
<file path=[Content_Types].xml><?xml version="1.0" encoding="utf-8"?>
<Types xmlns="http://schemas.openxmlformats.org/package/2006/content-types">
  <Default Extension="tmp" ContentType="image/png"/>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636A48" w14:textId="1969D665" w:rsidR="00BE77A2" w:rsidRPr="00BE77A2" w:rsidRDefault="00A81CE4" w:rsidP="00BE77A2">
      <w:r>
        <w:rPr>
          <w:noProof/>
        </w:rPr>
        <mc:AlternateContent>
          <mc:Choice Requires="wps">
            <w:drawing>
              <wp:anchor distT="0" distB="0" distL="114300" distR="114300" simplePos="0" relativeHeight="251682816" behindDoc="0" locked="0" layoutInCell="1" allowOverlap="1" wp14:anchorId="21929745" wp14:editId="307CF6E0">
                <wp:simplePos x="0" y="0"/>
                <wp:positionH relativeFrom="column">
                  <wp:posOffset>619760</wp:posOffset>
                </wp:positionH>
                <wp:positionV relativeFrom="paragraph">
                  <wp:posOffset>1214755</wp:posOffset>
                </wp:positionV>
                <wp:extent cx="4302125" cy="263779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4302125" cy="263779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F46C079" w14:textId="77777777" w:rsidR="00BE77A2" w:rsidRPr="008E1AA9" w:rsidRDefault="00BE77A2" w:rsidP="00BE77A2">
                            <w:pPr>
                              <w:pStyle w:val="p1"/>
                              <w:jc w:val="center"/>
                              <w:rPr>
                                <w:rFonts w:ascii="Proxima Nova" w:hAnsi="Proxima Nova"/>
                              </w:rPr>
                            </w:pPr>
                          </w:p>
                          <w:p w14:paraId="2FBEE7C5" w14:textId="5062C2C5" w:rsidR="00BE77A2" w:rsidRPr="008E1AA9" w:rsidRDefault="00A81CE4" w:rsidP="00BE77A2">
                            <w:pPr>
                              <w:pStyle w:val="p2"/>
                              <w:jc w:val="center"/>
                              <w:rPr>
                                <w:rFonts w:ascii="Proxima Nova" w:hAnsi="Proxima Nova"/>
                                <w:sz w:val="72"/>
                                <w:szCs w:val="72"/>
                              </w:rPr>
                            </w:pPr>
                            <w:r>
                              <w:rPr>
                                <w:rFonts w:ascii="Proxima Nova" w:hAnsi="Proxima Nova"/>
                                <w:b/>
                                <w:bCs/>
                                <w:sz w:val="72"/>
                                <w:szCs w:val="72"/>
                              </w:rPr>
                              <w:t xml:space="preserve">Approval of </w:t>
                            </w:r>
                            <w:r w:rsidR="009310DD">
                              <w:rPr>
                                <w:rFonts w:ascii="Proxima Nova" w:hAnsi="Proxima Nova"/>
                                <w:b/>
                                <w:bCs/>
                                <w:sz w:val="72"/>
                                <w:szCs w:val="72"/>
                              </w:rPr>
                              <w:t xml:space="preserve">2018 </w:t>
                            </w:r>
                            <w:r>
                              <w:rPr>
                                <w:rFonts w:ascii="Proxima Nova" w:hAnsi="Proxima Nova"/>
                                <w:b/>
                                <w:bCs/>
                                <w:sz w:val="72"/>
                                <w:szCs w:val="72"/>
                              </w:rPr>
                              <w:t>UNCT Goals, UNCT Success Criteria and RC Indica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929745" id="_x0000_t202" coordsize="21600,21600" o:spt="202" path="m,l,21600r21600,l21600,xe">
                <v:stroke joinstyle="miter"/>
                <v:path gradientshapeok="t" o:connecttype="rect"/>
              </v:shapetype>
              <v:shape id="Text Box 17" o:spid="_x0000_s1026" type="#_x0000_t202" style="position:absolute;left:0;text-align:left;margin-left:48.8pt;margin-top:95.65pt;width:338.75pt;height:207.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" filled="f" stroked="f">
                <v:textbox>
                  <w:txbxContent>
                    <w:p w14:paraId="2F46C079" w14:textId="77777777" w:rsidR="00BE77A2" w:rsidRPr="008E1AA9" w:rsidRDefault="00BE77A2" w:rsidP="00BE77A2">
                      <w:pPr>
                        <w:pStyle w:val="p1"/>
                        <w:jc w:val="center"/>
                        <w:rPr>
                          <w:rFonts w:ascii="Proxima Nova" w:hAnsi="Proxima Nova"/>
                        </w:rPr>
                      </w:pPr>
                    </w:p>
                    <w:p w14:paraId="2FBEE7C5" w14:textId="5062C2C5" w:rsidR="00BE77A2" w:rsidRPr="008E1AA9" w:rsidRDefault="00A81CE4" w:rsidP="00BE77A2">
                      <w:pPr>
                        <w:pStyle w:val="p2"/>
                        <w:jc w:val="center"/>
                        <w:rPr>
                          <w:rFonts w:ascii="Proxima Nova" w:hAnsi="Proxima Nova"/>
                          <w:sz w:val="72"/>
                          <w:szCs w:val="72"/>
                        </w:rPr>
                      </w:pPr>
                      <w:r>
                        <w:rPr>
                          <w:rFonts w:ascii="Proxima Nova" w:hAnsi="Proxima Nova"/>
                          <w:b/>
                          <w:bCs/>
                          <w:sz w:val="72"/>
                          <w:szCs w:val="72"/>
                        </w:rPr>
                        <w:t xml:space="preserve">Approval of </w:t>
                      </w:r>
                      <w:r w:rsidR="009310DD">
                        <w:rPr>
                          <w:rFonts w:ascii="Proxima Nova" w:hAnsi="Proxima Nova"/>
                          <w:b/>
                          <w:bCs/>
                          <w:sz w:val="72"/>
                          <w:szCs w:val="72"/>
                        </w:rPr>
                        <w:t xml:space="preserve">2018 </w:t>
                      </w:r>
                      <w:r>
                        <w:rPr>
                          <w:rFonts w:ascii="Proxima Nova" w:hAnsi="Proxima Nova"/>
                          <w:b/>
                          <w:bCs/>
                          <w:sz w:val="72"/>
                          <w:szCs w:val="72"/>
                        </w:rPr>
                        <w:t>UNCT Goals, UNCT Success Criteria and RC Indicators</w:t>
                      </w:r>
                    </w:p>
                  </w:txbxContent>
                </v:textbox>
                <w10:wrap type="square"/>
              </v:shape>
            </w:pict>
          </mc:Fallback>
        </mc:AlternateContent>
      </w:r>
      <w:r w:rsidR="00BE77A2">
        <w:rPr>
          <w:noProof/>
        </w:rPr>
        <w:drawing>
          <wp:anchor distT="0" distB="0" distL="114300" distR="114300" simplePos="0" relativeHeight="251680768" behindDoc="0" locked="0" layoutInCell="1" allowOverlap="1" wp14:anchorId="20E28561" wp14:editId="0C52A362">
            <wp:simplePos x="0" y="0"/>
            <wp:positionH relativeFrom="column">
              <wp:posOffset>-1035685</wp:posOffset>
            </wp:positionH>
            <wp:positionV relativeFrom="paragraph">
              <wp:posOffset>-1902613</wp:posOffset>
            </wp:positionV>
            <wp:extent cx="7886065" cy="10205085"/>
            <wp:effectExtent l="0" t="0" r="0" b="571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C_Cover_Report_2.pdf"/>
                    <pic:cNvPicPr/>
                  </pic:nvPicPr>
                  <pic:blipFill>
                    <a:blip r:embed="rId7">
                      <a:extLst>
                        <a:ext uri="{28A0092B-C50C-407E-A947-70E740481C1C}">
                          <a14:useLocalDpi xmlns:a14="http://schemas.microsoft.com/office/drawing/2010/main" val="0"/>
                        </a:ext>
                      </a:extLst>
                    </a:blip>
                    <a:stretch>
                      <a:fillRect/>
                    </a:stretch>
                  </pic:blipFill>
                  <pic:spPr>
                    <a:xfrm>
                      <a:off x="0" y="0"/>
                      <a:ext cx="7886065" cy="10205085"/>
                    </a:xfrm>
                    <a:prstGeom prst="rect">
                      <a:avLst/>
                    </a:prstGeom>
                  </pic:spPr>
                </pic:pic>
              </a:graphicData>
            </a:graphic>
            <wp14:sizeRelH relativeFrom="page">
              <wp14:pctWidth>0</wp14:pctWidth>
            </wp14:sizeRelH>
            <wp14:sizeRelV relativeFrom="page">
              <wp14:pctHeight>0</wp14:pctHeight>
            </wp14:sizeRelV>
          </wp:anchor>
        </w:drawing>
      </w:r>
      <w:r w:rsidR="00BE77A2">
        <w:rPr>
          <w:b/>
          <w:color w:val="379CCB"/>
          <w:sz w:val="36"/>
          <w:szCs w:val="36"/>
          <w:u w:val="single"/>
        </w:rPr>
        <w:br w:type="page"/>
      </w:r>
    </w:p>
    <w:p w14:paraId="063C7C6E" w14:textId="77777777" w:rsidR="00A81CE4" w:rsidRDefault="009D6AD1" w:rsidP="00BA249D">
      <w:pPr>
        <w:spacing w:after="0" w:line="259" w:lineRule="auto"/>
        <w:ind w:left="0" w:right="284" w:firstLine="0"/>
        <w:jc w:val="center"/>
        <w:rPr>
          <w:b/>
          <w:color w:val="379CCB"/>
          <w:sz w:val="36"/>
          <w:szCs w:val="36"/>
          <w:u w:val="single"/>
        </w:rPr>
      </w:pPr>
      <w:r>
        <w:rPr>
          <w:b/>
          <w:color w:val="379CCB"/>
          <w:sz w:val="36"/>
          <w:szCs w:val="36"/>
          <w:u w:val="single"/>
        </w:rPr>
        <w:lastRenderedPageBreak/>
        <w:t xml:space="preserve">FOR </w:t>
      </w:r>
      <w:r w:rsidR="003F6AB5">
        <w:rPr>
          <w:b/>
          <w:color w:val="379CCB"/>
          <w:sz w:val="36"/>
          <w:szCs w:val="36"/>
          <w:u w:val="single"/>
        </w:rPr>
        <w:t xml:space="preserve">REGIONAL </w:t>
      </w:r>
      <w:r w:rsidR="00A81CE4">
        <w:rPr>
          <w:b/>
          <w:color w:val="379CCB"/>
          <w:sz w:val="36"/>
          <w:szCs w:val="36"/>
          <w:u w:val="single"/>
        </w:rPr>
        <w:t>ARC ADMINISTRATOR</w:t>
      </w:r>
    </w:p>
    <w:p w14:paraId="5B0011C0" w14:textId="77777777" w:rsidR="00A81CE4" w:rsidRDefault="00A81CE4" w:rsidP="00BA249D">
      <w:pPr>
        <w:spacing w:after="0" w:line="259" w:lineRule="auto"/>
        <w:ind w:left="0" w:right="284" w:firstLine="0"/>
        <w:jc w:val="center"/>
        <w:rPr>
          <w:b/>
          <w:color w:val="379CCB"/>
          <w:sz w:val="36"/>
          <w:szCs w:val="36"/>
          <w:u w:val="single"/>
        </w:rPr>
      </w:pPr>
    </w:p>
    <w:p w14:paraId="2B90BD93" w14:textId="086ABBF1" w:rsidR="000E23D9" w:rsidRDefault="00A81CE4" w:rsidP="00BA249D">
      <w:pPr>
        <w:spacing w:after="0" w:line="259" w:lineRule="auto"/>
        <w:ind w:left="0" w:right="284" w:firstLine="0"/>
        <w:jc w:val="center"/>
        <w:rPr>
          <w:b/>
          <w:color w:val="379CCB"/>
          <w:sz w:val="36"/>
          <w:szCs w:val="36"/>
          <w:u w:val="single"/>
        </w:rPr>
      </w:pPr>
      <w:r>
        <w:rPr>
          <w:b/>
          <w:color w:val="379CCB"/>
          <w:sz w:val="36"/>
          <w:szCs w:val="36"/>
        </w:rPr>
        <w:t xml:space="preserve">Approval of </w:t>
      </w:r>
      <w:r w:rsidR="009310DD">
        <w:rPr>
          <w:b/>
          <w:color w:val="379CCB"/>
          <w:sz w:val="36"/>
          <w:szCs w:val="36"/>
        </w:rPr>
        <w:t xml:space="preserve">2018 </w:t>
      </w:r>
      <w:r>
        <w:rPr>
          <w:b/>
          <w:color w:val="379CCB"/>
          <w:sz w:val="36"/>
          <w:szCs w:val="36"/>
        </w:rPr>
        <w:t>UNCT Goals, UNCT Success Criteria and RC Indicators</w:t>
      </w:r>
      <w:r w:rsidR="009957B7">
        <w:rPr>
          <w:b/>
          <w:color w:val="379CCB"/>
          <w:sz w:val="36"/>
          <w:szCs w:val="36"/>
          <w:u w:val="single"/>
        </w:rPr>
        <w:t xml:space="preserve"> </w:t>
      </w:r>
    </w:p>
    <w:p w14:paraId="524FC36B" w14:textId="77777777" w:rsidR="00321074" w:rsidRDefault="00321074" w:rsidP="00BA249D">
      <w:pPr>
        <w:spacing w:after="0" w:line="259" w:lineRule="auto"/>
        <w:ind w:left="0" w:right="284" w:firstLine="0"/>
        <w:jc w:val="center"/>
        <w:rPr>
          <w:b/>
          <w:color w:val="379CCB"/>
          <w:sz w:val="36"/>
          <w:szCs w:val="36"/>
          <w:u w:val="single"/>
        </w:rPr>
      </w:pPr>
    </w:p>
    <w:tbl>
      <w:tblPr>
        <w:tblStyle w:val="TableGrid"/>
        <w:tblW w:w="0" w:type="auto"/>
        <w:tblLook w:val="04A0" w:firstRow="1" w:lastRow="0" w:firstColumn="1" w:lastColumn="0" w:noHBand="0" w:noVBand="1"/>
      </w:tblPr>
      <w:tblGrid>
        <w:gridCol w:w="9350"/>
      </w:tblGrid>
      <w:tr w:rsidR="00321074" w:rsidRPr="000D19C9" w14:paraId="65655590" w14:textId="77777777" w:rsidTr="00394EAF">
        <w:tc>
          <w:tcPr>
            <w:tcW w:w="9350" w:type="dxa"/>
            <w:shd w:val="clear" w:color="auto" w:fill="379CCB"/>
          </w:tcPr>
          <w:p w14:paraId="3D78FBEC" w14:textId="77777777" w:rsidR="00321074" w:rsidRPr="000D19C9" w:rsidRDefault="00321074" w:rsidP="00394EAF">
            <w:pPr>
              <w:pStyle w:val="Letterhead"/>
              <w:rPr>
                <w:b/>
                <w:color w:val="FFFFFF" w:themeColor="background1"/>
              </w:rPr>
            </w:pPr>
            <w:bookmarkStart w:id="0" w:name="_Hlk503709407"/>
            <w:r w:rsidRPr="000D19C9">
              <w:rPr>
                <w:b/>
                <w:color w:val="FFFFFF" w:themeColor="background1"/>
              </w:rPr>
              <w:t>Introduction</w:t>
            </w:r>
          </w:p>
        </w:tc>
      </w:tr>
      <w:bookmarkEnd w:id="0"/>
    </w:tbl>
    <w:p w14:paraId="7B90646E" w14:textId="77777777" w:rsidR="00321074" w:rsidRPr="000D19C9" w:rsidRDefault="00321074" w:rsidP="00321074">
      <w:pPr>
        <w:pStyle w:val="Letterhead"/>
      </w:pPr>
    </w:p>
    <w:p w14:paraId="7C058B51" w14:textId="77777777" w:rsidR="008C5679" w:rsidRDefault="00E05DE5" w:rsidP="00091666">
      <w:pPr>
        <w:rPr>
          <w:szCs w:val="20"/>
        </w:rPr>
      </w:pPr>
      <w:r>
        <w:rPr>
          <w:szCs w:val="20"/>
        </w:rPr>
        <w:t xml:space="preserve">The Regional UNSDG Performance Management Team has met to review the UNCT Goals, UNCT Success Criteria and RC Indicators for every UNCT in their respective regions. Until this point the approval process of the UNCT Goals, UNCT Success Criteria and RC Indicators has been paper based and taken place offline.  </w:t>
      </w:r>
    </w:p>
    <w:p w14:paraId="58A04C9F" w14:textId="77777777" w:rsidR="008C5679" w:rsidRDefault="008C5679" w:rsidP="00091666">
      <w:pPr>
        <w:rPr>
          <w:szCs w:val="20"/>
        </w:rPr>
      </w:pPr>
    </w:p>
    <w:p w14:paraId="01397755" w14:textId="7EFAF7E2" w:rsidR="0019482F" w:rsidRDefault="009310DD" w:rsidP="00091666">
      <w:pPr>
        <w:rPr>
          <w:szCs w:val="20"/>
        </w:rPr>
      </w:pPr>
      <w:bookmarkStart w:id="1" w:name="_GoBack"/>
      <w:bookmarkEnd w:id="1"/>
      <w:r>
        <w:rPr>
          <w:szCs w:val="20"/>
        </w:rPr>
        <w:t>Once the Regional UNSDG Chair has approved the UNCT Goals, UNCT Success Criteria &amp; RC Indicators in consultation with the Regional UNSDG Performance Management Team</w:t>
      </w:r>
      <w:r w:rsidR="00E30243">
        <w:rPr>
          <w:szCs w:val="20"/>
        </w:rPr>
        <w:t>,</w:t>
      </w:r>
      <w:r>
        <w:rPr>
          <w:szCs w:val="20"/>
        </w:rPr>
        <w:t xml:space="preserve"> t</w:t>
      </w:r>
      <w:r w:rsidR="008C5679">
        <w:rPr>
          <w:szCs w:val="20"/>
        </w:rPr>
        <w:t>h</w:t>
      </w:r>
      <w:r w:rsidR="0019482F">
        <w:rPr>
          <w:szCs w:val="20"/>
        </w:rPr>
        <w:t xml:space="preserve">e Regional ARC Administrator, on behalf of the Regional UNSDG Chair, will be able to approve them in the </w:t>
      </w:r>
      <w:r w:rsidR="0019482F" w:rsidRPr="00E30243">
        <w:rPr>
          <w:szCs w:val="20"/>
        </w:rPr>
        <w:t xml:space="preserve">ARC </w:t>
      </w:r>
      <w:r w:rsidR="0019482F" w:rsidRPr="0019482F">
        <w:rPr>
          <w:szCs w:val="20"/>
          <w:u w:val="single"/>
        </w:rPr>
        <w:t>platform</w:t>
      </w:r>
      <w:r w:rsidR="0019482F">
        <w:rPr>
          <w:szCs w:val="20"/>
          <w:u w:val="single"/>
        </w:rPr>
        <w:t>.</w:t>
      </w:r>
    </w:p>
    <w:p w14:paraId="66AF4B32" w14:textId="77777777" w:rsidR="0019482F" w:rsidRDefault="0019482F" w:rsidP="00091666">
      <w:pPr>
        <w:rPr>
          <w:szCs w:val="20"/>
        </w:rPr>
      </w:pPr>
    </w:p>
    <w:p w14:paraId="5908B0F1" w14:textId="2F9C040A" w:rsidR="00321074" w:rsidRDefault="0019482F" w:rsidP="00091666">
      <w:pPr>
        <w:rPr>
          <w:szCs w:val="20"/>
        </w:rPr>
      </w:pPr>
      <w:r>
        <w:rPr>
          <w:szCs w:val="20"/>
        </w:rPr>
        <w:t xml:space="preserve">This </w:t>
      </w:r>
      <w:r w:rsidR="008C5679">
        <w:rPr>
          <w:szCs w:val="20"/>
        </w:rPr>
        <w:t xml:space="preserve">training guide shows </w:t>
      </w:r>
      <w:r w:rsidR="008231AF">
        <w:rPr>
          <w:szCs w:val="20"/>
        </w:rPr>
        <w:t xml:space="preserve">how </w:t>
      </w:r>
      <w:r w:rsidR="00E05DE5">
        <w:rPr>
          <w:szCs w:val="20"/>
        </w:rPr>
        <w:t xml:space="preserve">the </w:t>
      </w:r>
      <w:r w:rsidR="00091666">
        <w:rPr>
          <w:szCs w:val="20"/>
        </w:rPr>
        <w:t xml:space="preserve">Regional ARC Administrator, </w:t>
      </w:r>
      <w:r w:rsidR="008231AF">
        <w:rPr>
          <w:szCs w:val="20"/>
        </w:rPr>
        <w:t xml:space="preserve">on behalf of the UNSDG Regional Chair, will </w:t>
      </w:r>
      <w:r w:rsidR="00091666">
        <w:rPr>
          <w:szCs w:val="20"/>
        </w:rPr>
        <w:t>approve the UNCT Goals, UNCT Success Criteria and RC Indicators</w:t>
      </w:r>
      <w:r w:rsidR="00E05DE5">
        <w:rPr>
          <w:szCs w:val="20"/>
        </w:rPr>
        <w:t xml:space="preserve"> </w:t>
      </w:r>
      <w:r w:rsidR="008231AF">
        <w:rPr>
          <w:szCs w:val="20"/>
        </w:rPr>
        <w:t>in the ARC</w:t>
      </w:r>
      <w:r>
        <w:rPr>
          <w:szCs w:val="20"/>
        </w:rPr>
        <w:t xml:space="preserve"> </w:t>
      </w:r>
      <w:r w:rsidRPr="0019482F">
        <w:rPr>
          <w:szCs w:val="20"/>
          <w:u w:val="single"/>
        </w:rPr>
        <w:t>platform</w:t>
      </w:r>
      <w:r w:rsidR="008231AF">
        <w:rPr>
          <w:szCs w:val="20"/>
        </w:rPr>
        <w:t xml:space="preserve">. </w:t>
      </w:r>
    </w:p>
    <w:p w14:paraId="2DF73907" w14:textId="77777777" w:rsidR="00091666" w:rsidRDefault="00091666" w:rsidP="00091666">
      <w:pPr>
        <w:rPr>
          <w:szCs w:val="20"/>
        </w:rPr>
      </w:pPr>
    </w:p>
    <w:p w14:paraId="00537BD7" w14:textId="77777777" w:rsidR="00091666" w:rsidRDefault="00091666" w:rsidP="00091666">
      <w:pPr>
        <w:rPr>
          <w:b/>
          <w:color w:val="379CCB"/>
          <w:sz w:val="36"/>
          <w:szCs w:val="36"/>
          <w:u w:val="single"/>
        </w:rPr>
      </w:pPr>
    </w:p>
    <w:p w14:paraId="05436DD8" w14:textId="77777777" w:rsidR="00321074" w:rsidRDefault="00321074" w:rsidP="00BA249D">
      <w:pPr>
        <w:spacing w:after="0" w:line="259" w:lineRule="auto"/>
        <w:ind w:left="0" w:right="284" w:firstLine="0"/>
        <w:jc w:val="center"/>
        <w:rPr>
          <w:b/>
          <w:color w:val="379CCB"/>
          <w:sz w:val="36"/>
          <w:szCs w:val="36"/>
          <w:u w:val="single"/>
        </w:rPr>
      </w:pPr>
    </w:p>
    <w:p w14:paraId="06D9AF12" w14:textId="681DF079" w:rsidR="00321074" w:rsidRDefault="00321074">
      <w:pPr>
        <w:spacing w:after="160" w:line="259" w:lineRule="auto"/>
        <w:ind w:left="0" w:right="0" w:firstLine="0"/>
        <w:rPr>
          <w:b/>
          <w:color w:val="379CCB"/>
          <w:sz w:val="36"/>
          <w:szCs w:val="36"/>
          <w:u w:val="single"/>
        </w:rPr>
      </w:pPr>
      <w:r>
        <w:rPr>
          <w:b/>
          <w:color w:val="379CCB"/>
          <w:sz w:val="36"/>
          <w:szCs w:val="36"/>
          <w:u w:val="single"/>
        </w:rPr>
        <w:br w:type="page"/>
      </w:r>
    </w:p>
    <w:p w14:paraId="4201B998" w14:textId="77777777" w:rsidR="00283883" w:rsidRDefault="00283883" w:rsidP="00283883">
      <w:pPr>
        <w:pBdr>
          <w:top w:val="single" w:sz="4" w:space="0" w:color="000000"/>
          <w:left w:val="single" w:sz="4" w:space="0" w:color="000000"/>
          <w:bottom w:val="single" w:sz="4" w:space="0" w:color="000000"/>
          <w:right w:val="single" w:sz="4" w:space="0" w:color="000000"/>
        </w:pBdr>
        <w:shd w:val="clear" w:color="auto" w:fill="379CCB"/>
        <w:spacing w:after="48" w:line="259" w:lineRule="auto"/>
        <w:ind w:left="108" w:right="0"/>
      </w:pPr>
      <w:r>
        <w:rPr>
          <w:b/>
          <w:color w:val="FFFFFF"/>
        </w:rPr>
        <w:lastRenderedPageBreak/>
        <w:t xml:space="preserve">Accessing the ARC </w:t>
      </w:r>
    </w:p>
    <w:p w14:paraId="5739C80C" w14:textId="77777777" w:rsidR="00283883" w:rsidRDefault="00283883" w:rsidP="00283883">
      <w:pPr>
        <w:spacing w:after="38" w:line="259" w:lineRule="auto"/>
        <w:ind w:left="0" w:right="0" w:firstLine="0"/>
      </w:pPr>
      <w:r>
        <w:rPr>
          <w:color w:val="FFFFFF"/>
        </w:rPr>
        <w:t xml:space="preserve">Introduction </w:t>
      </w:r>
    </w:p>
    <w:p w14:paraId="5EBC474E" w14:textId="77777777" w:rsidR="00283883" w:rsidRPr="00CB0BF5" w:rsidRDefault="00283883" w:rsidP="00283883">
      <w:pPr>
        <w:pStyle w:val="Letterhead"/>
        <w:numPr>
          <w:ilvl w:val="0"/>
          <w:numId w:val="7"/>
        </w:numPr>
        <w:ind w:hanging="360"/>
        <w:rPr>
          <w:b/>
          <w:color w:val="auto"/>
        </w:rPr>
      </w:pPr>
      <w:r>
        <w:rPr>
          <w:color w:val="auto"/>
        </w:rPr>
        <w:t xml:space="preserve">To access the ARC go to </w:t>
      </w:r>
      <w:hyperlink r:id="rId8" w:history="1">
        <w:r w:rsidRPr="00CA253F">
          <w:rPr>
            <w:rStyle w:val="Hyperlink"/>
          </w:rPr>
          <w:t>www.undg.org/leadership/arc/</w:t>
        </w:r>
      </w:hyperlink>
      <w:r>
        <w:rPr>
          <w:color w:val="auto"/>
        </w:rPr>
        <w:t xml:space="preserve">.  </w:t>
      </w:r>
      <w:r w:rsidRPr="00CB0BF5">
        <w:rPr>
          <w:b/>
          <w:color w:val="auto"/>
        </w:rPr>
        <w:t xml:space="preserve">Please utilize Chrome or Firefox internet browsers to access the ARC platform.  The new internet browser Edge is currently incompatible with the ARC platform.  </w:t>
      </w:r>
    </w:p>
    <w:p w14:paraId="78085818" w14:textId="77777777" w:rsidR="00283883" w:rsidRDefault="00283883" w:rsidP="00283883">
      <w:pPr>
        <w:spacing w:after="38" w:line="259" w:lineRule="auto"/>
        <w:ind w:left="0" w:right="0" w:firstLine="0"/>
      </w:pPr>
    </w:p>
    <w:p w14:paraId="73288BF9" w14:textId="3BAA1C0D" w:rsidR="00283883" w:rsidRDefault="00283883" w:rsidP="00283883">
      <w:pPr>
        <w:spacing w:after="38" w:line="259" w:lineRule="auto"/>
        <w:ind w:left="0" w:right="0" w:firstLine="0"/>
      </w:pPr>
      <w:r>
        <w:t xml:space="preserve">       </w:t>
      </w:r>
      <w:r>
        <w:rPr>
          <w:b/>
          <w:noProof/>
        </w:rPr>
        <w:drawing>
          <wp:inline distT="0" distB="0" distL="0" distR="0" wp14:anchorId="6873369A" wp14:editId="7413EE4E">
            <wp:extent cx="5354592" cy="2894734"/>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FC2630.tmp"/>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58592" cy="2896896"/>
                    </a:xfrm>
                    <a:prstGeom prst="rect">
                      <a:avLst/>
                    </a:prstGeom>
                  </pic:spPr>
                </pic:pic>
              </a:graphicData>
            </a:graphic>
          </wp:inline>
        </w:drawing>
      </w:r>
    </w:p>
    <w:p w14:paraId="758EC804" w14:textId="2C191D91" w:rsidR="00283883" w:rsidRDefault="00283883" w:rsidP="00283883">
      <w:pPr>
        <w:spacing w:after="38" w:line="259" w:lineRule="auto"/>
        <w:ind w:left="0" w:right="0" w:firstLine="0"/>
      </w:pPr>
      <w:r>
        <w:rPr>
          <w:b/>
        </w:rPr>
        <w:t xml:space="preserve"> </w:t>
      </w:r>
      <w:r>
        <w:t xml:space="preserve"> </w:t>
      </w:r>
      <w:r w:rsidRPr="00A73738">
        <w:t>The ARC webpage will link you to the</w:t>
      </w:r>
      <w:r>
        <w:t xml:space="preserve"> ARC login page</w:t>
      </w:r>
      <w:r>
        <w:rPr>
          <w:noProof/>
        </w:rPr>
        <w:drawing>
          <wp:inline distT="0" distB="0" distL="0" distR="0" wp14:anchorId="3EF074DF" wp14:editId="29C07331">
            <wp:extent cx="4552950" cy="176148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FC2836.tmp"/>
                    <pic:cNvPicPr/>
                  </pic:nvPicPr>
                  <pic:blipFill>
                    <a:blip r:embed="rId10">
                      <a:extLst>
                        <a:ext uri="{28A0092B-C50C-407E-A947-70E740481C1C}">
                          <a14:useLocalDpi xmlns:a14="http://schemas.microsoft.com/office/drawing/2010/main" val="0"/>
                        </a:ext>
                      </a:extLst>
                    </a:blip>
                    <a:stretch>
                      <a:fillRect/>
                    </a:stretch>
                  </pic:blipFill>
                  <pic:spPr>
                    <a:xfrm>
                      <a:off x="0" y="0"/>
                      <a:ext cx="4567732" cy="1767207"/>
                    </a:xfrm>
                    <a:prstGeom prst="rect">
                      <a:avLst/>
                    </a:prstGeom>
                  </pic:spPr>
                </pic:pic>
              </a:graphicData>
            </a:graphic>
          </wp:inline>
        </w:drawing>
      </w:r>
      <w:r w:rsidRPr="00A73738">
        <w:t xml:space="preserve"> </w:t>
      </w:r>
    </w:p>
    <w:p w14:paraId="6B23739D" w14:textId="38B21B1A" w:rsidR="00283883" w:rsidRDefault="00283883" w:rsidP="00283883">
      <w:pPr>
        <w:spacing w:after="38" w:line="259" w:lineRule="auto"/>
        <w:ind w:left="0" w:right="0" w:firstLine="0"/>
        <w:rPr>
          <w:b/>
        </w:rPr>
      </w:pPr>
      <w:r>
        <w:rPr>
          <w:b/>
        </w:rPr>
        <w:t xml:space="preserve">  </w:t>
      </w:r>
    </w:p>
    <w:p w14:paraId="131DFA47" w14:textId="77777777" w:rsidR="00E5135B" w:rsidRDefault="00E5135B" w:rsidP="00283883">
      <w:pPr>
        <w:spacing w:after="38" w:line="259" w:lineRule="auto"/>
        <w:ind w:left="0" w:right="0" w:firstLine="0"/>
        <w:rPr>
          <w:b/>
        </w:rPr>
      </w:pPr>
    </w:p>
    <w:p w14:paraId="001737BC" w14:textId="77777777" w:rsidR="00E5135B" w:rsidRDefault="00E5135B" w:rsidP="00283883">
      <w:pPr>
        <w:spacing w:after="38" w:line="259" w:lineRule="auto"/>
        <w:ind w:left="0" w:right="0" w:firstLine="0"/>
        <w:rPr>
          <w:b/>
        </w:rPr>
      </w:pPr>
    </w:p>
    <w:p w14:paraId="15C1D4C8" w14:textId="77777777" w:rsidR="00E5135B" w:rsidRDefault="00E5135B" w:rsidP="00283883">
      <w:pPr>
        <w:spacing w:after="38" w:line="259" w:lineRule="auto"/>
        <w:ind w:left="0" w:right="0" w:firstLine="0"/>
        <w:rPr>
          <w:b/>
        </w:rPr>
      </w:pPr>
    </w:p>
    <w:p w14:paraId="480CB9F3" w14:textId="77777777" w:rsidR="00E5135B" w:rsidRDefault="00E5135B" w:rsidP="00283883">
      <w:pPr>
        <w:spacing w:after="38" w:line="259" w:lineRule="auto"/>
        <w:ind w:left="0" w:right="0" w:firstLine="0"/>
      </w:pPr>
    </w:p>
    <w:p w14:paraId="4A174911" w14:textId="77777777" w:rsidR="00283883" w:rsidRDefault="00283883" w:rsidP="00283883">
      <w:pPr>
        <w:numPr>
          <w:ilvl w:val="0"/>
          <w:numId w:val="7"/>
        </w:numPr>
        <w:ind w:right="279" w:hanging="360"/>
      </w:pPr>
      <w:r>
        <w:t xml:space="preserve">Enter your (in this case it is the Regional ARC Administrator) username and password for the ARC system. </w:t>
      </w:r>
    </w:p>
    <w:p w14:paraId="7A5AF4E7" w14:textId="77777777" w:rsidR="00283883" w:rsidRDefault="00283883" w:rsidP="00283883">
      <w:pPr>
        <w:ind w:left="720" w:right="279" w:firstLine="0"/>
      </w:pPr>
    </w:p>
    <w:p w14:paraId="0E72390F" w14:textId="77777777" w:rsidR="00283883" w:rsidRDefault="00283883" w:rsidP="00283883">
      <w:pPr>
        <w:ind w:left="720" w:right="279" w:firstLine="0"/>
      </w:pPr>
      <w:r>
        <w:rPr>
          <w:noProof/>
        </w:rPr>
        <w:drawing>
          <wp:inline distT="0" distB="0" distL="0" distR="0" wp14:anchorId="5BCA8F9D" wp14:editId="04F45A3F">
            <wp:extent cx="5015952" cy="29718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70B1E9.tmp"/>
                    <pic:cNvPicPr/>
                  </pic:nvPicPr>
                  <pic:blipFill>
                    <a:blip r:embed="rId11">
                      <a:extLst>
                        <a:ext uri="{28A0092B-C50C-407E-A947-70E740481C1C}">
                          <a14:useLocalDpi xmlns:a14="http://schemas.microsoft.com/office/drawing/2010/main" val="0"/>
                        </a:ext>
                      </a:extLst>
                    </a:blip>
                    <a:stretch>
                      <a:fillRect/>
                    </a:stretch>
                  </pic:blipFill>
                  <pic:spPr>
                    <a:xfrm>
                      <a:off x="0" y="0"/>
                      <a:ext cx="5017738" cy="2972858"/>
                    </a:xfrm>
                    <a:prstGeom prst="rect">
                      <a:avLst/>
                    </a:prstGeom>
                  </pic:spPr>
                </pic:pic>
              </a:graphicData>
            </a:graphic>
          </wp:inline>
        </w:drawing>
      </w:r>
    </w:p>
    <w:p w14:paraId="4F03A0BB" w14:textId="77777777" w:rsidR="00283883" w:rsidRDefault="00283883" w:rsidP="00283883">
      <w:pPr>
        <w:ind w:left="720" w:right="279" w:firstLine="0"/>
      </w:pPr>
    </w:p>
    <w:p w14:paraId="593A0D2F" w14:textId="77777777" w:rsidR="00283883" w:rsidRDefault="00283883" w:rsidP="00283883">
      <w:pPr>
        <w:ind w:left="720" w:right="279" w:firstLine="0"/>
      </w:pPr>
      <w:r>
        <w:t xml:space="preserve"> </w:t>
      </w:r>
    </w:p>
    <w:p w14:paraId="2318A974" w14:textId="77777777" w:rsidR="00283883" w:rsidRDefault="00283883" w:rsidP="00283883">
      <w:pPr>
        <w:numPr>
          <w:ilvl w:val="0"/>
          <w:numId w:val="7"/>
        </w:numPr>
        <w:ind w:right="279" w:hanging="360"/>
      </w:pPr>
      <w:r>
        <w:t xml:space="preserve">Then, click </w:t>
      </w:r>
      <w:r>
        <w:rPr>
          <w:b/>
        </w:rPr>
        <w:t>Sign In.</w:t>
      </w:r>
      <w:r>
        <w:t xml:space="preserve"> </w:t>
      </w:r>
    </w:p>
    <w:p w14:paraId="042997C4" w14:textId="77777777" w:rsidR="00283883" w:rsidRDefault="00283883" w:rsidP="00283883">
      <w:pPr>
        <w:numPr>
          <w:ilvl w:val="2"/>
          <w:numId w:val="6"/>
        </w:numPr>
        <w:spacing w:after="10" w:line="259" w:lineRule="auto"/>
        <w:ind w:right="279" w:hanging="360"/>
      </w:pPr>
      <w:r>
        <w:t xml:space="preserve">This action opens the ARC home page unique to the Regional ARC Administrator. </w:t>
      </w:r>
    </w:p>
    <w:p w14:paraId="4AAFFEC3" w14:textId="77777777" w:rsidR="00283883" w:rsidRDefault="00283883" w:rsidP="00283883">
      <w:pPr>
        <w:numPr>
          <w:ilvl w:val="2"/>
          <w:numId w:val="6"/>
        </w:numPr>
        <w:ind w:right="279" w:hanging="360"/>
      </w:pPr>
      <w:r>
        <w:t xml:space="preserve">The page contains information and links that are specific to your privileges in the ARC system. </w:t>
      </w:r>
    </w:p>
    <w:p w14:paraId="5CCD6065" w14:textId="77777777" w:rsidR="00283883" w:rsidRDefault="00283883" w:rsidP="00283883">
      <w:pPr>
        <w:numPr>
          <w:ilvl w:val="2"/>
          <w:numId w:val="6"/>
        </w:numPr>
        <w:spacing w:after="0"/>
        <w:ind w:right="279" w:hanging="360"/>
      </w:pPr>
      <w:r>
        <w:t xml:space="preserve">The privileges in the ARC depend on your job function. </w:t>
      </w:r>
    </w:p>
    <w:p w14:paraId="4DF7EF90" w14:textId="77777777" w:rsidR="00283883" w:rsidRDefault="00283883" w:rsidP="00283883">
      <w:pPr>
        <w:spacing w:after="130" w:line="259" w:lineRule="auto"/>
        <w:ind w:right="0"/>
      </w:pPr>
    </w:p>
    <w:p w14:paraId="3BAE3E3B" w14:textId="77777777" w:rsidR="00283883" w:rsidRDefault="00283883" w:rsidP="00283883">
      <w:pPr>
        <w:spacing w:after="130" w:line="259" w:lineRule="auto"/>
        <w:ind w:right="0"/>
      </w:pPr>
    </w:p>
    <w:p w14:paraId="26962BE3" w14:textId="77777777" w:rsidR="00283883" w:rsidRDefault="00283883" w:rsidP="00283883">
      <w:pPr>
        <w:spacing w:after="130" w:line="259" w:lineRule="auto"/>
        <w:ind w:right="0"/>
      </w:pPr>
    </w:p>
    <w:p w14:paraId="6A1E5DC2" w14:textId="77777777" w:rsidR="00283883" w:rsidRDefault="00283883" w:rsidP="00283883">
      <w:pPr>
        <w:spacing w:after="130" w:line="259" w:lineRule="auto"/>
        <w:ind w:right="0"/>
      </w:pPr>
    </w:p>
    <w:p w14:paraId="29FFC175" w14:textId="77777777" w:rsidR="00283883" w:rsidRDefault="00283883" w:rsidP="00283883">
      <w:pPr>
        <w:spacing w:after="130" w:line="259" w:lineRule="auto"/>
        <w:ind w:right="0"/>
      </w:pPr>
    </w:p>
    <w:p w14:paraId="43D750AE" w14:textId="77777777" w:rsidR="00E5135B" w:rsidRDefault="00E5135B" w:rsidP="00283883">
      <w:pPr>
        <w:spacing w:after="130" w:line="259" w:lineRule="auto"/>
        <w:ind w:right="0"/>
      </w:pPr>
    </w:p>
    <w:p w14:paraId="363F09F0" w14:textId="77777777" w:rsidR="00E5135B" w:rsidRDefault="00E5135B" w:rsidP="00283883">
      <w:pPr>
        <w:spacing w:after="130" w:line="259" w:lineRule="auto"/>
        <w:ind w:right="0"/>
      </w:pPr>
    </w:p>
    <w:p w14:paraId="2B6D1727" w14:textId="77777777" w:rsidR="00E5135B" w:rsidRDefault="00E5135B" w:rsidP="00283883">
      <w:pPr>
        <w:spacing w:after="130" w:line="259" w:lineRule="auto"/>
        <w:ind w:right="0"/>
      </w:pPr>
    </w:p>
    <w:p w14:paraId="53AD6125" w14:textId="77777777" w:rsidR="00283883" w:rsidRDefault="00283883" w:rsidP="00283883">
      <w:pPr>
        <w:spacing w:after="130" w:line="259" w:lineRule="auto"/>
        <w:ind w:right="0"/>
      </w:pPr>
    </w:p>
    <w:p w14:paraId="3D74B8C2" w14:textId="77777777" w:rsidR="00283883" w:rsidRDefault="00283883" w:rsidP="00283883">
      <w:pPr>
        <w:spacing w:after="130" w:line="259" w:lineRule="auto"/>
        <w:ind w:right="0"/>
      </w:pPr>
    </w:p>
    <w:p w14:paraId="41E0CF08" w14:textId="77777777" w:rsidR="00283883" w:rsidRDefault="00283883" w:rsidP="00283883">
      <w:pPr>
        <w:spacing w:after="130" w:line="259" w:lineRule="auto"/>
        <w:ind w:right="0"/>
      </w:pPr>
    </w:p>
    <w:p w14:paraId="356B8E5C" w14:textId="1B5A266B" w:rsidR="0015770E" w:rsidRPr="000B2B8A" w:rsidRDefault="000B2B8A" w:rsidP="0050788D">
      <w:pPr>
        <w:pStyle w:val="ListParagraph"/>
        <w:numPr>
          <w:ilvl w:val="0"/>
          <w:numId w:val="7"/>
        </w:numPr>
        <w:spacing w:after="160" w:line="259" w:lineRule="auto"/>
        <w:ind w:right="0"/>
      </w:pPr>
      <w:r>
        <w:t>Click on the</w:t>
      </w:r>
      <w:r w:rsidRPr="000B2B8A">
        <w:rPr>
          <w:b/>
        </w:rPr>
        <w:t xml:space="preserve"> bell </w:t>
      </w:r>
      <w:r>
        <w:t xml:space="preserve">icon to access the </w:t>
      </w:r>
      <w:r w:rsidRPr="000B2B8A">
        <w:t>notifications</w:t>
      </w:r>
      <w:r>
        <w:t>.</w:t>
      </w:r>
    </w:p>
    <w:p w14:paraId="36CA6529" w14:textId="479A9E08" w:rsidR="0050788D" w:rsidRDefault="0050788D" w:rsidP="0050788D">
      <w:pPr>
        <w:spacing w:after="160" w:line="259" w:lineRule="auto"/>
        <w:ind w:right="0"/>
      </w:pPr>
    </w:p>
    <w:p w14:paraId="0D97A22D" w14:textId="11AD639D" w:rsidR="0050788D" w:rsidRDefault="000B2B8A" w:rsidP="0050788D">
      <w:pPr>
        <w:spacing w:after="160" w:line="259" w:lineRule="auto"/>
        <w:ind w:right="0"/>
      </w:pPr>
      <w:r>
        <w:rPr>
          <w:noProof/>
        </w:rPr>
        <mc:AlternateContent>
          <mc:Choice Requires="wps">
            <w:drawing>
              <wp:anchor distT="0" distB="0" distL="114300" distR="114300" simplePos="0" relativeHeight="251683840" behindDoc="0" locked="0" layoutInCell="1" allowOverlap="1" wp14:anchorId="18412846" wp14:editId="7B7B7F9F">
                <wp:simplePos x="0" y="0"/>
                <wp:positionH relativeFrom="column">
                  <wp:posOffset>4838700</wp:posOffset>
                </wp:positionH>
                <wp:positionV relativeFrom="paragraph">
                  <wp:posOffset>130593</wp:posOffset>
                </wp:positionV>
                <wp:extent cx="121535" cy="445625"/>
                <wp:effectExtent l="76200" t="38100" r="31115" b="12065"/>
                <wp:wrapNone/>
                <wp:docPr id="8" name="Straight Arrow Connector 8"/>
                <wp:cNvGraphicFramePr/>
                <a:graphic xmlns:a="http://schemas.openxmlformats.org/drawingml/2006/main">
                  <a:graphicData uri="http://schemas.microsoft.com/office/word/2010/wordprocessingShape">
                    <wps:wsp>
                      <wps:cNvCnPr/>
                      <wps:spPr>
                        <a:xfrm flipH="1" flipV="1">
                          <a:off x="0" y="0"/>
                          <a:ext cx="121535" cy="4456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02596BB" id="_x0000_t32" coordsize="21600,21600" o:spt="32" o:oned="t" path="m,l21600,21600e" filled="f">
                <v:path arrowok="t" fillok="f" o:connecttype="none"/>
                <o:lock v:ext="edit" shapetype="t"/>
              </v:shapetype>
              <v:shape id="Straight Arrow Connector 8" o:spid="_x0000_s1026" type="#_x0000_t32" style="position:absolute;margin-left:381pt;margin-top:10.3pt;width:9.55pt;height:35.1pt;flip:x 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" strokecolor="red" strokeweight="3pt">
                <v:stroke endarrow="block" joinstyle="miter"/>
              </v:shape>
            </w:pict>
          </mc:Fallback>
        </mc:AlternateContent>
      </w:r>
      <w:r w:rsidR="0050788D">
        <w:rPr>
          <w:noProof/>
        </w:rPr>
        <w:drawing>
          <wp:inline distT="0" distB="0" distL="0" distR="0" wp14:anchorId="00C86AA7" wp14:editId="57264A0A">
            <wp:extent cx="6122035" cy="2354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2035" cy="2354580"/>
                    </a:xfrm>
                    <a:prstGeom prst="rect">
                      <a:avLst/>
                    </a:prstGeom>
                  </pic:spPr>
                </pic:pic>
              </a:graphicData>
            </a:graphic>
          </wp:inline>
        </w:drawing>
      </w:r>
    </w:p>
    <w:p w14:paraId="78A6C61F" w14:textId="77777777" w:rsidR="00A17A27" w:rsidRDefault="00A17A27" w:rsidP="0050788D">
      <w:pPr>
        <w:spacing w:after="160" w:line="259" w:lineRule="auto"/>
        <w:ind w:right="0"/>
      </w:pPr>
    </w:p>
    <w:p w14:paraId="310B8155" w14:textId="41D08008" w:rsidR="00A17A27" w:rsidRDefault="00DD2838" w:rsidP="00A17A27">
      <w:pPr>
        <w:pStyle w:val="ListParagraph"/>
        <w:numPr>
          <w:ilvl w:val="0"/>
          <w:numId w:val="7"/>
        </w:numPr>
        <w:spacing w:after="160" w:line="259" w:lineRule="auto"/>
        <w:ind w:right="0"/>
      </w:pPr>
      <w:r>
        <w:t xml:space="preserve">Click on the hyperlink </w:t>
      </w:r>
      <w:r>
        <w:rPr>
          <w:b/>
        </w:rPr>
        <w:t>Action Required: UNCT1 ARCAdmin Requires Your Approval for the Goal Plan UNCT Goals – CT2_2018.</w:t>
      </w:r>
    </w:p>
    <w:p w14:paraId="7C77A0F1" w14:textId="77777777" w:rsidR="00A17A27" w:rsidRDefault="00A17A27" w:rsidP="0050788D">
      <w:pPr>
        <w:spacing w:after="160" w:line="259" w:lineRule="auto"/>
        <w:ind w:right="0"/>
      </w:pPr>
    </w:p>
    <w:p w14:paraId="146646BF" w14:textId="0E751FF3" w:rsidR="00A17A27" w:rsidRDefault="00DD2838" w:rsidP="0050788D">
      <w:pPr>
        <w:spacing w:after="160" w:line="259" w:lineRule="auto"/>
        <w:ind w:right="0"/>
      </w:pPr>
      <w:r>
        <w:rPr>
          <w:noProof/>
        </w:rPr>
        <mc:AlternateContent>
          <mc:Choice Requires="wps">
            <w:drawing>
              <wp:anchor distT="0" distB="0" distL="114300" distR="114300" simplePos="0" relativeHeight="251685888" behindDoc="0" locked="0" layoutInCell="1" allowOverlap="1" wp14:anchorId="3E576B9E" wp14:editId="140E34A0">
                <wp:simplePos x="0" y="0"/>
                <wp:positionH relativeFrom="column">
                  <wp:posOffset>4017685</wp:posOffset>
                </wp:positionH>
                <wp:positionV relativeFrom="paragraph">
                  <wp:posOffset>944607</wp:posOffset>
                </wp:positionV>
                <wp:extent cx="121535" cy="445625"/>
                <wp:effectExtent l="76200" t="38100" r="31115" b="12065"/>
                <wp:wrapNone/>
                <wp:docPr id="9" name="Straight Arrow Connector 9"/>
                <wp:cNvGraphicFramePr/>
                <a:graphic xmlns:a="http://schemas.openxmlformats.org/drawingml/2006/main">
                  <a:graphicData uri="http://schemas.microsoft.com/office/word/2010/wordprocessingShape">
                    <wps:wsp>
                      <wps:cNvCnPr/>
                      <wps:spPr>
                        <a:xfrm flipH="1" flipV="1">
                          <a:off x="0" y="0"/>
                          <a:ext cx="121535" cy="445625"/>
                        </a:xfrm>
                        <a:prstGeom prst="straightConnector1">
                          <a:avLst/>
                        </a:prstGeom>
                        <a:noFill/>
                        <a:ln w="38100" cap="flat" cmpd="sng" algn="ctr">
                          <a:solidFill>
                            <a:srgbClr val="FF0000"/>
                          </a:solidFill>
                          <a:prstDash val="solid"/>
                          <a:miter lim="800000"/>
                          <a:tailEnd type="triangle"/>
                        </a:ln>
                        <a:effectLst/>
                      </wps:spPr>
                      <wps:bodyPr/>
                    </wps:wsp>
                  </a:graphicData>
                </a:graphic>
              </wp:anchor>
            </w:drawing>
          </mc:Choice>
          <mc:Fallback>
            <w:pict>
              <v:shape w14:anchorId="6E4E01EA" id="Straight Arrow Connector 9" o:spid="_x0000_s1026" type="#_x0000_t32" style="position:absolute;margin-left:316.35pt;margin-top:74.4pt;width:9.55pt;height:35.1pt;flip:x 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" strokecolor="red" strokeweight="3pt">
                <v:stroke endarrow="block" joinstyle="miter"/>
              </v:shape>
            </w:pict>
          </mc:Fallback>
        </mc:AlternateContent>
      </w:r>
      <w:r w:rsidR="00A17A27">
        <w:rPr>
          <w:noProof/>
        </w:rPr>
        <w:drawing>
          <wp:inline distT="0" distB="0" distL="0" distR="0" wp14:anchorId="6CB65735" wp14:editId="07A8FAB6">
            <wp:extent cx="6122035" cy="23945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2035" cy="2394585"/>
                    </a:xfrm>
                    <a:prstGeom prst="rect">
                      <a:avLst/>
                    </a:prstGeom>
                  </pic:spPr>
                </pic:pic>
              </a:graphicData>
            </a:graphic>
          </wp:inline>
        </w:drawing>
      </w:r>
    </w:p>
    <w:p w14:paraId="69F2B470" w14:textId="77777777" w:rsidR="00D60A29" w:rsidRDefault="00D60A29" w:rsidP="0050788D">
      <w:pPr>
        <w:spacing w:after="160" w:line="259" w:lineRule="auto"/>
        <w:ind w:right="0"/>
      </w:pPr>
    </w:p>
    <w:p w14:paraId="7DF7F8FF" w14:textId="0ED8256D" w:rsidR="00D60A29" w:rsidRDefault="00DD2838" w:rsidP="00D60A29">
      <w:pPr>
        <w:pStyle w:val="ListParagraph"/>
        <w:numPr>
          <w:ilvl w:val="0"/>
          <w:numId w:val="7"/>
        </w:numPr>
        <w:spacing w:after="160" w:line="259" w:lineRule="auto"/>
        <w:ind w:right="0"/>
      </w:pPr>
      <w:r>
        <w:t xml:space="preserve">The Approve Goals page will open.  Review each of the 5 Goals and click </w:t>
      </w:r>
      <w:r>
        <w:rPr>
          <w:b/>
        </w:rPr>
        <w:t xml:space="preserve">Approve </w:t>
      </w:r>
      <w:r>
        <w:t xml:space="preserve">for each Goal. </w:t>
      </w:r>
    </w:p>
    <w:p w14:paraId="0B6EB524" w14:textId="15208517" w:rsidR="00D60A29" w:rsidRDefault="00DD2838" w:rsidP="00D60A29">
      <w:pPr>
        <w:pStyle w:val="ListParagraph"/>
        <w:spacing w:after="160" w:line="259" w:lineRule="auto"/>
        <w:ind w:right="0" w:firstLine="0"/>
      </w:pPr>
      <w:r>
        <w:rPr>
          <w:noProof/>
        </w:rPr>
        <mc:AlternateContent>
          <mc:Choice Requires="wps">
            <w:drawing>
              <wp:anchor distT="0" distB="0" distL="114300" distR="114300" simplePos="0" relativeHeight="251687936" behindDoc="0" locked="0" layoutInCell="1" allowOverlap="1" wp14:anchorId="731996CF" wp14:editId="1B9E8991">
                <wp:simplePos x="0" y="0"/>
                <wp:positionH relativeFrom="column">
                  <wp:posOffset>4810503</wp:posOffset>
                </wp:positionH>
                <wp:positionV relativeFrom="paragraph">
                  <wp:posOffset>1457469</wp:posOffset>
                </wp:positionV>
                <wp:extent cx="439838" cy="329878"/>
                <wp:effectExtent l="19050" t="38100" r="36830" b="32385"/>
                <wp:wrapNone/>
                <wp:docPr id="10" name="Straight Arrow Connector 10"/>
                <wp:cNvGraphicFramePr/>
                <a:graphic xmlns:a="http://schemas.openxmlformats.org/drawingml/2006/main">
                  <a:graphicData uri="http://schemas.microsoft.com/office/word/2010/wordprocessingShape">
                    <wps:wsp>
                      <wps:cNvCnPr/>
                      <wps:spPr>
                        <a:xfrm flipV="1">
                          <a:off x="0" y="0"/>
                          <a:ext cx="439838" cy="329878"/>
                        </a:xfrm>
                        <a:prstGeom prst="straightConnector1">
                          <a:avLst/>
                        </a:prstGeom>
                        <a:noFill/>
                        <a:ln w="3810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54CEBB73" id="_x0000_t32" coordsize="21600,21600" o:spt="32" o:oned="t" path="m,l21600,21600e" filled="f">
                <v:path arrowok="t" fillok="f" o:connecttype="none"/>
                <o:lock v:ext="edit" shapetype="t"/>
              </v:shapetype>
              <v:shape id="Straight Arrow Connector 10" o:spid="_x0000_s1026" type="#_x0000_t32" style="position:absolute;margin-left:378.8pt;margin-top:114.75pt;width:34.65pt;height:25.9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" strokecolor="red" strokeweight="3pt">
                <v:stroke endarrow="block" joinstyle="miter"/>
              </v:shape>
            </w:pict>
          </mc:Fallback>
        </mc:AlternateContent>
      </w:r>
      <w:r w:rsidR="00D60A29">
        <w:rPr>
          <w:noProof/>
        </w:rPr>
        <w:drawing>
          <wp:inline distT="0" distB="0" distL="0" distR="0" wp14:anchorId="2D6A2D54" wp14:editId="5E29A050">
            <wp:extent cx="6122035" cy="32245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2035" cy="3224530"/>
                    </a:xfrm>
                    <a:prstGeom prst="rect">
                      <a:avLst/>
                    </a:prstGeom>
                  </pic:spPr>
                </pic:pic>
              </a:graphicData>
            </a:graphic>
          </wp:inline>
        </w:drawing>
      </w:r>
    </w:p>
    <w:p w14:paraId="2517D17A" w14:textId="57A4177A" w:rsidR="00B25945" w:rsidRDefault="00C431F5" w:rsidP="00D60A29">
      <w:pPr>
        <w:pStyle w:val="ListParagraph"/>
        <w:spacing w:after="160" w:line="259" w:lineRule="auto"/>
        <w:ind w:right="0" w:firstLine="0"/>
      </w:pPr>
      <w:r>
        <w:rPr>
          <w:noProof/>
        </w:rPr>
        <mc:AlternateContent>
          <mc:Choice Requires="wps">
            <w:drawing>
              <wp:anchor distT="0" distB="0" distL="114300" distR="114300" simplePos="0" relativeHeight="251692032" behindDoc="0" locked="0" layoutInCell="1" allowOverlap="1" wp14:anchorId="4D950599" wp14:editId="3431D777">
                <wp:simplePos x="0" y="0"/>
                <wp:positionH relativeFrom="column">
                  <wp:posOffset>5579231</wp:posOffset>
                </wp:positionH>
                <wp:positionV relativeFrom="paragraph">
                  <wp:posOffset>90717</wp:posOffset>
                </wp:positionV>
                <wp:extent cx="45719" cy="444644"/>
                <wp:effectExtent l="95250" t="19050" r="69215" b="50800"/>
                <wp:wrapNone/>
                <wp:docPr id="13" name="Straight Arrow Connector 13"/>
                <wp:cNvGraphicFramePr/>
                <a:graphic xmlns:a="http://schemas.openxmlformats.org/drawingml/2006/main">
                  <a:graphicData uri="http://schemas.microsoft.com/office/word/2010/wordprocessingShape">
                    <wps:wsp>
                      <wps:cNvCnPr/>
                      <wps:spPr>
                        <a:xfrm flipH="1">
                          <a:off x="0" y="0"/>
                          <a:ext cx="45719" cy="444644"/>
                        </a:xfrm>
                        <a:prstGeom prst="straightConnector1">
                          <a:avLst/>
                        </a:prstGeom>
                        <a:noFill/>
                        <a:ln w="3810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5EF70EB" id="Straight Arrow Connector 13" o:spid="_x0000_s1026" type="#_x0000_t32" style="position:absolute;margin-left:439.3pt;margin-top:7.15pt;width:3.6pt;height:35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" strokecolor="red" strokeweight="3pt">
                <v:stroke endarrow="block" joinstyle="miter"/>
              </v:shape>
            </w:pict>
          </mc:Fallback>
        </mc:AlternateContent>
      </w:r>
    </w:p>
    <w:p w14:paraId="4587E236" w14:textId="6943586C" w:rsidR="00B25945" w:rsidRDefault="00DD2838" w:rsidP="00DD2838">
      <w:pPr>
        <w:pStyle w:val="ListParagraph"/>
        <w:numPr>
          <w:ilvl w:val="0"/>
          <w:numId w:val="7"/>
        </w:numPr>
        <w:spacing w:after="160" w:line="259" w:lineRule="auto"/>
        <w:ind w:right="0"/>
      </w:pPr>
      <w:r>
        <w:t xml:space="preserve">Click </w:t>
      </w:r>
      <w:r>
        <w:rPr>
          <w:b/>
        </w:rPr>
        <w:t xml:space="preserve">Submit </w:t>
      </w:r>
      <w:r>
        <w:t>once all Goals are approved or rejected.</w:t>
      </w:r>
    </w:p>
    <w:p w14:paraId="08FDF9DA" w14:textId="1C90C0D2" w:rsidR="00B25945" w:rsidRDefault="00DD2838" w:rsidP="00DD2838">
      <w:pPr>
        <w:spacing w:after="160" w:line="259" w:lineRule="auto"/>
        <w:ind w:right="0"/>
      </w:pPr>
      <w:r>
        <w:rPr>
          <w:noProof/>
        </w:rPr>
        <w:drawing>
          <wp:inline distT="0" distB="0" distL="0" distR="0" wp14:anchorId="3CA183A1" wp14:editId="754F0345">
            <wp:extent cx="6122035" cy="32245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2035" cy="3224530"/>
                    </a:xfrm>
                    <a:prstGeom prst="rect">
                      <a:avLst/>
                    </a:prstGeom>
                  </pic:spPr>
                </pic:pic>
              </a:graphicData>
            </a:graphic>
          </wp:inline>
        </w:drawing>
      </w:r>
    </w:p>
    <w:p w14:paraId="14C1204E" w14:textId="50F2FD9F" w:rsidR="00203770" w:rsidRDefault="00203770" w:rsidP="00203770">
      <w:pPr>
        <w:pStyle w:val="ListParagraph"/>
        <w:numPr>
          <w:ilvl w:val="0"/>
          <w:numId w:val="7"/>
        </w:numPr>
        <w:spacing w:after="160" w:line="259" w:lineRule="auto"/>
        <w:ind w:right="0"/>
      </w:pPr>
      <w:r>
        <w:t xml:space="preserve">You will return to the </w:t>
      </w:r>
      <w:r w:rsidR="00071E55">
        <w:t>home page</w:t>
      </w:r>
      <w:r>
        <w:t xml:space="preserve">. </w:t>
      </w:r>
    </w:p>
    <w:p w14:paraId="13364E7D" w14:textId="14F8A178" w:rsidR="00B25945" w:rsidRDefault="00B25945" w:rsidP="00B25945">
      <w:pPr>
        <w:spacing w:after="160" w:line="259" w:lineRule="auto"/>
        <w:ind w:right="0"/>
      </w:pPr>
    </w:p>
    <w:p w14:paraId="215730DE" w14:textId="0BC305EC" w:rsidR="00071E55" w:rsidRDefault="00071E55" w:rsidP="00B25945">
      <w:pPr>
        <w:spacing w:after="160" w:line="259" w:lineRule="auto"/>
        <w:ind w:right="0"/>
      </w:pPr>
      <w:r>
        <w:rPr>
          <w:noProof/>
        </w:rPr>
        <w:drawing>
          <wp:inline distT="0" distB="0" distL="0" distR="0" wp14:anchorId="53C6EF52" wp14:editId="0469F05D">
            <wp:extent cx="6122035" cy="23596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2035" cy="2359660"/>
                    </a:xfrm>
                    <a:prstGeom prst="rect">
                      <a:avLst/>
                    </a:prstGeom>
                  </pic:spPr>
                </pic:pic>
              </a:graphicData>
            </a:graphic>
          </wp:inline>
        </w:drawing>
      </w:r>
    </w:p>
    <w:p w14:paraId="06345695" w14:textId="77777777" w:rsidR="00C431F5" w:rsidRDefault="00C431F5" w:rsidP="00C431F5">
      <w:pPr>
        <w:spacing w:after="5" w:line="259" w:lineRule="auto"/>
        <w:ind w:right="1323"/>
        <w:rPr>
          <w:rFonts w:ascii="Cambria" w:eastAsia="Cambria" w:hAnsi="Cambria" w:cs="Cambria"/>
          <w:sz w:val="22"/>
        </w:rPr>
      </w:pPr>
    </w:p>
    <w:p w14:paraId="20EA37BF" w14:textId="77777777" w:rsidR="00C431F5" w:rsidRDefault="00C431F5" w:rsidP="00C431F5">
      <w:pPr>
        <w:spacing w:after="5" w:line="259" w:lineRule="auto"/>
        <w:ind w:right="1323"/>
        <w:rPr>
          <w:rFonts w:ascii="Cambria" w:eastAsia="Cambria" w:hAnsi="Cambria" w:cs="Cambria"/>
          <w:sz w:val="22"/>
        </w:rPr>
      </w:pPr>
    </w:p>
    <w:p w14:paraId="546954E8" w14:textId="77777777" w:rsidR="00C431F5" w:rsidRDefault="00C431F5" w:rsidP="00C431F5">
      <w:pPr>
        <w:spacing w:after="5" w:line="259" w:lineRule="auto"/>
        <w:ind w:right="1323"/>
        <w:rPr>
          <w:rFonts w:ascii="Cambria" w:eastAsia="Cambria" w:hAnsi="Cambria" w:cs="Cambria"/>
          <w:sz w:val="22"/>
        </w:rPr>
      </w:pPr>
    </w:p>
    <w:p w14:paraId="635A746C" w14:textId="30768035" w:rsidR="00B25945" w:rsidRDefault="00C431F5" w:rsidP="00B25945">
      <w:pPr>
        <w:pStyle w:val="ListParagraph"/>
        <w:numPr>
          <w:ilvl w:val="0"/>
          <w:numId w:val="7"/>
        </w:numPr>
        <w:spacing w:after="160" w:line="259" w:lineRule="auto"/>
        <w:ind w:right="0"/>
      </w:pPr>
      <w:r>
        <w:rPr>
          <w:noProof/>
        </w:rPr>
        <mc:AlternateContent>
          <mc:Choice Requires="wps">
            <w:drawing>
              <wp:anchor distT="0" distB="0" distL="114300" distR="114300" simplePos="0" relativeHeight="251696128" behindDoc="0" locked="0" layoutInCell="1" allowOverlap="1" wp14:anchorId="7D2444DA" wp14:editId="29D886CA">
                <wp:simplePos x="0" y="0"/>
                <wp:positionH relativeFrom="page">
                  <wp:posOffset>3598111</wp:posOffset>
                </wp:positionH>
                <wp:positionV relativeFrom="paragraph">
                  <wp:posOffset>95812</wp:posOffset>
                </wp:positionV>
                <wp:extent cx="335665" cy="346405"/>
                <wp:effectExtent l="38100" t="19050" r="26670" b="53975"/>
                <wp:wrapNone/>
                <wp:docPr id="16" name="Straight Arrow Connector 16"/>
                <wp:cNvGraphicFramePr/>
                <a:graphic xmlns:a="http://schemas.openxmlformats.org/drawingml/2006/main">
                  <a:graphicData uri="http://schemas.microsoft.com/office/word/2010/wordprocessingShape">
                    <wps:wsp>
                      <wps:cNvCnPr/>
                      <wps:spPr>
                        <a:xfrm flipH="1">
                          <a:off x="0" y="0"/>
                          <a:ext cx="335665" cy="346405"/>
                        </a:xfrm>
                        <a:prstGeom prst="straightConnector1">
                          <a:avLst/>
                        </a:prstGeom>
                        <a:noFill/>
                        <a:ln w="3810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B161900" id="Straight Arrow Connector 16" o:spid="_x0000_s1026" type="#_x0000_t32" style="position:absolute;margin-left:283.3pt;margin-top:7.55pt;width:26.45pt;height:27.3pt;flip:x;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" strokecolor="red" strokeweight="3pt">
                <v:stroke endarrow="block" joinstyle="miter"/>
                <w10:wrap anchorx="page"/>
              </v:shape>
            </w:pict>
          </mc:Fallback>
        </mc:AlternateContent>
      </w:r>
      <w:r>
        <w:t xml:space="preserve">To sign out click triangle button in top right hand corner and click </w:t>
      </w:r>
      <w:r>
        <w:rPr>
          <w:b/>
        </w:rPr>
        <w:t>SIGN OUT.</w:t>
      </w:r>
    </w:p>
    <w:p w14:paraId="20313578" w14:textId="5917B995" w:rsidR="00B25945" w:rsidRDefault="00C431F5" w:rsidP="00B25945">
      <w:pPr>
        <w:spacing w:after="160" w:line="259" w:lineRule="auto"/>
        <w:ind w:right="0"/>
      </w:pPr>
      <w:r>
        <w:rPr>
          <w:noProof/>
        </w:rPr>
        <mc:AlternateContent>
          <mc:Choice Requires="wps">
            <w:drawing>
              <wp:anchor distT="0" distB="0" distL="114300" distR="114300" simplePos="0" relativeHeight="251698176" behindDoc="0" locked="0" layoutInCell="1" allowOverlap="1" wp14:anchorId="3D836441" wp14:editId="4CD006E5">
                <wp:simplePos x="0" y="0"/>
                <wp:positionH relativeFrom="page">
                  <wp:posOffset>3453170</wp:posOffset>
                </wp:positionH>
                <wp:positionV relativeFrom="paragraph">
                  <wp:posOffset>146139</wp:posOffset>
                </wp:positionV>
                <wp:extent cx="335665" cy="346405"/>
                <wp:effectExtent l="38100" t="19050" r="26670" b="53975"/>
                <wp:wrapNone/>
                <wp:docPr id="19" name="Straight Arrow Connector 19"/>
                <wp:cNvGraphicFramePr/>
                <a:graphic xmlns:a="http://schemas.openxmlformats.org/drawingml/2006/main">
                  <a:graphicData uri="http://schemas.microsoft.com/office/word/2010/wordprocessingShape">
                    <wps:wsp>
                      <wps:cNvCnPr/>
                      <wps:spPr>
                        <a:xfrm flipH="1">
                          <a:off x="0" y="0"/>
                          <a:ext cx="335665" cy="346405"/>
                        </a:xfrm>
                        <a:prstGeom prst="straightConnector1">
                          <a:avLst/>
                        </a:prstGeom>
                        <a:noFill/>
                        <a:ln w="3810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BEE93BA" id="Straight Arrow Connector 19" o:spid="_x0000_s1026" type="#_x0000_t32" style="position:absolute;margin-left:271.9pt;margin-top:11.5pt;width:26.45pt;height:27.3pt;flip:x;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" strokecolor="red" strokeweight="3pt">
                <v:stroke endarrow="block" joinstyle="miter"/>
                <w10:wrap anchorx="page"/>
              </v:shape>
            </w:pict>
          </mc:Fallback>
        </mc:AlternateContent>
      </w:r>
      <w:r w:rsidR="00B25945">
        <w:rPr>
          <w:noProof/>
        </w:rPr>
        <w:drawing>
          <wp:inline distT="0" distB="0" distL="0" distR="0" wp14:anchorId="439D3201" wp14:editId="7E37613E">
            <wp:extent cx="3009900" cy="2247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9900" cy="2247900"/>
                    </a:xfrm>
                    <a:prstGeom prst="rect">
                      <a:avLst/>
                    </a:prstGeom>
                  </pic:spPr>
                </pic:pic>
              </a:graphicData>
            </a:graphic>
          </wp:inline>
        </w:drawing>
      </w:r>
    </w:p>
    <w:sectPr w:rsidR="00B25945" w:rsidSect="00BE77A2">
      <w:headerReference w:type="even" r:id="rId17"/>
      <w:headerReference w:type="default" r:id="rId18"/>
      <w:footerReference w:type="even" r:id="rId19"/>
      <w:footerReference w:type="default" r:id="rId20"/>
      <w:headerReference w:type="first" r:id="rId21"/>
      <w:footerReference w:type="first" r:id="rId22"/>
      <w:pgSz w:w="12240" w:h="15840"/>
      <w:pgMar w:top="2784" w:right="979" w:bottom="1581" w:left="1620" w:header="510" w:footer="664"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BACAAC" w14:textId="77777777" w:rsidR="00FE1665" w:rsidRDefault="00FE1665">
      <w:pPr>
        <w:spacing w:after="0" w:line="240" w:lineRule="auto"/>
      </w:pPr>
      <w:r>
        <w:separator/>
      </w:r>
    </w:p>
  </w:endnote>
  <w:endnote w:type="continuationSeparator" w:id="0">
    <w:p w14:paraId="6A0CDE06" w14:textId="77777777" w:rsidR="00FE1665" w:rsidRDefault="00FE16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Verdana-Bold">
    <w:altName w:val="Arial"/>
    <w:charset w:val="00"/>
    <w:family w:val="swiss"/>
    <w:pitch w:val="variable"/>
    <w:sig w:usb0="00000001"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Proxima Nova">
    <w:altName w:val="Candara"/>
    <w:charset w:val="00"/>
    <w:family w:val="auto"/>
    <w:pitch w:val="variable"/>
    <w:sig w:usb0="00000001" w:usb1="5000E0FB" w:usb2="00000000" w:usb3="00000000" w:csb0="0000019B"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BB9F3D" w14:textId="77777777" w:rsidR="005417E6" w:rsidRDefault="005417E6">
    <w:pPr>
      <w:tabs>
        <w:tab w:val="center" w:pos="5078"/>
      </w:tabs>
      <w:spacing w:after="0" w:line="259" w:lineRule="auto"/>
      <w:ind w:left="-900" w:right="0" w:firstLine="0"/>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14:anchorId="30673ADA" wp14:editId="03497AA4">
              <wp:simplePos x="0" y="0"/>
              <wp:positionH relativeFrom="page">
                <wp:posOffset>457200</wp:posOffset>
              </wp:positionH>
              <wp:positionV relativeFrom="page">
                <wp:posOffset>8851261</wp:posOffset>
              </wp:positionV>
              <wp:extent cx="6858217" cy="510637"/>
              <wp:effectExtent l="0" t="0" r="0" b="0"/>
              <wp:wrapSquare wrapText="bothSides"/>
              <wp:docPr id="14047" name="Group 14047"/>
              <wp:cNvGraphicFramePr/>
              <a:graphic xmlns:a="http://schemas.openxmlformats.org/drawingml/2006/main">
                <a:graphicData uri="http://schemas.microsoft.com/office/word/2010/wordprocessingGroup">
                  <wpg:wgp>
                    <wpg:cNvGrpSpPr/>
                    <wpg:grpSpPr>
                      <a:xfrm>
                        <a:off x="0" y="0"/>
                        <a:ext cx="6858217" cy="510637"/>
                        <a:chOff x="0" y="0"/>
                        <a:chExt cx="6858217" cy="510637"/>
                      </a:xfrm>
                    </wpg:grpSpPr>
                    <wps:wsp>
                      <wps:cNvPr id="14360" name="Shape 14360"/>
                      <wps:cNvSpPr/>
                      <wps:spPr>
                        <a:xfrm>
                          <a:off x="0" y="4759"/>
                          <a:ext cx="270562" cy="338207"/>
                        </a:xfrm>
                        <a:custGeom>
                          <a:avLst/>
                          <a:gdLst/>
                          <a:ahLst/>
                          <a:cxnLst/>
                          <a:rect l="0" t="0" r="0" b="0"/>
                          <a:pathLst>
                            <a:path w="270562" h="338207">
                              <a:moveTo>
                                <a:pt x="0" y="0"/>
                              </a:moveTo>
                              <a:lnTo>
                                <a:pt x="270562" y="0"/>
                              </a:lnTo>
                              <a:lnTo>
                                <a:pt x="270562" y="338207"/>
                              </a:lnTo>
                              <a:lnTo>
                                <a:pt x="0" y="338207"/>
                              </a:lnTo>
                              <a:lnTo>
                                <a:pt x="0" y="0"/>
                              </a:lnTo>
                            </a:path>
                          </a:pathLst>
                        </a:custGeom>
                        <a:ln w="0" cap="flat">
                          <a:miter lim="127000"/>
                        </a:ln>
                      </wps:spPr>
                      <wps:style>
                        <a:lnRef idx="0">
                          <a:srgbClr val="000000">
                            <a:alpha val="0"/>
                          </a:srgbClr>
                        </a:lnRef>
                        <a:fillRef idx="1">
                          <a:srgbClr val="ED2722"/>
                        </a:fillRef>
                        <a:effectRef idx="0">
                          <a:scrgbClr r="0" g="0" b="0"/>
                        </a:effectRef>
                        <a:fontRef idx="none"/>
                      </wps:style>
                      <wps:bodyPr/>
                    </wps:wsp>
                    <wps:wsp>
                      <wps:cNvPr id="14361" name="Shape 14361"/>
                      <wps:cNvSpPr/>
                      <wps:spPr>
                        <a:xfrm>
                          <a:off x="2289290" y="4759"/>
                          <a:ext cx="270524" cy="338207"/>
                        </a:xfrm>
                        <a:custGeom>
                          <a:avLst/>
                          <a:gdLst/>
                          <a:ahLst/>
                          <a:cxnLst/>
                          <a:rect l="0" t="0" r="0" b="0"/>
                          <a:pathLst>
                            <a:path w="270524" h="338207">
                              <a:moveTo>
                                <a:pt x="0" y="0"/>
                              </a:moveTo>
                              <a:lnTo>
                                <a:pt x="270524" y="0"/>
                              </a:lnTo>
                              <a:lnTo>
                                <a:pt x="270524" y="338207"/>
                              </a:lnTo>
                              <a:lnTo>
                                <a:pt x="0" y="338207"/>
                              </a:lnTo>
                              <a:lnTo>
                                <a:pt x="0" y="0"/>
                              </a:lnTo>
                            </a:path>
                          </a:pathLst>
                        </a:custGeom>
                        <a:ln w="0" cap="flat">
                          <a:miter lim="127000"/>
                        </a:ln>
                      </wps:spPr>
                      <wps:style>
                        <a:lnRef idx="0">
                          <a:srgbClr val="000000">
                            <a:alpha val="0"/>
                          </a:srgbClr>
                        </a:lnRef>
                        <a:fillRef idx="1">
                          <a:srgbClr val="FABC09"/>
                        </a:fillRef>
                        <a:effectRef idx="0">
                          <a:scrgbClr r="0" g="0" b="0"/>
                        </a:effectRef>
                        <a:fontRef idx="none"/>
                      </wps:style>
                      <wps:bodyPr/>
                    </wps:wsp>
                    <wps:wsp>
                      <wps:cNvPr id="14362" name="Shape 14362"/>
                      <wps:cNvSpPr/>
                      <wps:spPr>
                        <a:xfrm>
                          <a:off x="5722780" y="4759"/>
                          <a:ext cx="271540" cy="338207"/>
                        </a:xfrm>
                        <a:custGeom>
                          <a:avLst/>
                          <a:gdLst/>
                          <a:ahLst/>
                          <a:cxnLst/>
                          <a:rect l="0" t="0" r="0" b="0"/>
                          <a:pathLst>
                            <a:path w="271540" h="338207">
                              <a:moveTo>
                                <a:pt x="0" y="0"/>
                              </a:moveTo>
                              <a:lnTo>
                                <a:pt x="271540" y="0"/>
                              </a:lnTo>
                              <a:lnTo>
                                <a:pt x="271540" y="338207"/>
                              </a:lnTo>
                              <a:lnTo>
                                <a:pt x="0" y="338207"/>
                              </a:lnTo>
                              <a:lnTo>
                                <a:pt x="0" y="0"/>
                              </a:lnTo>
                            </a:path>
                          </a:pathLst>
                        </a:custGeom>
                        <a:ln w="0" cap="flat">
                          <a:miter lim="127000"/>
                        </a:ln>
                      </wps:spPr>
                      <wps:style>
                        <a:lnRef idx="0">
                          <a:srgbClr val="000000">
                            <a:alpha val="0"/>
                          </a:srgbClr>
                        </a:lnRef>
                        <a:fillRef idx="1">
                          <a:srgbClr val="1969BB"/>
                        </a:fillRef>
                        <a:effectRef idx="0">
                          <a:scrgbClr r="0" g="0" b="0"/>
                        </a:effectRef>
                        <a:fontRef idx="none"/>
                      </wps:style>
                      <wps:bodyPr/>
                    </wps:wsp>
                    <wps:wsp>
                      <wps:cNvPr id="14363" name="Shape 14363"/>
                      <wps:cNvSpPr/>
                      <wps:spPr>
                        <a:xfrm>
                          <a:off x="381070" y="4759"/>
                          <a:ext cx="270562" cy="338207"/>
                        </a:xfrm>
                        <a:custGeom>
                          <a:avLst/>
                          <a:gdLst/>
                          <a:ahLst/>
                          <a:cxnLst/>
                          <a:rect l="0" t="0" r="0" b="0"/>
                          <a:pathLst>
                            <a:path w="270562" h="338207">
                              <a:moveTo>
                                <a:pt x="0" y="0"/>
                              </a:moveTo>
                              <a:lnTo>
                                <a:pt x="270562" y="0"/>
                              </a:lnTo>
                              <a:lnTo>
                                <a:pt x="270562" y="338207"/>
                              </a:lnTo>
                              <a:lnTo>
                                <a:pt x="0" y="338207"/>
                              </a:lnTo>
                              <a:lnTo>
                                <a:pt x="0" y="0"/>
                              </a:lnTo>
                            </a:path>
                          </a:pathLst>
                        </a:custGeom>
                        <a:ln w="0" cap="flat">
                          <a:miter lim="127000"/>
                        </a:ln>
                      </wps:spPr>
                      <wps:style>
                        <a:lnRef idx="0">
                          <a:srgbClr val="000000">
                            <a:alpha val="0"/>
                          </a:srgbClr>
                        </a:lnRef>
                        <a:fillRef idx="1">
                          <a:srgbClr val="D5A029"/>
                        </a:fillRef>
                        <a:effectRef idx="0">
                          <a:scrgbClr r="0" g="0" b="0"/>
                        </a:effectRef>
                        <a:fontRef idx="none"/>
                      </wps:style>
                      <wps:bodyPr/>
                    </wps:wsp>
                    <wps:wsp>
                      <wps:cNvPr id="14364" name="Shape 14364"/>
                      <wps:cNvSpPr/>
                      <wps:spPr>
                        <a:xfrm>
                          <a:off x="2670309" y="4759"/>
                          <a:ext cx="271540" cy="338207"/>
                        </a:xfrm>
                        <a:custGeom>
                          <a:avLst/>
                          <a:gdLst/>
                          <a:ahLst/>
                          <a:cxnLst/>
                          <a:rect l="0" t="0" r="0" b="0"/>
                          <a:pathLst>
                            <a:path w="271540" h="338207">
                              <a:moveTo>
                                <a:pt x="0" y="0"/>
                              </a:moveTo>
                              <a:lnTo>
                                <a:pt x="271540" y="0"/>
                              </a:lnTo>
                              <a:lnTo>
                                <a:pt x="271540" y="338207"/>
                              </a:lnTo>
                              <a:lnTo>
                                <a:pt x="0" y="338207"/>
                              </a:lnTo>
                              <a:lnTo>
                                <a:pt x="0" y="0"/>
                              </a:lnTo>
                            </a:path>
                          </a:pathLst>
                        </a:custGeom>
                        <a:ln w="0" cap="flat">
                          <a:miter lim="127000"/>
                        </a:ln>
                      </wps:spPr>
                      <wps:style>
                        <a:lnRef idx="0">
                          <a:srgbClr val="000000">
                            <a:alpha val="0"/>
                          </a:srgbClr>
                        </a:lnRef>
                        <a:fillRef idx="1">
                          <a:srgbClr val="A41742"/>
                        </a:fillRef>
                        <a:effectRef idx="0">
                          <a:scrgbClr r="0" g="0" b="0"/>
                        </a:effectRef>
                        <a:fontRef idx="none"/>
                      </wps:style>
                      <wps:bodyPr/>
                    </wps:wsp>
                    <wps:wsp>
                      <wps:cNvPr id="14365" name="Shape 14365"/>
                      <wps:cNvSpPr/>
                      <wps:spPr>
                        <a:xfrm>
                          <a:off x="6104815" y="4759"/>
                          <a:ext cx="270524" cy="338207"/>
                        </a:xfrm>
                        <a:custGeom>
                          <a:avLst/>
                          <a:gdLst/>
                          <a:ahLst/>
                          <a:cxnLst/>
                          <a:rect l="0" t="0" r="0" b="0"/>
                          <a:pathLst>
                            <a:path w="270524" h="338207">
                              <a:moveTo>
                                <a:pt x="0" y="0"/>
                              </a:moveTo>
                              <a:lnTo>
                                <a:pt x="270524" y="0"/>
                              </a:lnTo>
                              <a:lnTo>
                                <a:pt x="270524" y="338207"/>
                              </a:lnTo>
                              <a:lnTo>
                                <a:pt x="0" y="338207"/>
                              </a:lnTo>
                              <a:lnTo>
                                <a:pt x="0" y="0"/>
                              </a:lnTo>
                            </a:path>
                          </a:pathLst>
                        </a:custGeom>
                        <a:ln w="0" cap="flat">
                          <a:miter lim="127000"/>
                        </a:ln>
                      </wps:spPr>
                      <wps:style>
                        <a:lnRef idx="0">
                          <a:srgbClr val="000000">
                            <a:alpha val="0"/>
                          </a:srgbClr>
                        </a:lnRef>
                        <a:fillRef idx="1">
                          <a:srgbClr val="24476E"/>
                        </a:fillRef>
                        <a:effectRef idx="0">
                          <a:scrgbClr r="0" g="0" b="0"/>
                        </a:effectRef>
                        <a:fontRef idx="none"/>
                      </wps:style>
                      <wps:bodyPr/>
                    </wps:wsp>
                    <wps:wsp>
                      <wps:cNvPr id="14366" name="Shape 14366"/>
                      <wps:cNvSpPr/>
                      <wps:spPr>
                        <a:xfrm>
                          <a:off x="763092" y="4759"/>
                          <a:ext cx="270562" cy="338207"/>
                        </a:xfrm>
                        <a:custGeom>
                          <a:avLst/>
                          <a:gdLst/>
                          <a:ahLst/>
                          <a:cxnLst/>
                          <a:rect l="0" t="0" r="0" b="0"/>
                          <a:pathLst>
                            <a:path w="270562" h="338207">
                              <a:moveTo>
                                <a:pt x="0" y="0"/>
                              </a:moveTo>
                              <a:lnTo>
                                <a:pt x="270562" y="0"/>
                              </a:lnTo>
                              <a:lnTo>
                                <a:pt x="270562" y="338207"/>
                              </a:lnTo>
                              <a:lnTo>
                                <a:pt x="0" y="338207"/>
                              </a:lnTo>
                              <a:lnTo>
                                <a:pt x="0" y="0"/>
                              </a:lnTo>
                            </a:path>
                          </a:pathLst>
                        </a:custGeom>
                        <a:ln w="0" cap="flat">
                          <a:miter lim="127000"/>
                        </a:ln>
                      </wps:spPr>
                      <wps:style>
                        <a:lnRef idx="0">
                          <a:srgbClr val="000000">
                            <a:alpha val="0"/>
                          </a:srgbClr>
                        </a:lnRef>
                        <a:fillRef idx="1">
                          <a:srgbClr val="33B441"/>
                        </a:fillRef>
                        <a:effectRef idx="0">
                          <a:scrgbClr r="0" g="0" b="0"/>
                        </a:effectRef>
                        <a:fontRef idx="none"/>
                      </wps:style>
                      <wps:bodyPr/>
                    </wps:wsp>
                    <wps:wsp>
                      <wps:cNvPr id="14367" name="Shape 14367"/>
                      <wps:cNvSpPr/>
                      <wps:spPr>
                        <a:xfrm>
                          <a:off x="3052344" y="4759"/>
                          <a:ext cx="270651" cy="338207"/>
                        </a:xfrm>
                        <a:custGeom>
                          <a:avLst/>
                          <a:gdLst/>
                          <a:ahLst/>
                          <a:cxnLst/>
                          <a:rect l="0" t="0" r="0" b="0"/>
                          <a:pathLst>
                            <a:path w="270651" h="338207">
                              <a:moveTo>
                                <a:pt x="0" y="0"/>
                              </a:moveTo>
                              <a:lnTo>
                                <a:pt x="270651" y="0"/>
                              </a:lnTo>
                              <a:lnTo>
                                <a:pt x="270651" y="338207"/>
                              </a:lnTo>
                              <a:lnTo>
                                <a:pt x="0" y="338207"/>
                              </a:lnTo>
                              <a:lnTo>
                                <a:pt x="0" y="0"/>
                              </a:lnTo>
                            </a:path>
                          </a:pathLst>
                        </a:custGeom>
                        <a:ln w="0" cap="flat">
                          <a:miter lim="127000"/>
                        </a:ln>
                      </wps:spPr>
                      <wps:style>
                        <a:lnRef idx="0">
                          <a:srgbClr val="000000">
                            <a:alpha val="0"/>
                          </a:srgbClr>
                        </a:lnRef>
                        <a:fillRef idx="1">
                          <a:srgbClr val="F37116"/>
                        </a:fillRef>
                        <a:effectRef idx="0">
                          <a:scrgbClr r="0" g="0" b="0"/>
                        </a:effectRef>
                        <a:fontRef idx="none"/>
                      </wps:style>
                      <wps:bodyPr/>
                    </wps:wsp>
                    <wps:wsp>
                      <wps:cNvPr id="14368" name="Shape 14368"/>
                      <wps:cNvSpPr/>
                      <wps:spPr>
                        <a:xfrm>
                          <a:off x="1144162" y="4759"/>
                          <a:ext cx="270562" cy="338207"/>
                        </a:xfrm>
                        <a:custGeom>
                          <a:avLst/>
                          <a:gdLst/>
                          <a:ahLst/>
                          <a:cxnLst/>
                          <a:rect l="0" t="0" r="0" b="0"/>
                          <a:pathLst>
                            <a:path w="270562" h="338207">
                              <a:moveTo>
                                <a:pt x="0" y="0"/>
                              </a:moveTo>
                              <a:lnTo>
                                <a:pt x="270562" y="0"/>
                              </a:lnTo>
                              <a:lnTo>
                                <a:pt x="270562" y="338207"/>
                              </a:lnTo>
                              <a:lnTo>
                                <a:pt x="0" y="338207"/>
                              </a:lnTo>
                              <a:lnTo>
                                <a:pt x="0" y="0"/>
                              </a:lnTo>
                            </a:path>
                          </a:pathLst>
                        </a:custGeom>
                        <a:ln w="0" cap="flat">
                          <a:miter lim="127000"/>
                        </a:ln>
                      </wps:spPr>
                      <wps:style>
                        <a:lnRef idx="0">
                          <a:srgbClr val="000000">
                            <a:alpha val="0"/>
                          </a:srgbClr>
                        </a:lnRef>
                        <a:fillRef idx="1">
                          <a:srgbClr val="D11D31"/>
                        </a:fillRef>
                        <a:effectRef idx="0">
                          <a:scrgbClr r="0" g="0" b="0"/>
                        </a:effectRef>
                        <a:fontRef idx="none"/>
                      </wps:style>
                      <wps:bodyPr/>
                    </wps:wsp>
                    <wps:wsp>
                      <wps:cNvPr id="14369" name="Shape 14369"/>
                      <wps:cNvSpPr/>
                      <wps:spPr>
                        <a:xfrm>
                          <a:off x="4578579" y="4759"/>
                          <a:ext cx="270523" cy="338207"/>
                        </a:xfrm>
                        <a:custGeom>
                          <a:avLst/>
                          <a:gdLst/>
                          <a:ahLst/>
                          <a:cxnLst/>
                          <a:rect l="0" t="0" r="0" b="0"/>
                          <a:pathLst>
                            <a:path w="270523" h="338207">
                              <a:moveTo>
                                <a:pt x="0" y="0"/>
                              </a:moveTo>
                              <a:lnTo>
                                <a:pt x="270523" y="0"/>
                              </a:lnTo>
                              <a:lnTo>
                                <a:pt x="270523" y="338207"/>
                              </a:lnTo>
                              <a:lnTo>
                                <a:pt x="0" y="338207"/>
                              </a:lnTo>
                              <a:lnTo>
                                <a:pt x="0" y="0"/>
                              </a:lnTo>
                            </a:path>
                          </a:pathLst>
                        </a:custGeom>
                        <a:ln w="0" cap="flat">
                          <a:miter lim="127000"/>
                        </a:ln>
                      </wps:spPr>
                      <wps:style>
                        <a:lnRef idx="0">
                          <a:srgbClr val="000000">
                            <a:alpha val="0"/>
                          </a:srgbClr>
                        </a:lnRef>
                        <a:fillRef idx="1">
                          <a:srgbClr val="367A42"/>
                        </a:fillRef>
                        <a:effectRef idx="0">
                          <a:scrgbClr r="0" g="0" b="0"/>
                        </a:effectRef>
                        <a:fontRef idx="none"/>
                      </wps:style>
                      <wps:bodyPr/>
                    </wps:wsp>
                    <wps:wsp>
                      <wps:cNvPr id="14370" name="Shape 14370"/>
                      <wps:cNvSpPr/>
                      <wps:spPr>
                        <a:xfrm>
                          <a:off x="3433490" y="4759"/>
                          <a:ext cx="271540" cy="338207"/>
                        </a:xfrm>
                        <a:custGeom>
                          <a:avLst/>
                          <a:gdLst/>
                          <a:ahLst/>
                          <a:cxnLst/>
                          <a:rect l="0" t="0" r="0" b="0"/>
                          <a:pathLst>
                            <a:path w="271540" h="338207">
                              <a:moveTo>
                                <a:pt x="0" y="0"/>
                              </a:moveTo>
                              <a:lnTo>
                                <a:pt x="271540" y="0"/>
                              </a:lnTo>
                              <a:lnTo>
                                <a:pt x="271540" y="338207"/>
                              </a:lnTo>
                              <a:lnTo>
                                <a:pt x="0" y="338207"/>
                              </a:lnTo>
                              <a:lnTo>
                                <a:pt x="0" y="0"/>
                              </a:lnTo>
                            </a:path>
                          </a:pathLst>
                        </a:custGeom>
                        <a:ln w="0" cap="flat">
                          <a:miter lim="127000"/>
                        </a:ln>
                      </wps:spPr>
                      <wps:style>
                        <a:lnRef idx="0">
                          <a:srgbClr val="000000">
                            <a:alpha val="0"/>
                          </a:srgbClr>
                        </a:lnRef>
                        <a:fillRef idx="1">
                          <a:srgbClr val="ED1997"/>
                        </a:fillRef>
                        <a:effectRef idx="0">
                          <a:scrgbClr r="0" g="0" b="0"/>
                        </a:effectRef>
                        <a:fontRef idx="none"/>
                      </wps:style>
                      <wps:bodyPr/>
                    </wps:wsp>
                    <wps:wsp>
                      <wps:cNvPr id="14371" name="Shape 14371"/>
                      <wps:cNvSpPr/>
                      <wps:spPr>
                        <a:xfrm>
                          <a:off x="1526236" y="4759"/>
                          <a:ext cx="270523" cy="338207"/>
                        </a:xfrm>
                        <a:custGeom>
                          <a:avLst/>
                          <a:gdLst/>
                          <a:ahLst/>
                          <a:cxnLst/>
                          <a:rect l="0" t="0" r="0" b="0"/>
                          <a:pathLst>
                            <a:path w="270523" h="338207">
                              <a:moveTo>
                                <a:pt x="0" y="0"/>
                              </a:moveTo>
                              <a:lnTo>
                                <a:pt x="270523" y="0"/>
                              </a:lnTo>
                              <a:lnTo>
                                <a:pt x="270523" y="338207"/>
                              </a:lnTo>
                              <a:lnTo>
                                <a:pt x="0" y="338207"/>
                              </a:lnTo>
                              <a:lnTo>
                                <a:pt x="0" y="0"/>
                              </a:lnTo>
                            </a:path>
                          </a:pathLst>
                        </a:custGeom>
                        <a:ln w="0" cap="flat">
                          <a:miter lim="127000"/>
                        </a:ln>
                      </wps:spPr>
                      <wps:style>
                        <a:lnRef idx="0">
                          <a:srgbClr val="000000">
                            <a:alpha val="0"/>
                          </a:srgbClr>
                        </a:lnRef>
                        <a:fillRef idx="1">
                          <a:srgbClr val="EF3931"/>
                        </a:fillRef>
                        <a:effectRef idx="0">
                          <a:scrgbClr r="0" g="0" b="0"/>
                        </a:effectRef>
                        <a:fontRef idx="none"/>
                      </wps:style>
                      <wps:bodyPr/>
                    </wps:wsp>
                    <wps:wsp>
                      <wps:cNvPr id="14372" name="Shape 14372"/>
                      <wps:cNvSpPr/>
                      <wps:spPr>
                        <a:xfrm>
                          <a:off x="4959599" y="4759"/>
                          <a:ext cx="271540" cy="338207"/>
                        </a:xfrm>
                        <a:custGeom>
                          <a:avLst/>
                          <a:gdLst/>
                          <a:ahLst/>
                          <a:cxnLst/>
                          <a:rect l="0" t="0" r="0" b="0"/>
                          <a:pathLst>
                            <a:path w="271540" h="338207">
                              <a:moveTo>
                                <a:pt x="0" y="0"/>
                              </a:moveTo>
                              <a:lnTo>
                                <a:pt x="271540" y="0"/>
                              </a:lnTo>
                              <a:lnTo>
                                <a:pt x="271540" y="338207"/>
                              </a:lnTo>
                              <a:lnTo>
                                <a:pt x="0" y="338207"/>
                              </a:lnTo>
                              <a:lnTo>
                                <a:pt x="0" y="0"/>
                              </a:lnTo>
                            </a:path>
                          </a:pathLst>
                        </a:custGeom>
                        <a:ln w="0" cap="flat">
                          <a:miter lim="127000"/>
                        </a:ln>
                      </wps:spPr>
                      <wps:style>
                        <a:lnRef idx="0">
                          <a:srgbClr val="000000">
                            <a:alpha val="0"/>
                          </a:srgbClr>
                        </a:lnRef>
                        <a:fillRef idx="1">
                          <a:srgbClr val="00ADEE"/>
                        </a:fillRef>
                        <a:effectRef idx="0">
                          <a:scrgbClr r="0" g="0" b="0"/>
                        </a:effectRef>
                        <a:fontRef idx="none"/>
                      </wps:style>
                      <wps:bodyPr/>
                    </wps:wsp>
                    <wps:wsp>
                      <wps:cNvPr id="14373" name="Shape 14373"/>
                      <wps:cNvSpPr/>
                      <wps:spPr>
                        <a:xfrm>
                          <a:off x="3815525" y="4759"/>
                          <a:ext cx="270523" cy="338207"/>
                        </a:xfrm>
                        <a:custGeom>
                          <a:avLst/>
                          <a:gdLst/>
                          <a:ahLst/>
                          <a:cxnLst/>
                          <a:rect l="0" t="0" r="0" b="0"/>
                          <a:pathLst>
                            <a:path w="270523" h="338207">
                              <a:moveTo>
                                <a:pt x="0" y="0"/>
                              </a:moveTo>
                              <a:lnTo>
                                <a:pt x="270523" y="0"/>
                              </a:lnTo>
                              <a:lnTo>
                                <a:pt x="270523" y="338207"/>
                              </a:lnTo>
                              <a:lnTo>
                                <a:pt x="0" y="338207"/>
                              </a:lnTo>
                              <a:lnTo>
                                <a:pt x="0" y="0"/>
                              </a:lnTo>
                            </a:path>
                          </a:pathLst>
                        </a:custGeom>
                        <a:ln w="0" cap="flat">
                          <a:miter lim="127000"/>
                        </a:ln>
                      </wps:spPr>
                      <wps:style>
                        <a:lnRef idx="0">
                          <a:srgbClr val="000000">
                            <a:alpha val="0"/>
                          </a:srgbClr>
                        </a:lnRef>
                        <a:fillRef idx="1">
                          <a:srgbClr val="F79B22"/>
                        </a:fillRef>
                        <a:effectRef idx="0">
                          <a:scrgbClr r="0" g="0" b="0"/>
                        </a:effectRef>
                        <a:fontRef idx="none"/>
                      </wps:style>
                      <wps:bodyPr/>
                    </wps:wsp>
                    <wps:wsp>
                      <wps:cNvPr id="14374" name="Shape 14374"/>
                      <wps:cNvSpPr/>
                      <wps:spPr>
                        <a:xfrm>
                          <a:off x="1907255" y="4759"/>
                          <a:ext cx="270524" cy="338207"/>
                        </a:xfrm>
                        <a:custGeom>
                          <a:avLst/>
                          <a:gdLst/>
                          <a:ahLst/>
                          <a:cxnLst/>
                          <a:rect l="0" t="0" r="0" b="0"/>
                          <a:pathLst>
                            <a:path w="270524" h="338207">
                              <a:moveTo>
                                <a:pt x="0" y="0"/>
                              </a:moveTo>
                              <a:lnTo>
                                <a:pt x="270524" y="0"/>
                              </a:lnTo>
                              <a:lnTo>
                                <a:pt x="270524" y="338207"/>
                              </a:lnTo>
                              <a:lnTo>
                                <a:pt x="0" y="338207"/>
                              </a:lnTo>
                              <a:lnTo>
                                <a:pt x="0" y="0"/>
                              </a:lnTo>
                            </a:path>
                          </a:pathLst>
                        </a:custGeom>
                        <a:ln w="0" cap="flat">
                          <a:miter lim="127000"/>
                        </a:ln>
                      </wps:spPr>
                      <wps:style>
                        <a:lnRef idx="0">
                          <a:srgbClr val="000000">
                            <a:alpha val="0"/>
                          </a:srgbClr>
                        </a:lnRef>
                        <a:fillRef idx="1">
                          <a:srgbClr val="66CEF4"/>
                        </a:fillRef>
                        <a:effectRef idx="0">
                          <a:scrgbClr r="0" g="0" b="0"/>
                        </a:effectRef>
                        <a:fontRef idx="none"/>
                      </wps:style>
                      <wps:bodyPr/>
                    </wps:wsp>
                    <wps:wsp>
                      <wps:cNvPr id="14375" name="Shape 14375"/>
                      <wps:cNvSpPr/>
                      <wps:spPr>
                        <a:xfrm>
                          <a:off x="5341634" y="4759"/>
                          <a:ext cx="270651" cy="338207"/>
                        </a:xfrm>
                        <a:custGeom>
                          <a:avLst/>
                          <a:gdLst/>
                          <a:ahLst/>
                          <a:cxnLst/>
                          <a:rect l="0" t="0" r="0" b="0"/>
                          <a:pathLst>
                            <a:path w="270651" h="338207">
                              <a:moveTo>
                                <a:pt x="0" y="0"/>
                              </a:moveTo>
                              <a:lnTo>
                                <a:pt x="270651" y="0"/>
                              </a:lnTo>
                              <a:lnTo>
                                <a:pt x="270651" y="338207"/>
                              </a:lnTo>
                              <a:lnTo>
                                <a:pt x="0" y="338207"/>
                              </a:lnTo>
                              <a:lnTo>
                                <a:pt x="0" y="0"/>
                              </a:lnTo>
                            </a:path>
                          </a:pathLst>
                        </a:custGeom>
                        <a:ln w="0" cap="flat">
                          <a:miter lim="127000"/>
                        </a:ln>
                      </wps:spPr>
                      <wps:style>
                        <a:lnRef idx="0">
                          <a:srgbClr val="000000">
                            <a:alpha val="0"/>
                          </a:srgbClr>
                        </a:lnRef>
                        <a:fillRef idx="1">
                          <a:srgbClr val="7FCB28"/>
                        </a:fillRef>
                        <a:effectRef idx="0">
                          <a:scrgbClr r="0" g="0" b="0"/>
                        </a:effectRef>
                        <a:fontRef idx="none"/>
                      </wps:style>
                      <wps:bodyPr/>
                    </wps:wsp>
                    <wps:wsp>
                      <wps:cNvPr id="14376" name="Shape 14376"/>
                      <wps:cNvSpPr/>
                      <wps:spPr>
                        <a:xfrm>
                          <a:off x="4196544" y="4759"/>
                          <a:ext cx="271539" cy="338207"/>
                        </a:xfrm>
                        <a:custGeom>
                          <a:avLst/>
                          <a:gdLst/>
                          <a:ahLst/>
                          <a:cxnLst/>
                          <a:rect l="0" t="0" r="0" b="0"/>
                          <a:pathLst>
                            <a:path w="271539" h="338207">
                              <a:moveTo>
                                <a:pt x="0" y="0"/>
                              </a:moveTo>
                              <a:lnTo>
                                <a:pt x="271539" y="0"/>
                              </a:lnTo>
                              <a:lnTo>
                                <a:pt x="271539" y="338207"/>
                              </a:lnTo>
                              <a:lnTo>
                                <a:pt x="0" y="338207"/>
                              </a:lnTo>
                              <a:lnTo>
                                <a:pt x="0" y="0"/>
                              </a:lnTo>
                            </a:path>
                          </a:pathLst>
                        </a:custGeom>
                        <a:ln w="0" cap="flat">
                          <a:miter lim="127000"/>
                        </a:ln>
                      </wps:spPr>
                      <wps:style>
                        <a:lnRef idx="0">
                          <a:srgbClr val="000000">
                            <a:alpha val="0"/>
                          </a:srgbClr>
                        </a:lnRef>
                        <a:fillRef idx="1">
                          <a:srgbClr val="B6831C"/>
                        </a:fillRef>
                        <a:effectRef idx="0">
                          <a:scrgbClr r="0" g="0" b="0"/>
                        </a:effectRef>
                        <a:fontRef idx="none"/>
                      </wps:style>
                      <wps:bodyPr/>
                    </wps:wsp>
                    <wps:wsp>
                      <wps:cNvPr id="14066" name="Shape 14066"/>
                      <wps:cNvSpPr/>
                      <wps:spPr>
                        <a:xfrm>
                          <a:off x="6517332" y="40958"/>
                          <a:ext cx="86618" cy="78122"/>
                        </a:xfrm>
                        <a:custGeom>
                          <a:avLst/>
                          <a:gdLst/>
                          <a:ahLst/>
                          <a:cxnLst/>
                          <a:rect l="0" t="0" r="0" b="0"/>
                          <a:pathLst>
                            <a:path w="86618" h="78122">
                              <a:moveTo>
                                <a:pt x="34291" y="0"/>
                              </a:moveTo>
                              <a:lnTo>
                                <a:pt x="86618" y="58113"/>
                              </a:lnTo>
                              <a:cubicBezTo>
                                <a:pt x="80014" y="63836"/>
                                <a:pt x="75188" y="70496"/>
                                <a:pt x="70488" y="78122"/>
                              </a:cubicBezTo>
                              <a:lnTo>
                                <a:pt x="0" y="43826"/>
                              </a:lnTo>
                              <a:cubicBezTo>
                                <a:pt x="9526" y="27636"/>
                                <a:pt x="20955" y="12384"/>
                                <a:pt x="34291" y="0"/>
                              </a:cubicBezTo>
                              <a:close/>
                            </a:path>
                          </a:pathLst>
                        </a:custGeom>
                        <a:ln w="0" cap="flat">
                          <a:miter lim="127000"/>
                        </a:ln>
                      </wps:spPr>
                      <wps:style>
                        <a:lnRef idx="0">
                          <a:srgbClr val="000000">
                            <a:alpha val="0"/>
                          </a:srgbClr>
                        </a:lnRef>
                        <a:fillRef idx="1">
                          <a:srgbClr val="7FCB28"/>
                        </a:fillRef>
                        <a:effectRef idx="0">
                          <a:scrgbClr r="0" g="0" b="0"/>
                        </a:effectRef>
                        <a:fontRef idx="none"/>
                      </wps:style>
                      <wps:bodyPr/>
                    </wps:wsp>
                    <wps:wsp>
                      <wps:cNvPr id="14067" name="Shape 14067"/>
                      <wps:cNvSpPr/>
                      <wps:spPr>
                        <a:xfrm>
                          <a:off x="6716351" y="5710"/>
                          <a:ext cx="75315" cy="86699"/>
                        </a:xfrm>
                        <a:custGeom>
                          <a:avLst/>
                          <a:gdLst/>
                          <a:ahLst/>
                          <a:cxnLst/>
                          <a:rect l="0" t="0" r="0" b="0"/>
                          <a:pathLst>
                            <a:path w="75315" h="86699">
                              <a:moveTo>
                                <a:pt x="28577" y="0"/>
                              </a:moveTo>
                              <a:cubicBezTo>
                                <a:pt x="44833" y="7626"/>
                                <a:pt x="60963" y="17155"/>
                                <a:pt x="75315" y="29539"/>
                              </a:cubicBezTo>
                              <a:lnTo>
                                <a:pt x="21972" y="86699"/>
                              </a:lnTo>
                              <a:cubicBezTo>
                                <a:pt x="15241" y="80977"/>
                                <a:pt x="7620" y="76219"/>
                                <a:pt x="0" y="73365"/>
                              </a:cubicBezTo>
                              <a:lnTo>
                                <a:pt x="28577" y="0"/>
                              </a:lnTo>
                              <a:close/>
                            </a:path>
                          </a:pathLst>
                        </a:custGeom>
                        <a:ln w="0" cap="flat">
                          <a:miter lim="127000"/>
                        </a:ln>
                      </wps:spPr>
                      <wps:style>
                        <a:lnRef idx="0">
                          <a:srgbClr val="000000">
                            <a:alpha val="0"/>
                          </a:srgbClr>
                        </a:lnRef>
                        <a:fillRef idx="1">
                          <a:srgbClr val="D5A029"/>
                        </a:fillRef>
                        <a:effectRef idx="0">
                          <a:scrgbClr r="0" g="0" b="0"/>
                        </a:effectRef>
                        <a:fontRef idx="none"/>
                      </wps:style>
                      <wps:bodyPr/>
                    </wps:wsp>
                    <wps:wsp>
                      <wps:cNvPr id="14068" name="Shape 14068"/>
                      <wps:cNvSpPr/>
                      <wps:spPr>
                        <a:xfrm>
                          <a:off x="6766899" y="96216"/>
                          <a:ext cx="84713" cy="59065"/>
                        </a:xfrm>
                        <a:custGeom>
                          <a:avLst/>
                          <a:gdLst/>
                          <a:ahLst/>
                          <a:cxnLst/>
                          <a:rect l="0" t="0" r="0" b="0"/>
                          <a:pathLst>
                            <a:path w="84713" h="59065">
                              <a:moveTo>
                                <a:pt x="70489" y="0"/>
                              </a:moveTo>
                              <a:cubicBezTo>
                                <a:pt x="78109" y="16203"/>
                                <a:pt x="82808" y="33345"/>
                                <a:pt x="84713" y="52403"/>
                              </a:cubicBezTo>
                              <a:lnTo>
                                <a:pt x="7621" y="59065"/>
                              </a:lnTo>
                              <a:cubicBezTo>
                                <a:pt x="5715" y="50500"/>
                                <a:pt x="3810" y="42874"/>
                                <a:pt x="0" y="34297"/>
                              </a:cubicBezTo>
                              <a:lnTo>
                                <a:pt x="70489" y="0"/>
                              </a:lnTo>
                              <a:close/>
                            </a:path>
                          </a:pathLst>
                        </a:custGeom>
                        <a:ln w="0" cap="flat">
                          <a:miter lim="127000"/>
                        </a:ln>
                      </wps:spPr>
                      <wps:style>
                        <a:lnRef idx="0">
                          <a:srgbClr val="000000">
                            <a:alpha val="0"/>
                          </a:srgbClr>
                        </a:lnRef>
                        <a:fillRef idx="1">
                          <a:srgbClr val="D11D31"/>
                        </a:fillRef>
                        <a:effectRef idx="0">
                          <a:scrgbClr r="0" g="0" b="0"/>
                        </a:effectRef>
                        <a:fontRef idx="none"/>
                      </wps:style>
                      <wps:bodyPr/>
                    </wps:wsp>
                    <wps:wsp>
                      <wps:cNvPr id="14069" name="Shape 14069"/>
                      <wps:cNvSpPr/>
                      <wps:spPr>
                        <a:xfrm>
                          <a:off x="6746832" y="42862"/>
                          <a:ext cx="85729" cy="78122"/>
                        </a:xfrm>
                        <a:custGeom>
                          <a:avLst/>
                          <a:gdLst/>
                          <a:ahLst/>
                          <a:cxnLst/>
                          <a:rect l="0" t="0" r="0" b="0"/>
                          <a:pathLst>
                            <a:path w="85729" h="78122">
                              <a:moveTo>
                                <a:pt x="52453" y="0"/>
                              </a:moveTo>
                              <a:cubicBezTo>
                                <a:pt x="65790" y="12396"/>
                                <a:pt x="76204" y="26684"/>
                                <a:pt x="85729" y="42873"/>
                              </a:cubicBezTo>
                              <a:lnTo>
                                <a:pt x="15241" y="78122"/>
                              </a:lnTo>
                              <a:cubicBezTo>
                                <a:pt x="11431" y="70509"/>
                                <a:pt x="5715" y="63835"/>
                                <a:pt x="0" y="57161"/>
                              </a:cubicBezTo>
                              <a:lnTo>
                                <a:pt x="52453" y="0"/>
                              </a:lnTo>
                              <a:close/>
                            </a:path>
                          </a:pathLst>
                        </a:custGeom>
                        <a:ln w="0" cap="flat">
                          <a:miter lim="127000"/>
                        </a:ln>
                      </wps:spPr>
                      <wps:style>
                        <a:lnRef idx="0">
                          <a:srgbClr val="000000">
                            <a:alpha val="0"/>
                          </a:srgbClr>
                        </a:lnRef>
                        <a:fillRef idx="1">
                          <a:srgbClr val="33B441"/>
                        </a:fillRef>
                        <a:effectRef idx="0">
                          <a:scrgbClr r="0" g="0" b="0"/>
                        </a:effectRef>
                        <a:fontRef idx="none"/>
                      </wps:style>
                      <wps:bodyPr/>
                    </wps:wsp>
                    <wps:wsp>
                      <wps:cNvPr id="14070" name="Shape 14070"/>
                      <wps:cNvSpPr/>
                      <wps:spPr>
                        <a:xfrm>
                          <a:off x="6495360" y="159100"/>
                          <a:ext cx="81030" cy="54294"/>
                        </a:xfrm>
                        <a:custGeom>
                          <a:avLst/>
                          <a:gdLst/>
                          <a:ahLst/>
                          <a:cxnLst/>
                          <a:rect l="0" t="0" r="0" b="0"/>
                          <a:pathLst>
                            <a:path w="81030" h="54294">
                              <a:moveTo>
                                <a:pt x="1016" y="0"/>
                              </a:moveTo>
                              <a:lnTo>
                                <a:pt x="78109" y="6662"/>
                              </a:lnTo>
                              <a:cubicBezTo>
                                <a:pt x="78109" y="8565"/>
                                <a:pt x="78109" y="9516"/>
                                <a:pt x="78109" y="11432"/>
                              </a:cubicBezTo>
                              <a:cubicBezTo>
                                <a:pt x="78109" y="19045"/>
                                <a:pt x="79125" y="25719"/>
                                <a:pt x="81030" y="33344"/>
                              </a:cubicBezTo>
                              <a:lnTo>
                                <a:pt x="5715" y="54294"/>
                              </a:lnTo>
                              <a:cubicBezTo>
                                <a:pt x="1905" y="40958"/>
                                <a:pt x="0" y="26670"/>
                                <a:pt x="0" y="11432"/>
                              </a:cubicBezTo>
                              <a:cubicBezTo>
                                <a:pt x="0" y="7613"/>
                                <a:pt x="1016" y="3806"/>
                                <a:pt x="1016" y="0"/>
                              </a:cubicBezTo>
                              <a:close/>
                            </a:path>
                          </a:pathLst>
                        </a:custGeom>
                        <a:ln w="0" cap="flat">
                          <a:miter lim="127000"/>
                        </a:ln>
                      </wps:spPr>
                      <wps:style>
                        <a:lnRef idx="0">
                          <a:srgbClr val="000000">
                            <a:alpha val="0"/>
                          </a:srgbClr>
                        </a:lnRef>
                        <a:fillRef idx="1">
                          <a:srgbClr val="367A42"/>
                        </a:fillRef>
                        <a:effectRef idx="0">
                          <a:scrgbClr r="0" g="0" b="0"/>
                        </a:effectRef>
                        <a:fontRef idx="none"/>
                      </wps:style>
                      <wps:bodyPr/>
                    </wps:wsp>
                    <wps:wsp>
                      <wps:cNvPr id="14071" name="Shape 14071"/>
                      <wps:cNvSpPr/>
                      <wps:spPr>
                        <a:xfrm>
                          <a:off x="6733496" y="234354"/>
                          <a:ext cx="81030" cy="83844"/>
                        </a:xfrm>
                        <a:custGeom>
                          <a:avLst/>
                          <a:gdLst/>
                          <a:ahLst/>
                          <a:cxnLst/>
                          <a:rect l="0" t="0" r="0" b="0"/>
                          <a:pathLst>
                            <a:path w="81030" h="83844">
                              <a:moveTo>
                                <a:pt x="19051" y="0"/>
                              </a:moveTo>
                              <a:lnTo>
                                <a:pt x="81030" y="46681"/>
                              </a:lnTo>
                              <a:cubicBezTo>
                                <a:pt x="69600" y="60980"/>
                                <a:pt x="56264" y="74316"/>
                                <a:pt x="41024" y="83844"/>
                              </a:cubicBezTo>
                              <a:lnTo>
                                <a:pt x="0" y="18107"/>
                              </a:lnTo>
                              <a:cubicBezTo>
                                <a:pt x="6731" y="12384"/>
                                <a:pt x="13336" y="6674"/>
                                <a:pt x="19051" y="0"/>
                              </a:cubicBezTo>
                              <a:close/>
                            </a:path>
                          </a:pathLst>
                        </a:custGeom>
                        <a:ln w="0" cap="flat">
                          <a:miter lim="127000"/>
                        </a:ln>
                      </wps:spPr>
                      <wps:style>
                        <a:lnRef idx="0">
                          <a:srgbClr val="000000">
                            <a:alpha val="0"/>
                          </a:srgbClr>
                        </a:lnRef>
                        <a:fillRef idx="1">
                          <a:srgbClr val="FABC09"/>
                        </a:fillRef>
                        <a:effectRef idx="0">
                          <a:scrgbClr r="0" g="0" b="0"/>
                        </a:effectRef>
                        <a:fontRef idx="none"/>
                      </wps:style>
                      <wps:bodyPr/>
                    </wps:wsp>
                    <wps:wsp>
                      <wps:cNvPr id="14072" name="Shape 14072"/>
                      <wps:cNvSpPr/>
                      <wps:spPr>
                        <a:xfrm>
                          <a:off x="6773503" y="159100"/>
                          <a:ext cx="80014" cy="54294"/>
                        </a:xfrm>
                        <a:custGeom>
                          <a:avLst/>
                          <a:gdLst/>
                          <a:ahLst/>
                          <a:cxnLst/>
                          <a:rect l="0" t="0" r="0" b="0"/>
                          <a:pathLst>
                            <a:path w="80014" h="54294">
                              <a:moveTo>
                                <a:pt x="79125" y="0"/>
                              </a:moveTo>
                              <a:cubicBezTo>
                                <a:pt x="80014" y="3806"/>
                                <a:pt x="80014" y="7613"/>
                                <a:pt x="80014" y="11432"/>
                              </a:cubicBezTo>
                              <a:cubicBezTo>
                                <a:pt x="80014" y="25719"/>
                                <a:pt x="78109" y="40958"/>
                                <a:pt x="74299" y="54294"/>
                              </a:cubicBezTo>
                              <a:lnTo>
                                <a:pt x="0" y="32393"/>
                              </a:lnTo>
                              <a:cubicBezTo>
                                <a:pt x="1017" y="25719"/>
                                <a:pt x="1905" y="19045"/>
                                <a:pt x="1905" y="11432"/>
                              </a:cubicBezTo>
                              <a:cubicBezTo>
                                <a:pt x="1905" y="10481"/>
                                <a:pt x="1905" y="8565"/>
                                <a:pt x="1905" y="7613"/>
                              </a:cubicBezTo>
                              <a:lnTo>
                                <a:pt x="79125" y="0"/>
                              </a:lnTo>
                              <a:close/>
                            </a:path>
                          </a:pathLst>
                        </a:custGeom>
                        <a:ln w="0" cap="flat">
                          <a:miter lim="127000"/>
                        </a:ln>
                      </wps:spPr>
                      <wps:style>
                        <a:lnRef idx="0">
                          <a:srgbClr val="000000">
                            <a:alpha val="0"/>
                          </a:srgbClr>
                        </a:lnRef>
                        <a:fillRef idx="1">
                          <a:srgbClr val="EF3931"/>
                        </a:fillRef>
                        <a:effectRef idx="0">
                          <a:scrgbClr r="0" g="0" b="0"/>
                        </a:effectRef>
                        <a:fontRef idx="none"/>
                      </wps:style>
                      <wps:bodyPr/>
                    </wps:wsp>
                    <wps:wsp>
                      <wps:cNvPr id="14073" name="Shape 14073"/>
                      <wps:cNvSpPr/>
                      <wps:spPr>
                        <a:xfrm>
                          <a:off x="6535366" y="235306"/>
                          <a:ext cx="81919" cy="84796"/>
                        </a:xfrm>
                        <a:custGeom>
                          <a:avLst/>
                          <a:gdLst/>
                          <a:ahLst/>
                          <a:cxnLst/>
                          <a:rect l="0" t="0" r="0" b="0"/>
                          <a:pathLst>
                            <a:path w="81919" h="84796">
                              <a:moveTo>
                                <a:pt x="62868" y="0"/>
                              </a:moveTo>
                              <a:cubicBezTo>
                                <a:pt x="68583" y="6674"/>
                                <a:pt x="74299" y="13348"/>
                                <a:pt x="81919" y="18106"/>
                              </a:cubicBezTo>
                              <a:lnTo>
                                <a:pt x="41023" y="84796"/>
                              </a:lnTo>
                              <a:cubicBezTo>
                                <a:pt x="25782" y="74316"/>
                                <a:pt x="12447" y="61932"/>
                                <a:pt x="0" y="47644"/>
                              </a:cubicBezTo>
                              <a:lnTo>
                                <a:pt x="62868" y="0"/>
                              </a:lnTo>
                              <a:close/>
                            </a:path>
                          </a:pathLst>
                        </a:custGeom>
                        <a:ln w="0" cap="flat">
                          <a:miter lim="127000"/>
                        </a:ln>
                      </wps:spPr>
                      <wps:style>
                        <a:lnRef idx="0">
                          <a:srgbClr val="000000">
                            <a:alpha val="0"/>
                          </a:srgbClr>
                        </a:lnRef>
                        <a:fillRef idx="1">
                          <a:srgbClr val="F79B22"/>
                        </a:fillRef>
                        <a:effectRef idx="0">
                          <a:scrgbClr r="0" g="0" b="0"/>
                        </a:effectRef>
                        <a:fontRef idx="none"/>
                      </wps:style>
                      <wps:bodyPr/>
                    </wps:wsp>
                    <wps:wsp>
                      <wps:cNvPr id="14074" name="Shape 14074"/>
                      <wps:cNvSpPr/>
                      <wps:spPr>
                        <a:xfrm>
                          <a:off x="6497265" y="94313"/>
                          <a:ext cx="84840" cy="60016"/>
                        </a:xfrm>
                        <a:custGeom>
                          <a:avLst/>
                          <a:gdLst/>
                          <a:ahLst/>
                          <a:cxnLst/>
                          <a:rect l="0" t="0" r="0" b="0"/>
                          <a:pathLst>
                            <a:path w="84840" h="60016">
                              <a:moveTo>
                                <a:pt x="15241" y="0"/>
                              </a:moveTo>
                              <a:lnTo>
                                <a:pt x="84840" y="35248"/>
                              </a:lnTo>
                              <a:cubicBezTo>
                                <a:pt x="81919" y="42874"/>
                                <a:pt x="79125" y="51439"/>
                                <a:pt x="78108" y="60016"/>
                              </a:cubicBezTo>
                              <a:lnTo>
                                <a:pt x="0" y="53354"/>
                              </a:lnTo>
                              <a:cubicBezTo>
                                <a:pt x="1905" y="34296"/>
                                <a:pt x="7620" y="17142"/>
                                <a:pt x="15241" y="0"/>
                              </a:cubicBezTo>
                              <a:close/>
                            </a:path>
                          </a:pathLst>
                        </a:custGeom>
                        <a:ln w="0" cap="flat">
                          <a:miter lim="127000"/>
                        </a:ln>
                      </wps:spPr>
                      <wps:style>
                        <a:lnRef idx="0">
                          <a:srgbClr val="000000">
                            <a:alpha val="0"/>
                          </a:srgbClr>
                        </a:lnRef>
                        <a:fillRef idx="1">
                          <a:srgbClr val="00ADEE"/>
                        </a:fillRef>
                        <a:effectRef idx="0">
                          <a:scrgbClr r="0" g="0" b="0"/>
                        </a:effectRef>
                        <a:fontRef idx="none"/>
                      </wps:style>
                      <wps:bodyPr/>
                    </wps:wsp>
                    <wps:wsp>
                      <wps:cNvPr id="14075" name="Shape 14075"/>
                      <wps:cNvSpPr/>
                      <wps:spPr>
                        <a:xfrm>
                          <a:off x="6700221" y="258170"/>
                          <a:ext cx="64774" cy="86699"/>
                        </a:xfrm>
                        <a:custGeom>
                          <a:avLst/>
                          <a:gdLst/>
                          <a:ahLst/>
                          <a:cxnLst/>
                          <a:rect l="0" t="0" r="0" b="0"/>
                          <a:pathLst>
                            <a:path w="64774" h="86699">
                              <a:moveTo>
                                <a:pt x="23750" y="0"/>
                              </a:moveTo>
                              <a:lnTo>
                                <a:pt x="64774" y="66690"/>
                              </a:lnTo>
                              <a:cubicBezTo>
                                <a:pt x="49533" y="75267"/>
                                <a:pt x="32386" y="81942"/>
                                <a:pt x="14225" y="86699"/>
                              </a:cubicBezTo>
                              <a:lnTo>
                                <a:pt x="0" y="9529"/>
                              </a:lnTo>
                              <a:cubicBezTo>
                                <a:pt x="8509" y="7625"/>
                                <a:pt x="16130" y="3819"/>
                                <a:pt x="23750" y="0"/>
                              </a:cubicBezTo>
                              <a:close/>
                            </a:path>
                          </a:pathLst>
                        </a:custGeom>
                        <a:ln w="0" cap="flat">
                          <a:miter lim="127000"/>
                        </a:ln>
                      </wps:spPr>
                      <wps:style>
                        <a:lnRef idx="0">
                          <a:srgbClr val="000000">
                            <a:alpha val="0"/>
                          </a:srgbClr>
                        </a:lnRef>
                        <a:fillRef idx="1">
                          <a:srgbClr val="A41742"/>
                        </a:fillRef>
                        <a:effectRef idx="0">
                          <a:scrgbClr r="0" g="0" b="0"/>
                        </a:effectRef>
                        <a:fontRef idx="none"/>
                      </wps:style>
                      <wps:bodyPr/>
                    </wps:wsp>
                    <wps:wsp>
                      <wps:cNvPr id="14076" name="Shape 14076"/>
                      <wps:cNvSpPr/>
                      <wps:spPr>
                        <a:xfrm>
                          <a:off x="6759279" y="202925"/>
                          <a:ext cx="85729" cy="69545"/>
                        </a:xfrm>
                        <a:custGeom>
                          <a:avLst/>
                          <a:gdLst/>
                          <a:ahLst/>
                          <a:cxnLst/>
                          <a:rect l="0" t="0" r="0" b="0"/>
                          <a:pathLst>
                            <a:path w="85729" h="69545">
                              <a:moveTo>
                                <a:pt x="10414" y="0"/>
                              </a:moveTo>
                              <a:lnTo>
                                <a:pt x="85729" y="20948"/>
                              </a:lnTo>
                              <a:cubicBezTo>
                                <a:pt x="80014" y="39055"/>
                                <a:pt x="72393" y="54294"/>
                                <a:pt x="61852" y="69545"/>
                              </a:cubicBezTo>
                              <a:lnTo>
                                <a:pt x="0" y="21900"/>
                              </a:lnTo>
                              <a:cubicBezTo>
                                <a:pt x="4699" y="15239"/>
                                <a:pt x="8509" y="7613"/>
                                <a:pt x="10414" y="0"/>
                              </a:cubicBezTo>
                              <a:close/>
                            </a:path>
                          </a:pathLst>
                        </a:custGeom>
                        <a:ln w="0" cap="flat">
                          <a:miter lim="127000"/>
                        </a:ln>
                      </wps:spPr>
                      <wps:style>
                        <a:lnRef idx="0">
                          <a:srgbClr val="000000">
                            <a:alpha val="0"/>
                          </a:srgbClr>
                        </a:lnRef>
                        <a:fillRef idx="1">
                          <a:srgbClr val="66CEF4"/>
                        </a:fillRef>
                        <a:effectRef idx="0">
                          <a:scrgbClr r="0" g="0" b="0"/>
                        </a:effectRef>
                        <a:fontRef idx="none"/>
                      </wps:style>
                      <wps:bodyPr/>
                    </wps:wsp>
                    <wps:wsp>
                      <wps:cNvPr id="14077" name="Shape 14077"/>
                      <wps:cNvSpPr/>
                      <wps:spPr>
                        <a:xfrm>
                          <a:off x="6648783" y="270554"/>
                          <a:ext cx="55248" cy="79073"/>
                        </a:xfrm>
                        <a:custGeom>
                          <a:avLst/>
                          <a:gdLst/>
                          <a:ahLst/>
                          <a:cxnLst/>
                          <a:rect l="0" t="0" r="0" b="0"/>
                          <a:pathLst>
                            <a:path w="55248" h="79073">
                              <a:moveTo>
                                <a:pt x="14225" y="0"/>
                              </a:moveTo>
                              <a:cubicBezTo>
                                <a:pt x="18035" y="0"/>
                                <a:pt x="21845" y="964"/>
                                <a:pt x="25656" y="964"/>
                              </a:cubicBezTo>
                              <a:cubicBezTo>
                                <a:pt x="30482" y="964"/>
                                <a:pt x="35182" y="0"/>
                                <a:pt x="40008" y="0"/>
                              </a:cubicBezTo>
                              <a:lnTo>
                                <a:pt x="55248" y="76219"/>
                              </a:lnTo>
                              <a:cubicBezTo>
                                <a:pt x="45722" y="78122"/>
                                <a:pt x="35182" y="79073"/>
                                <a:pt x="25656" y="79073"/>
                              </a:cubicBezTo>
                              <a:cubicBezTo>
                                <a:pt x="17146" y="79073"/>
                                <a:pt x="8510" y="78122"/>
                                <a:pt x="0" y="77170"/>
                              </a:cubicBezTo>
                              <a:lnTo>
                                <a:pt x="14225" y="0"/>
                              </a:lnTo>
                              <a:close/>
                            </a:path>
                          </a:pathLst>
                        </a:custGeom>
                        <a:ln w="0" cap="flat">
                          <a:miter lim="127000"/>
                        </a:ln>
                      </wps:spPr>
                      <wps:style>
                        <a:lnRef idx="0">
                          <a:srgbClr val="000000">
                            <a:alpha val="0"/>
                          </a:srgbClr>
                        </a:lnRef>
                        <a:fillRef idx="1">
                          <a:srgbClr val="F37116"/>
                        </a:fillRef>
                        <a:effectRef idx="0">
                          <a:scrgbClr r="0" g="0" b="0"/>
                        </a:effectRef>
                        <a:fontRef idx="none"/>
                      </wps:style>
                      <wps:bodyPr/>
                    </wps:wsp>
                    <wps:wsp>
                      <wps:cNvPr id="14078" name="Shape 14078"/>
                      <wps:cNvSpPr/>
                      <wps:spPr>
                        <a:xfrm>
                          <a:off x="6681170" y="0"/>
                          <a:ext cx="53342" cy="74303"/>
                        </a:xfrm>
                        <a:custGeom>
                          <a:avLst/>
                          <a:gdLst/>
                          <a:ahLst/>
                          <a:cxnLst/>
                          <a:rect l="0" t="0" r="0" b="0"/>
                          <a:pathLst>
                            <a:path w="53342" h="74303">
                              <a:moveTo>
                                <a:pt x="0" y="0"/>
                              </a:moveTo>
                              <a:lnTo>
                                <a:pt x="42685" y="0"/>
                              </a:lnTo>
                              <a:lnTo>
                                <a:pt x="53342" y="1904"/>
                              </a:lnTo>
                              <a:lnTo>
                                <a:pt x="24766" y="74303"/>
                              </a:lnTo>
                              <a:cubicBezTo>
                                <a:pt x="17146" y="72400"/>
                                <a:pt x="8509" y="70496"/>
                                <a:pt x="0" y="69545"/>
                              </a:cubicBezTo>
                              <a:lnTo>
                                <a:pt x="0" y="0"/>
                              </a:lnTo>
                              <a:close/>
                            </a:path>
                          </a:pathLst>
                        </a:custGeom>
                        <a:ln w="0" cap="flat">
                          <a:miter lim="127000"/>
                        </a:ln>
                      </wps:spPr>
                      <wps:style>
                        <a:lnRef idx="0">
                          <a:srgbClr val="000000">
                            <a:alpha val="0"/>
                          </a:srgbClr>
                        </a:lnRef>
                        <a:fillRef idx="1">
                          <a:srgbClr val="ED2722"/>
                        </a:fillRef>
                        <a:effectRef idx="0">
                          <a:scrgbClr r="0" g="0" b="0"/>
                        </a:effectRef>
                        <a:fontRef idx="none"/>
                      </wps:style>
                      <wps:bodyPr/>
                    </wps:wsp>
                    <wps:wsp>
                      <wps:cNvPr id="14079" name="Shape 14079"/>
                      <wps:cNvSpPr/>
                      <wps:spPr>
                        <a:xfrm>
                          <a:off x="6585915" y="259121"/>
                          <a:ext cx="65663" cy="85748"/>
                        </a:xfrm>
                        <a:custGeom>
                          <a:avLst/>
                          <a:gdLst/>
                          <a:ahLst/>
                          <a:cxnLst/>
                          <a:rect l="0" t="0" r="0" b="0"/>
                          <a:pathLst>
                            <a:path w="65663" h="85748">
                              <a:moveTo>
                                <a:pt x="40897" y="0"/>
                              </a:moveTo>
                              <a:cubicBezTo>
                                <a:pt x="48517" y="3819"/>
                                <a:pt x="57153" y="7626"/>
                                <a:pt x="65663" y="9529"/>
                              </a:cubicBezTo>
                              <a:lnTo>
                                <a:pt x="51438" y="85748"/>
                              </a:lnTo>
                              <a:cubicBezTo>
                                <a:pt x="33276" y="81942"/>
                                <a:pt x="16130" y="75268"/>
                                <a:pt x="0" y="66691"/>
                              </a:cubicBezTo>
                              <a:lnTo>
                                <a:pt x="40897" y="0"/>
                              </a:lnTo>
                              <a:close/>
                            </a:path>
                          </a:pathLst>
                        </a:custGeom>
                        <a:ln w="0" cap="flat">
                          <a:miter lim="127000"/>
                        </a:ln>
                      </wps:spPr>
                      <wps:style>
                        <a:lnRef idx="0">
                          <a:srgbClr val="000000">
                            <a:alpha val="0"/>
                          </a:srgbClr>
                        </a:lnRef>
                        <a:fillRef idx="1">
                          <a:srgbClr val="ED1997"/>
                        </a:fillRef>
                        <a:effectRef idx="0">
                          <a:scrgbClr r="0" g="0" b="0"/>
                        </a:effectRef>
                        <a:fontRef idx="none"/>
                      </wps:style>
                      <wps:bodyPr/>
                    </wps:wsp>
                    <wps:wsp>
                      <wps:cNvPr id="14080" name="Shape 14080"/>
                      <wps:cNvSpPr/>
                      <wps:spPr>
                        <a:xfrm>
                          <a:off x="6616396" y="0"/>
                          <a:ext cx="53343" cy="74303"/>
                        </a:xfrm>
                        <a:custGeom>
                          <a:avLst/>
                          <a:gdLst/>
                          <a:ahLst/>
                          <a:cxnLst/>
                          <a:rect l="0" t="0" r="0" b="0"/>
                          <a:pathLst>
                            <a:path w="53343" h="74303">
                              <a:moveTo>
                                <a:pt x="5920" y="0"/>
                              </a:moveTo>
                              <a:lnTo>
                                <a:pt x="53343" y="0"/>
                              </a:lnTo>
                              <a:lnTo>
                                <a:pt x="53343" y="69545"/>
                              </a:lnTo>
                              <a:cubicBezTo>
                                <a:pt x="44706" y="70496"/>
                                <a:pt x="36197" y="71448"/>
                                <a:pt x="27560" y="74303"/>
                              </a:cubicBezTo>
                              <a:lnTo>
                                <a:pt x="0" y="952"/>
                              </a:lnTo>
                              <a:lnTo>
                                <a:pt x="5920" y="0"/>
                              </a:lnTo>
                              <a:close/>
                            </a:path>
                          </a:pathLst>
                        </a:custGeom>
                        <a:ln w="0" cap="flat">
                          <a:miter lim="127000"/>
                        </a:ln>
                      </wps:spPr>
                      <wps:style>
                        <a:lnRef idx="0">
                          <a:srgbClr val="000000">
                            <a:alpha val="0"/>
                          </a:srgbClr>
                        </a:lnRef>
                        <a:fillRef idx="1">
                          <a:srgbClr val="24476E"/>
                        </a:fillRef>
                        <a:effectRef idx="0">
                          <a:scrgbClr r="0" g="0" b="0"/>
                        </a:effectRef>
                        <a:fontRef idx="none"/>
                      </wps:style>
                      <wps:bodyPr/>
                    </wps:wsp>
                    <wps:wsp>
                      <wps:cNvPr id="14081" name="Shape 14081"/>
                      <wps:cNvSpPr/>
                      <wps:spPr>
                        <a:xfrm>
                          <a:off x="6503996" y="202925"/>
                          <a:ext cx="86619" cy="71448"/>
                        </a:xfrm>
                        <a:custGeom>
                          <a:avLst/>
                          <a:gdLst/>
                          <a:ahLst/>
                          <a:cxnLst/>
                          <a:rect l="0" t="0" r="0" b="0"/>
                          <a:pathLst>
                            <a:path w="86619" h="71448">
                              <a:moveTo>
                                <a:pt x="75188" y="0"/>
                              </a:moveTo>
                              <a:cubicBezTo>
                                <a:pt x="78109" y="8565"/>
                                <a:pt x="81919" y="16190"/>
                                <a:pt x="86619" y="23816"/>
                              </a:cubicBezTo>
                              <a:lnTo>
                                <a:pt x="24767" y="71448"/>
                              </a:lnTo>
                              <a:cubicBezTo>
                                <a:pt x="14225" y="56197"/>
                                <a:pt x="5715" y="39055"/>
                                <a:pt x="0" y="21900"/>
                              </a:cubicBezTo>
                              <a:lnTo>
                                <a:pt x="75188" y="0"/>
                              </a:lnTo>
                              <a:close/>
                            </a:path>
                          </a:pathLst>
                        </a:custGeom>
                        <a:ln w="0" cap="flat">
                          <a:miter lim="127000"/>
                        </a:ln>
                      </wps:spPr>
                      <wps:style>
                        <a:lnRef idx="0">
                          <a:srgbClr val="000000">
                            <a:alpha val="0"/>
                          </a:srgbClr>
                        </a:lnRef>
                        <a:fillRef idx="1">
                          <a:srgbClr val="B6831C"/>
                        </a:fillRef>
                        <a:effectRef idx="0">
                          <a:scrgbClr r="0" g="0" b="0"/>
                        </a:effectRef>
                        <a:fontRef idx="none"/>
                      </wps:style>
                      <wps:bodyPr/>
                    </wps:wsp>
                    <wps:wsp>
                      <wps:cNvPr id="14082" name="Shape 14082"/>
                      <wps:cNvSpPr/>
                      <wps:spPr>
                        <a:xfrm>
                          <a:off x="6559244" y="5710"/>
                          <a:ext cx="74298" cy="85748"/>
                        </a:xfrm>
                        <a:custGeom>
                          <a:avLst/>
                          <a:gdLst/>
                          <a:ahLst/>
                          <a:cxnLst/>
                          <a:rect l="0" t="0" r="0" b="0"/>
                          <a:pathLst>
                            <a:path w="74298" h="85748">
                              <a:moveTo>
                                <a:pt x="46611" y="0"/>
                              </a:moveTo>
                              <a:lnTo>
                                <a:pt x="74298" y="72413"/>
                              </a:lnTo>
                              <a:cubicBezTo>
                                <a:pt x="66678" y="76219"/>
                                <a:pt x="59057" y="80025"/>
                                <a:pt x="53342" y="85748"/>
                              </a:cubicBezTo>
                              <a:lnTo>
                                <a:pt x="0" y="27636"/>
                              </a:lnTo>
                              <a:cubicBezTo>
                                <a:pt x="14225" y="16204"/>
                                <a:pt x="29466" y="6674"/>
                                <a:pt x="46611" y="0"/>
                              </a:cubicBezTo>
                              <a:close/>
                            </a:path>
                          </a:pathLst>
                        </a:custGeom>
                        <a:ln w="0" cap="flat">
                          <a:miter lim="127000"/>
                        </a:ln>
                      </wps:spPr>
                      <wps:style>
                        <a:lnRef idx="0">
                          <a:srgbClr val="000000">
                            <a:alpha val="0"/>
                          </a:srgbClr>
                        </a:lnRef>
                        <a:fillRef idx="1">
                          <a:srgbClr val="1969BB"/>
                        </a:fillRef>
                        <a:effectRef idx="0">
                          <a:scrgbClr r="0" g="0" b="0"/>
                        </a:effectRef>
                        <a:fontRef idx="none"/>
                      </wps:style>
                      <wps:bodyPr/>
                    </wps:wsp>
                    <wps:wsp>
                      <wps:cNvPr id="14377" name="Shape 14377"/>
                      <wps:cNvSpPr/>
                      <wps:spPr>
                        <a:xfrm>
                          <a:off x="0" y="504922"/>
                          <a:ext cx="6858217" cy="9144"/>
                        </a:xfrm>
                        <a:custGeom>
                          <a:avLst/>
                          <a:gdLst/>
                          <a:ahLst/>
                          <a:cxnLst/>
                          <a:rect l="0" t="0" r="0" b="0"/>
                          <a:pathLst>
                            <a:path w="6858217" h="9144">
                              <a:moveTo>
                                <a:pt x="0" y="0"/>
                              </a:moveTo>
                              <a:lnTo>
                                <a:pt x="6858217" y="0"/>
                              </a:lnTo>
                              <a:lnTo>
                                <a:pt x="6858217" y="9144"/>
                              </a:lnTo>
                              <a:lnTo>
                                <a:pt x="0" y="9144"/>
                              </a:lnTo>
                              <a:lnTo>
                                <a:pt x="0" y="0"/>
                              </a:lnTo>
                            </a:path>
                          </a:pathLst>
                        </a:custGeom>
                        <a:ln w="0" cap="flat">
                          <a:miter lim="127000"/>
                        </a:ln>
                      </wps:spPr>
                      <wps:style>
                        <a:lnRef idx="0">
                          <a:srgbClr val="000000">
                            <a:alpha val="0"/>
                          </a:srgbClr>
                        </a:lnRef>
                        <a:fillRef idx="1">
                          <a:srgbClr val="5A8FD1"/>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group w14:anchorId="11A4967B" id="Group 14047" o:spid="_x0000_s1026" style="position:absolute;margin-left:36pt;margin-top:696.95pt;width:540pt;height:40.2pt;z-index:251664384;mso-position-horizontal-relative:page;mso-position-vertical-relative:page" coordsize="68582,5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">
              <v:shape id="Shape 14360" o:spid="_x0000_s1027" style="position:absolute;top:47;width:2705;height:3382;visibility:visible;mso-wrap-style:square;v-text-anchor:top" coordsize="270562,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" path="m,l270562,r,338207l,338207,,e" fillcolor="#ed2722" stroked="f" strokeweight="0">
                <v:stroke miterlimit="83231f" joinstyle="miter"/>
                <v:path arrowok="t" textboxrect="0,0,270562,338207"/>
              </v:shape>
              <v:shape id="Shape 14361" o:spid="_x0000_s1028" style="position:absolute;left:22892;top:47;width:2706;height:3382;visibility:visible;mso-wrap-style:square;v-text-anchor:top" coordsize="270524,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" path="m,l270524,r,338207l,338207,,e" fillcolor="#fabc09" stroked="f" strokeweight="0">
                <v:stroke miterlimit="83231f" joinstyle="miter"/>
                <v:path arrowok="t" textboxrect="0,0,270524,338207"/>
              </v:shape>
              <v:shape id="Shape 14362" o:spid="_x0000_s1029" style="position:absolute;left:57227;top:47;width:2716;height:3382;visibility:visible;mso-wrap-style:square;v-text-anchor:top" coordsize="271540,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" path="m,l271540,r,338207l,338207,,e" fillcolor="#1969bb" stroked="f" strokeweight="0">
                <v:stroke miterlimit="83231f" joinstyle="miter"/>
                <v:path arrowok="t" textboxrect="0,0,271540,338207"/>
              </v:shape>
              <v:shape id="Shape 14363" o:spid="_x0000_s1030" style="position:absolute;left:3810;top:47;width:2706;height:3382;visibility:visible;mso-wrap-style:square;v-text-anchor:top" coordsize="270562,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" path="m,l270562,r,338207l,338207,,e" fillcolor="#d5a029" stroked="f" strokeweight="0">
                <v:stroke miterlimit="83231f" joinstyle="miter"/>
                <v:path arrowok="t" textboxrect="0,0,270562,338207"/>
              </v:shape>
              <v:shape id="Shape 14364" o:spid="_x0000_s1031" style="position:absolute;left:26703;top:47;width:2715;height:3382;visibility:visible;mso-wrap-style:square;v-text-anchor:top" coordsize="271540,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" path="m,l271540,r,338207l,338207,,e" fillcolor="#a41742" stroked="f" strokeweight="0">
                <v:stroke miterlimit="83231f" joinstyle="miter"/>
                <v:path arrowok="t" textboxrect="0,0,271540,338207"/>
              </v:shape>
              <v:shape id="Shape 14365" o:spid="_x0000_s1032" style="position:absolute;left:61048;top:47;width:2705;height:3382;visibility:visible;mso-wrap-style:square;v-text-anchor:top" coordsize="270524,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" path="m,l270524,r,338207l,338207,,e" fillcolor="#24476e" stroked="f" strokeweight="0">
                <v:stroke miterlimit="83231f" joinstyle="miter"/>
                <v:path arrowok="t" textboxrect="0,0,270524,338207"/>
              </v:shape>
              <v:shape id="Shape 14366" o:spid="_x0000_s1033" style="position:absolute;left:7630;top:47;width:2706;height:3382;visibility:visible;mso-wrap-style:square;v-text-anchor:top" coordsize="270562,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" path="m,l270562,r,338207l,338207,,e" fillcolor="#33b441" stroked="f" strokeweight="0">
                <v:stroke miterlimit="83231f" joinstyle="miter"/>
                <v:path arrowok="t" textboxrect="0,0,270562,338207"/>
              </v:shape>
              <v:shape id="Shape 14367" o:spid="_x0000_s1034" style="position:absolute;left:30523;top:47;width:2706;height:3382;visibility:visible;mso-wrap-style:square;v-text-anchor:top" coordsize="270651,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" path="m,l270651,r,338207l,338207,,e" fillcolor="#f37116" stroked="f" strokeweight="0">
                <v:stroke miterlimit="83231f" joinstyle="miter"/>
                <v:path arrowok="t" textboxrect="0,0,270651,338207"/>
              </v:shape>
              <v:shape id="Shape 14368" o:spid="_x0000_s1035" style="position:absolute;left:11441;top:47;width:2706;height:3382;visibility:visible;mso-wrap-style:square;v-text-anchor:top" coordsize="270562,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" path="m,l270562,r,338207l,338207,,e" fillcolor="#d11d31" stroked="f" strokeweight="0">
                <v:stroke miterlimit="83231f" joinstyle="miter"/>
                <v:path arrowok="t" textboxrect="0,0,270562,338207"/>
              </v:shape>
              <v:shape id="Shape 14369" o:spid="_x0000_s1036" style="position:absolute;left:45785;top:47;width:2706;height:3382;visibility:visible;mso-wrap-style:square;v-text-anchor:top" coordsize="270523,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" path="m,l270523,r,338207l,338207,,e" fillcolor="#367a42" stroked="f" strokeweight="0">
                <v:stroke miterlimit="83231f" joinstyle="miter"/>
                <v:path arrowok="t" textboxrect="0,0,270523,338207"/>
              </v:shape>
              <v:shape id="Shape 14370" o:spid="_x0000_s1037" style="position:absolute;left:34334;top:47;width:2716;height:3382;visibility:visible;mso-wrap-style:square;v-text-anchor:top" coordsize="271540,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" path="m,l271540,r,338207l,338207,,e" fillcolor="#ed1997" stroked="f" strokeweight="0">
                <v:stroke miterlimit="83231f" joinstyle="miter"/>
                <v:path arrowok="t" textboxrect="0,0,271540,338207"/>
              </v:shape>
              <v:shape id="Shape 14371" o:spid="_x0000_s1038" style="position:absolute;left:15262;top:47;width:2705;height:3382;visibility:visible;mso-wrap-style:square;v-text-anchor:top" coordsize="270523,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" path="m,l270523,r,338207l,338207,,e" fillcolor="#ef3931" stroked="f" strokeweight="0">
                <v:stroke miterlimit="83231f" joinstyle="miter"/>
                <v:path arrowok="t" textboxrect="0,0,270523,338207"/>
              </v:shape>
              <v:shape id="Shape 14372" o:spid="_x0000_s1039" style="position:absolute;left:49595;top:47;width:2716;height:3382;visibility:visible;mso-wrap-style:square;v-text-anchor:top" coordsize="271540,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" path="m,l271540,r,338207l,338207,,e" fillcolor="#00adee" stroked="f" strokeweight="0">
                <v:stroke miterlimit="83231f" joinstyle="miter"/>
                <v:path arrowok="t" textboxrect="0,0,271540,338207"/>
              </v:shape>
              <v:shape id="Shape 14373" o:spid="_x0000_s1040" style="position:absolute;left:38155;top:47;width:2705;height:3382;visibility:visible;mso-wrap-style:square;v-text-anchor:top" coordsize="270523,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" path="m,l270523,r,338207l,338207,,e" fillcolor="#f79b22" stroked="f" strokeweight="0">
                <v:stroke miterlimit="83231f" joinstyle="miter"/>
                <v:path arrowok="t" textboxrect="0,0,270523,338207"/>
              </v:shape>
              <v:shape id="Shape 14374" o:spid="_x0000_s1041" style="position:absolute;left:19072;top:47;width:2705;height:3382;visibility:visible;mso-wrap-style:square;v-text-anchor:top" coordsize="270524,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" path="m,l270524,r,338207l,338207,,e" fillcolor="#66cef4" stroked="f" strokeweight="0">
                <v:stroke miterlimit="83231f" joinstyle="miter"/>
                <v:path arrowok="t" textboxrect="0,0,270524,338207"/>
              </v:shape>
              <v:shape id="Shape 14375" o:spid="_x0000_s1042" style="position:absolute;left:53416;top:47;width:2706;height:3382;visibility:visible;mso-wrap-style:square;v-text-anchor:top" coordsize="270651,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" path="m,l270651,r,338207l,338207,,e" fillcolor="#7fcb28" stroked="f" strokeweight="0">
                <v:stroke miterlimit="83231f" joinstyle="miter"/>
                <v:path arrowok="t" textboxrect="0,0,270651,338207"/>
              </v:shape>
              <v:shape id="Shape 14376" o:spid="_x0000_s1043" style="position:absolute;left:41965;top:47;width:2715;height:3382;visibility:visible;mso-wrap-style:square;v-text-anchor:top" coordsize="271539,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" path="m,l271539,r,338207l,338207,,e" fillcolor="#b6831c" stroked="f" strokeweight="0">
                <v:stroke miterlimit="83231f" joinstyle="miter"/>
                <v:path arrowok="t" textboxrect="0,0,271539,338207"/>
              </v:shape>
              <v:shape id="Shape 14066" o:spid="_x0000_s1044" style="position:absolute;left:65173;top:409;width:866;height:781;visibility:visible;mso-wrap-style:square;v-text-anchor:top" coordsize="86618,7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" path="m34291,l86618,58113c80014,63836,75188,70496,70488,78122l,43826c9526,27636,20955,12384,34291,xe" fillcolor="#7fcb28" stroked="f" strokeweight="0">
                <v:stroke miterlimit="83231f" joinstyle="miter"/>
                <v:path arrowok="t" textboxrect="0,0,86618,78122"/>
              </v:shape>
              <v:shape id="Shape 14067" o:spid="_x0000_s1045" style="position:absolute;left:67163;top:57;width:753;height:867;visibility:visible;mso-wrap-style:square;v-text-anchor:top" coordsize="75315,86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" path="m28577,c44833,7626,60963,17155,75315,29539l21972,86699c15241,80977,7620,76219,,73365l28577,xe" fillcolor="#d5a029" stroked="f" strokeweight="0">
                <v:stroke miterlimit="83231f" joinstyle="miter"/>
                <v:path arrowok="t" textboxrect="0,0,75315,86699"/>
              </v:shape>
              <v:shape id="Shape 14068" o:spid="_x0000_s1046" style="position:absolute;left:67668;top:962;width:848;height:590;visibility:visible;mso-wrap-style:square;v-text-anchor:top" coordsize="84713,59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" path="m70489,v7620,16203,12319,33345,14224,52403l7621,59065c5715,50500,3810,42874,,34297l70489,xe" fillcolor="#d11d31" stroked="f" strokeweight="0">
                <v:stroke miterlimit="83231f" joinstyle="miter"/>
                <v:path arrowok="t" textboxrect="0,0,84713,59065"/>
              </v:shape>
              <v:shape id="Shape 14069" o:spid="_x0000_s1047" style="position:absolute;left:67468;top:428;width:857;height:781;visibility:visible;mso-wrap-style:square;v-text-anchor:top" coordsize="85729,7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" path="m52453,c65790,12396,76204,26684,85729,42873l15241,78122c11431,70509,5715,63835,,57161l52453,xe" fillcolor="#33b441" stroked="f" strokeweight="0">
                <v:stroke miterlimit="83231f" joinstyle="miter"/>
                <v:path arrowok="t" textboxrect="0,0,85729,78122"/>
              </v:shape>
              <v:shape id="Shape 14070" o:spid="_x0000_s1048" style="position:absolute;left:64953;top:1591;width:810;height:542;visibility:visible;mso-wrap-style:square;v-text-anchor:top" coordsize="81030,54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" path="m1016,l78109,6662v,1903,,2854,,4770c78109,19045,79125,25719,81030,33344l5715,54294c1905,40958,,26670,,11432,,7613,1016,3806,1016,xe" fillcolor="#367a42" stroked="f" strokeweight="0">
                <v:stroke miterlimit="83231f" joinstyle="miter"/>
                <v:path arrowok="t" textboxrect="0,0,81030,54294"/>
              </v:shape>
              <v:shape id="Shape 14071" o:spid="_x0000_s1049" style="position:absolute;left:67334;top:2343;width:811;height:838;visibility:visible;mso-wrap-style:square;v-text-anchor:top" coordsize="81030,8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" path="m19051,l81030,46681c69600,60980,56264,74316,41024,83844l,18107c6731,12384,13336,6674,19051,xe" fillcolor="#fabc09" stroked="f" strokeweight="0">
                <v:stroke miterlimit="83231f" joinstyle="miter"/>
                <v:path arrowok="t" textboxrect="0,0,81030,83844"/>
              </v:shape>
              <v:shape id="Shape 14072" o:spid="_x0000_s1050" style="position:absolute;left:67735;top:1591;width:800;height:542;visibility:visible;mso-wrap-style:square;v-text-anchor:top" coordsize="80014,54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" path="m79125,v889,3806,889,7613,889,11432c80014,25719,78109,40958,74299,54294l,32393c1017,25719,1905,19045,1905,11432v,-951,,-2867,,-3819l79125,xe" fillcolor="#ef3931" stroked="f" strokeweight="0">
                <v:stroke miterlimit="83231f" joinstyle="miter"/>
                <v:path arrowok="t" textboxrect="0,0,80014,54294"/>
              </v:shape>
              <v:shape id="Shape 14073" o:spid="_x0000_s1051" style="position:absolute;left:65353;top:2353;width:819;height:848;visibility:visible;mso-wrap-style:square;v-text-anchor:top" coordsize="81919,84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" path="m62868,v5715,6674,11431,13348,19051,18106l41023,84796c25782,74316,12447,61932,,47644l62868,xe" fillcolor="#f79b22" stroked="f" strokeweight="0">
                <v:stroke miterlimit="83231f" joinstyle="miter"/>
                <v:path arrowok="t" textboxrect="0,0,81919,84796"/>
              </v:shape>
              <v:shape id="Shape 14074" o:spid="_x0000_s1052" style="position:absolute;left:64972;top:943;width:849;height:600;visibility:visible;mso-wrap-style:square;v-text-anchor:top" coordsize="84840,60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" path="m15241,l84840,35248v-2921,7626,-5715,16191,-6732,24768l,53354c1905,34296,7620,17142,15241,xe" fillcolor="#00adee" stroked="f" strokeweight="0">
                <v:stroke miterlimit="83231f" joinstyle="miter"/>
                <v:path arrowok="t" textboxrect="0,0,84840,60016"/>
              </v:shape>
              <v:shape id="Shape 14075" o:spid="_x0000_s1053" style="position:absolute;left:67002;top:2581;width:647;height:867;visibility:visible;mso-wrap-style:square;v-text-anchor:top" coordsize="64774,86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" path="m23750,l64774,66690c49533,75267,32386,81942,14225,86699l,9529c8509,7625,16130,3819,23750,xe" fillcolor="#a41742" stroked="f" strokeweight="0">
                <v:stroke miterlimit="83231f" joinstyle="miter"/>
                <v:path arrowok="t" textboxrect="0,0,64774,86699"/>
              </v:shape>
              <v:shape id="Shape 14076" o:spid="_x0000_s1054" style="position:absolute;left:67592;top:2029;width:858;height:695;visibility:visible;mso-wrap-style:square;v-text-anchor:top" coordsize="85729,69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" path="m10414,l85729,20948c80014,39055,72393,54294,61852,69545l,21900c4699,15239,8509,7613,10414,xe" fillcolor="#66cef4" stroked="f" strokeweight="0">
                <v:stroke miterlimit="83231f" joinstyle="miter"/>
                <v:path arrowok="t" textboxrect="0,0,85729,69545"/>
              </v:shape>
              <v:shape id="Shape 14077" o:spid="_x0000_s1055" style="position:absolute;left:66487;top:2705;width:553;height:791;visibility:visible;mso-wrap-style:square;v-text-anchor:top" coordsize="55248,79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" path="m14225,v3810,,7620,964,11431,964c30482,964,35182,,40008,l55248,76219v-9526,1903,-20066,2854,-29592,2854c17146,79073,8510,78122,,77170l14225,xe" fillcolor="#f37116" stroked="f" strokeweight="0">
                <v:stroke miterlimit="83231f" joinstyle="miter"/>
                <v:path arrowok="t" textboxrect="0,0,55248,79073"/>
              </v:shape>
              <v:shape id="Shape 14078" o:spid="_x0000_s1056" style="position:absolute;left:66811;width:534;height:743;visibility:visible;mso-wrap-style:square;v-text-anchor:top" coordsize="53342,74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" path="m,l42685,,53342,1904,24766,74303c17146,72400,8509,70496,,69545l,xe" fillcolor="#ed2722" stroked="f" strokeweight="0">
                <v:stroke miterlimit="83231f" joinstyle="miter"/>
                <v:path arrowok="t" textboxrect="0,0,53342,74303"/>
              </v:shape>
              <v:shape id="Shape 14079" o:spid="_x0000_s1057" style="position:absolute;left:65859;top:2591;width:656;height:857;visibility:visible;mso-wrap-style:square;v-text-anchor:top" coordsize="65663,85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" path="m40897,v7620,3819,16256,7626,24766,9529l51438,85748c33276,81942,16130,75268,,66691l40897,xe" fillcolor="#ed1997" stroked="f" strokeweight="0">
                <v:stroke miterlimit="83231f" joinstyle="miter"/>
                <v:path arrowok="t" textboxrect="0,0,65663,85748"/>
              </v:shape>
              <v:shape id="Shape 14080" o:spid="_x0000_s1058" style="position:absolute;left:66163;width:534;height:743;visibility:visible;mso-wrap-style:square;v-text-anchor:top" coordsize="53343,74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" path="m5920,l53343,r,69545c44706,70496,36197,71448,27560,74303l,952,5920,xe" fillcolor="#24476e" stroked="f" strokeweight="0">
                <v:stroke miterlimit="83231f" joinstyle="miter"/>
                <v:path arrowok="t" textboxrect="0,0,53343,74303"/>
              </v:shape>
              <v:shape id="Shape 14081" o:spid="_x0000_s1059" style="position:absolute;left:65039;top:2029;width:867;height:714;visibility:visible;mso-wrap-style:square;v-text-anchor:top" coordsize="86619,71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" path="m75188,v2921,8565,6731,16190,11431,23816l24767,71448c14225,56197,5715,39055,,21900l75188,xe" fillcolor="#b6831c" stroked="f" strokeweight="0">
                <v:stroke miterlimit="83231f" joinstyle="miter"/>
                <v:path arrowok="t" textboxrect="0,0,86619,71448"/>
              </v:shape>
              <v:shape id="Shape 14082" o:spid="_x0000_s1060" style="position:absolute;left:65592;top:57;width:743;height:857;visibility:visible;mso-wrap-style:square;v-text-anchor:top" coordsize="74298,85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" path="m46611,l74298,72413c66678,76219,59057,80025,53342,85748l,27636c14225,16204,29466,6674,46611,xe" fillcolor="#1969bb" stroked="f" strokeweight="0">
                <v:stroke miterlimit="83231f" joinstyle="miter"/>
                <v:path arrowok="t" textboxrect="0,0,74298,85748"/>
              </v:shape>
              <v:shape id="Shape 14377" o:spid="_x0000_s1061" style="position:absolute;top:5049;width:68582;height:91;visibility:visible;mso-wrap-style:square;v-text-anchor:top" coordsize="685821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" path="m,l6858217,r,9144l,9144,,e" fillcolor="#5a8fd1" stroked="f" strokeweight="0">
                <v:stroke miterlimit="83231f" joinstyle="miter"/>
                <v:path arrowok="t" textboxrect="0,0,6858217,9144"/>
              </v:shape>
              <w10:wrap type="square" anchorx="page" anchory="page"/>
            </v:group>
          </w:pict>
        </mc:Fallback>
      </mc:AlternateContent>
    </w:r>
    <w:r>
      <w:rPr>
        <w:b/>
        <w:color w:val="518FCC"/>
        <w:sz w:val="14"/>
      </w:rPr>
      <w:t>TOGETHER FOR DEVELOPMENT</w:t>
    </w:r>
    <w:r>
      <w:rPr>
        <w:rFonts w:ascii="Cambria" w:eastAsia="Cambria" w:hAnsi="Cambria" w:cs="Cambria"/>
        <w:sz w:val="24"/>
      </w:rPr>
      <w:t xml:space="preserve"> </w:t>
    </w:r>
    <w:r>
      <w:rPr>
        <w:rFonts w:ascii="Cambria" w:eastAsia="Cambria" w:hAnsi="Cambria" w:cs="Cambria"/>
        <w:sz w:val="24"/>
      </w:rPr>
      <w:tab/>
    </w:r>
    <w:r>
      <w:rPr>
        <w:b/>
        <w:color w:val="518FCC"/>
        <w:sz w:val="18"/>
      </w:rPr>
      <w:t xml:space="preserve">  </w:t>
    </w:r>
    <w:r>
      <w:rPr>
        <w:color w:val="518FCC"/>
        <w:sz w:val="14"/>
      </w:rPr>
      <w:t xml:space="preserve">One UN Plaza </w:t>
    </w:r>
    <w:r>
      <w:rPr>
        <w:rFonts w:ascii="Wingdings" w:eastAsia="Wingdings" w:hAnsi="Wingdings" w:cs="Wingdings"/>
        <w:color w:val="518FCC"/>
        <w:sz w:val="14"/>
      </w:rPr>
      <w:t></w:t>
    </w:r>
    <w:r>
      <w:rPr>
        <w:color w:val="518FCC"/>
        <w:sz w:val="14"/>
      </w:rPr>
      <w:t xml:space="preserve"> DC1-16 Floor </w:t>
    </w:r>
    <w:r>
      <w:rPr>
        <w:rFonts w:ascii="Wingdings" w:eastAsia="Wingdings" w:hAnsi="Wingdings" w:cs="Wingdings"/>
        <w:color w:val="518FCC"/>
        <w:sz w:val="14"/>
      </w:rPr>
      <w:t></w:t>
    </w:r>
    <w:r>
      <w:rPr>
        <w:color w:val="518FCC"/>
        <w:sz w:val="14"/>
      </w:rPr>
      <w:t xml:space="preserve"> New York</w:t>
    </w:r>
    <w:r>
      <w:rPr>
        <w:color w:val="518FCC"/>
      </w:rPr>
      <w:t xml:space="preserve"> </w:t>
    </w:r>
    <w:r>
      <w:rPr>
        <w:rFonts w:ascii="Wingdings" w:eastAsia="Wingdings" w:hAnsi="Wingdings" w:cs="Wingdings"/>
        <w:color w:val="518FCC"/>
        <w:sz w:val="14"/>
      </w:rPr>
      <w:t></w:t>
    </w:r>
    <w:r>
      <w:rPr>
        <w:color w:val="518FCC"/>
        <w:sz w:val="14"/>
      </w:rPr>
      <w:t xml:space="preserve"> NY 10017 </w:t>
    </w:r>
    <w:r>
      <w:rPr>
        <w:rFonts w:ascii="Wingdings" w:eastAsia="Wingdings" w:hAnsi="Wingdings" w:cs="Wingdings"/>
        <w:color w:val="518FCC"/>
        <w:sz w:val="14"/>
      </w:rPr>
      <w:t></w:t>
    </w:r>
    <w:r>
      <w:rPr>
        <w:color w:val="518FCC"/>
        <w:sz w:val="14"/>
      </w:rPr>
      <w:t xml:space="preserve"> T +1 212 906 6924 </w:t>
    </w:r>
    <w:r>
      <w:rPr>
        <w:rFonts w:ascii="Wingdings" w:eastAsia="Wingdings" w:hAnsi="Wingdings" w:cs="Wingdings"/>
        <w:color w:val="518FCC"/>
        <w:sz w:val="14"/>
      </w:rPr>
      <w:t></w:t>
    </w:r>
    <w:r>
      <w:rPr>
        <w:color w:val="518FCC"/>
        <w:sz w:val="14"/>
      </w:rPr>
      <w:t xml:space="preserve"> undg.org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38492870"/>
      <w:docPartObj>
        <w:docPartGallery w:val="Page Numbers (Bottom of Page)"/>
        <w:docPartUnique/>
      </w:docPartObj>
    </w:sdtPr>
    <w:sdtEndPr>
      <w:rPr>
        <w:noProof/>
      </w:rPr>
    </w:sdtEndPr>
    <w:sdtContent>
      <w:p w14:paraId="77B5C00E" w14:textId="77777777" w:rsidR="005417E6" w:rsidRDefault="005417E6">
        <w:pPr>
          <w:pStyle w:val="Footer"/>
          <w:jc w:val="right"/>
        </w:pPr>
        <w:r>
          <w:fldChar w:fldCharType="begin"/>
        </w:r>
        <w:r>
          <w:instrText xml:space="preserve"> PAGE   \* MERGEFORMAT </w:instrText>
        </w:r>
        <w:r>
          <w:fldChar w:fldCharType="separate"/>
        </w:r>
        <w:r w:rsidR="00367B58">
          <w:rPr>
            <w:noProof/>
          </w:rPr>
          <w:t>7</w:t>
        </w:r>
        <w:r>
          <w:rPr>
            <w:noProof/>
          </w:rPr>
          <w:fldChar w:fldCharType="end"/>
        </w:r>
      </w:p>
    </w:sdtContent>
  </w:sdt>
  <w:p w14:paraId="1295D386" w14:textId="77777777" w:rsidR="005417E6" w:rsidRDefault="005417E6">
    <w:pPr>
      <w:tabs>
        <w:tab w:val="center" w:pos="5078"/>
      </w:tabs>
      <w:spacing w:after="0" w:line="259" w:lineRule="auto"/>
      <w:ind w:left="-900" w:right="0" w:firstLine="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8F532E" w14:textId="77777777" w:rsidR="005417E6" w:rsidRDefault="005417E6">
    <w:pPr>
      <w:tabs>
        <w:tab w:val="center" w:pos="5078"/>
      </w:tabs>
      <w:spacing w:after="0" w:line="259" w:lineRule="auto"/>
      <w:ind w:left="-900" w:right="0" w:firstLine="0"/>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14:anchorId="7391534D" wp14:editId="2935ABB5">
              <wp:simplePos x="0" y="0"/>
              <wp:positionH relativeFrom="page">
                <wp:posOffset>457200</wp:posOffset>
              </wp:positionH>
              <wp:positionV relativeFrom="page">
                <wp:posOffset>8851261</wp:posOffset>
              </wp:positionV>
              <wp:extent cx="6858217" cy="510637"/>
              <wp:effectExtent l="0" t="0" r="0" b="0"/>
              <wp:wrapSquare wrapText="bothSides"/>
              <wp:docPr id="13659" name="Group 13659"/>
              <wp:cNvGraphicFramePr/>
              <a:graphic xmlns:a="http://schemas.openxmlformats.org/drawingml/2006/main">
                <a:graphicData uri="http://schemas.microsoft.com/office/word/2010/wordprocessingGroup">
                  <wpg:wgp>
                    <wpg:cNvGrpSpPr/>
                    <wpg:grpSpPr>
                      <a:xfrm>
                        <a:off x="0" y="0"/>
                        <a:ext cx="6858217" cy="510637"/>
                        <a:chOff x="0" y="0"/>
                        <a:chExt cx="6858217" cy="510637"/>
                      </a:xfrm>
                    </wpg:grpSpPr>
                    <wps:wsp>
                      <wps:cNvPr id="14288" name="Shape 14288"/>
                      <wps:cNvSpPr/>
                      <wps:spPr>
                        <a:xfrm>
                          <a:off x="0" y="4759"/>
                          <a:ext cx="270562" cy="338207"/>
                        </a:xfrm>
                        <a:custGeom>
                          <a:avLst/>
                          <a:gdLst/>
                          <a:ahLst/>
                          <a:cxnLst/>
                          <a:rect l="0" t="0" r="0" b="0"/>
                          <a:pathLst>
                            <a:path w="270562" h="338207">
                              <a:moveTo>
                                <a:pt x="0" y="0"/>
                              </a:moveTo>
                              <a:lnTo>
                                <a:pt x="270562" y="0"/>
                              </a:lnTo>
                              <a:lnTo>
                                <a:pt x="270562" y="338207"/>
                              </a:lnTo>
                              <a:lnTo>
                                <a:pt x="0" y="338207"/>
                              </a:lnTo>
                              <a:lnTo>
                                <a:pt x="0" y="0"/>
                              </a:lnTo>
                            </a:path>
                          </a:pathLst>
                        </a:custGeom>
                        <a:ln w="0" cap="flat">
                          <a:miter lim="127000"/>
                        </a:ln>
                      </wps:spPr>
                      <wps:style>
                        <a:lnRef idx="0">
                          <a:srgbClr val="000000">
                            <a:alpha val="0"/>
                          </a:srgbClr>
                        </a:lnRef>
                        <a:fillRef idx="1">
                          <a:srgbClr val="ED2722"/>
                        </a:fillRef>
                        <a:effectRef idx="0">
                          <a:scrgbClr r="0" g="0" b="0"/>
                        </a:effectRef>
                        <a:fontRef idx="none"/>
                      </wps:style>
                      <wps:bodyPr/>
                    </wps:wsp>
                    <wps:wsp>
                      <wps:cNvPr id="14289" name="Shape 14289"/>
                      <wps:cNvSpPr/>
                      <wps:spPr>
                        <a:xfrm>
                          <a:off x="2289290" y="4759"/>
                          <a:ext cx="270524" cy="338207"/>
                        </a:xfrm>
                        <a:custGeom>
                          <a:avLst/>
                          <a:gdLst/>
                          <a:ahLst/>
                          <a:cxnLst/>
                          <a:rect l="0" t="0" r="0" b="0"/>
                          <a:pathLst>
                            <a:path w="270524" h="338207">
                              <a:moveTo>
                                <a:pt x="0" y="0"/>
                              </a:moveTo>
                              <a:lnTo>
                                <a:pt x="270524" y="0"/>
                              </a:lnTo>
                              <a:lnTo>
                                <a:pt x="270524" y="338207"/>
                              </a:lnTo>
                              <a:lnTo>
                                <a:pt x="0" y="338207"/>
                              </a:lnTo>
                              <a:lnTo>
                                <a:pt x="0" y="0"/>
                              </a:lnTo>
                            </a:path>
                          </a:pathLst>
                        </a:custGeom>
                        <a:ln w="0" cap="flat">
                          <a:miter lim="127000"/>
                        </a:ln>
                      </wps:spPr>
                      <wps:style>
                        <a:lnRef idx="0">
                          <a:srgbClr val="000000">
                            <a:alpha val="0"/>
                          </a:srgbClr>
                        </a:lnRef>
                        <a:fillRef idx="1">
                          <a:srgbClr val="FABC09"/>
                        </a:fillRef>
                        <a:effectRef idx="0">
                          <a:scrgbClr r="0" g="0" b="0"/>
                        </a:effectRef>
                        <a:fontRef idx="none"/>
                      </wps:style>
                      <wps:bodyPr/>
                    </wps:wsp>
                    <wps:wsp>
                      <wps:cNvPr id="14290" name="Shape 14290"/>
                      <wps:cNvSpPr/>
                      <wps:spPr>
                        <a:xfrm>
                          <a:off x="5722780" y="4759"/>
                          <a:ext cx="271540" cy="338207"/>
                        </a:xfrm>
                        <a:custGeom>
                          <a:avLst/>
                          <a:gdLst/>
                          <a:ahLst/>
                          <a:cxnLst/>
                          <a:rect l="0" t="0" r="0" b="0"/>
                          <a:pathLst>
                            <a:path w="271540" h="338207">
                              <a:moveTo>
                                <a:pt x="0" y="0"/>
                              </a:moveTo>
                              <a:lnTo>
                                <a:pt x="271540" y="0"/>
                              </a:lnTo>
                              <a:lnTo>
                                <a:pt x="271540" y="338207"/>
                              </a:lnTo>
                              <a:lnTo>
                                <a:pt x="0" y="338207"/>
                              </a:lnTo>
                              <a:lnTo>
                                <a:pt x="0" y="0"/>
                              </a:lnTo>
                            </a:path>
                          </a:pathLst>
                        </a:custGeom>
                        <a:ln w="0" cap="flat">
                          <a:miter lim="127000"/>
                        </a:ln>
                      </wps:spPr>
                      <wps:style>
                        <a:lnRef idx="0">
                          <a:srgbClr val="000000">
                            <a:alpha val="0"/>
                          </a:srgbClr>
                        </a:lnRef>
                        <a:fillRef idx="1">
                          <a:srgbClr val="1969BB"/>
                        </a:fillRef>
                        <a:effectRef idx="0">
                          <a:scrgbClr r="0" g="0" b="0"/>
                        </a:effectRef>
                        <a:fontRef idx="none"/>
                      </wps:style>
                      <wps:bodyPr/>
                    </wps:wsp>
                    <wps:wsp>
                      <wps:cNvPr id="14291" name="Shape 14291"/>
                      <wps:cNvSpPr/>
                      <wps:spPr>
                        <a:xfrm>
                          <a:off x="381070" y="4759"/>
                          <a:ext cx="270562" cy="338207"/>
                        </a:xfrm>
                        <a:custGeom>
                          <a:avLst/>
                          <a:gdLst/>
                          <a:ahLst/>
                          <a:cxnLst/>
                          <a:rect l="0" t="0" r="0" b="0"/>
                          <a:pathLst>
                            <a:path w="270562" h="338207">
                              <a:moveTo>
                                <a:pt x="0" y="0"/>
                              </a:moveTo>
                              <a:lnTo>
                                <a:pt x="270562" y="0"/>
                              </a:lnTo>
                              <a:lnTo>
                                <a:pt x="270562" y="338207"/>
                              </a:lnTo>
                              <a:lnTo>
                                <a:pt x="0" y="338207"/>
                              </a:lnTo>
                              <a:lnTo>
                                <a:pt x="0" y="0"/>
                              </a:lnTo>
                            </a:path>
                          </a:pathLst>
                        </a:custGeom>
                        <a:ln w="0" cap="flat">
                          <a:miter lim="127000"/>
                        </a:ln>
                      </wps:spPr>
                      <wps:style>
                        <a:lnRef idx="0">
                          <a:srgbClr val="000000">
                            <a:alpha val="0"/>
                          </a:srgbClr>
                        </a:lnRef>
                        <a:fillRef idx="1">
                          <a:srgbClr val="D5A029"/>
                        </a:fillRef>
                        <a:effectRef idx="0">
                          <a:scrgbClr r="0" g="0" b="0"/>
                        </a:effectRef>
                        <a:fontRef idx="none"/>
                      </wps:style>
                      <wps:bodyPr/>
                    </wps:wsp>
                    <wps:wsp>
                      <wps:cNvPr id="14292" name="Shape 14292"/>
                      <wps:cNvSpPr/>
                      <wps:spPr>
                        <a:xfrm>
                          <a:off x="2670309" y="4759"/>
                          <a:ext cx="271540" cy="338207"/>
                        </a:xfrm>
                        <a:custGeom>
                          <a:avLst/>
                          <a:gdLst/>
                          <a:ahLst/>
                          <a:cxnLst/>
                          <a:rect l="0" t="0" r="0" b="0"/>
                          <a:pathLst>
                            <a:path w="271540" h="338207">
                              <a:moveTo>
                                <a:pt x="0" y="0"/>
                              </a:moveTo>
                              <a:lnTo>
                                <a:pt x="271540" y="0"/>
                              </a:lnTo>
                              <a:lnTo>
                                <a:pt x="271540" y="338207"/>
                              </a:lnTo>
                              <a:lnTo>
                                <a:pt x="0" y="338207"/>
                              </a:lnTo>
                              <a:lnTo>
                                <a:pt x="0" y="0"/>
                              </a:lnTo>
                            </a:path>
                          </a:pathLst>
                        </a:custGeom>
                        <a:ln w="0" cap="flat">
                          <a:miter lim="127000"/>
                        </a:ln>
                      </wps:spPr>
                      <wps:style>
                        <a:lnRef idx="0">
                          <a:srgbClr val="000000">
                            <a:alpha val="0"/>
                          </a:srgbClr>
                        </a:lnRef>
                        <a:fillRef idx="1">
                          <a:srgbClr val="A41742"/>
                        </a:fillRef>
                        <a:effectRef idx="0">
                          <a:scrgbClr r="0" g="0" b="0"/>
                        </a:effectRef>
                        <a:fontRef idx="none"/>
                      </wps:style>
                      <wps:bodyPr/>
                    </wps:wsp>
                    <wps:wsp>
                      <wps:cNvPr id="14293" name="Shape 14293"/>
                      <wps:cNvSpPr/>
                      <wps:spPr>
                        <a:xfrm>
                          <a:off x="6104815" y="4759"/>
                          <a:ext cx="270524" cy="338207"/>
                        </a:xfrm>
                        <a:custGeom>
                          <a:avLst/>
                          <a:gdLst/>
                          <a:ahLst/>
                          <a:cxnLst/>
                          <a:rect l="0" t="0" r="0" b="0"/>
                          <a:pathLst>
                            <a:path w="270524" h="338207">
                              <a:moveTo>
                                <a:pt x="0" y="0"/>
                              </a:moveTo>
                              <a:lnTo>
                                <a:pt x="270524" y="0"/>
                              </a:lnTo>
                              <a:lnTo>
                                <a:pt x="270524" y="338207"/>
                              </a:lnTo>
                              <a:lnTo>
                                <a:pt x="0" y="338207"/>
                              </a:lnTo>
                              <a:lnTo>
                                <a:pt x="0" y="0"/>
                              </a:lnTo>
                            </a:path>
                          </a:pathLst>
                        </a:custGeom>
                        <a:ln w="0" cap="flat">
                          <a:miter lim="127000"/>
                        </a:ln>
                      </wps:spPr>
                      <wps:style>
                        <a:lnRef idx="0">
                          <a:srgbClr val="000000">
                            <a:alpha val="0"/>
                          </a:srgbClr>
                        </a:lnRef>
                        <a:fillRef idx="1">
                          <a:srgbClr val="24476E"/>
                        </a:fillRef>
                        <a:effectRef idx="0">
                          <a:scrgbClr r="0" g="0" b="0"/>
                        </a:effectRef>
                        <a:fontRef idx="none"/>
                      </wps:style>
                      <wps:bodyPr/>
                    </wps:wsp>
                    <wps:wsp>
                      <wps:cNvPr id="14294" name="Shape 14294"/>
                      <wps:cNvSpPr/>
                      <wps:spPr>
                        <a:xfrm>
                          <a:off x="763092" y="4759"/>
                          <a:ext cx="270562" cy="338207"/>
                        </a:xfrm>
                        <a:custGeom>
                          <a:avLst/>
                          <a:gdLst/>
                          <a:ahLst/>
                          <a:cxnLst/>
                          <a:rect l="0" t="0" r="0" b="0"/>
                          <a:pathLst>
                            <a:path w="270562" h="338207">
                              <a:moveTo>
                                <a:pt x="0" y="0"/>
                              </a:moveTo>
                              <a:lnTo>
                                <a:pt x="270562" y="0"/>
                              </a:lnTo>
                              <a:lnTo>
                                <a:pt x="270562" y="338207"/>
                              </a:lnTo>
                              <a:lnTo>
                                <a:pt x="0" y="338207"/>
                              </a:lnTo>
                              <a:lnTo>
                                <a:pt x="0" y="0"/>
                              </a:lnTo>
                            </a:path>
                          </a:pathLst>
                        </a:custGeom>
                        <a:ln w="0" cap="flat">
                          <a:miter lim="127000"/>
                        </a:ln>
                      </wps:spPr>
                      <wps:style>
                        <a:lnRef idx="0">
                          <a:srgbClr val="000000">
                            <a:alpha val="0"/>
                          </a:srgbClr>
                        </a:lnRef>
                        <a:fillRef idx="1">
                          <a:srgbClr val="33B441"/>
                        </a:fillRef>
                        <a:effectRef idx="0">
                          <a:scrgbClr r="0" g="0" b="0"/>
                        </a:effectRef>
                        <a:fontRef idx="none"/>
                      </wps:style>
                      <wps:bodyPr/>
                    </wps:wsp>
                    <wps:wsp>
                      <wps:cNvPr id="14295" name="Shape 14295"/>
                      <wps:cNvSpPr/>
                      <wps:spPr>
                        <a:xfrm>
                          <a:off x="3052344" y="4759"/>
                          <a:ext cx="270651" cy="338207"/>
                        </a:xfrm>
                        <a:custGeom>
                          <a:avLst/>
                          <a:gdLst/>
                          <a:ahLst/>
                          <a:cxnLst/>
                          <a:rect l="0" t="0" r="0" b="0"/>
                          <a:pathLst>
                            <a:path w="270651" h="338207">
                              <a:moveTo>
                                <a:pt x="0" y="0"/>
                              </a:moveTo>
                              <a:lnTo>
                                <a:pt x="270651" y="0"/>
                              </a:lnTo>
                              <a:lnTo>
                                <a:pt x="270651" y="338207"/>
                              </a:lnTo>
                              <a:lnTo>
                                <a:pt x="0" y="338207"/>
                              </a:lnTo>
                              <a:lnTo>
                                <a:pt x="0" y="0"/>
                              </a:lnTo>
                            </a:path>
                          </a:pathLst>
                        </a:custGeom>
                        <a:ln w="0" cap="flat">
                          <a:miter lim="127000"/>
                        </a:ln>
                      </wps:spPr>
                      <wps:style>
                        <a:lnRef idx="0">
                          <a:srgbClr val="000000">
                            <a:alpha val="0"/>
                          </a:srgbClr>
                        </a:lnRef>
                        <a:fillRef idx="1">
                          <a:srgbClr val="F37116"/>
                        </a:fillRef>
                        <a:effectRef idx="0">
                          <a:scrgbClr r="0" g="0" b="0"/>
                        </a:effectRef>
                        <a:fontRef idx="none"/>
                      </wps:style>
                      <wps:bodyPr/>
                    </wps:wsp>
                    <wps:wsp>
                      <wps:cNvPr id="14296" name="Shape 14296"/>
                      <wps:cNvSpPr/>
                      <wps:spPr>
                        <a:xfrm>
                          <a:off x="1144162" y="4759"/>
                          <a:ext cx="270562" cy="338207"/>
                        </a:xfrm>
                        <a:custGeom>
                          <a:avLst/>
                          <a:gdLst/>
                          <a:ahLst/>
                          <a:cxnLst/>
                          <a:rect l="0" t="0" r="0" b="0"/>
                          <a:pathLst>
                            <a:path w="270562" h="338207">
                              <a:moveTo>
                                <a:pt x="0" y="0"/>
                              </a:moveTo>
                              <a:lnTo>
                                <a:pt x="270562" y="0"/>
                              </a:lnTo>
                              <a:lnTo>
                                <a:pt x="270562" y="338207"/>
                              </a:lnTo>
                              <a:lnTo>
                                <a:pt x="0" y="338207"/>
                              </a:lnTo>
                              <a:lnTo>
                                <a:pt x="0" y="0"/>
                              </a:lnTo>
                            </a:path>
                          </a:pathLst>
                        </a:custGeom>
                        <a:ln w="0" cap="flat">
                          <a:miter lim="127000"/>
                        </a:ln>
                      </wps:spPr>
                      <wps:style>
                        <a:lnRef idx="0">
                          <a:srgbClr val="000000">
                            <a:alpha val="0"/>
                          </a:srgbClr>
                        </a:lnRef>
                        <a:fillRef idx="1">
                          <a:srgbClr val="D11D31"/>
                        </a:fillRef>
                        <a:effectRef idx="0">
                          <a:scrgbClr r="0" g="0" b="0"/>
                        </a:effectRef>
                        <a:fontRef idx="none"/>
                      </wps:style>
                      <wps:bodyPr/>
                    </wps:wsp>
                    <wps:wsp>
                      <wps:cNvPr id="14297" name="Shape 14297"/>
                      <wps:cNvSpPr/>
                      <wps:spPr>
                        <a:xfrm>
                          <a:off x="4578579" y="4759"/>
                          <a:ext cx="270523" cy="338207"/>
                        </a:xfrm>
                        <a:custGeom>
                          <a:avLst/>
                          <a:gdLst/>
                          <a:ahLst/>
                          <a:cxnLst/>
                          <a:rect l="0" t="0" r="0" b="0"/>
                          <a:pathLst>
                            <a:path w="270523" h="338207">
                              <a:moveTo>
                                <a:pt x="0" y="0"/>
                              </a:moveTo>
                              <a:lnTo>
                                <a:pt x="270523" y="0"/>
                              </a:lnTo>
                              <a:lnTo>
                                <a:pt x="270523" y="338207"/>
                              </a:lnTo>
                              <a:lnTo>
                                <a:pt x="0" y="338207"/>
                              </a:lnTo>
                              <a:lnTo>
                                <a:pt x="0" y="0"/>
                              </a:lnTo>
                            </a:path>
                          </a:pathLst>
                        </a:custGeom>
                        <a:ln w="0" cap="flat">
                          <a:miter lim="127000"/>
                        </a:ln>
                      </wps:spPr>
                      <wps:style>
                        <a:lnRef idx="0">
                          <a:srgbClr val="000000">
                            <a:alpha val="0"/>
                          </a:srgbClr>
                        </a:lnRef>
                        <a:fillRef idx="1">
                          <a:srgbClr val="367A42"/>
                        </a:fillRef>
                        <a:effectRef idx="0">
                          <a:scrgbClr r="0" g="0" b="0"/>
                        </a:effectRef>
                        <a:fontRef idx="none"/>
                      </wps:style>
                      <wps:bodyPr/>
                    </wps:wsp>
                    <wps:wsp>
                      <wps:cNvPr id="14298" name="Shape 14298"/>
                      <wps:cNvSpPr/>
                      <wps:spPr>
                        <a:xfrm>
                          <a:off x="3433490" y="4759"/>
                          <a:ext cx="271540" cy="338207"/>
                        </a:xfrm>
                        <a:custGeom>
                          <a:avLst/>
                          <a:gdLst/>
                          <a:ahLst/>
                          <a:cxnLst/>
                          <a:rect l="0" t="0" r="0" b="0"/>
                          <a:pathLst>
                            <a:path w="271540" h="338207">
                              <a:moveTo>
                                <a:pt x="0" y="0"/>
                              </a:moveTo>
                              <a:lnTo>
                                <a:pt x="271540" y="0"/>
                              </a:lnTo>
                              <a:lnTo>
                                <a:pt x="271540" y="338207"/>
                              </a:lnTo>
                              <a:lnTo>
                                <a:pt x="0" y="338207"/>
                              </a:lnTo>
                              <a:lnTo>
                                <a:pt x="0" y="0"/>
                              </a:lnTo>
                            </a:path>
                          </a:pathLst>
                        </a:custGeom>
                        <a:ln w="0" cap="flat">
                          <a:miter lim="127000"/>
                        </a:ln>
                      </wps:spPr>
                      <wps:style>
                        <a:lnRef idx="0">
                          <a:srgbClr val="000000">
                            <a:alpha val="0"/>
                          </a:srgbClr>
                        </a:lnRef>
                        <a:fillRef idx="1">
                          <a:srgbClr val="ED1997"/>
                        </a:fillRef>
                        <a:effectRef idx="0">
                          <a:scrgbClr r="0" g="0" b="0"/>
                        </a:effectRef>
                        <a:fontRef idx="none"/>
                      </wps:style>
                      <wps:bodyPr/>
                    </wps:wsp>
                    <wps:wsp>
                      <wps:cNvPr id="14299" name="Shape 14299"/>
                      <wps:cNvSpPr/>
                      <wps:spPr>
                        <a:xfrm>
                          <a:off x="1526236" y="4759"/>
                          <a:ext cx="270523" cy="338207"/>
                        </a:xfrm>
                        <a:custGeom>
                          <a:avLst/>
                          <a:gdLst/>
                          <a:ahLst/>
                          <a:cxnLst/>
                          <a:rect l="0" t="0" r="0" b="0"/>
                          <a:pathLst>
                            <a:path w="270523" h="338207">
                              <a:moveTo>
                                <a:pt x="0" y="0"/>
                              </a:moveTo>
                              <a:lnTo>
                                <a:pt x="270523" y="0"/>
                              </a:lnTo>
                              <a:lnTo>
                                <a:pt x="270523" y="338207"/>
                              </a:lnTo>
                              <a:lnTo>
                                <a:pt x="0" y="338207"/>
                              </a:lnTo>
                              <a:lnTo>
                                <a:pt x="0" y="0"/>
                              </a:lnTo>
                            </a:path>
                          </a:pathLst>
                        </a:custGeom>
                        <a:ln w="0" cap="flat">
                          <a:miter lim="127000"/>
                        </a:ln>
                      </wps:spPr>
                      <wps:style>
                        <a:lnRef idx="0">
                          <a:srgbClr val="000000">
                            <a:alpha val="0"/>
                          </a:srgbClr>
                        </a:lnRef>
                        <a:fillRef idx="1">
                          <a:srgbClr val="EF3931"/>
                        </a:fillRef>
                        <a:effectRef idx="0">
                          <a:scrgbClr r="0" g="0" b="0"/>
                        </a:effectRef>
                        <a:fontRef idx="none"/>
                      </wps:style>
                      <wps:bodyPr/>
                    </wps:wsp>
                    <wps:wsp>
                      <wps:cNvPr id="14300" name="Shape 14300"/>
                      <wps:cNvSpPr/>
                      <wps:spPr>
                        <a:xfrm>
                          <a:off x="4959599" y="4759"/>
                          <a:ext cx="271540" cy="338207"/>
                        </a:xfrm>
                        <a:custGeom>
                          <a:avLst/>
                          <a:gdLst/>
                          <a:ahLst/>
                          <a:cxnLst/>
                          <a:rect l="0" t="0" r="0" b="0"/>
                          <a:pathLst>
                            <a:path w="271540" h="338207">
                              <a:moveTo>
                                <a:pt x="0" y="0"/>
                              </a:moveTo>
                              <a:lnTo>
                                <a:pt x="271540" y="0"/>
                              </a:lnTo>
                              <a:lnTo>
                                <a:pt x="271540" y="338207"/>
                              </a:lnTo>
                              <a:lnTo>
                                <a:pt x="0" y="338207"/>
                              </a:lnTo>
                              <a:lnTo>
                                <a:pt x="0" y="0"/>
                              </a:lnTo>
                            </a:path>
                          </a:pathLst>
                        </a:custGeom>
                        <a:ln w="0" cap="flat">
                          <a:miter lim="127000"/>
                        </a:ln>
                      </wps:spPr>
                      <wps:style>
                        <a:lnRef idx="0">
                          <a:srgbClr val="000000">
                            <a:alpha val="0"/>
                          </a:srgbClr>
                        </a:lnRef>
                        <a:fillRef idx="1">
                          <a:srgbClr val="00ADEE"/>
                        </a:fillRef>
                        <a:effectRef idx="0">
                          <a:scrgbClr r="0" g="0" b="0"/>
                        </a:effectRef>
                        <a:fontRef idx="none"/>
                      </wps:style>
                      <wps:bodyPr/>
                    </wps:wsp>
                    <wps:wsp>
                      <wps:cNvPr id="14301" name="Shape 14301"/>
                      <wps:cNvSpPr/>
                      <wps:spPr>
                        <a:xfrm>
                          <a:off x="3815525" y="4759"/>
                          <a:ext cx="270523" cy="338207"/>
                        </a:xfrm>
                        <a:custGeom>
                          <a:avLst/>
                          <a:gdLst/>
                          <a:ahLst/>
                          <a:cxnLst/>
                          <a:rect l="0" t="0" r="0" b="0"/>
                          <a:pathLst>
                            <a:path w="270523" h="338207">
                              <a:moveTo>
                                <a:pt x="0" y="0"/>
                              </a:moveTo>
                              <a:lnTo>
                                <a:pt x="270523" y="0"/>
                              </a:lnTo>
                              <a:lnTo>
                                <a:pt x="270523" y="338207"/>
                              </a:lnTo>
                              <a:lnTo>
                                <a:pt x="0" y="338207"/>
                              </a:lnTo>
                              <a:lnTo>
                                <a:pt x="0" y="0"/>
                              </a:lnTo>
                            </a:path>
                          </a:pathLst>
                        </a:custGeom>
                        <a:ln w="0" cap="flat">
                          <a:miter lim="127000"/>
                        </a:ln>
                      </wps:spPr>
                      <wps:style>
                        <a:lnRef idx="0">
                          <a:srgbClr val="000000">
                            <a:alpha val="0"/>
                          </a:srgbClr>
                        </a:lnRef>
                        <a:fillRef idx="1">
                          <a:srgbClr val="F79B22"/>
                        </a:fillRef>
                        <a:effectRef idx="0">
                          <a:scrgbClr r="0" g="0" b="0"/>
                        </a:effectRef>
                        <a:fontRef idx="none"/>
                      </wps:style>
                      <wps:bodyPr/>
                    </wps:wsp>
                    <wps:wsp>
                      <wps:cNvPr id="14302" name="Shape 14302"/>
                      <wps:cNvSpPr/>
                      <wps:spPr>
                        <a:xfrm>
                          <a:off x="1907255" y="4759"/>
                          <a:ext cx="270524" cy="338207"/>
                        </a:xfrm>
                        <a:custGeom>
                          <a:avLst/>
                          <a:gdLst/>
                          <a:ahLst/>
                          <a:cxnLst/>
                          <a:rect l="0" t="0" r="0" b="0"/>
                          <a:pathLst>
                            <a:path w="270524" h="338207">
                              <a:moveTo>
                                <a:pt x="0" y="0"/>
                              </a:moveTo>
                              <a:lnTo>
                                <a:pt x="270524" y="0"/>
                              </a:lnTo>
                              <a:lnTo>
                                <a:pt x="270524" y="338207"/>
                              </a:lnTo>
                              <a:lnTo>
                                <a:pt x="0" y="338207"/>
                              </a:lnTo>
                              <a:lnTo>
                                <a:pt x="0" y="0"/>
                              </a:lnTo>
                            </a:path>
                          </a:pathLst>
                        </a:custGeom>
                        <a:ln w="0" cap="flat">
                          <a:miter lim="127000"/>
                        </a:ln>
                      </wps:spPr>
                      <wps:style>
                        <a:lnRef idx="0">
                          <a:srgbClr val="000000">
                            <a:alpha val="0"/>
                          </a:srgbClr>
                        </a:lnRef>
                        <a:fillRef idx="1">
                          <a:srgbClr val="66CEF4"/>
                        </a:fillRef>
                        <a:effectRef idx="0">
                          <a:scrgbClr r="0" g="0" b="0"/>
                        </a:effectRef>
                        <a:fontRef idx="none"/>
                      </wps:style>
                      <wps:bodyPr/>
                    </wps:wsp>
                    <wps:wsp>
                      <wps:cNvPr id="14303" name="Shape 14303"/>
                      <wps:cNvSpPr/>
                      <wps:spPr>
                        <a:xfrm>
                          <a:off x="5341634" y="4759"/>
                          <a:ext cx="270651" cy="338207"/>
                        </a:xfrm>
                        <a:custGeom>
                          <a:avLst/>
                          <a:gdLst/>
                          <a:ahLst/>
                          <a:cxnLst/>
                          <a:rect l="0" t="0" r="0" b="0"/>
                          <a:pathLst>
                            <a:path w="270651" h="338207">
                              <a:moveTo>
                                <a:pt x="0" y="0"/>
                              </a:moveTo>
                              <a:lnTo>
                                <a:pt x="270651" y="0"/>
                              </a:lnTo>
                              <a:lnTo>
                                <a:pt x="270651" y="338207"/>
                              </a:lnTo>
                              <a:lnTo>
                                <a:pt x="0" y="338207"/>
                              </a:lnTo>
                              <a:lnTo>
                                <a:pt x="0" y="0"/>
                              </a:lnTo>
                            </a:path>
                          </a:pathLst>
                        </a:custGeom>
                        <a:ln w="0" cap="flat">
                          <a:miter lim="127000"/>
                        </a:ln>
                      </wps:spPr>
                      <wps:style>
                        <a:lnRef idx="0">
                          <a:srgbClr val="000000">
                            <a:alpha val="0"/>
                          </a:srgbClr>
                        </a:lnRef>
                        <a:fillRef idx="1">
                          <a:srgbClr val="7FCB28"/>
                        </a:fillRef>
                        <a:effectRef idx="0">
                          <a:scrgbClr r="0" g="0" b="0"/>
                        </a:effectRef>
                        <a:fontRef idx="none"/>
                      </wps:style>
                      <wps:bodyPr/>
                    </wps:wsp>
                    <wps:wsp>
                      <wps:cNvPr id="14304" name="Shape 14304"/>
                      <wps:cNvSpPr/>
                      <wps:spPr>
                        <a:xfrm>
                          <a:off x="4196544" y="4759"/>
                          <a:ext cx="271539" cy="338207"/>
                        </a:xfrm>
                        <a:custGeom>
                          <a:avLst/>
                          <a:gdLst/>
                          <a:ahLst/>
                          <a:cxnLst/>
                          <a:rect l="0" t="0" r="0" b="0"/>
                          <a:pathLst>
                            <a:path w="271539" h="338207">
                              <a:moveTo>
                                <a:pt x="0" y="0"/>
                              </a:moveTo>
                              <a:lnTo>
                                <a:pt x="271539" y="0"/>
                              </a:lnTo>
                              <a:lnTo>
                                <a:pt x="271539" y="338207"/>
                              </a:lnTo>
                              <a:lnTo>
                                <a:pt x="0" y="338207"/>
                              </a:lnTo>
                              <a:lnTo>
                                <a:pt x="0" y="0"/>
                              </a:lnTo>
                            </a:path>
                          </a:pathLst>
                        </a:custGeom>
                        <a:ln w="0" cap="flat">
                          <a:miter lim="127000"/>
                        </a:ln>
                      </wps:spPr>
                      <wps:style>
                        <a:lnRef idx="0">
                          <a:srgbClr val="000000">
                            <a:alpha val="0"/>
                          </a:srgbClr>
                        </a:lnRef>
                        <a:fillRef idx="1">
                          <a:srgbClr val="B6831C"/>
                        </a:fillRef>
                        <a:effectRef idx="0">
                          <a:scrgbClr r="0" g="0" b="0"/>
                        </a:effectRef>
                        <a:fontRef idx="none"/>
                      </wps:style>
                      <wps:bodyPr/>
                    </wps:wsp>
                    <wps:wsp>
                      <wps:cNvPr id="13678" name="Shape 13678"/>
                      <wps:cNvSpPr/>
                      <wps:spPr>
                        <a:xfrm>
                          <a:off x="6517332" y="40958"/>
                          <a:ext cx="86618" cy="78122"/>
                        </a:xfrm>
                        <a:custGeom>
                          <a:avLst/>
                          <a:gdLst/>
                          <a:ahLst/>
                          <a:cxnLst/>
                          <a:rect l="0" t="0" r="0" b="0"/>
                          <a:pathLst>
                            <a:path w="86618" h="78122">
                              <a:moveTo>
                                <a:pt x="34291" y="0"/>
                              </a:moveTo>
                              <a:lnTo>
                                <a:pt x="86618" y="58113"/>
                              </a:lnTo>
                              <a:cubicBezTo>
                                <a:pt x="80014" y="63836"/>
                                <a:pt x="75188" y="70496"/>
                                <a:pt x="70488" y="78122"/>
                              </a:cubicBezTo>
                              <a:lnTo>
                                <a:pt x="0" y="43826"/>
                              </a:lnTo>
                              <a:cubicBezTo>
                                <a:pt x="9526" y="27636"/>
                                <a:pt x="20955" y="12384"/>
                                <a:pt x="34291" y="0"/>
                              </a:cubicBezTo>
                              <a:close/>
                            </a:path>
                          </a:pathLst>
                        </a:custGeom>
                        <a:ln w="0" cap="flat">
                          <a:miter lim="127000"/>
                        </a:ln>
                      </wps:spPr>
                      <wps:style>
                        <a:lnRef idx="0">
                          <a:srgbClr val="000000">
                            <a:alpha val="0"/>
                          </a:srgbClr>
                        </a:lnRef>
                        <a:fillRef idx="1">
                          <a:srgbClr val="7FCB28"/>
                        </a:fillRef>
                        <a:effectRef idx="0">
                          <a:scrgbClr r="0" g="0" b="0"/>
                        </a:effectRef>
                        <a:fontRef idx="none"/>
                      </wps:style>
                      <wps:bodyPr/>
                    </wps:wsp>
                    <wps:wsp>
                      <wps:cNvPr id="13679" name="Shape 13679"/>
                      <wps:cNvSpPr/>
                      <wps:spPr>
                        <a:xfrm>
                          <a:off x="6716351" y="5710"/>
                          <a:ext cx="75315" cy="86699"/>
                        </a:xfrm>
                        <a:custGeom>
                          <a:avLst/>
                          <a:gdLst/>
                          <a:ahLst/>
                          <a:cxnLst/>
                          <a:rect l="0" t="0" r="0" b="0"/>
                          <a:pathLst>
                            <a:path w="75315" h="86699">
                              <a:moveTo>
                                <a:pt x="28577" y="0"/>
                              </a:moveTo>
                              <a:cubicBezTo>
                                <a:pt x="44833" y="7626"/>
                                <a:pt x="60963" y="17155"/>
                                <a:pt x="75315" y="29539"/>
                              </a:cubicBezTo>
                              <a:lnTo>
                                <a:pt x="21972" y="86699"/>
                              </a:lnTo>
                              <a:cubicBezTo>
                                <a:pt x="15241" y="80977"/>
                                <a:pt x="7620" y="76219"/>
                                <a:pt x="0" y="73365"/>
                              </a:cubicBezTo>
                              <a:lnTo>
                                <a:pt x="28577" y="0"/>
                              </a:lnTo>
                              <a:close/>
                            </a:path>
                          </a:pathLst>
                        </a:custGeom>
                        <a:ln w="0" cap="flat">
                          <a:miter lim="127000"/>
                        </a:ln>
                      </wps:spPr>
                      <wps:style>
                        <a:lnRef idx="0">
                          <a:srgbClr val="000000">
                            <a:alpha val="0"/>
                          </a:srgbClr>
                        </a:lnRef>
                        <a:fillRef idx="1">
                          <a:srgbClr val="D5A029"/>
                        </a:fillRef>
                        <a:effectRef idx="0">
                          <a:scrgbClr r="0" g="0" b="0"/>
                        </a:effectRef>
                        <a:fontRef idx="none"/>
                      </wps:style>
                      <wps:bodyPr/>
                    </wps:wsp>
                    <wps:wsp>
                      <wps:cNvPr id="13680" name="Shape 13680"/>
                      <wps:cNvSpPr/>
                      <wps:spPr>
                        <a:xfrm>
                          <a:off x="6766899" y="96216"/>
                          <a:ext cx="84713" cy="59065"/>
                        </a:xfrm>
                        <a:custGeom>
                          <a:avLst/>
                          <a:gdLst/>
                          <a:ahLst/>
                          <a:cxnLst/>
                          <a:rect l="0" t="0" r="0" b="0"/>
                          <a:pathLst>
                            <a:path w="84713" h="59065">
                              <a:moveTo>
                                <a:pt x="70489" y="0"/>
                              </a:moveTo>
                              <a:cubicBezTo>
                                <a:pt x="78109" y="16203"/>
                                <a:pt x="82808" y="33345"/>
                                <a:pt x="84713" y="52403"/>
                              </a:cubicBezTo>
                              <a:lnTo>
                                <a:pt x="7621" y="59065"/>
                              </a:lnTo>
                              <a:cubicBezTo>
                                <a:pt x="5715" y="50500"/>
                                <a:pt x="3810" y="42874"/>
                                <a:pt x="0" y="34297"/>
                              </a:cubicBezTo>
                              <a:lnTo>
                                <a:pt x="70489" y="0"/>
                              </a:lnTo>
                              <a:close/>
                            </a:path>
                          </a:pathLst>
                        </a:custGeom>
                        <a:ln w="0" cap="flat">
                          <a:miter lim="127000"/>
                        </a:ln>
                      </wps:spPr>
                      <wps:style>
                        <a:lnRef idx="0">
                          <a:srgbClr val="000000">
                            <a:alpha val="0"/>
                          </a:srgbClr>
                        </a:lnRef>
                        <a:fillRef idx="1">
                          <a:srgbClr val="D11D31"/>
                        </a:fillRef>
                        <a:effectRef idx="0">
                          <a:scrgbClr r="0" g="0" b="0"/>
                        </a:effectRef>
                        <a:fontRef idx="none"/>
                      </wps:style>
                      <wps:bodyPr/>
                    </wps:wsp>
                    <wps:wsp>
                      <wps:cNvPr id="13681" name="Shape 13681"/>
                      <wps:cNvSpPr/>
                      <wps:spPr>
                        <a:xfrm>
                          <a:off x="6746832" y="42862"/>
                          <a:ext cx="85729" cy="78122"/>
                        </a:xfrm>
                        <a:custGeom>
                          <a:avLst/>
                          <a:gdLst/>
                          <a:ahLst/>
                          <a:cxnLst/>
                          <a:rect l="0" t="0" r="0" b="0"/>
                          <a:pathLst>
                            <a:path w="85729" h="78122">
                              <a:moveTo>
                                <a:pt x="52453" y="0"/>
                              </a:moveTo>
                              <a:cubicBezTo>
                                <a:pt x="65790" y="12396"/>
                                <a:pt x="76204" y="26684"/>
                                <a:pt x="85729" y="42873"/>
                              </a:cubicBezTo>
                              <a:lnTo>
                                <a:pt x="15241" y="78122"/>
                              </a:lnTo>
                              <a:cubicBezTo>
                                <a:pt x="11431" y="70509"/>
                                <a:pt x="5715" y="63835"/>
                                <a:pt x="0" y="57161"/>
                              </a:cubicBezTo>
                              <a:lnTo>
                                <a:pt x="52453" y="0"/>
                              </a:lnTo>
                              <a:close/>
                            </a:path>
                          </a:pathLst>
                        </a:custGeom>
                        <a:ln w="0" cap="flat">
                          <a:miter lim="127000"/>
                        </a:ln>
                      </wps:spPr>
                      <wps:style>
                        <a:lnRef idx="0">
                          <a:srgbClr val="000000">
                            <a:alpha val="0"/>
                          </a:srgbClr>
                        </a:lnRef>
                        <a:fillRef idx="1">
                          <a:srgbClr val="33B441"/>
                        </a:fillRef>
                        <a:effectRef idx="0">
                          <a:scrgbClr r="0" g="0" b="0"/>
                        </a:effectRef>
                        <a:fontRef idx="none"/>
                      </wps:style>
                      <wps:bodyPr/>
                    </wps:wsp>
                    <wps:wsp>
                      <wps:cNvPr id="13682" name="Shape 13682"/>
                      <wps:cNvSpPr/>
                      <wps:spPr>
                        <a:xfrm>
                          <a:off x="6495360" y="159100"/>
                          <a:ext cx="81030" cy="54294"/>
                        </a:xfrm>
                        <a:custGeom>
                          <a:avLst/>
                          <a:gdLst/>
                          <a:ahLst/>
                          <a:cxnLst/>
                          <a:rect l="0" t="0" r="0" b="0"/>
                          <a:pathLst>
                            <a:path w="81030" h="54294">
                              <a:moveTo>
                                <a:pt x="1016" y="0"/>
                              </a:moveTo>
                              <a:lnTo>
                                <a:pt x="78109" y="6662"/>
                              </a:lnTo>
                              <a:cubicBezTo>
                                <a:pt x="78109" y="8565"/>
                                <a:pt x="78109" y="9516"/>
                                <a:pt x="78109" y="11432"/>
                              </a:cubicBezTo>
                              <a:cubicBezTo>
                                <a:pt x="78109" y="19045"/>
                                <a:pt x="79125" y="25719"/>
                                <a:pt x="81030" y="33344"/>
                              </a:cubicBezTo>
                              <a:lnTo>
                                <a:pt x="5715" y="54294"/>
                              </a:lnTo>
                              <a:cubicBezTo>
                                <a:pt x="1905" y="40958"/>
                                <a:pt x="0" y="26670"/>
                                <a:pt x="0" y="11432"/>
                              </a:cubicBezTo>
                              <a:cubicBezTo>
                                <a:pt x="0" y="7613"/>
                                <a:pt x="1016" y="3806"/>
                                <a:pt x="1016" y="0"/>
                              </a:cubicBezTo>
                              <a:close/>
                            </a:path>
                          </a:pathLst>
                        </a:custGeom>
                        <a:ln w="0" cap="flat">
                          <a:miter lim="127000"/>
                        </a:ln>
                      </wps:spPr>
                      <wps:style>
                        <a:lnRef idx="0">
                          <a:srgbClr val="000000">
                            <a:alpha val="0"/>
                          </a:srgbClr>
                        </a:lnRef>
                        <a:fillRef idx="1">
                          <a:srgbClr val="367A42"/>
                        </a:fillRef>
                        <a:effectRef idx="0">
                          <a:scrgbClr r="0" g="0" b="0"/>
                        </a:effectRef>
                        <a:fontRef idx="none"/>
                      </wps:style>
                      <wps:bodyPr/>
                    </wps:wsp>
                    <wps:wsp>
                      <wps:cNvPr id="13683" name="Shape 13683"/>
                      <wps:cNvSpPr/>
                      <wps:spPr>
                        <a:xfrm>
                          <a:off x="6733496" y="234354"/>
                          <a:ext cx="81030" cy="83844"/>
                        </a:xfrm>
                        <a:custGeom>
                          <a:avLst/>
                          <a:gdLst/>
                          <a:ahLst/>
                          <a:cxnLst/>
                          <a:rect l="0" t="0" r="0" b="0"/>
                          <a:pathLst>
                            <a:path w="81030" h="83844">
                              <a:moveTo>
                                <a:pt x="19051" y="0"/>
                              </a:moveTo>
                              <a:lnTo>
                                <a:pt x="81030" y="46681"/>
                              </a:lnTo>
                              <a:cubicBezTo>
                                <a:pt x="69600" y="60980"/>
                                <a:pt x="56264" y="74316"/>
                                <a:pt x="41024" y="83844"/>
                              </a:cubicBezTo>
                              <a:lnTo>
                                <a:pt x="0" y="18107"/>
                              </a:lnTo>
                              <a:cubicBezTo>
                                <a:pt x="6731" y="12384"/>
                                <a:pt x="13336" y="6674"/>
                                <a:pt x="19051" y="0"/>
                              </a:cubicBezTo>
                              <a:close/>
                            </a:path>
                          </a:pathLst>
                        </a:custGeom>
                        <a:ln w="0" cap="flat">
                          <a:miter lim="127000"/>
                        </a:ln>
                      </wps:spPr>
                      <wps:style>
                        <a:lnRef idx="0">
                          <a:srgbClr val="000000">
                            <a:alpha val="0"/>
                          </a:srgbClr>
                        </a:lnRef>
                        <a:fillRef idx="1">
                          <a:srgbClr val="FABC09"/>
                        </a:fillRef>
                        <a:effectRef idx="0">
                          <a:scrgbClr r="0" g="0" b="0"/>
                        </a:effectRef>
                        <a:fontRef idx="none"/>
                      </wps:style>
                      <wps:bodyPr/>
                    </wps:wsp>
                    <wps:wsp>
                      <wps:cNvPr id="13684" name="Shape 13684"/>
                      <wps:cNvSpPr/>
                      <wps:spPr>
                        <a:xfrm>
                          <a:off x="6773503" y="159100"/>
                          <a:ext cx="80014" cy="54294"/>
                        </a:xfrm>
                        <a:custGeom>
                          <a:avLst/>
                          <a:gdLst/>
                          <a:ahLst/>
                          <a:cxnLst/>
                          <a:rect l="0" t="0" r="0" b="0"/>
                          <a:pathLst>
                            <a:path w="80014" h="54294">
                              <a:moveTo>
                                <a:pt x="79125" y="0"/>
                              </a:moveTo>
                              <a:cubicBezTo>
                                <a:pt x="80014" y="3806"/>
                                <a:pt x="80014" y="7613"/>
                                <a:pt x="80014" y="11432"/>
                              </a:cubicBezTo>
                              <a:cubicBezTo>
                                <a:pt x="80014" y="25719"/>
                                <a:pt x="78109" y="40958"/>
                                <a:pt x="74299" y="54294"/>
                              </a:cubicBezTo>
                              <a:lnTo>
                                <a:pt x="0" y="32393"/>
                              </a:lnTo>
                              <a:cubicBezTo>
                                <a:pt x="1017" y="25719"/>
                                <a:pt x="1905" y="19045"/>
                                <a:pt x="1905" y="11432"/>
                              </a:cubicBezTo>
                              <a:cubicBezTo>
                                <a:pt x="1905" y="10481"/>
                                <a:pt x="1905" y="8565"/>
                                <a:pt x="1905" y="7613"/>
                              </a:cubicBezTo>
                              <a:lnTo>
                                <a:pt x="79125" y="0"/>
                              </a:lnTo>
                              <a:close/>
                            </a:path>
                          </a:pathLst>
                        </a:custGeom>
                        <a:ln w="0" cap="flat">
                          <a:miter lim="127000"/>
                        </a:ln>
                      </wps:spPr>
                      <wps:style>
                        <a:lnRef idx="0">
                          <a:srgbClr val="000000">
                            <a:alpha val="0"/>
                          </a:srgbClr>
                        </a:lnRef>
                        <a:fillRef idx="1">
                          <a:srgbClr val="EF3931"/>
                        </a:fillRef>
                        <a:effectRef idx="0">
                          <a:scrgbClr r="0" g="0" b="0"/>
                        </a:effectRef>
                        <a:fontRef idx="none"/>
                      </wps:style>
                      <wps:bodyPr/>
                    </wps:wsp>
                    <wps:wsp>
                      <wps:cNvPr id="13685" name="Shape 13685"/>
                      <wps:cNvSpPr/>
                      <wps:spPr>
                        <a:xfrm>
                          <a:off x="6535366" y="235306"/>
                          <a:ext cx="81919" cy="84796"/>
                        </a:xfrm>
                        <a:custGeom>
                          <a:avLst/>
                          <a:gdLst/>
                          <a:ahLst/>
                          <a:cxnLst/>
                          <a:rect l="0" t="0" r="0" b="0"/>
                          <a:pathLst>
                            <a:path w="81919" h="84796">
                              <a:moveTo>
                                <a:pt x="62868" y="0"/>
                              </a:moveTo>
                              <a:cubicBezTo>
                                <a:pt x="68583" y="6674"/>
                                <a:pt x="74299" y="13348"/>
                                <a:pt x="81919" y="18106"/>
                              </a:cubicBezTo>
                              <a:lnTo>
                                <a:pt x="41023" y="84796"/>
                              </a:lnTo>
                              <a:cubicBezTo>
                                <a:pt x="25782" y="74316"/>
                                <a:pt x="12447" y="61932"/>
                                <a:pt x="0" y="47644"/>
                              </a:cubicBezTo>
                              <a:lnTo>
                                <a:pt x="62868" y="0"/>
                              </a:lnTo>
                              <a:close/>
                            </a:path>
                          </a:pathLst>
                        </a:custGeom>
                        <a:ln w="0" cap="flat">
                          <a:miter lim="127000"/>
                        </a:ln>
                      </wps:spPr>
                      <wps:style>
                        <a:lnRef idx="0">
                          <a:srgbClr val="000000">
                            <a:alpha val="0"/>
                          </a:srgbClr>
                        </a:lnRef>
                        <a:fillRef idx="1">
                          <a:srgbClr val="F79B22"/>
                        </a:fillRef>
                        <a:effectRef idx="0">
                          <a:scrgbClr r="0" g="0" b="0"/>
                        </a:effectRef>
                        <a:fontRef idx="none"/>
                      </wps:style>
                      <wps:bodyPr/>
                    </wps:wsp>
                    <wps:wsp>
                      <wps:cNvPr id="13686" name="Shape 13686"/>
                      <wps:cNvSpPr/>
                      <wps:spPr>
                        <a:xfrm>
                          <a:off x="6497265" y="94313"/>
                          <a:ext cx="84840" cy="60016"/>
                        </a:xfrm>
                        <a:custGeom>
                          <a:avLst/>
                          <a:gdLst/>
                          <a:ahLst/>
                          <a:cxnLst/>
                          <a:rect l="0" t="0" r="0" b="0"/>
                          <a:pathLst>
                            <a:path w="84840" h="60016">
                              <a:moveTo>
                                <a:pt x="15241" y="0"/>
                              </a:moveTo>
                              <a:lnTo>
                                <a:pt x="84840" y="35248"/>
                              </a:lnTo>
                              <a:cubicBezTo>
                                <a:pt x="81919" y="42874"/>
                                <a:pt x="79125" y="51439"/>
                                <a:pt x="78108" y="60016"/>
                              </a:cubicBezTo>
                              <a:lnTo>
                                <a:pt x="0" y="53354"/>
                              </a:lnTo>
                              <a:cubicBezTo>
                                <a:pt x="1905" y="34296"/>
                                <a:pt x="7620" y="17142"/>
                                <a:pt x="15241" y="0"/>
                              </a:cubicBezTo>
                              <a:close/>
                            </a:path>
                          </a:pathLst>
                        </a:custGeom>
                        <a:ln w="0" cap="flat">
                          <a:miter lim="127000"/>
                        </a:ln>
                      </wps:spPr>
                      <wps:style>
                        <a:lnRef idx="0">
                          <a:srgbClr val="000000">
                            <a:alpha val="0"/>
                          </a:srgbClr>
                        </a:lnRef>
                        <a:fillRef idx="1">
                          <a:srgbClr val="00ADEE"/>
                        </a:fillRef>
                        <a:effectRef idx="0">
                          <a:scrgbClr r="0" g="0" b="0"/>
                        </a:effectRef>
                        <a:fontRef idx="none"/>
                      </wps:style>
                      <wps:bodyPr/>
                    </wps:wsp>
                    <wps:wsp>
                      <wps:cNvPr id="13687" name="Shape 13687"/>
                      <wps:cNvSpPr/>
                      <wps:spPr>
                        <a:xfrm>
                          <a:off x="6700221" y="258170"/>
                          <a:ext cx="64774" cy="86699"/>
                        </a:xfrm>
                        <a:custGeom>
                          <a:avLst/>
                          <a:gdLst/>
                          <a:ahLst/>
                          <a:cxnLst/>
                          <a:rect l="0" t="0" r="0" b="0"/>
                          <a:pathLst>
                            <a:path w="64774" h="86699">
                              <a:moveTo>
                                <a:pt x="23750" y="0"/>
                              </a:moveTo>
                              <a:lnTo>
                                <a:pt x="64774" y="66690"/>
                              </a:lnTo>
                              <a:cubicBezTo>
                                <a:pt x="49533" y="75267"/>
                                <a:pt x="32386" y="81942"/>
                                <a:pt x="14225" y="86699"/>
                              </a:cubicBezTo>
                              <a:lnTo>
                                <a:pt x="0" y="9529"/>
                              </a:lnTo>
                              <a:cubicBezTo>
                                <a:pt x="8509" y="7625"/>
                                <a:pt x="16130" y="3819"/>
                                <a:pt x="23750" y="0"/>
                              </a:cubicBezTo>
                              <a:close/>
                            </a:path>
                          </a:pathLst>
                        </a:custGeom>
                        <a:ln w="0" cap="flat">
                          <a:miter lim="127000"/>
                        </a:ln>
                      </wps:spPr>
                      <wps:style>
                        <a:lnRef idx="0">
                          <a:srgbClr val="000000">
                            <a:alpha val="0"/>
                          </a:srgbClr>
                        </a:lnRef>
                        <a:fillRef idx="1">
                          <a:srgbClr val="A41742"/>
                        </a:fillRef>
                        <a:effectRef idx="0">
                          <a:scrgbClr r="0" g="0" b="0"/>
                        </a:effectRef>
                        <a:fontRef idx="none"/>
                      </wps:style>
                      <wps:bodyPr/>
                    </wps:wsp>
                    <wps:wsp>
                      <wps:cNvPr id="13688" name="Shape 13688"/>
                      <wps:cNvSpPr/>
                      <wps:spPr>
                        <a:xfrm>
                          <a:off x="6759279" y="202925"/>
                          <a:ext cx="85729" cy="69545"/>
                        </a:xfrm>
                        <a:custGeom>
                          <a:avLst/>
                          <a:gdLst/>
                          <a:ahLst/>
                          <a:cxnLst/>
                          <a:rect l="0" t="0" r="0" b="0"/>
                          <a:pathLst>
                            <a:path w="85729" h="69545">
                              <a:moveTo>
                                <a:pt x="10414" y="0"/>
                              </a:moveTo>
                              <a:lnTo>
                                <a:pt x="85729" y="20948"/>
                              </a:lnTo>
                              <a:cubicBezTo>
                                <a:pt x="80014" y="39055"/>
                                <a:pt x="72393" y="54294"/>
                                <a:pt x="61852" y="69545"/>
                              </a:cubicBezTo>
                              <a:lnTo>
                                <a:pt x="0" y="21900"/>
                              </a:lnTo>
                              <a:cubicBezTo>
                                <a:pt x="4699" y="15239"/>
                                <a:pt x="8509" y="7613"/>
                                <a:pt x="10414" y="0"/>
                              </a:cubicBezTo>
                              <a:close/>
                            </a:path>
                          </a:pathLst>
                        </a:custGeom>
                        <a:ln w="0" cap="flat">
                          <a:miter lim="127000"/>
                        </a:ln>
                      </wps:spPr>
                      <wps:style>
                        <a:lnRef idx="0">
                          <a:srgbClr val="000000">
                            <a:alpha val="0"/>
                          </a:srgbClr>
                        </a:lnRef>
                        <a:fillRef idx="1">
                          <a:srgbClr val="66CEF4"/>
                        </a:fillRef>
                        <a:effectRef idx="0">
                          <a:scrgbClr r="0" g="0" b="0"/>
                        </a:effectRef>
                        <a:fontRef idx="none"/>
                      </wps:style>
                      <wps:bodyPr/>
                    </wps:wsp>
                    <wps:wsp>
                      <wps:cNvPr id="13689" name="Shape 13689"/>
                      <wps:cNvSpPr/>
                      <wps:spPr>
                        <a:xfrm>
                          <a:off x="6648783" y="270554"/>
                          <a:ext cx="55248" cy="79073"/>
                        </a:xfrm>
                        <a:custGeom>
                          <a:avLst/>
                          <a:gdLst/>
                          <a:ahLst/>
                          <a:cxnLst/>
                          <a:rect l="0" t="0" r="0" b="0"/>
                          <a:pathLst>
                            <a:path w="55248" h="79073">
                              <a:moveTo>
                                <a:pt x="14225" y="0"/>
                              </a:moveTo>
                              <a:cubicBezTo>
                                <a:pt x="18035" y="0"/>
                                <a:pt x="21845" y="964"/>
                                <a:pt x="25656" y="964"/>
                              </a:cubicBezTo>
                              <a:cubicBezTo>
                                <a:pt x="30482" y="964"/>
                                <a:pt x="35182" y="0"/>
                                <a:pt x="40008" y="0"/>
                              </a:cubicBezTo>
                              <a:lnTo>
                                <a:pt x="55248" y="76219"/>
                              </a:lnTo>
                              <a:cubicBezTo>
                                <a:pt x="45722" y="78122"/>
                                <a:pt x="35182" y="79073"/>
                                <a:pt x="25656" y="79073"/>
                              </a:cubicBezTo>
                              <a:cubicBezTo>
                                <a:pt x="17146" y="79073"/>
                                <a:pt x="8510" y="78122"/>
                                <a:pt x="0" y="77170"/>
                              </a:cubicBezTo>
                              <a:lnTo>
                                <a:pt x="14225" y="0"/>
                              </a:lnTo>
                              <a:close/>
                            </a:path>
                          </a:pathLst>
                        </a:custGeom>
                        <a:ln w="0" cap="flat">
                          <a:miter lim="127000"/>
                        </a:ln>
                      </wps:spPr>
                      <wps:style>
                        <a:lnRef idx="0">
                          <a:srgbClr val="000000">
                            <a:alpha val="0"/>
                          </a:srgbClr>
                        </a:lnRef>
                        <a:fillRef idx="1">
                          <a:srgbClr val="F37116"/>
                        </a:fillRef>
                        <a:effectRef idx="0">
                          <a:scrgbClr r="0" g="0" b="0"/>
                        </a:effectRef>
                        <a:fontRef idx="none"/>
                      </wps:style>
                      <wps:bodyPr/>
                    </wps:wsp>
                    <wps:wsp>
                      <wps:cNvPr id="13690" name="Shape 13690"/>
                      <wps:cNvSpPr/>
                      <wps:spPr>
                        <a:xfrm>
                          <a:off x="6681170" y="0"/>
                          <a:ext cx="53342" cy="74303"/>
                        </a:xfrm>
                        <a:custGeom>
                          <a:avLst/>
                          <a:gdLst/>
                          <a:ahLst/>
                          <a:cxnLst/>
                          <a:rect l="0" t="0" r="0" b="0"/>
                          <a:pathLst>
                            <a:path w="53342" h="74303">
                              <a:moveTo>
                                <a:pt x="0" y="0"/>
                              </a:moveTo>
                              <a:lnTo>
                                <a:pt x="42685" y="0"/>
                              </a:lnTo>
                              <a:lnTo>
                                <a:pt x="53342" y="1904"/>
                              </a:lnTo>
                              <a:lnTo>
                                <a:pt x="24766" y="74303"/>
                              </a:lnTo>
                              <a:cubicBezTo>
                                <a:pt x="17146" y="72400"/>
                                <a:pt x="8509" y="70496"/>
                                <a:pt x="0" y="69545"/>
                              </a:cubicBezTo>
                              <a:lnTo>
                                <a:pt x="0" y="0"/>
                              </a:lnTo>
                              <a:close/>
                            </a:path>
                          </a:pathLst>
                        </a:custGeom>
                        <a:ln w="0" cap="flat">
                          <a:miter lim="127000"/>
                        </a:ln>
                      </wps:spPr>
                      <wps:style>
                        <a:lnRef idx="0">
                          <a:srgbClr val="000000">
                            <a:alpha val="0"/>
                          </a:srgbClr>
                        </a:lnRef>
                        <a:fillRef idx="1">
                          <a:srgbClr val="ED2722"/>
                        </a:fillRef>
                        <a:effectRef idx="0">
                          <a:scrgbClr r="0" g="0" b="0"/>
                        </a:effectRef>
                        <a:fontRef idx="none"/>
                      </wps:style>
                      <wps:bodyPr/>
                    </wps:wsp>
                    <wps:wsp>
                      <wps:cNvPr id="13691" name="Shape 13691"/>
                      <wps:cNvSpPr/>
                      <wps:spPr>
                        <a:xfrm>
                          <a:off x="6585915" y="259121"/>
                          <a:ext cx="65663" cy="85748"/>
                        </a:xfrm>
                        <a:custGeom>
                          <a:avLst/>
                          <a:gdLst/>
                          <a:ahLst/>
                          <a:cxnLst/>
                          <a:rect l="0" t="0" r="0" b="0"/>
                          <a:pathLst>
                            <a:path w="65663" h="85748">
                              <a:moveTo>
                                <a:pt x="40897" y="0"/>
                              </a:moveTo>
                              <a:cubicBezTo>
                                <a:pt x="48517" y="3819"/>
                                <a:pt x="57153" y="7626"/>
                                <a:pt x="65663" y="9529"/>
                              </a:cubicBezTo>
                              <a:lnTo>
                                <a:pt x="51438" y="85748"/>
                              </a:lnTo>
                              <a:cubicBezTo>
                                <a:pt x="33276" y="81942"/>
                                <a:pt x="16130" y="75268"/>
                                <a:pt x="0" y="66691"/>
                              </a:cubicBezTo>
                              <a:lnTo>
                                <a:pt x="40897" y="0"/>
                              </a:lnTo>
                              <a:close/>
                            </a:path>
                          </a:pathLst>
                        </a:custGeom>
                        <a:ln w="0" cap="flat">
                          <a:miter lim="127000"/>
                        </a:ln>
                      </wps:spPr>
                      <wps:style>
                        <a:lnRef idx="0">
                          <a:srgbClr val="000000">
                            <a:alpha val="0"/>
                          </a:srgbClr>
                        </a:lnRef>
                        <a:fillRef idx="1">
                          <a:srgbClr val="ED1997"/>
                        </a:fillRef>
                        <a:effectRef idx="0">
                          <a:scrgbClr r="0" g="0" b="0"/>
                        </a:effectRef>
                        <a:fontRef idx="none"/>
                      </wps:style>
                      <wps:bodyPr/>
                    </wps:wsp>
                    <wps:wsp>
                      <wps:cNvPr id="13692" name="Shape 13692"/>
                      <wps:cNvSpPr/>
                      <wps:spPr>
                        <a:xfrm>
                          <a:off x="6616396" y="0"/>
                          <a:ext cx="53343" cy="74303"/>
                        </a:xfrm>
                        <a:custGeom>
                          <a:avLst/>
                          <a:gdLst/>
                          <a:ahLst/>
                          <a:cxnLst/>
                          <a:rect l="0" t="0" r="0" b="0"/>
                          <a:pathLst>
                            <a:path w="53343" h="74303">
                              <a:moveTo>
                                <a:pt x="5920" y="0"/>
                              </a:moveTo>
                              <a:lnTo>
                                <a:pt x="53343" y="0"/>
                              </a:lnTo>
                              <a:lnTo>
                                <a:pt x="53343" y="69545"/>
                              </a:lnTo>
                              <a:cubicBezTo>
                                <a:pt x="44706" y="70496"/>
                                <a:pt x="36197" y="71448"/>
                                <a:pt x="27560" y="74303"/>
                              </a:cubicBezTo>
                              <a:lnTo>
                                <a:pt x="0" y="952"/>
                              </a:lnTo>
                              <a:lnTo>
                                <a:pt x="5920" y="0"/>
                              </a:lnTo>
                              <a:close/>
                            </a:path>
                          </a:pathLst>
                        </a:custGeom>
                        <a:ln w="0" cap="flat">
                          <a:miter lim="127000"/>
                        </a:ln>
                      </wps:spPr>
                      <wps:style>
                        <a:lnRef idx="0">
                          <a:srgbClr val="000000">
                            <a:alpha val="0"/>
                          </a:srgbClr>
                        </a:lnRef>
                        <a:fillRef idx="1">
                          <a:srgbClr val="24476E"/>
                        </a:fillRef>
                        <a:effectRef idx="0">
                          <a:scrgbClr r="0" g="0" b="0"/>
                        </a:effectRef>
                        <a:fontRef idx="none"/>
                      </wps:style>
                      <wps:bodyPr/>
                    </wps:wsp>
                    <wps:wsp>
                      <wps:cNvPr id="13693" name="Shape 13693"/>
                      <wps:cNvSpPr/>
                      <wps:spPr>
                        <a:xfrm>
                          <a:off x="6503996" y="202925"/>
                          <a:ext cx="86619" cy="71448"/>
                        </a:xfrm>
                        <a:custGeom>
                          <a:avLst/>
                          <a:gdLst/>
                          <a:ahLst/>
                          <a:cxnLst/>
                          <a:rect l="0" t="0" r="0" b="0"/>
                          <a:pathLst>
                            <a:path w="86619" h="71448">
                              <a:moveTo>
                                <a:pt x="75188" y="0"/>
                              </a:moveTo>
                              <a:cubicBezTo>
                                <a:pt x="78109" y="8565"/>
                                <a:pt x="81919" y="16190"/>
                                <a:pt x="86619" y="23816"/>
                              </a:cubicBezTo>
                              <a:lnTo>
                                <a:pt x="24767" y="71448"/>
                              </a:lnTo>
                              <a:cubicBezTo>
                                <a:pt x="14225" y="56197"/>
                                <a:pt x="5715" y="39055"/>
                                <a:pt x="0" y="21900"/>
                              </a:cubicBezTo>
                              <a:lnTo>
                                <a:pt x="75188" y="0"/>
                              </a:lnTo>
                              <a:close/>
                            </a:path>
                          </a:pathLst>
                        </a:custGeom>
                        <a:ln w="0" cap="flat">
                          <a:miter lim="127000"/>
                        </a:ln>
                      </wps:spPr>
                      <wps:style>
                        <a:lnRef idx="0">
                          <a:srgbClr val="000000">
                            <a:alpha val="0"/>
                          </a:srgbClr>
                        </a:lnRef>
                        <a:fillRef idx="1">
                          <a:srgbClr val="B6831C"/>
                        </a:fillRef>
                        <a:effectRef idx="0">
                          <a:scrgbClr r="0" g="0" b="0"/>
                        </a:effectRef>
                        <a:fontRef idx="none"/>
                      </wps:style>
                      <wps:bodyPr/>
                    </wps:wsp>
                    <wps:wsp>
                      <wps:cNvPr id="13694" name="Shape 13694"/>
                      <wps:cNvSpPr/>
                      <wps:spPr>
                        <a:xfrm>
                          <a:off x="6559244" y="5710"/>
                          <a:ext cx="74298" cy="85748"/>
                        </a:xfrm>
                        <a:custGeom>
                          <a:avLst/>
                          <a:gdLst/>
                          <a:ahLst/>
                          <a:cxnLst/>
                          <a:rect l="0" t="0" r="0" b="0"/>
                          <a:pathLst>
                            <a:path w="74298" h="85748">
                              <a:moveTo>
                                <a:pt x="46611" y="0"/>
                              </a:moveTo>
                              <a:lnTo>
                                <a:pt x="74298" y="72413"/>
                              </a:lnTo>
                              <a:cubicBezTo>
                                <a:pt x="66678" y="76219"/>
                                <a:pt x="59057" y="80025"/>
                                <a:pt x="53342" y="85748"/>
                              </a:cubicBezTo>
                              <a:lnTo>
                                <a:pt x="0" y="27636"/>
                              </a:lnTo>
                              <a:cubicBezTo>
                                <a:pt x="14225" y="16204"/>
                                <a:pt x="29466" y="6674"/>
                                <a:pt x="46611" y="0"/>
                              </a:cubicBezTo>
                              <a:close/>
                            </a:path>
                          </a:pathLst>
                        </a:custGeom>
                        <a:ln w="0" cap="flat">
                          <a:miter lim="127000"/>
                        </a:ln>
                      </wps:spPr>
                      <wps:style>
                        <a:lnRef idx="0">
                          <a:srgbClr val="000000">
                            <a:alpha val="0"/>
                          </a:srgbClr>
                        </a:lnRef>
                        <a:fillRef idx="1">
                          <a:srgbClr val="1969BB"/>
                        </a:fillRef>
                        <a:effectRef idx="0">
                          <a:scrgbClr r="0" g="0" b="0"/>
                        </a:effectRef>
                        <a:fontRef idx="none"/>
                      </wps:style>
                      <wps:bodyPr/>
                    </wps:wsp>
                    <wps:wsp>
                      <wps:cNvPr id="14305" name="Shape 14305"/>
                      <wps:cNvSpPr/>
                      <wps:spPr>
                        <a:xfrm>
                          <a:off x="0" y="504922"/>
                          <a:ext cx="6858217" cy="9144"/>
                        </a:xfrm>
                        <a:custGeom>
                          <a:avLst/>
                          <a:gdLst/>
                          <a:ahLst/>
                          <a:cxnLst/>
                          <a:rect l="0" t="0" r="0" b="0"/>
                          <a:pathLst>
                            <a:path w="6858217" h="9144">
                              <a:moveTo>
                                <a:pt x="0" y="0"/>
                              </a:moveTo>
                              <a:lnTo>
                                <a:pt x="6858217" y="0"/>
                              </a:lnTo>
                              <a:lnTo>
                                <a:pt x="6858217" y="9144"/>
                              </a:lnTo>
                              <a:lnTo>
                                <a:pt x="0" y="9144"/>
                              </a:lnTo>
                              <a:lnTo>
                                <a:pt x="0" y="0"/>
                              </a:lnTo>
                            </a:path>
                          </a:pathLst>
                        </a:custGeom>
                        <a:ln w="0" cap="flat">
                          <a:miter lim="127000"/>
                        </a:ln>
                      </wps:spPr>
                      <wps:style>
                        <a:lnRef idx="0">
                          <a:srgbClr val="000000">
                            <a:alpha val="0"/>
                          </a:srgbClr>
                        </a:lnRef>
                        <a:fillRef idx="1">
                          <a:srgbClr val="5A8FD1"/>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group w14:anchorId="2DDC1C46" id="Group 13659" o:spid="_x0000_s1026" style="position:absolute;margin-left:36pt;margin-top:696.95pt;width:540pt;height:40.2pt;z-index:251666432;mso-position-horizontal-relative:page;mso-position-vertical-relative:page" coordsize="68582,5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">
              <v:shape id="Shape 14288" o:spid="_x0000_s1027" style="position:absolute;top:47;width:2705;height:3382;visibility:visible;mso-wrap-style:square;v-text-anchor:top" coordsize="270562,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" path="m,l270562,r,338207l,338207,,e" fillcolor="#ed2722" stroked="f" strokeweight="0">
                <v:stroke miterlimit="83231f" joinstyle="miter"/>
                <v:path arrowok="t" textboxrect="0,0,270562,338207"/>
              </v:shape>
              <v:shape id="Shape 14289" o:spid="_x0000_s1028" style="position:absolute;left:22892;top:47;width:2706;height:3382;visibility:visible;mso-wrap-style:square;v-text-anchor:top" coordsize="270524,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" path="m,l270524,r,338207l,338207,,e" fillcolor="#fabc09" stroked="f" strokeweight="0">
                <v:stroke miterlimit="83231f" joinstyle="miter"/>
                <v:path arrowok="t" textboxrect="0,0,270524,338207"/>
              </v:shape>
              <v:shape id="Shape 14290" o:spid="_x0000_s1029" style="position:absolute;left:57227;top:47;width:2716;height:3382;visibility:visible;mso-wrap-style:square;v-text-anchor:top" coordsize="271540,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" path="m,l271540,r,338207l,338207,,e" fillcolor="#1969bb" stroked="f" strokeweight="0">
                <v:stroke miterlimit="83231f" joinstyle="miter"/>
                <v:path arrowok="t" textboxrect="0,0,271540,338207"/>
              </v:shape>
              <v:shape id="Shape 14291" o:spid="_x0000_s1030" style="position:absolute;left:3810;top:47;width:2706;height:3382;visibility:visible;mso-wrap-style:square;v-text-anchor:top" coordsize="270562,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" path="m,l270562,r,338207l,338207,,e" fillcolor="#d5a029" stroked="f" strokeweight="0">
                <v:stroke miterlimit="83231f" joinstyle="miter"/>
                <v:path arrowok="t" textboxrect="0,0,270562,338207"/>
              </v:shape>
              <v:shape id="Shape 14292" o:spid="_x0000_s1031" style="position:absolute;left:26703;top:47;width:2715;height:3382;visibility:visible;mso-wrap-style:square;v-text-anchor:top" coordsize="271540,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" path="m,l271540,r,338207l,338207,,e" fillcolor="#a41742" stroked="f" strokeweight="0">
                <v:stroke miterlimit="83231f" joinstyle="miter"/>
                <v:path arrowok="t" textboxrect="0,0,271540,338207"/>
              </v:shape>
              <v:shape id="Shape 14293" o:spid="_x0000_s1032" style="position:absolute;left:61048;top:47;width:2705;height:3382;visibility:visible;mso-wrap-style:square;v-text-anchor:top" coordsize="270524,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" path="m,l270524,r,338207l,338207,,e" fillcolor="#24476e" stroked="f" strokeweight="0">
                <v:stroke miterlimit="83231f" joinstyle="miter"/>
                <v:path arrowok="t" textboxrect="0,0,270524,338207"/>
              </v:shape>
              <v:shape id="Shape 14294" o:spid="_x0000_s1033" style="position:absolute;left:7630;top:47;width:2706;height:3382;visibility:visible;mso-wrap-style:square;v-text-anchor:top" coordsize="270562,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" path="m,l270562,r,338207l,338207,,e" fillcolor="#33b441" stroked="f" strokeweight="0">
                <v:stroke miterlimit="83231f" joinstyle="miter"/>
                <v:path arrowok="t" textboxrect="0,0,270562,338207"/>
              </v:shape>
              <v:shape id="Shape 14295" o:spid="_x0000_s1034" style="position:absolute;left:30523;top:47;width:2706;height:3382;visibility:visible;mso-wrap-style:square;v-text-anchor:top" coordsize="270651,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" path="m,l270651,r,338207l,338207,,e" fillcolor="#f37116" stroked="f" strokeweight="0">
                <v:stroke miterlimit="83231f" joinstyle="miter"/>
                <v:path arrowok="t" textboxrect="0,0,270651,338207"/>
              </v:shape>
              <v:shape id="Shape 14296" o:spid="_x0000_s1035" style="position:absolute;left:11441;top:47;width:2706;height:3382;visibility:visible;mso-wrap-style:square;v-text-anchor:top" coordsize="270562,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" path="m,l270562,r,338207l,338207,,e" fillcolor="#d11d31" stroked="f" strokeweight="0">
                <v:stroke miterlimit="83231f" joinstyle="miter"/>
                <v:path arrowok="t" textboxrect="0,0,270562,338207"/>
              </v:shape>
              <v:shape id="Shape 14297" o:spid="_x0000_s1036" style="position:absolute;left:45785;top:47;width:2706;height:3382;visibility:visible;mso-wrap-style:square;v-text-anchor:top" coordsize="270523,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" path="m,l270523,r,338207l,338207,,e" fillcolor="#367a42" stroked="f" strokeweight="0">
                <v:stroke miterlimit="83231f" joinstyle="miter"/>
                <v:path arrowok="t" textboxrect="0,0,270523,338207"/>
              </v:shape>
              <v:shape id="Shape 14298" o:spid="_x0000_s1037" style="position:absolute;left:34334;top:47;width:2716;height:3382;visibility:visible;mso-wrap-style:square;v-text-anchor:top" coordsize="271540,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" path="m,l271540,r,338207l,338207,,e" fillcolor="#ed1997" stroked="f" strokeweight="0">
                <v:stroke miterlimit="83231f" joinstyle="miter"/>
                <v:path arrowok="t" textboxrect="0,0,271540,338207"/>
              </v:shape>
              <v:shape id="Shape 14299" o:spid="_x0000_s1038" style="position:absolute;left:15262;top:47;width:2705;height:3382;visibility:visible;mso-wrap-style:square;v-text-anchor:top" coordsize="270523,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" path="m,l270523,r,338207l,338207,,e" fillcolor="#ef3931" stroked="f" strokeweight="0">
                <v:stroke miterlimit="83231f" joinstyle="miter"/>
                <v:path arrowok="t" textboxrect="0,0,270523,338207"/>
              </v:shape>
              <v:shape id="Shape 14300" o:spid="_x0000_s1039" style="position:absolute;left:49595;top:47;width:2716;height:3382;visibility:visible;mso-wrap-style:square;v-text-anchor:top" coordsize="271540,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" path="m,l271540,r,338207l,338207,,e" fillcolor="#00adee" stroked="f" strokeweight="0">
                <v:stroke miterlimit="83231f" joinstyle="miter"/>
                <v:path arrowok="t" textboxrect="0,0,271540,338207"/>
              </v:shape>
              <v:shape id="Shape 14301" o:spid="_x0000_s1040" style="position:absolute;left:38155;top:47;width:2705;height:3382;visibility:visible;mso-wrap-style:square;v-text-anchor:top" coordsize="270523,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" path="m,l270523,r,338207l,338207,,e" fillcolor="#f79b22" stroked="f" strokeweight="0">
                <v:stroke miterlimit="83231f" joinstyle="miter"/>
                <v:path arrowok="t" textboxrect="0,0,270523,338207"/>
              </v:shape>
              <v:shape id="Shape 14302" o:spid="_x0000_s1041" style="position:absolute;left:19072;top:47;width:2705;height:3382;visibility:visible;mso-wrap-style:square;v-text-anchor:top" coordsize="270524,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" path="m,l270524,r,338207l,338207,,e" fillcolor="#66cef4" stroked="f" strokeweight="0">
                <v:stroke miterlimit="83231f" joinstyle="miter"/>
                <v:path arrowok="t" textboxrect="0,0,270524,338207"/>
              </v:shape>
              <v:shape id="Shape 14303" o:spid="_x0000_s1042" style="position:absolute;left:53416;top:47;width:2706;height:3382;visibility:visible;mso-wrap-style:square;v-text-anchor:top" coordsize="270651,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" path="m,l270651,r,338207l,338207,,e" fillcolor="#7fcb28" stroked="f" strokeweight="0">
                <v:stroke miterlimit="83231f" joinstyle="miter"/>
                <v:path arrowok="t" textboxrect="0,0,270651,338207"/>
              </v:shape>
              <v:shape id="Shape 14304" o:spid="_x0000_s1043" style="position:absolute;left:41965;top:47;width:2715;height:3382;visibility:visible;mso-wrap-style:square;v-text-anchor:top" coordsize="271539,3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" path="m,l271539,r,338207l,338207,,e" fillcolor="#b6831c" stroked="f" strokeweight="0">
                <v:stroke miterlimit="83231f" joinstyle="miter"/>
                <v:path arrowok="t" textboxrect="0,0,271539,338207"/>
              </v:shape>
              <v:shape id="Shape 13678" o:spid="_x0000_s1044" style="position:absolute;left:65173;top:409;width:866;height:781;visibility:visible;mso-wrap-style:square;v-text-anchor:top" coordsize="86618,7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" path="m34291,l86618,58113c80014,63836,75188,70496,70488,78122l,43826c9526,27636,20955,12384,34291,xe" fillcolor="#7fcb28" stroked="f" strokeweight="0">
                <v:stroke miterlimit="83231f" joinstyle="miter"/>
                <v:path arrowok="t" textboxrect="0,0,86618,78122"/>
              </v:shape>
              <v:shape id="Shape 13679" o:spid="_x0000_s1045" style="position:absolute;left:67163;top:57;width:753;height:867;visibility:visible;mso-wrap-style:square;v-text-anchor:top" coordsize="75315,86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" path="m28577,c44833,7626,60963,17155,75315,29539l21972,86699c15241,80977,7620,76219,,73365l28577,xe" fillcolor="#d5a029" stroked="f" strokeweight="0">
                <v:stroke miterlimit="83231f" joinstyle="miter"/>
                <v:path arrowok="t" textboxrect="0,0,75315,86699"/>
              </v:shape>
              <v:shape id="Shape 13680" o:spid="_x0000_s1046" style="position:absolute;left:67668;top:962;width:848;height:590;visibility:visible;mso-wrap-style:square;v-text-anchor:top" coordsize="84713,59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" path="m70489,v7620,16203,12319,33345,14224,52403l7621,59065c5715,50500,3810,42874,,34297l70489,xe" fillcolor="#d11d31" stroked="f" strokeweight="0">
                <v:stroke miterlimit="83231f" joinstyle="miter"/>
                <v:path arrowok="t" textboxrect="0,0,84713,59065"/>
              </v:shape>
              <v:shape id="Shape 13681" o:spid="_x0000_s1047" style="position:absolute;left:67468;top:428;width:857;height:781;visibility:visible;mso-wrap-style:square;v-text-anchor:top" coordsize="85729,7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" path="m52453,c65790,12396,76204,26684,85729,42873l15241,78122c11431,70509,5715,63835,,57161l52453,xe" fillcolor="#33b441" stroked="f" strokeweight="0">
                <v:stroke miterlimit="83231f" joinstyle="miter"/>
                <v:path arrowok="t" textboxrect="0,0,85729,78122"/>
              </v:shape>
              <v:shape id="Shape 13682" o:spid="_x0000_s1048" style="position:absolute;left:64953;top:1591;width:810;height:542;visibility:visible;mso-wrap-style:square;v-text-anchor:top" coordsize="81030,54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" path="m1016,l78109,6662v,1903,,2854,,4770c78109,19045,79125,25719,81030,33344l5715,54294c1905,40958,,26670,,11432,,7613,1016,3806,1016,xe" fillcolor="#367a42" stroked="f" strokeweight="0">
                <v:stroke miterlimit="83231f" joinstyle="miter"/>
                <v:path arrowok="t" textboxrect="0,0,81030,54294"/>
              </v:shape>
              <v:shape id="Shape 13683" o:spid="_x0000_s1049" style="position:absolute;left:67334;top:2343;width:811;height:838;visibility:visible;mso-wrap-style:square;v-text-anchor:top" coordsize="81030,8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" path="m19051,l81030,46681c69600,60980,56264,74316,41024,83844l,18107c6731,12384,13336,6674,19051,xe" fillcolor="#fabc09" stroked="f" strokeweight="0">
                <v:stroke miterlimit="83231f" joinstyle="miter"/>
                <v:path arrowok="t" textboxrect="0,0,81030,83844"/>
              </v:shape>
              <v:shape id="Shape 13684" o:spid="_x0000_s1050" style="position:absolute;left:67735;top:1591;width:800;height:542;visibility:visible;mso-wrap-style:square;v-text-anchor:top" coordsize="80014,54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" path="m79125,v889,3806,889,7613,889,11432c80014,25719,78109,40958,74299,54294l,32393c1017,25719,1905,19045,1905,11432v,-951,,-2867,,-3819l79125,xe" fillcolor="#ef3931" stroked="f" strokeweight="0">
                <v:stroke miterlimit="83231f" joinstyle="miter"/>
                <v:path arrowok="t" textboxrect="0,0,80014,54294"/>
              </v:shape>
              <v:shape id="Shape 13685" o:spid="_x0000_s1051" style="position:absolute;left:65353;top:2353;width:819;height:848;visibility:visible;mso-wrap-style:square;v-text-anchor:top" coordsize="81919,84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" path="m62868,v5715,6674,11431,13348,19051,18106l41023,84796c25782,74316,12447,61932,,47644l62868,xe" fillcolor="#f79b22" stroked="f" strokeweight="0">
                <v:stroke miterlimit="83231f" joinstyle="miter"/>
                <v:path arrowok="t" textboxrect="0,0,81919,84796"/>
              </v:shape>
              <v:shape id="Shape 13686" o:spid="_x0000_s1052" style="position:absolute;left:64972;top:943;width:849;height:600;visibility:visible;mso-wrap-style:square;v-text-anchor:top" coordsize="84840,60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" path="m15241,l84840,35248v-2921,7626,-5715,16191,-6732,24768l,53354c1905,34296,7620,17142,15241,xe" fillcolor="#00adee" stroked="f" strokeweight="0">
                <v:stroke miterlimit="83231f" joinstyle="miter"/>
                <v:path arrowok="t" textboxrect="0,0,84840,60016"/>
              </v:shape>
              <v:shape id="Shape 13687" o:spid="_x0000_s1053" style="position:absolute;left:67002;top:2581;width:647;height:867;visibility:visible;mso-wrap-style:square;v-text-anchor:top" coordsize="64774,86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" path="m23750,l64774,66690c49533,75267,32386,81942,14225,86699l,9529c8509,7625,16130,3819,23750,xe" fillcolor="#a41742" stroked="f" strokeweight="0">
                <v:stroke miterlimit="83231f" joinstyle="miter"/>
                <v:path arrowok="t" textboxrect="0,0,64774,86699"/>
              </v:shape>
              <v:shape id="Shape 13688" o:spid="_x0000_s1054" style="position:absolute;left:67592;top:2029;width:858;height:695;visibility:visible;mso-wrap-style:square;v-text-anchor:top" coordsize="85729,69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" path="m10414,l85729,20948c80014,39055,72393,54294,61852,69545l,21900c4699,15239,8509,7613,10414,xe" fillcolor="#66cef4" stroked="f" strokeweight="0">
                <v:stroke miterlimit="83231f" joinstyle="miter"/>
                <v:path arrowok="t" textboxrect="0,0,85729,69545"/>
              </v:shape>
              <v:shape id="Shape 13689" o:spid="_x0000_s1055" style="position:absolute;left:66487;top:2705;width:553;height:791;visibility:visible;mso-wrap-style:square;v-text-anchor:top" coordsize="55248,79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" path="m14225,v3810,,7620,964,11431,964c30482,964,35182,,40008,l55248,76219v-9526,1903,-20066,2854,-29592,2854c17146,79073,8510,78122,,77170l14225,xe" fillcolor="#f37116" stroked="f" strokeweight="0">
                <v:stroke miterlimit="83231f" joinstyle="miter"/>
                <v:path arrowok="t" textboxrect="0,0,55248,79073"/>
              </v:shape>
              <v:shape id="Shape 13690" o:spid="_x0000_s1056" style="position:absolute;left:66811;width:534;height:743;visibility:visible;mso-wrap-style:square;v-text-anchor:top" coordsize="53342,74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" path="m,l42685,,53342,1904,24766,74303c17146,72400,8509,70496,,69545l,xe" fillcolor="#ed2722" stroked="f" strokeweight="0">
                <v:stroke miterlimit="83231f" joinstyle="miter"/>
                <v:path arrowok="t" textboxrect="0,0,53342,74303"/>
              </v:shape>
              <v:shape id="Shape 13691" o:spid="_x0000_s1057" style="position:absolute;left:65859;top:2591;width:656;height:857;visibility:visible;mso-wrap-style:square;v-text-anchor:top" coordsize="65663,85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" path="m40897,v7620,3819,16256,7626,24766,9529l51438,85748c33276,81942,16130,75268,,66691l40897,xe" fillcolor="#ed1997" stroked="f" strokeweight="0">
                <v:stroke miterlimit="83231f" joinstyle="miter"/>
                <v:path arrowok="t" textboxrect="0,0,65663,85748"/>
              </v:shape>
              <v:shape id="Shape 13692" o:spid="_x0000_s1058" style="position:absolute;left:66163;width:534;height:743;visibility:visible;mso-wrap-style:square;v-text-anchor:top" coordsize="53343,74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" path="m5920,l53343,r,69545c44706,70496,36197,71448,27560,74303l,952,5920,xe" fillcolor="#24476e" stroked="f" strokeweight="0">
                <v:stroke miterlimit="83231f" joinstyle="miter"/>
                <v:path arrowok="t" textboxrect="0,0,53343,74303"/>
              </v:shape>
              <v:shape id="Shape 13693" o:spid="_x0000_s1059" style="position:absolute;left:65039;top:2029;width:867;height:714;visibility:visible;mso-wrap-style:square;v-text-anchor:top" coordsize="86619,71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" path="m75188,v2921,8565,6731,16190,11431,23816l24767,71448c14225,56197,5715,39055,,21900l75188,xe" fillcolor="#b6831c" stroked="f" strokeweight="0">
                <v:stroke miterlimit="83231f" joinstyle="miter"/>
                <v:path arrowok="t" textboxrect="0,0,86619,71448"/>
              </v:shape>
              <v:shape id="Shape 13694" o:spid="_x0000_s1060" style="position:absolute;left:65592;top:57;width:743;height:857;visibility:visible;mso-wrap-style:square;v-text-anchor:top" coordsize="74298,85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" path="m46611,l74298,72413c66678,76219,59057,80025,53342,85748l,27636c14225,16204,29466,6674,46611,xe" fillcolor="#1969bb" stroked="f" strokeweight="0">
                <v:stroke miterlimit="83231f" joinstyle="miter"/>
                <v:path arrowok="t" textboxrect="0,0,74298,85748"/>
              </v:shape>
              <v:shape id="Shape 14305" o:spid="_x0000_s1061" style="position:absolute;top:5049;width:68582;height:91;visibility:visible;mso-wrap-style:square;v-text-anchor:top" coordsize="685821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" path="m,l6858217,r,9144l,9144,,e" fillcolor="#5a8fd1" stroked="f" strokeweight="0">
                <v:stroke miterlimit="83231f" joinstyle="miter"/>
                <v:path arrowok="t" textboxrect="0,0,6858217,9144"/>
              </v:shape>
              <w10:wrap type="square" anchorx="page" anchory="page"/>
            </v:group>
          </w:pict>
        </mc:Fallback>
      </mc:AlternateContent>
    </w:r>
    <w:r>
      <w:rPr>
        <w:b/>
        <w:color w:val="518FCC"/>
        <w:sz w:val="14"/>
      </w:rPr>
      <w:t>TOGETHER FOR DEVELOPMENT</w:t>
    </w:r>
    <w:r>
      <w:rPr>
        <w:rFonts w:ascii="Cambria" w:eastAsia="Cambria" w:hAnsi="Cambria" w:cs="Cambria"/>
        <w:sz w:val="24"/>
      </w:rPr>
      <w:t xml:space="preserve"> </w:t>
    </w:r>
    <w:r>
      <w:rPr>
        <w:rFonts w:ascii="Cambria" w:eastAsia="Cambria" w:hAnsi="Cambria" w:cs="Cambria"/>
        <w:sz w:val="24"/>
      </w:rPr>
      <w:tab/>
    </w:r>
    <w:r>
      <w:rPr>
        <w:b/>
        <w:color w:val="518FCC"/>
        <w:sz w:val="18"/>
      </w:rPr>
      <w:t xml:space="preserve">  </w:t>
    </w:r>
    <w:r>
      <w:rPr>
        <w:color w:val="518FCC"/>
        <w:sz w:val="14"/>
      </w:rPr>
      <w:t xml:space="preserve">One UN Plaza </w:t>
    </w:r>
    <w:r>
      <w:rPr>
        <w:rFonts w:ascii="Wingdings" w:eastAsia="Wingdings" w:hAnsi="Wingdings" w:cs="Wingdings"/>
        <w:color w:val="518FCC"/>
        <w:sz w:val="14"/>
      </w:rPr>
      <w:t></w:t>
    </w:r>
    <w:r>
      <w:rPr>
        <w:color w:val="518FCC"/>
        <w:sz w:val="14"/>
      </w:rPr>
      <w:t xml:space="preserve"> DC1-16 Floor </w:t>
    </w:r>
    <w:r>
      <w:rPr>
        <w:rFonts w:ascii="Wingdings" w:eastAsia="Wingdings" w:hAnsi="Wingdings" w:cs="Wingdings"/>
        <w:color w:val="518FCC"/>
        <w:sz w:val="14"/>
      </w:rPr>
      <w:t></w:t>
    </w:r>
    <w:r>
      <w:rPr>
        <w:color w:val="518FCC"/>
        <w:sz w:val="14"/>
      </w:rPr>
      <w:t xml:space="preserve"> New York</w:t>
    </w:r>
    <w:r>
      <w:rPr>
        <w:color w:val="518FCC"/>
      </w:rPr>
      <w:t xml:space="preserve"> </w:t>
    </w:r>
    <w:r>
      <w:rPr>
        <w:rFonts w:ascii="Wingdings" w:eastAsia="Wingdings" w:hAnsi="Wingdings" w:cs="Wingdings"/>
        <w:color w:val="518FCC"/>
        <w:sz w:val="14"/>
      </w:rPr>
      <w:t></w:t>
    </w:r>
    <w:r>
      <w:rPr>
        <w:color w:val="518FCC"/>
        <w:sz w:val="14"/>
      </w:rPr>
      <w:t xml:space="preserve"> NY 10017 </w:t>
    </w:r>
    <w:r>
      <w:rPr>
        <w:rFonts w:ascii="Wingdings" w:eastAsia="Wingdings" w:hAnsi="Wingdings" w:cs="Wingdings"/>
        <w:color w:val="518FCC"/>
        <w:sz w:val="14"/>
      </w:rPr>
      <w:t></w:t>
    </w:r>
    <w:r>
      <w:rPr>
        <w:color w:val="518FCC"/>
        <w:sz w:val="14"/>
      </w:rPr>
      <w:t xml:space="preserve"> T +1 212 906 6924 </w:t>
    </w:r>
    <w:r>
      <w:rPr>
        <w:rFonts w:ascii="Wingdings" w:eastAsia="Wingdings" w:hAnsi="Wingdings" w:cs="Wingdings"/>
        <w:color w:val="518FCC"/>
        <w:sz w:val="14"/>
      </w:rPr>
      <w:t></w:t>
    </w:r>
    <w:r>
      <w:rPr>
        <w:color w:val="518FCC"/>
        <w:sz w:val="14"/>
      </w:rPr>
      <w:t xml:space="preserve"> undg.org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12D0F4" w14:textId="77777777" w:rsidR="00FE1665" w:rsidRDefault="00FE1665">
      <w:pPr>
        <w:spacing w:after="0" w:line="240" w:lineRule="auto"/>
      </w:pPr>
      <w:r>
        <w:separator/>
      </w:r>
    </w:p>
  </w:footnote>
  <w:footnote w:type="continuationSeparator" w:id="0">
    <w:p w14:paraId="7A0F9C3D" w14:textId="77777777" w:rsidR="00FE1665" w:rsidRDefault="00FE16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2320CD" w14:textId="77777777" w:rsidR="005417E6" w:rsidRDefault="005417E6">
    <w:pPr>
      <w:spacing w:after="0" w:line="259" w:lineRule="auto"/>
      <w:ind w:left="-1620" w:right="690"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0307A3EA" wp14:editId="5727EEBF">
              <wp:simplePos x="0" y="0"/>
              <wp:positionH relativeFrom="page">
                <wp:posOffset>453386</wp:posOffset>
              </wp:positionH>
              <wp:positionV relativeFrom="page">
                <wp:posOffset>457189</wp:posOffset>
              </wp:positionV>
              <wp:extent cx="2321616" cy="804033"/>
              <wp:effectExtent l="0" t="0" r="0" b="0"/>
              <wp:wrapSquare wrapText="bothSides"/>
              <wp:docPr id="13893" name="Group 13893"/>
              <wp:cNvGraphicFramePr/>
              <a:graphic xmlns:a="http://schemas.openxmlformats.org/drawingml/2006/main">
                <a:graphicData uri="http://schemas.microsoft.com/office/word/2010/wordprocessingGroup">
                  <wpg:wgp>
                    <wpg:cNvGrpSpPr/>
                    <wpg:grpSpPr>
                      <a:xfrm>
                        <a:off x="0" y="0"/>
                        <a:ext cx="2321616" cy="804033"/>
                        <a:chOff x="0" y="0"/>
                        <a:chExt cx="2321616" cy="804033"/>
                      </a:xfrm>
                    </wpg:grpSpPr>
                    <wps:wsp>
                      <wps:cNvPr id="13894" name="Shape 13894"/>
                      <wps:cNvSpPr/>
                      <wps:spPr>
                        <a:xfrm>
                          <a:off x="1062160" y="82877"/>
                          <a:ext cx="90577" cy="98131"/>
                        </a:xfrm>
                        <a:custGeom>
                          <a:avLst/>
                          <a:gdLst/>
                          <a:ahLst/>
                          <a:cxnLst/>
                          <a:rect l="0" t="0" r="0" b="0"/>
                          <a:pathLst>
                            <a:path w="90577" h="98131">
                              <a:moveTo>
                                <a:pt x="0" y="0"/>
                              </a:moveTo>
                              <a:lnTo>
                                <a:pt x="24786" y="0"/>
                              </a:lnTo>
                              <a:lnTo>
                                <a:pt x="24786" y="56216"/>
                              </a:lnTo>
                              <a:cubicBezTo>
                                <a:pt x="24786" y="67650"/>
                                <a:pt x="31459" y="76215"/>
                                <a:pt x="45759" y="76215"/>
                              </a:cubicBezTo>
                              <a:cubicBezTo>
                                <a:pt x="58152" y="76215"/>
                                <a:pt x="65791" y="67650"/>
                                <a:pt x="65791" y="56216"/>
                              </a:cubicBezTo>
                              <a:lnTo>
                                <a:pt x="65791" y="0"/>
                              </a:lnTo>
                              <a:lnTo>
                                <a:pt x="90577" y="0"/>
                              </a:lnTo>
                              <a:lnTo>
                                <a:pt x="90577" y="57168"/>
                              </a:lnTo>
                              <a:cubicBezTo>
                                <a:pt x="90577" y="80987"/>
                                <a:pt x="76277" y="98131"/>
                                <a:pt x="45759" y="98131"/>
                              </a:cubicBezTo>
                              <a:cubicBezTo>
                                <a:pt x="14300" y="98131"/>
                                <a:pt x="0" y="80987"/>
                                <a:pt x="0" y="57168"/>
                              </a:cubicBez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895" name="Shape 13895"/>
                      <wps:cNvSpPr/>
                      <wps:spPr>
                        <a:xfrm>
                          <a:off x="1191823" y="82877"/>
                          <a:ext cx="89674" cy="96227"/>
                        </a:xfrm>
                        <a:custGeom>
                          <a:avLst/>
                          <a:gdLst/>
                          <a:ahLst/>
                          <a:cxnLst/>
                          <a:rect l="0" t="0" r="0" b="0"/>
                          <a:pathLst>
                            <a:path w="89674" h="96227">
                              <a:moveTo>
                                <a:pt x="0" y="0"/>
                              </a:moveTo>
                              <a:lnTo>
                                <a:pt x="25752" y="0"/>
                              </a:lnTo>
                              <a:lnTo>
                                <a:pt x="64838" y="53348"/>
                              </a:lnTo>
                              <a:lnTo>
                                <a:pt x="64838" y="0"/>
                              </a:lnTo>
                              <a:lnTo>
                                <a:pt x="89674" y="0"/>
                              </a:lnTo>
                              <a:lnTo>
                                <a:pt x="89674" y="96227"/>
                              </a:lnTo>
                              <a:lnTo>
                                <a:pt x="65791" y="96227"/>
                              </a:lnTo>
                              <a:lnTo>
                                <a:pt x="24799" y="40976"/>
                              </a:lnTo>
                              <a:lnTo>
                                <a:pt x="24799" y="96227"/>
                              </a:lnTo>
                              <a:lnTo>
                                <a:pt x="0" y="96227"/>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4280" name="Shape 14280"/>
                      <wps:cNvSpPr/>
                      <wps:spPr>
                        <a:xfrm>
                          <a:off x="1320519" y="82877"/>
                          <a:ext cx="24786" cy="96227"/>
                        </a:xfrm>
                        <a:custGeom>
                          <a:avLst/>
                          <a:gdLst/>
                          <a:ahLst/>
                          <a:cxnLst/>
                          <a:rect l="0" t="0" r="0" b="0"/>
                          <a:pathLst>
                            <a:path w="24786" h="96227">
                              <a:moveTo>
                                <a:pt x="0" y="0"/>
                              </a:moveTo>
                              <a:lnTo>
                                <a:pt x="24786" y="0"/>
                              </a:lnTo>
                              <a:lnTo>
                                <a:pt x="24786" y="96227"/>
                              </a:lnTo>
                              <a:lnTo>
                                <a:pt x="0" y="96227"/>
                              </a:lnTo>
                              <a:lnTo>
                                <a:pt x="0" y="0"/>
                              </a:lnTo>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897" name="Shape 13897"/>
                      <wps:cNvSpPr/>
                      <wps:spPr>
                        <a:xfrm>
                          <a:off x="1378734" y="82877"/>
                          <a:ext cx="78171" cy="96227"/>
                        </a:xfrm>
                        <a:custGeom>
                          <a:avLst/>
                          <a:gdLst/>
                          <a:ahLst/>
                          <a:cxnLst/>
                          <a:rect l="0" t="0" r="0" b="0"/>
                          <a:pathLst>
                            <a:path w="78171" h="96227">
                              <a:moveTo>
                                <a:pt x="0" y="0"/>
                              </a:moveTo>
                              <a:lnTo>
                                <a:pt x="78171" y="0"/>
                              </a:lnTo>
                              <a:lnTo>
                                <a:pt x="78171" y="21915"/>
                              </a:lnTo>
                              <a:lnTo>
                                <a:pt x="51479" y="21915"/>
                              </a:lnTo>
                              <a:lnTo>
                                <a:pt x="51479" y="96227"/>
                              </a:lnTo>
                              <a:lnTo>
                                <a:pt x="26693" y="96227"/>
                              </a:lnTo>
                              <a:lnTo>
                                <a:pt x="26693" y="21915"/>
                              </a:lnTo>
                              <a:lnTo>
                                <a:pt x="0" y="21915"/>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898" name="Shape 13898"/>
                      <wps:cNvSpPr/>
                      <wps:spPr>
                        <a:xfrm>
                          <a:off x="1491224" y="82877"/>
                          <a:ext cx="70545" cy="96227"/>
                        </a:xfrm>
                        <a:custGeom>
                          <a:avLst/>
                          <a:gdLst/>
                          <a:ahLst/>
                          <a:cxnLst/>
                          <a:rect l="0" t="0" r="0" b="0"/>
                          <a:pathLst>
                            <a:path w="70545" h="96227">
                              <a:moveTo>
                                <a:pt x="0" y="0"/>
                              </a:moveTo>
                              <a:lnTo>
                                <a:pt x="70545" y="0"/>
                              </a:lnTo>
                              <a:lnTo>
                                <a:pt x="70545" y="21915"/>
                              </a:lnTo>
                              <a:lnTo>
                                <a:pt x="24786" y="21915"/>
                              </a:lnTo>
                              <a:lnTo>
                                <a:pt x="24786" y="36204"/>
                              </a:lnTo>
                              <a:lnTo>
                                <a:pt x="69655" y="36204"/>
                              </a:lnTo>
                              <a:lnTo>
                                <a:pt x="69655" y="58120"/>
                              </a:lnTo>
                              <a:lnTo>
                                <a:pt x="24786" y="58120"/>
                              </a:lnTo>
                              <a:lnTo>
                                <a:pt x="24786" y="74312"/>
                              </a:lnTo>
                              <a:lnTo>
                                <a:pt x="70545" y="74312"/>
                              </a:lnTo>
                              <a:lnTo>
                                <a:pt x="70545" y="96227"/>
                              </a:lnTo>
                              <a:lnTo>
                                <a:pt x="0" y="96227"/>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899" name="Shape 13899"/>
                      <wps:cNvSpPr/>
                      <wps:spPr>
                        <a:xfrm>
                          <a:off x="1597994" y="82877"/>
                          <a:ext cx="45759" cy="96227"/>
                        </a:xfrm>
                        <a:custGeom>
                          <a:avLst/>
                          <a:gdLst/>
                          <a:ahLst/>
                          <a:cxnLst/>
                          <a:rect l="0" t="0" r="0" b="0"/>
                          <a:pathLst>
                            <a:path w="45759" h="96227">
                              <a:moveTo>
                                <a:pt x="0" y="0"/>
                              </a:moveTo>
                              <a:lnTo>
                                <a:pt x="40039" y="0"/>
                              </a:lnTo>
                              <a:lnTo>
                                <a:pt x="45759" y="893"/>
                              </a:lnTo>
                              <a:lnTo>
                                <a:pt x="45759" y="24044"/>
                              </a:lnTo>
                              <a:lnTo>
                                <a:pt x="40039" y="21915"/>
                              </a:lnTo>
                              <a:lnTo>
                                <a:pt x="24786" y="21915"/>
                              </a:lnTo>
                              <a:lnTo>
                                <a:pt x="24786" y="74312"/>
                              </a:lnTo>
                              <a:lnTo>
                                <a:pt x="40039" y="74312"/>
                              </a:lnTo>
                              <a:lnTo>
                                <a:pt x="45759" y="72005"/>
                              </a:lnTo>
                              <a:lnTo>
                                <a:pt x="45759" y="95330"/>
                              </a:lnTo>
                              <a:lnTo>
                                <a:pt x="40039" y="96227"/>
                              </a:lnTo>
                              <a:lnTo>
                                <a:pt x="0" y="96227"/>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00" name="Shape 13900"/>
                      <wps:cNvSpPr/>
                      <wps:spPr>
                        <a:xfrm>
                          <a:off x="1643753" y="83771"/>
                          <a:ext cx="46775" cy="94437"/>
                        </a:xfrm>
                        <a:custGeom>
                          <a:avLst/>
                          <a:gdLst/>
                          <a:ahLst/>
                          <a:cxnLst/>
                          <a:rect l="0" t="0" r="0" b="0"/>
                          <a:pathLst>
                            <a:path w="46775" h="94437">
                              <a:moveTo>
                                <a:pt x="0" y="0"/>
                              </a:moveTo>
                              <a:lnTo>
                                <a:pt x="15352" y="2398"/>
                              </a:lnTo>
                              <a:cubicBezTo>
                                <a:pt x="34406" y="8875"/>
                                <a:pt x="46775" y="24597"/>
                                <a:pt x="46775" y="46744"/>
                              </a:cubicBezTo>
                              <a:cubicBezTo>
                                <a:pt x="46775" y="69605"/>
                                <a:pt x="34406" y="85506"/>
                                <a:pt x="15352" y="92028"/>
                              </a:cubicBezTo>
                              <a:lnTo>
                                <a:pt x="0" y="94437"/>
                              </a:lnTo>
                              <a:lnTo>
                                <a:pt x="0" y="71111"/>
                              </a:lnTo>
                              <a:lnTo>
                                <a:pt x="14061" y="65440"/>
                              </a:lnTo>
                              <a:cubicBezTo>
                                <a:pt x="18589" y="60557"/>
                                <a:pt x="20973" y="53889"/>
                                <a:pt x="20973" y="46744"/>
                              </a:cubicBezTo>
                              <a:cubicBezTo>
                                <a:pt x="20973" y="39600"/>
                                <a:pt x="18843" y="33169"/>
                                <a:pt x="14443" y="28525"/>
                              </a:cubicBezTo>
                              <a:lnTo>
                                <a:pt x="0" y="23151"/>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01" name="Shape 13901"/>
                      <wps:cNvSpPr/>
                      <wps:spPr>
                        <a:xfrm>
                          <a:off x="1062160" y="261030"/>
                          <a:ext cx="89623" cy="96214"/>
                        </a:xfrm>
                        <a:custGeom>
                          <a:avLst/>
                          <a:gdLst/>
                          <a:ahLst/>
                          <a:cxnLst/>
                          <a:rect l="0" t="0" r="0" b="0"/>
                          <a:pathLst>
                            <a:path w="89623" h="96214">
                              <a:moveTo>
                                <a:pt x="0" y="0"/>
                              </a:moveTo>
                              <a:lnTo>
                                <a:pt x="24786" y="0"/>
                              </a:lnTo>
                              <a:lnTo>
                                <a:pt x="63871" y="53348"/>
                              </a:lnTo>
                              <a:lnTo>
                                <a:pt x="63871" y="0"/>
                              </a:lnTo>
                              <a:lnTo>
                                <a:pt x="89623" y="0"/>
                              </a:lnTo>
                              <a:lnTo>
                                <a:pt x="89623" y="96214"/>
                              </a:lnTo>
                              <a:lnTo>
                                <a:pt x="64825" y="96214"/>
                              </a:lnTo>
                              <a:lnTo>
                                <a:pt x="24786" y="40963"/>
                              </a:lnTo>
                              <a:lnTo>
                                <a:pt x="24786" y="96214"/>
                              </a:lnTo>
                              <a:lnTo>
                                <a:pt x="0" y="96214"/>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02" name="Shape 13902"/>
                      <wps:cNvSpPr/>
                      <wps:spPr>
                        <a:xfrm>
                          <a:off x="1180383" y="261030"/>
                          <a:ext cx="51491" cy="96214"/>
                        </a:xfrm>
                        <a:custGeom>
                          <a:avLst/>
                          <a:gdLst/>
                          <a:ahLst/>
                          <a:cxnLst/>
                          <a:rect l="0" t="0" r="0" b="0"/>
                          <a:pathLst>
                            <a:path w="51491" h="96214">
                              <a:moveTo>
                                <a:pt x="36238" y="0"/>
                              </a:moveTo>
                              <a:lnTo>
                                <a:pt x="51491" y="0"/>
                              </a:lnTo>
                              <a:lnTo>
                                <a:pt x="51491" y="24771"/>
                              </a:lnTo>
                              <a:lnTo>
                                <a:pt x="39098" y="60962"/>
                              </a:lnTo>
                              <a:lnTo>
                                <a:pt x="51491" y="60962"/>
                              </a:lnTo>
                              <a:lnTo>
                                <a:pt x="51491" y="82877"/>
                              </a:lnTo>
                              <a:lnTo>
                                <a:pt x="32425" y="82877"/>
                              </a:lnTo>
                              <a:lnTo>
                                <a:pt x="27659" y="96214"/>
                              </a:lnTo>
                              <a:lnTo>
                                <a:pt x="0" y="96214"/>
                              </a:lnTo>
                              <a:lnTo>
                                <a:pt x="36238"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03" name="Shape 13903"/>
                      <wps:cNvSpPr/>
                      <wps:spPr>
                        <a:xfrm>
                          <a:off x="1231874" y="261030"/>
                          <a:ext cx="52419" cy="96214"/>
                        </a:xfrm>
                        <a:custGeom>
                          <a:avLst/>
                          <a:gdLst/>
                          <a:ahLst/>
                          <a:cxnLst/>
                          <a:rect l="0" t="0" r="0" b="0"/>
                          <a:pathLst>
                            <a:path w="52419" h="96214">
                              <a:moveTo>
                                <a:pt x="0" y="0"/>
                              </a:moveTo>
                              <a:lnTo>
                                <a:pt x="16206" y="0"/>
                              </a:lnTo>
                              <a:lnTo>
                                <a:pt x="52419" y="96214"/>
                              </a:lnTo>
                              <a:lnTo>
                                <a:pt x="23833" y="96214"/>
                              </a:lnTo>
                              <a:lnTo>
                                <a:pt x="19066" y="82877"/>
                              </a:lnTo>
                              <a:lnTo>
                                <a:pt x="0" y="82877"/>
                              </a:lnTo>
                              <a:lnTo>
                                <a:pt x="0" y="60962"/>
                              </a:lnTo>
                              <a:lnTo>
                                <a:pt x="12393" y="60962"/>
                              </a:lnTo>
                              <a:lnTo>
                                <a:pt x="0" y="24771"/>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04" name="Shape 13904"/>
                      <wps:cNvSpPr/>
                      <wps:spPr>
                        <a:xfrm>
                          <a:off x="1298656" y="261030"/>
                          <a:ext cx="78171" cy="96214"/>
                        </a:xfrm>
                        <a:custGeom>
                          <a:avLst/>
                          <a:gdLst/>
                          <a:ahLst/>
                          <a:cxnLst/>
                          <a:rect l="0" t="0" r="0" b="0"/>
                          <a:pathLst>
                            <a:path w="78171" h="96214">
                              <a:moveTo>
                                <a:pt x="0" y="0"/>
                              </a:moveTo>
                              <a:lnTo>
                                <a:pt x="78171" y="0"/>
                              </a:lnTo>
                              <a:lnTo>
                                <a:pt x="78171" y="21903"/>
                              </a:lnTo>
                              <a:lnTo>
                                <a:pt x="51478" y="21903"/>
                              </a:lnTo>
                              <a:lnTo>
                                <a:pt x="51478" y="96214"/>
                              </a:lnTo>
                              <a:lnTo>
                                <a:pt x="26693" y="96214"/>
                              </a:lnTo>
                              <a:lnTo>
                                <a:pt x="26693" y="21903"/>
                              </a:lnTo>
                              <a:lnTo>
                                <a:pt x="0" y="21903"/>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4281" name="Shape 14281"/>
                      <wps:cNvSpPr/>
                      <wps:spPr>
                        <a:xfrm>
                          <a:off x="1410130" y="261030"/>
                          <a:ext cx="24786" cy="96214"/>
                        </a:xfrm>
                        <a:custGeom>
                          <a:avLst/>
                          <a:gdLst/>
                          <a:ahLst/>
                          <a:cxnLst/>
                          <a:rect l="0" t="0" r="0" b="0"/>
                          <a:pathLst>
                            <a:path w="24786" h="96214">
                              <a:moveTo>
                                <a:pt x="0" y="0"/>
                              </a:moveTo>
                              <a:lnTo>
                                <a:pt x="24786" y="0"/>
                              </a:lnTo>
                              <a:lnTo>
                                <a:pt x="24786" y="96214"/>
                              </a:lnTo>
                              <a:lnTo>
                                <a:pt x="0" y="96214"/>
                              </a:lnTo>
                              <a:lnTo>
                                <a:pt x="0" y="0"/>
                              </a:lnTo>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06" name="Shape 13906"/>
                      <wps:cNvSpPr/>
                      <wps:spPr>
                        <a:xfrm>
                          <a:off x="1469235" y="260079"/>
                          <a:ext cx="51987" cy="99070"/>
                        </a:xfrm>
                        <a:custGeom>
                          <a:avLst/>
                          <a:gdLst/>
                          <a:ahLst/>
                          <a:cxnLst/>
                          <a:rect l="0" t="0" r="0" b="0"/>
                          <a:pathLst>
                            <a:path w="51987" h="99070">
                              <a:moveTo>
                                <a:pt x="51478" y="0"/>
                              </a:moveTo>
                              <a:lnTo>
                                <a:pt x="51987" y="89"/>
                              </a:lnTo>
                              <a:lnTo>
                                <a:pt x="51987" y="22105"/>
                              </a:lnTo>
                              <a:lnTo>
                                <a:pt x="51478" y="21903"/>
                              </a:lnTo>
                              <a:cubicBezTo>
                                <a:pt x="35336" y="21903"/>
                                <a:pt x="25803" y="33336"/>
                                <a:pt x="25803" y="49529"/>
                              </a:cubicBezTo>
                              <a:cubicBezTo>
                                <a:pt x="25803" y="64782"/>
                                <a:pt x="35336" y="77154"/>
                                <a:pt x="51478" y="77154"/>
                              </a:cubicBezTo>
                              <a:lnTo>
                                <a:pt x="51987" y="76943"/>
                              </a:lnTo>
                              <a:lnTo>
                                <a:pt x="51987" y="98981"/>
                              </a:lnTo>
                              <a:lnTo>
                                <a:pt x="51478" y="99070"/>
                              </a:lnTo>
                              <a:cubicBezTo>
                                <a:pt x="21989" y="99070"/>
                                <a:pt x="0" y="79071"/>
                                <a:pt x="0" y="49529"/>
                              </a:cubicBezTo>
                              <a:cubicBezTo>
                                <a:pt x="0" y="19999"/>
                                <a:pt x="21989" y="0"/>
                                <a:pt x="51478" y="0"/>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07" name="Shape 13907"/>
                      <wps:cNvSpPr/>
                      <wps:spPr>
                        <a:xfrm>
                          <a:off x="1521221" y="260167"/>
                          <a:ext cx="51097" cy="98892"/>
                        </a:xfrm>
                        <a:custGeom>
                          <a:avLst/>
                          <a:gdLst/>
                          <a:ahLst/>
                          <a:cxnLst/>
                          <a:rect l="0" t="0" r="0" b="0"/>
                          <a:pathLst>
                            <a:path w="51097" h="98892">
                              <a:moveTo>
                                <a:pt x="0" y="0"/>
                              </a:moveTo>
                              <a:lnTo>
                                <a:pt x="20049" y="3498"/>
                              </a:lnTo>
                              <a:cubicBezTo>
                                <a:pt x="38728" y="10507"/>
                                <a:pt x="51097" y="27293"/>
                                <a:pt x="51097" y="49440"/>
                              </a:cubicBezTo>
                              <a:cubicBezTo>
                                <a:pt x="51097" y="71596"/>
                                <a:pt x="38728" y="88385"/>
                                <a:pt x="20049" y="95395"/>
                              </a:cubicBezTo>
                              <a:lnTo>
                                <a:pt x="0" y="98892"/>
                              </a:lnTo>
                              <a:lnTo>
                                <a:pt x="0" y="76854"/>
                              </a:lnTo>
                              <a:lnTo>
                                <a:pt x="18939" y="68973"/>
                              </a:lnTo>
                              <a:cubicBezTo>
                                <a:pt x="23578" y="63973"/>
                                <a:pt x="26184" y="57066"/>
                                <a:pt x="26184" y="49440"/>
                              </a:cubicBezTo>
                              <a:cubicBezTo>
                                <a:pt x="26184" y="41344"/>
                                <a:pt x="23578" y="34437"/>
                                <a:pt x="18939" y="29555"/>
                              </a:cubicBezTo>
                              <a:lnTo>
                                <a:pt x="0" y="22016"/>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08" name="Shape 13908"/>
                      <wps:cNvSpPr/>
                      <wps:spPr>
                        <a:xfrm>
                          <a:off x="1606637" y="261030"/>
                          <a:ext cx="89611" cy="96214"/>
                        </a:xfrm>
                        <a:custGeom>
                          <a:avLst/>
                          <a:gdLst/>
                          <a:ahLst/>
                          <a:cxnLst/>
                          <a:rect l="0" t="0" r="0" b="0"/>
                          <a:pathLst>
                            <a:path w="89611" h="96214">
                              <a:moveTo>
                                <a:pt x="0" y="0"/>
                              </a:moveTo>
                              <a:lnTo>
                                <a:pt x="25676" y="0"/>
                              </a:lnTo>
                              <a:lnTo>
                                <a:pt x="64825" y="53348"/>
                              </a:lnTo>
                              <a:lnTo>
                                <a:pt x="64825" y="0"/>
                              </a:lnTo>
                              <a:lnTo>
                                <a:pt x="89611" y="0"/>
                              </a:lnTo>
                              <a:lnTo>
                                <a:pt x="89611" y="96214"/>
                              </a:lnTo>
                              <a:lnTo>
                                <a:pt x="65715" y="96214"/>
                              </a:lnTo>
                              <a:lnTo>
                                <a:pt x="24786" y="40963"/>
                              </a:lnTo>
                              <a:lnTo>
                                <a:pt x="24786" y="96214"/>
                              </a:lnTo>
                              <a:lnTo>
                                <a:pt x="0" y="96214"/>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09" name="Shape 13909"/>
                      <wps:cNvSpPr/>
                      <wps:spPr>
                        <a:xfrm>
                          <a:off x="1727644" y="260079"/>
                          <a:ext cx="83001" cy="99070"/>
                        </a:xfrm>
                        <a:custGeom>
                          <a:avLst/>
                          <a:gdLst/>
                          <a:ahLst/>
                          <a:cxnLst/>
                          <a:rect l="0" t="0" r="0" b="0"/>
                          <a:pathLst>
                            <a:path w="83001" h="99070">
                              <a:moveTo>
                                <a:pt x="41946" y="0"/>
                              </a:moveTo>
                              <a:cubicBezTo>
                                <a:pt x="57198" y="0"/>
                                <a:pt x="70545" y="4759"/>
                                <a:pt x="81094" y="13337"/>
                              </a:cubicBezTo>
                              <a:lnTo>
                                <a:pt x="67748" y="32385"/>
                              </a:lnTo>
                              <a:cubicBezTo>
                                <a:pt x="59105" y="24771"/>
                                <a:pt x="48682" y="21903"/>
                                <a:pt x="39149" y="21903"/>
                              </a:cubicBezTo>
                              <a:cubicBezTo>
                                <a:pt x="32412" y="21903"/>
                                <a:pt x="28599" y="23806"/>
                                <a:pt x="28599" y="28578"/>
                              </a:cubicBezTo>
                              <a:cubicBezTo>
                                <a:pt x="28599" y="40011"/>
                                <a:pt x="83001" y="31433"/>
                                <a:pt x="83001" y="66685"/>
                              </a:cubicBezTo>
                              <a:cubicBezTo>
                                <a:pt x="83001" y="86684"/>
                                <a:pt x="68638" y="99070"/>
                                <a:pt x="42962" y="99070"/>
                              </a:cubicBezTo>
                              <a:cubicBezTo>
                                <a:pt x="23896" y="99070"/>
                                <a:pt x="10550" y="93359"/>
                                <a:pt x="0" y="83829"/>
                              </a:cubicBezTo>
                              <a:lnTo>
                                <a:pt x="13346" y="64782"/>
                              </a:lnTo>
                              <a:cubicBezTo>
                                <a:pt x="20083" y="71444"/>
                                <a:pt x="31523" y="77154"/>
                                <a:pt x="44869" y="77154"/>
                              </a:cubicBezTo>
                              <a:cubicBezTo>
                                <a:pt x="52495" y="77154"/>
                                <a:pt x="58215" y="74299"/>
                                <a:pt x="58215" y="69540"/>
                              </a:cubicBezTo>
                              <a:cubicBezTo>
                                <a:pt x="58215" y="57155"/>
                                <a:pt x="3813" y="67637"/>
                                <a:pt x="3813" y="30481"/>
                              </a:cubicBezTo>
                              <a:cubicBezTo>
                                <a:pt x="3813" y="14289"/>
                                <a:pt x="17160" y="0"/>
                                <a:pt x="41946" y="0"/>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10" name="Shape 13910"/>
                      <wps:cNvSpPr/>
                      <wps:spPr>
                        <a:xfrm>
                          <a:off x="1062160" y="440122"/>
                          <a:ext cx="45765" cy="96214"/>
                        </a:xfrm>
                        <a:custGeom>
                          <a:avLst/>
                          <a:gdLst/>
                          <a:ahLst/>
                          <a:cxnLst/>
                          <a:rect l="0" t="0" r="0" b="0"/>
                          <a:pathLst>
                            <a:path w="45765" h="96214">
                              <a:moveTo>
                                <a:pt x="0" y="0"/>
                              </a:moveTo>
                              <a:lnTo>
                                <a:pt x="40039" y="0"/>
                              </a:lnTo>
                              <a:lnTo>
                                <a:pt x="45765" y="894"/>
                              </a:lnTo>
                              <a:lnTo>
                                <a:pt x="45765" y="24048"/>
                              </a:lnTo>
                              <a:lnTo>
                                <a:pt x="40039" y="21915"/>
                              </a:lnTo>
                              <a:lnTo>
                                <a:pt x="24786" y="21915"/>
                              </a:lnTo>
                              <a:lnTo>
                                <a:pt x="24786" y="74312"/>
                              </a:lnTo>
                              <a:lnTo>
                                <a:pt x="40039" y="74312"/>
                              </a:lnTo>
                              <a:lnTo>
                                <a:pt x="45765" y="72003"/>
                              </a:lnTo>
                              <a:lnTo>
                                <a:pt x="45765" y="95317"/>
                              </a:lnTo>
                              <a:lnTo>
                                <a:pt x="40039" y="96214"/>
                              </a:lnTo>
                              <a:lnTo>
                                <a:pt x="0" y="96214"/>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11" name="Shape 13911"/>
                      <wps:cNvSpPr/>
                      <wps:spPr>
                        <a:xfrm>
                          <a:off x="1107925" y="441016"/>
                          <a:ext cx="46718" cy="94423"/>
                        </a:xfrm>
                        <a:custGeom>
                          <a:avLst/>
                          <a:gdLst/>
                          <a:ahLst/>
                          <a:cxnLst/>
                          <a:rect l="0" t="0" r="0" b="0"/>
                          <a:pathLst>
                            <a:path w="46718" h="94423">
                              <a:moveTo>
                                <a:pt x="0" y="0"/>
                              </a:moveTo>
                              <a:lnTo>
                                <a:pt x="15343" y="2395"/>
                              </a:lnTo>
                              <a:cubicBezTo>
                                <a:pt x="34385" y="8869"/>
                                <a:pt x="46718" y="24587"/>
                                <a:pt x="46718" y="46744"/>
                              </a:cubicBezTo>
                              <a:cubicBezTo>
                                <a:pt x="46718" y="69605"/>
                                <a:pt x="34385" y="85499"/>
                                <a:pt x="15343" y="92017"/>
                              </a:cubicBezTo>
                              <a:lnTo>
                                <a:pt x="0" y="94423"/>
                              </a:lnTo>
                              <a:lnTo>
                                <a:pt x="0" y="71109"/>
                              </a:lnTo>
                              <a:lnTo>
                                <a:pt x="14061" y="65439"/>
                              </a:lnTo>
                              <a:cubicBezTo>
                                <a:pt x="18593" y="60557"/>
                                <a:pt x="20979" y="53888"/>
                                <a:pt x="20979" y="46744"/>
                              </a:cubicBezTo>
                              <a:cubicBezTo>
                                <a:pt x="20979" y="39600"/>
                                <a:pt x="18831" y="33169"/>
                                <a:pt x="14419" y="28524"/>
                              </a:cubicBezTo>
                              <a:lnTo>
                                <a:pt x="0" y="23154"/>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12" name="Shape 13912"/>
                      <wps:cNvSpPr/>
                      <wps:spPr>
                        <a:xfrm>
                          <a:off x="1188010" y="440122"/>
                          <a:ext cx="71511" cy="96214"/>
                        </a:xfrm>
                        <a:custGeom>
                          <a:avLst/>
                          <a:gdLst/>
                          <a:ahLst/>
                          <a:cxnLst/>
                          <a:rect l="0" t="0" r="0" b="0"/>
                          <a:pathLst>
                            <a:path w="71511" h="96214">
                              <a:moveTo>
                                <a:pt x="0" y="0"/>
                              </a:moveTo>
                              <a:lnTo>
                                <a:pt x="71511" y="0"/>
                              </a:lnTo>
                              <a:lnTo>
                                <a:pt x="71511" y="21915"/>
                              </a:lnTo>
                              <a:lnTo>
                                <a:pt x="25752" y="21915"/>
                              </a:lnTo>
                              <a:lnTo>
                                <a:pt x="25752" y="36204"/>
                              </a:lnTo>
                              <a:lnTo>
                                <a:pt x="69604" y="36204"/>
                              </a:lnTo>
                              <a:lnTo>
                                <a:pt x="69604" y="58107"/>
                              </a:lnTo>
                              <a:lnTo>
                                <a:pt x="25752" y="58107"/>
                              </a:lnTo>
                              <a:lnTo>
                                <a:pt x="25752" y="74312"/>
                              </a:lnTo>
                              <a:lnTo>
                                <a:pt x="71511" y="74312"/>
                              </a:lnTo>
                              <a:lnTo>
                                <a:pt x="71511" y="96214"/>
                              </a:lnTo>
                              <a:lnTo>
                                <a:pt x="0" y="96214"/>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13" name="Shape 13913"/>
                      <wps:cNvSpPr/>
                      <wps:spPr>
                        <a:xfrm>
                          <a:off x="1285310" y="440122"/>
                          <a:ext cx="103847" cy="96214"/>
                        </a:xfrm>
                        <a:custGeom>
                          <a:avLst/>
                          <a:gdLst/>
                          <a:ahLst/>
                          <a:cxnLst/>
                          <a:rect l="0" t="0" r="0" b="0"/>
                          <a:pathLst>
                            <a:path w="103847" h="96214">
                              <a:moveTo>
                                <a:pt x="0" y="0"/>
                              </a:moveTo>
                              <a:lnTo>
                                <a:pt x="27582" y="0"/>
                              </a:lnTo>
                              <a:lnTo>
                                <a:pt x="51479" y="69540"/>
                              </a:lnTo>
                              <a:lnTo>
                                <a:pt x="75248" y="0"/>
                              </a:lnTo>
                              <a:lnTo>
                                <a:pt x="103847" y="0"/>
                              </a:lnTo>
                              <a:lnTo>
                                <a:pt x="67621" y="96214"/>
                              </a:lnTo>
                              <a:lnTo>
                                <a:pt x="36226" y="96214"/>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14" name="Shape 13914"/>
                      <wps:cNvSpPr/>
                      <wps:spPr>
                        <a:xfrm>
                          <a:off x="1417756" y="440122"/>
                          <a:ext cx="70545" cy="96214"/>
                        </a:xfrm>
                        <a:custGeom>
                          <a:avLst/>
                          <a:gdLst/>
                          <a:ahLst/>
                          <a:cxnLst/>
                          <a:rect l="0" t="0" r="0" b="0"/>
                          <a:pathLst>
                            <a:path w="70545" h="96214">
                              <a:moveTo>
                                <a:pt x="0" y="0"/>
                              </a:moveTo>
                              <a:lnTo>
                                <a:pt x="70545" y="0"/>
                              </a:lnTo>
                              <a:lnTo>
                                <a:pt x="70545" y="21915"/>
                              </a:lnTo>
                              <a:lnTo>
                                <a:pt x="24786" y="21915"/>
                              </a:lnTo>
                              <a:lnTo>
                                <a:pt x="24786" y="36204"/>
                              </a:lnTo>
                              <a:lnTo>
                                <a:pt x="69655" y="36204"/>
                              </a:lnTo>
                              <a:lnTo>
                                <a:pt x="69655" y="58107"/>
                              </a:lnTo>
                              <a:lnTo>
                                <a:pt x="24786" y="58107"/>
                              </a:lnTo>
                              <a:lnTo>
                                <a:pt x="24786" y="74312"/>
                              </a:lnTo>
                              <a:lnTo>
                                <a:pt x="70545" y="74312"/>
                              </a:lnTo>
                              <a:lnTo>
                                <a:pt x="70545" y="96214"/>
                              </a:lnTo>
                              <a:lnTo>
                                <a:pt x="0" y="96214"/>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15" name="Shape 13915"/>
                      <wps:cNvSpPr/>
                      <wps:spPr>
                        <a:xfrm>
                          <a:off x="1523636" y="440122"/>
                          <a:ext cx="63935" cy="96214"/>
                        </a:xfrm>
                        <a:custGeom>
                          <a:avLst/>
                          <a:gdLst/>
                          <a:ahLst/>
                          <a:cxnLst/>
                          <a:rect l="0" t="0" r="0" b="0"/>
                          <a:pathLst>
                            <a:path w="63935" h="96214">
                              <a:moveTo>
                                <a:pt x="0" y="0"/>
                              </a:moveTo>
                              <a:lnTo>
                                <a:pt x="24786" y="0"/>
                              </a:lnTo>
                              <a:lnTo>
                                <a:pt x="24786" y="74312"/>
                              </a:lnTo>
                              <a:lnTo>
                                <a:pt x="63935" y="74312"/>
                              </a:lnTo>
                              <a:lnTo>
                                <a:pt x="63935" y="96214"/>
                              </a:lnTo>
                              <a:lnTo>
                                <a:pt x="0" y="96214"/>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16" name="Shape 13916"/>
                      <wps:cNvSpPr/>
                      <wps:spPr>
                        <a:xfrm>
                          <a:off x="1613247" y="438219"/>
                          <a:ext cx="51987" cy="100021"/>
                        </a:xfrm>
                        <a:custGeom>
                          <a:avLst/>
                          <a:gdLst/>
                          <a:ahLst/>
                          <a:cxnLst/>
                          <a:rect l="0" t="0" r="0" b="0"/>
                          <a:pathLst>
                            <a:path w="51987" h="100021">
                              <a:moveTo>
                                <a:pt x="51478" y="0"/>
                              </a:moveTo>
                              <a:lnTo>
                                <a:pt x="51987" y="92"/>
                              </a:lnTo>
                              <a:lnTo>
                                <a:pt x="51987" y="22127"/>
                              </a:lnTo>
                              <a:lnTo>
                                <a:pt x="51478" y="21915"/>
                              </a:lnTo>
                              <a:cubicBezTo>
                                <a:pt x="35336" y="21915"/>
                                <a:pt x="25803" y="34301"/>
                                <a:pt x="25803" y="49541"/>
                              </a:cubicBezTo>
                              <a:cubicBezTo>
                                <a:pt x="25803" y="65733"/>
                                <a:pt x="35336" y="78119"/>
                                <a:pt x="51478" y="78119"/>
                              </a:cubicBezTo>
                              <a:lnTo>
                                <a:pt x="51987" y="77904"/>
                              </a:lnTo>
                              <a:lnTo>
                                <a:pt x="51987" y="99929"/>
                              </a:lnTo>
                              <a:lnTo>
                                <a:pt x="51478" y="100021"/>
                              </a:lnTo>
                              <a:cubicBezTo>
                                <a:pt x="21990" y="100021"/>
                                <a:pt x="0" y="79071"/>
                                <a:pt x="0" y="49541"/>
                              </a:cubicBezTo>
                              <a:cubicBezTo>
                                <a:pt x="0" y="20964"/>
                                <a:pt x="21990" y="0"/>
                                <a:pt x="51478" y="0"/>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17" name="Shape 13917"/>
                      <wps:cNvSpPr/>
                      <wps:spPr>
                        <a:xfrm>
                          <a:off x="1665234" y="438311"/>
                          <a:ext cx="50970" cy="99837"/>
                        </a:xfrm>
                        <a:custGeom>
                          <a:avLst/>
                          <a:gdLst/>
                          <a:ahLst/>
                          <a:cxnLst/>
                          <a:rect l="0" t="0" r="0" b="0"/>
                          <a:pathLst>
                            <a:path w="50970" h="99837">
                              <a:moveTo>
                                <a:pt x="0" y="0"/>
                              </a:moveTo>
                              <a:lnTo>
                                <a:pt x="20029" y="3630"/>
                              </a:lnTo>
                              <a:cubicBezTo>
                                <a:pt x="38672" y="10866"/>
                                <a:pt x="50970" y="28016"/>
                                <a:pt x="50970" y="49449"/>
                              </a:cubicBezTo>
                              <a:cubicBezTo>
                                <a:pt x="50970" y="71596"/>
                                <a:pt x="38672" y="88918"/>
                                <a:pt x="20029" y="96194"/>
                              </a:cubicBezTo>
                              <a:lnTo>
                                <a:pt x="0" y="99837"/>
                              </a:lnTo>
                              <a:lnTo>
                                <a:pt x="0" y="77812"/>
                              </a:lnTo>
                              <a:lnTo>
                                <a:pt x="18939" y="69810"/>
                              </a:lnTo>
                              <a:cubicBezTo>
                                <a:pt x="23579" y="64690"/>
                                <a:pt x="26184" y="57545"/>
                                <a:pt x="26184" y="49449"/>
                              </a:cubicBezTo>
                              <a:cubicBezTo>
                                <a:pt x="26184" y="41829"/>
                                <a:pt x="23579" y="34922"/>
                                <a:pt x="18939" y="29921"/>
                              </a:cubicBezTo>
                              <a:lnTo>
                                <a:pt x="0" y="22035"/>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18" name="Shape 13918"/>
                      <wps:cNvSpPr/>
                      <wps:spPr>
                        <a:xfrm>
                          <a:off x="1750523" y="440122"/>
                          <a:ext cx="40547" cy="96214"/>
                        </a:xfrm>
                        <a:custGeom>
                          <a:avLst/>
                          <a:gdLst/>
                          <a:ahLst/>
                          <a:cxnLst/>
                          <a:rect l="0" t="0" r="0" b="0"/>
                          <a:pathLst>
                            <a:path w="40547" h="96214">
                              <a:moveTo>
                                <a:pt x="0" y="0"/>
                              </a:moveTo>
                              <a:lnTo>
                                <a:pt x="40547" y="0"/>
                              </a:lnTo>
                              <a:lnTo>
                                <a:pt x="40547" y="21915"/>
                              </a:lnTo>
                              <a:lnTo>
                                <a:pt x="24786" y="21915"/>
                              </a:lnTo>
                              <a:lnTo>
                                <a:pt x="24786" y="41915"/>
                              </a:lnTo>
                              <a:lnTo>
                                <a:pt x="40547" y="41915"/>
                              </a:lnTo>
                              <a:lnTo>
                                <a:pt x="40547" y="63830"/>
                              </a:lnTo>
                              <a:lnTo>
                                <a:pt x="24786" y="63830"/>
                              </a:lnTo>
                              <a:lnTo>
                                <a:pt x="24786" y="96214"/>
                              </a:lnTo>
                              <a:lnTo>
                                <a:pt x="0" y="96214"/>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19" name="Shape 13919"/>
                      <wps:cNvSpPr/>
                      <wps:spPr>
                        <a:xfrm>
                          <a:off x="1791070" y="440122"/>
                          <a:ext cx="41437" cy="63830"/>
                        </a:xfrm>
                        <a:custGeom>
                          <a:avLst/>
                          <a:gdLst/>
                          <a:ahLst/>
                          <a:cxnLst/>
                          <a:rect l="0" t="0" r="0" b="0"/>
                          <a:pathLst>
                            <a:path w="41437" h="63830">
                              <a:moveTo>
                                <a:pt x="0" y="0"/>
                              </a:moveTo>
                              <a:lnTo>
                                <a:pt x="8135" y="0"/>
                              </a:lnTo>
                              <a:cubicBezTo>
                                <a:pt x="29107" y="0"/>
                                <a:pt x="41437" y="14289"/>
                                <a:pt x="41437" y="31433"/>
                              </a:cubicBezTo>
                              <a:cubicBezTo>
                                <a:pt x="41437" y="49541"/>
                                <a:pt x="29107" y="63830"/>
                                <a:pt x="8135" y="63830"/>
                              </a:cubicBezTo>
                              <a:lnTo>
                                <a:pt x="0" y="63830"/>
                              </a:lnTo>
                              <a:lnTo>
                                <a:pt x="0" y="41915"/>
                              </a:lnTo>
                              <a:lnTo>
                                <a:pt x="4321" y="41915"/>
                              </a:lnTo>
                              <a:cubicBezTo>
                                <a:pt x="10931" y="41915"/>
                                <a:pt x="15761" y="38108"/>
                                <a:pt x="15761" y="31433"/>
                              </a:cubicBezTo>
                              <a:cubicBezTo>
                                <a:pt x="15761" y="24771"/>
                                <a:pt x="10931" y="21915"/>
                                <a:pt x="4321" y="21915"/>
                              </a:cubicBezTo>
                              <a:lnTo>
                                <a:pt x="0" y="21915"/>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20" name="Shape 13920"/>
                      <wps:cNvSpPr/>
                      <wps:spPr>
                        <a:xfrm>
                          <a:off x="1864920" y="440122"/>
                          <a:ext cx="109694" cy="96214"/>
                        </a:xfrm>
                        <a:custGeom>
                          <a:avLst/>
                          <a:gdLst/>
                          <a:ahLst/>
                          <a:cxnLst/>
                          <a:rect l="0" t="0" r="0" b="0"/>
                          <a:pathLst>
                            <a:path w="109694" h="96214">
                              <a:moveTo>
                                <a:pt x="0" y="0"/>
                              </a:moveTo>
                              <a:lnTo>
                                <a:pt x="34319" y="0"/>
                              </a:lnTo>
                              <a:lnTo>
                                <a:pt x="54402" y="53348"/>
                              </a:lnTo>
                              <a:lnTo>
                                <a:pt x="74358" y="0"/>
                              </a:lnTo>
                              <a:lnTo>
                                <a:pt x="109694" y="0"/>
                              </a:lnTo>
                              <a:lnTo>
                                <a:pt x="109694" y="96214"/>
                              </a:lnTo>
                              <a:lnTo>
                                <a:pt x="84908" y="96214"/>
                              </a:lnTo>
                              <a:lnTo>
                                <a:pt x="84908" y="32397"/>
                              </a:lnTo>
                              <a:lnTo>
                                <a:pt x="60122" y="96214"/>
                              </a:lnTo>
                              <a:lnTo>
                                <a:pt x="49572" y="96214"/>
                              </a:lnTo>
                              <a:lnTo>
                                <a:pt x="24786" y="32397"/>
                              </a:lnTo>
                              <a:lnTo>
                                <a:pt x="24786" y="96214"/>
                              </a:lnTo>
                              <a:lnTo>
                                <a:pt x="0" y="96214"/>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21" name="Shape 13921"/>
                      <wps:cNvSpPr/>
                      <wps:spPr>
                        <a:xfrm>
                          <a:off x="2013762" y="440122"/>
                          <a:ext cx="70544" cy="96214"/>
                        </a:xfrm>
                        <a:custGeom>
                          <a:avLst/>
                          <a:gdLst/>
                          <a:ahLst/>
                          <a:cxnLst/>
                          <a:rect l="0" t="0" r="0" b="0"/>
                          <a:pathLst>
                            <a:path w="70544" h="96214">
                              <a:moveTo>
                                <a:pt x="0" y="0"/>
                              </a:moveTo>
                              <a:lnTo>
                                <a:pt x="70544" y="0"/>
                              </a:lnTo>
                              <a:lnTo>
                                <a:pt x="70544" y="21915"/>
                              </a:lnTo>
                              <a:lnTo>
                                <a:pt x="24786" y="21915"/>
                              </a:lnTo>
                              <a:lnTo>
                                <a:pt x="24786" y="36204"/>
                              </a:lnTo>
                              <a:lnTo>
                                <a:pt x="69528" y="36204"/>
                              </a:lnTo>
                              <a:lnTo>
                                <a:pt x="69528" y="58107"/>
                              </a:lnTo>
                              <a:lnTo>
                                <a:pt x="24786" y="58107"/>
                              </a:lnTo>
                              <a:lnTo>
                                <a:pt x="24786" y="74312"/>
                              </a:lnTo>
                              <a:lnTo>
                                <a:pt x="70544" y="74312"/>
                              </a:lnTo>
                              <a:lnTo>
                                <a:pt x="70544" y="96214"/>
                              </a:lnTo>
                              <a:lnTo>
                                <a:pt x="0" y="96214"/>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22" name="Shape 13922"/>
                      <wps:cNvSpPr/>
                      <wps:spPr>
                        <a:xfrm>
                          <a:off x="2119516" y="440122"/>
                          <a:ext cx="89611" cy="96214"/>
                        </a:xfrm>
                        <a:custGeom>
                          <a:avLst/>
                          <a:gdLst/>
                          <a:ahLst/>
                          <a:cxnLst/>
                          <a:rect l="0" t="0" r="0" b="0"/>
                          <a:pathLst>
                            <a:path w="89611" h="96214">
                              <a:moveTo>
                                <a:pt x="0" y="0"/>
                              </a:moveTo>
                              <a:lnTo>
                                <a:pt x="25803" y="0"/>
                              </a:lnTo>
                              <a:lnTo>
                                <a:pt x="64825" y="52396"/>
                              </a:lnTo>
                              <a:lnTo>
                                <a:pt x="64825" y="0"/>
                              </a:lnTo>
                              <a:lnTo>
                                <a:pt x="89611" y="0"/>
                              </a:lnTo>
                              <a:lnTo>
                                <a:pt x="89611" y="96214"/>
                              </a:lnTo>
                              <a:lnTo>
                                <a:pt x="65842" y="96214"/>
                              </a:lnTo>
                              <a:lnTo>
                                <a:pt x="25803" y="40011"/>
                              </a:lnTo>
                              <a:lnTo>
                                <a:pt x="25803" y="96214"/>
                              </a:lnTo>
                              <a:lnTo>
                                <a:pt x="0" y="96214"/>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23" name="Shape 13923"/>
                      <wps:cNvSpPr/>
                      <wps:spPr>
                        <a:xfrm>
                          <a:off x="2242556" y="440122"/>
                          <a:ext cx="79061" cy="96214"/>
                        </a:xfrm>
                        <a:custGeom>
                          <a:avLst/>
                          <a:gdLst/>
                          <a:ahLst/>
                          <a:cxnLst/>
                          <a:rect l="0" t="0" r="0" b="0"/>
                          <a:pathLst>
                            <a:path w="79061" h="96214">
                              <a:moveTo>
                                <a:pt x="0" y="0"/>
                              </a:moveTo>
                              <a:lnTo>
                                <a:pt x="79061" y="0"/>
                              </a:lnTo>
                              <a:lnTo>
                                <a:pt x="79061" y="21915"/>
                              </a:lnTo>
                              <a:lnTo>
                                <a:pt x="52368" y="21915"/>
                              </a:lnTo>
                              <a:lnTo>
                                <a:pt x="52368" y="96214"/>
                              </a:lnTo>
                              <a:lnTo>
                                <a:pt x="27582" y="96214"/>
                              </a:lnTo>
                              <a:lnTo>
                                <a:pt x="27582" y="21915"/>
                              </a:lnTo>
                              <a:lnTo>
                                <a:pt x="0" y="21915"/>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24" name="Shape 13924"/>
                      <wps:cNvSpPr/>
                      <wps:spPr>
                        <a:xfrm>
                          <a:off x="1062160" y="617311"/>
                          <a:ext cx="94390" cy="99080"/>
                        </a:xfrm>
                        <a:custGeom>
                          <a:avLst/>
                          <a:gdLst/>
                          <a:ahLst/>
                          <a:cxnLst/>
                          <a:rect l="0" t="0" r="0" b="0"/>
                          <a:pathLst>
                            <a:path w="94390" h="99080">
                              <a:moveTo>
                                <a:pt x="51479" y="0"/>
                              </a:moveTo>
                              <a:cubicBezTo>
                                <a:pt x="73417" y="0"/>
                                <a:pt x="86763" y="11434"/>
                                <a:pt x="93437" y="22867"/>
                              </a:cubicBezTo>
                              <a:lnTo>
                                <a:pt x="72464" y="33349"/>
                              </a:lnTo>
                              <a:cubicBezTo>
                                <a:pt x="68651" y="27626"/>
                                <a:pt x="61012" y="21915"/>
                                <a:pt x="51479" y="21915"/>
                              </a:cubicBezTo>
                              <a:cubicBezTo>
                                <a:pt x="36226" y="21915"/>
                                <a:pt x="24786" y="33349"/>
                                <a:pt x="24786" y="49541"/>
                              </a:cubicBezTo>
                              <a:cubicBezTo>
                                <a:pt x="24786" y="64782"/>
                                <a:pt x="36226" y="77168"/>
                                <a:pt x="51479" y="77168"/>
                              </a:cubicBezTo>
                              <a:cubicBezTo>
                                <a:pt x="59105" y="77168"/>
                                <a:pt x="65791" y="74310"/>
                                <a:pt x="69604" y="71453"/>
                              </a:cubicBezTo>
                              <a:lnTo>
                                <a:pt x="69604" y="63830"/>
                              </a:lnTo>
                              <a:lnTo>
                                <a:pt x="47665" y="63830"/>
                              </a:lnTo>
                              <a:lnTo>
                                <a:pt x="47665" y="41915"/>
                              </a:lnTo>
                              <a:lnTo>
                                <a:pt x="94390" y="41915"/>
                              </a:lnTo>
                              <a:lnTo>
                                <a:pt x="94390" y="80026"/>
                              </a:lnTo>
                              <a:cubicBezTo>
                                <a:pt x="83904" y="91458"/>
                                <a:pt x="69604" y="99080"/>
                                <a:pt x="51479" y="99080"/>
                              </a:cubicBezTo>
                              <a:cubicBezTo>
                                <a:pt x="22879" y="99080"/>
                                <a:pt x="0" y="80026"/>
                                <a:pt x="0" y="49541"/>
                              </a:cubicBezTo>
                              <a:cubicBezTo>
                                <a:pt x="0" y="19060"/>
                                <a:pt x="22879" y="0"/>
                                <a:pt x="51479" y="0"/>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25" name="Shape 13925"/>
                      <wps:cNvSpPr/>
                      <wps:spPr>
                        <a:xfrm>
                          <a:off x="1192776" y="618262"/>
                          <a:ext cx="40528" cy="96222"/>
                        </a:xfrm>
                        <a:custGeom>
                          <a:avLst/>
                          <a:gdLst/>
                          <a:ahLst/>
                          <a:cxnLst/>
                          <a:rect l="0" t="0" r="0" b="0"/>
                          <a:pathLst>
                            <a:path w="40528" h="96222">
                              <a:moveTo>
                                <a:pt x="0" y="0"/>
                              </a:moveTo>
                              <a:lnTo>
                                <a:pt x="40528" y="0"/>
                              </a:lnTo>
                              <a:lnTo>
                                <a:pt x="40528" y="21915"/>
                              </a:lnTo>
                              <a:lnTo>
                                <a:pt x="24799" y="21915"/>
                              </a:lnTo>
                              <a:lnTo>
                                <a:pt x="24799" y="42879"/>
                              </a:lnTo>
                              <a:lnTo>
                                <a:pt x="40528" y="42879"/>
                              </a:lnTo>
                              <a:lnTo>
                                <a:pt x="40528" y="70499"/>
                              </a:lnTo>
                              <a:lnTo>
                                <a:pt x="37192" y="63830"/>
                              </a:lnTo>
                              <a:lnTo>
                                <a:pt x="24799" y="63830"/>
                              </a:lnTo>
                              <a:lnTo>
                                <a:pt x="24799" y="96222"/>
                              </a:lnTo>
                              <a:lnTo>
                                <a:pt x="0" y="96222"/>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26" name="Shape 13926"/>
                      <wps:cNvSpPr/>
                      <wps:spPr>
                        <a:xfrm>
                          <a:off x="1233304" y="618262"/>
                          <a:ext cx="41469" cy="96222"/>
                        </a:xfrm>
                        <a:custGeom>
                          <a:avLst/>
                          <a:gdLst/>
                          <a:ahLst/>
                          <a:cxnLst/>
                          <a:rect l="0" t="0" r="0" b="0"/>
                          <a:pathLst>
                            <a:path w="41469" h="96222">
                              <a:moveTo>
                                <a:pt x="0" y="0"/>
                              </a:moveTo>
                              <a:lnTo>
                                <a:pt x="8103" y="0"/>
                              </a:lnTo>
                              <a:cubicBezTo>
                                <a:pt x="29076" y="0"/>
                                <a:pt x="41469" y="14301"/>
                                <a:pt x="41469" y="32397"/>
                              </a:cubicBezTo>
                              <a:cubicBezTo>
                                <a:pt x="41469" y="48589"/>
                                <a:pt x="30982" y="58120"/>
                                <a:pt x="22403" y="60975"/>
                              </a:cubicBezTo>
                              <a:lnTo>
                                <a:pt x="41469" y="96222"/>
                              </a:lnTo>
                              <a:lnTo>
                                <a:pt x="12870" y="96222"/>
                              </a:lnTo>
                              <a:lnTo>
                                <a:pt x="0" y="70499"/>
                              </a:lnTo>
                              <a:lnTo>
                                <a:pt x="0" y="42879"/>
                              </a:lnTo>
                              <a:lnTo>
                                <a:pt x="4290" y="42879"/>
                              </a:lnTo>
                              <a:cubicBezTo>
                                <a:pt x="10963" y="42879"/>
                                <a:pt x="15729" y="39059"/>
                                <a:pt x="15729" y="32397"/>
                              </a:cubicBezTo>
                              <a:cubicBezTo>
                                <a:pt x="15729" y="25722"/>
                                <a:pt x="10963" y="21915"/>
                                <a:pt x="4290" y="21915"/>
                              </a:cubicBezTo>
                              <a:lnTo>
                                <a:pt x="0" y="21915"/>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27" name="Shape 13927"/>
                      <wps:cNvSpPr/>
                      <wps:spPr>
                        <a:xfrm>
                          <a:off x="1305266" y="617389"/>
                          <a:ext cx="51034" cy="98924"/>
                        </a:xfrm>
                        <a:custGeom>
                          <a:avLst/>
                          <a:gdLst/>
                          <a:ahLst/>
                          <a:cxnLst/>
                          <a:rect l="0" t="0" r="0" b="0"/>
                          <a:pathLst>
                            <a:path w="51034" h="98924">
                              <a:moveTo>
                                <a:pt x="51034" y="0"/>
                              </a:moveTo>
                              <a:lnTo>
                                <a:pt x="51034" y="22015"/>
                              </a:lnTo>
                              <a:lnTo>
                                <a:pt x="32079" y="29578"/>
                              </a:lnTo>
                              <a:cubicBezTo>
                                <a:pt x="27424" y="34461"/>
                                <a:pt x="24786" y="41367"/>
                                <a:pt x="24786" y="49463"/>
                              </a:cubicBezTo>
                              <a:cubicBezTo>
                                <a:pt x="24786" y="57084"/>
                                <a:pt x="27424" y="63990"/>
                                <a:pt x="32079" y="68992"/>
                              </a:cubicBezTo>
                              <a:lnTo>
                                <a:pt x="51034" y="76905"/>
                              </a:lnTo>
                              <a:lnTo>
                                <a:pt x="51034" y="98924"/>
                              </a:lnTo>
                              <a:lnTo>
                                <a:pt x="30994" y="95415"/>
                              </a:lnTo>
                              <a:cubicBezTo>
                                <a:pt x="12369" y="88404"/>
                                <a:pt x="0" y="71613"/>
                                <a:pt x="0" y="49463"/>
                              </a:cubicBezTo>
                              <a:cubicBezTo>
                                <a:pt x="0" y="27316"/>
                                <a:pt x="12369" y="10523"/>
                                <a:pt x="30994" y="3510"/>
                              </a:cubicBezTo>
                              <a:lnTo>
                                <a:pt x="51034"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28" name="Shape 13928"/>
                      <wps:cNvSpPr/>
                      <wps:spPr>
                        <a:xfrm>
                          <a:off x="1356300" y="617311"/>
                          <a:ext cx="51923" cy="99080"/>
                        </a:xfrm>
                        <a:custGeom>
                          <a:avLst/>
                          <a:gdLst/>
                          <a:ahLst/>
                          <a:cxnLst/>
                          <a:rect l="0" t="0" r="0" b="0"/>
                          <a:pathLst>
                            <a:path w="51923" h="99080">
                              <a:moveTo>
                                <a:pt x="445" y="0"/>
                              </a:moveTo>
                              <a:cubicBezTo>
                                <a:pt x="30061" y="0"/>
                                <a:pt x="51923" y="20012"/>
                                <a:pt x="51923" y="49541"/>
                              </a:cubicBezTo>
                              <a:cubicBezTo>
                                <a:pt x="51923" y="79074"/>
                                <a:pt x="30061" y="99080"/>
                                <a:pt x="445" y="99080"/>
                              </a:cubicBezTo>
                              <a:lnTo>
                                <a:pt x="0" y="99002"/>
                              </a:lnTo>
                              <a:lnTo>
                                <a:pt x="0" y="76983"/>
                              </a:lnTo>
                              <a:lnTo>
                                <a:pt x="445" y="77168"/>
                              </a:lnTo>
                              <a:cubicBezTo>
                                <a:pt x="15698" y="77168"/>
                                <a:pt x="26248" y="64782"/>
                                <a:pt x="26248" y="49541"/>
                              </a:cubicBezTo>
                              <a:cubicBezTo>
                                <a:pt x="26248" y="33349"/>
                                <a:pt x="15698" y="21915"/>
                                <a:pt x="445" y="21915"/>
                              </a:cubicBezTo>
                              <a:lnTo>
                                <a:pt x="0" y="22093"/>
                              </a:lnTo>
                              <a:lnTo>
                                <a:pt x="0" y="78"/>
                              </a:lnTo>
                              <a:lnTo>
                                <a:pt x="445"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29" name="Shape 13929"/>
                      <wps:cNvSpPr/>
                      <wps:spPr>
                        <a:xfrm>
                          <a:off x="1442542" y="618262"/>
                          <a:ext cx="90627" cy="98128"/>
                        </a:xfrm>
                        <a:custGeom>
                          <a:avLst/>
                          <a:gdLst/>
                          <a:ahLst/>
                          <a:cxnLst/>
                          <a:rect l="0" t="0" r="0" b="0"/>
                          <a:pathLst>
                            <a:path w="90627" h="98128">
                              <a:moveTo>
                                <a:pt x="0" y="0"/>
                              </a:moveTo>
                              <a:lnTo>
                                <a:pt x="24786" y="0"/>
                              </a:lnTo>
                              <a:lnTo>
                                <a:pt x="24786" y="56216"/>
                              </a:lnTo>
                              <a:cubicBezTo>
                                <a:pt x="24786" y="67637"/>
                                <a:pt x="31522" y="76217"/>
                                <a:pt x="44869" y="76217"/>
                              </a:cubicBezTo>
                              <a:cubicBezTo>
                                <a:pt x="58215" y="76217"/>
                                <a:pt x="65842" y="67637"/>
                                <a:pt x="65842" y="56216"/>
                              </a:cubicBezTo>
                              <a:lnTo>
                                <a:pt x="65842" y="0"/>
                              </a:lnTo>
                              <a:lnTo>
                                <a:pt x="90627" y="0"/>
                              </a:lnTo>
                              <a:lnTo>
                                <a:pt x="90627" y="57168"/>
                              </a:lnTo>
                              <a:cubicBezTo>
                                <a:pt x="90627" y="80980"/>
                                <a:pt x="76264" y="98128"/>
                                <a:pt x="44869" y="98128"/>
                              </a:cubicBezTo>
                              <a:cubicBezTo>
                                <a:pt x="14363" y="98128"/>
                                <a:pt x="0" y="80980"/>
                                <a:pt x="0" y="57168"/>
                              </a:cubicBez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30" name="Shape 13930"/>
                      <wps:cNvSpPr/>
                      <wps:spPr>
                        <a:xfrm>
                          <a:off x="1572319" y="618262"/>
                          <a:ext cx="40484" cy="96222"/>
                        </a:xfrm>
                        <a:custGeom>
                          <a:avLst/>
                          <a:gdLst/>
                          <a:ahLst/>
                          <a:cxnLst/>
                          <a:rect l="0" t="0" r="0" b="0"/>
                          <a:pathLst>
                            <a:path w="40484" h="96222">
                              <a:moveTo>
                                <a:pt x="0" y="0"/>
                              </a:moveTo>
                              <a:lnTo>
                                <a:pt x="40484" y="0"/>
                              </a:lnTo>
                              <a:lnTo>
                                <a:pt x="40484" y="21915"/>
                              </a:lnTo>
                              <a:lnTo>
                                <a:pt x="24786" y="21915"/>
                              </a:lnTo>
                              <a:lnTo>
                                <a:pt x="24786" y="42879"/>
                              </a:lnTo>
                              <a:lnTo>
                                <a:pt x="40484" y="42879"/>
                              </a:lnTo>
                              <a:lnTo>
                                <a:pt x="40484" y="63830"/>
                              </a:lnTo>
                              <a:lnTo>
                                <a:pt x="24786" y="63830"/>
                              </a:lnTo>
                              <a:lnTo>
                                <a:pt x="24786" y="96222"/>
                              </a:lnTo>
                              <a:lnTo>
                                <a:pt x="0" y="96222"/>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31" name="Shape 13931"/>
                      <wps:cNvSpPr/>
                      <wps:spPr>
                        <a:xfrm>
                          <a:off x="1612802" y="618262"/>
                          <a:ext cx="41501" cy="63830"/>
                        </a:xfrm>
                        <a:custGeom>
                          <a:avLst/>
                          <a:gdLst/>
                          <a:ahLst/>
                          <a:cxnLst/>
                          <a:rect l="0" t="0" r="0" b="0"/>
                          <a:pathLst>
                            <a:path w="41501" h="63830">
                              <a:moveTo>
                                <a:pt x="0" y="0"/>
                              </a:moveTo>
                              <a:lnTo>
                                <a:pt x="7182" y="0"/>
                              </a:lnTo>
                              <a:cubicBezTo>
                                <a:pt x="29044" y="0"/>
                                <a:pt x="41501" y="15253"/>
                                <a:pt x="41501" y="32397"/>
                              </a:cubicBezTo>
                              <a:cubicBezTo>
                                <a:pt x="41501" y="49541"/>
                                <a:pt x="29044" y="63830"/>
                                <a:pt x="7182" y="63830"/>
                              </a:cubicBezTo>
                              <a:lnTo>
                                <a:pt x="0" y="63830"/>
                              </a:lnTo>
                              <a:lnTo>
                                <a:pt x="0" y="42879"/>
                              </a:lnTo>
                              <a:lnTo>
                                <a:pt x="4258" y="42879"/>
                              </a:lnTo>
                              <a:cubicBezTo>
                                <a:pt x="10995" y="42879"/>
                                <a:pt x="15698" y="39059"/>
                                <a:pt x="15698" y="32397"/>
                              </a:cubicBezTo>
                              <a:cubicBezTo>
                                <a:pt x="15698" y="25722"/>
                                <a:pt x="10995" y="21915"/>
                                <a:pt x="4258" y="21915"/>
                              </a:cubicBezTo>
                              <a:lnTo>
                                <a:pt x="0" y="21915"/>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4282" name="Shape 14282"/>
                      <wps:cNvSpPr/>
                      <wps:spPr>
                        <a:xfrm>
                          <a:off x="1061207" y="797365"/>
                          <a:ext cx="1260409" cy="9144"/>
                        </a:xfrm>
                        <a:custGeom>
                          <a:avLst/>
                          <a:gdLst/>
                          <a:ahLst/>
                          <a:cxnLst/>
                          <a:rect l="0" t="0" r="0" b="0"/>
                          <a:pathLst>
                            <a:path w="1260409" h="9144">
                              <a:moveTo>
                                <a:pt x="0" y="0"/>
                              </a:moveTo>
                              <a:lnTo>
                                <a:pt x="1260409" y="0"/>
                              </a:lnTo>
                              <a:lnTo>
                                <a:pt x="1260409" y="9144"/>
                              </a:lnTo>
                              <a:lnTo>
                                <a:pt x="0" y="9144"/>
                              </a:lnTo>
                              <a:lnTo>
                                <a:pt x="0" y="0"/>
                              </a:lnTo>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4283" name="Shape 14283"/>
                      <wps:cNvSpPr/>
                      <wps:spPr>
                        <a:xfrm>
                          <a:off x="1061207" y="0"/>
                          <a:ext cx="1260409" cy="9144"/>
                        </a:xfrm>
                        <a:custGeom>
                          <a:avLst/>
                          <a:gdLst/>
                          <a:ahLst/>
                          <a:cxnLst/>
                          <a:rect l="0" t="0" r="0" b="0"/>
                          <a:pathLst>
                            <a:path w="1260409" h="9144">
                              <a:moveTo>
                                <a:pt x="0" y="0"/>
                              </a:moveTo>
                              <a:lnTo>
                                <a:pt x="1260409" y="0"/>
                              </a:lnTo>
                              <a:lnTo>
                                <a:pt x="1260409" y="9144"/>
                              </a:lnTo>
                              <a:lnTo>
                                <a:pt x="0" y="9144"/>
                              </a:lnTo>
                              <a:lnTo>
                                <a:pt x="0" y="0"/>
                              </a:lnTo>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34" name="Shape 13934"/>
                      <wps:cNvSpPr/>
                      <wps:spPr>
                        <a:xfrm>
                          <a:off x="841909" y="252452"/>
                          <a:ext cx="124896" cy="231488"/>
                        </a:xfrm>
                        <a:custGeom>
                          <a:avLst/>
                          <a:gdLst/>
                          <a:ahLst/>
                          <a:cxnLst/>
                          <a:rect l="0" t="0" r="0" b="0"/>
                          <a:pathLst>
                            <a:path w="124896" h="231488">
                              <a:moveTo>
                                <a:pt x="98203" y="0"/>
                              </a:moveTo>
                              <a:cubicBezTo>
                                <a:pt x="124896" y="60975"/>
                                <a:pt x="113456" y="140045"/>
                                <a:pt x="67697" y="186719"/>
                              </a:cubicBezTo>
                              <a:cubicBezTo>
                                <a:pt x="54351" y="201959"/>
                                <a:pt x="45759" y="217200"/>
                                <a:pt x="34319" y="231488"/>
                              </a:cubicBezTo>
                              <a:cubicBezTo>
                                <a:pt x="45759" y="168623"/>
                                <a:pt x="5720" y="120033"/>
                                <a:pt x="2860" y="60023"/>
                              </a:cubicBezTo>
                              <a:cubicBezTo>
                                <a:pt x="953" y="48590"/>
                                <a:pt x="0" y="36204"/>
                                <a:pt x="953" y="22867"/>
                              </a:cubicBezTo>
                              <a:cubicBezTo>
                                <a:pt x="12393" y="71444"/>
                                <a:pt x="61978" y="104793"/>
                                <a:pt x="54351" y="161948"/>
                              </a:cubicBezTo>
                              <a:cubicBezTo>
                                <a:pt x="53398" y="171478"/>
                                <a:pt x="48619" y="179105"/>
                                <a:pt x="49572" y="187670"/>
                              </a:cubicBezTo>
                              <a:cubicBezTo>
                                <a:pt x="60071" y="173382"/>
                                <a:pt x="57211" y="151466"/>
                                <a:pt x="63884" y="134322"/>
                              </a:cubicBezTo>
                              <a:cubicBezTo>
                                <a:pt x="76277" y="89552"/>
                                <a:pt x="107736" y="51445"/>
                                <a:pt x="98203" y="0"/>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35" name="Shape 13935"/>
                      <wps:cNvSpPr/>
                      <wps:spPr>
                        <a:xfrm>
                          <a:off x="812344" y="129563"/>
                          <a:ext cx="129675" cy="232440"/>
                        </a:xfrm>
                        <a:custGeom>
                          <a:avLst/>
                          <a:gdLst/>
                          <a:ahLst/>
                          <a:cxnLst/>
                          <a:rect l="0" t="0" r="0" b="0"/>
                          <a:pathLst>
                            <a:path w="129675" h="232440">
                              <a:moveTo>
                                <a:pt x="75324" y="0"/>
                              </a:moveTo>
                              <a:cubicBezTo>
                                <a:pt x="97262" y="22867"/>
                                <a:pt x="108702" y="50493"/>
                                <a:pt x="116329" y="80022"/>
                              </a:cubicBezTo>
                              <a:cubicBezTo>
                                <a:pt x="129675" y="137177"/>
                                <a:pt x="92496" y="180044"/>
                                <a:pt x="87729" y="232440"/>
                              </a:cubicBezTo>
                              <a:cubicBezTo>
                                <a:pt x="81044" y="177188"/>
                                <a:pt x="27659" y="142900"/>
                                <a:pt x="10499" y="91456"/>
                              </a:cubicBezTo>
                              <a:cubicBezTo>
                                <a:pt x="5732" y="80022"/>
                                <a:pt x="3813" y="67637"/>
                                <a:pt x="0" y="55252"/>
                              </a:cubicBezTo>
                              <a:cubicBezTo>
                                <a:pt x="20985" y="91456"/>
                                <a:pt x="71511" y="113358"/>
                                <a:pt x="81044" y="156238"/>
                              </a:cubicBezTo>
                              <a:cubicBezTo>
                                <a:pt x="82963" y="163851"/>
                                <a:pt x="83916" y="172430"/>
                                <a:pt x="86776" y="180044"/>
                              </a:cubicBezTo>
                              <a:cubicBezTo>
                                <a:pt x="87729" y="160996"/>
                                <a:pt x="84870" y="140984"/>
                                <a:pt x="83916" y="121937"/>
                              </a:cubicBezTo>
                              <a:cubicBezTo>
                                <a:pt x="84870" y="81926"/>
                                <a:pt x="98216" y="34301"/>
                                <a:pt x="75324" y="0"/>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4009" name="Shape 14009"/>
                      <wps:cNvSpPr/>
                      <wps:spPr>
                        <a:xfrm>
                          <a:off x="33371" y="484892"/>
                          <a:ext cx="213573" cy="190538"/>
                        </a:xfrm>
                        <a:custGeom>
                          <a:avLst/>
                          <a:gdLst/>
                          <a:ahLst/>
                          <a:cxnLst/>
                          <a:rect l="0" t="0" r="0" b="0"/>
                          <a:pathLst>
                            <a:path w="213573" h="190538">
                              <a:moveTo>
                                <a:pt x="103931" y="0"/>
                              </a:moveTo>
                              <a:cubicBezTo>
                                <a:pt x="143016" y="40011"/>
                                <a:pt x="159222" y="91456"/>
                                <a:pt x="177348" y="140997"/>
                              </a:cubicBezTo>
                              <a:cubicBezTo>
                                <a:pt x="184974" y="160996"/>
                                <a:pt x="195461" y="177201"/>
                                <a:pt x="213573" y="190538"/>
                              </a:cubicBezTo>
                              <a:cubicBezTo>
                                <a:pt x="164955" y="176249"/>
                                <a:pt x="108697" y="179105"/>
                                <a:pt x="68649" y="143852"/>
                              </a:cubicBezTo>
                              <a:cubicBezTo>
                                <a:pt x="35277" y="119082"/>
                                <a:pt x="7628" y="82890"/>
                                <a:pt x="0" y="41927"/>
                              </a:cubicBezTo>
                              <a:cubicBezTo>
                                <a:pt x="25743" y="97179"/>
                                <a:pt x="87718" y="110516"/>
                                <a:pt x="132530" y="139093"/>
                              </a:cubicBezTo>
                              <a:cubicBezTo>
                                <a:pt x="145876" y="147672"/>
                                <a:pt x="158269" y="160996"/>
                                <a:pt x="173535" y="167671"/>
                              </a:cubicBezTo>
                              <a:lnTo>
                                <a:pt x="173535" y="166719"/>
                              </a:lnTo>
                              <a:cubicBezTo>
                                <a:pt x="125857" y="133370"/>
                                <a:pt x="122043" y="76215"/>
                                <a:pt x="113464" y="23819"/>
                              </a:cubicBezTo>
                              <a:lnTo>
                                <a:pt x="103931"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4010" name="Shape 14010"/>
                      <wps:cNvSpPr/>
                      <wps:spPr>
                        <a:xfrm>
                          <a:off x="3814" y="390581"/>
                          <a:ext cx="148741" cy="209586"/>
                        </a:xfrm>
                        <a:custGeom>
                          <a:avLst/>
                          <a:gdLst/>
                          <a:ahLst/>
                          <a:cxnLst/>
                          <a:rect l="0" t="0" r="0" b="0"/>
                          <a:pathLst>
                            <a:path w="148741" h="209586">
                              <a:moveTo>
                                <a:pt x="103927" y="0"/>
                              </a:moveTo>
                              <a:cubicBezTo>
                                <a:pt x="132535" y="63830"/>
                                <a:pt x="113462" y="147659"/>
                                <a:pt x="148741" y="209586"/>
                              </a:cubicBezTo>
                              <a:cubicBezTo>
                                <a:pt x="99160" y="175298"/>
                                <a:pt x="23836" y="140045"/>
                                <a:pt x="5721" y="73360"/>
                              </a:cubicBezTo>
                              <a:cubicBezTo>
                                <a:pt x="0" y="53348"/>
                                <a:pt x="0" y="30494"/>
                                <a:pt x="0" y="8578"/>
                              </a:cubicBezTo>
                              <a:cubicBezTo>
                                <a:pt x="5721" y="68601"/>
                                <a:pt x="71509" y="97179"/>
                                <a:pt x="97254" y="147659"/>
                              </a:cubicBezTo>
                              <a:cubicBezTo>
                                <a:pt x="102020" y="154334"/>
                                <a:pt x="105835" y="162912"/>
                                <a:pt x="113462" y="166719"/>
                              </a:cubicBezTo>
                              <a:cubicBezTo>
                                <a:pt x="92486" y="136238"/>
                                <a:pt x="86765" y="94311"/>
                                <a:pt x="97254" y="58120"/>
                              </a:cubicBezTo>
                              <a:cubicBezTo>
                                <a:pt x="101067" y="39059"/>
                                <a:pt x="106788" y="20964"/>
                                <a:pt x="103927" y="0"/>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4011" name="Shape 14011"/>
                      <wps:cNvSpPr/>
                      <wps:spPr>
                        <a:xfrm>
                          <a:off x="105834" y="585878"/>
                          <a:ext cx="264113" cy="152423"/>
                        </a:xfrm>
                        <a:custGeom>
                          <a:avLst/>
                          <a:gdLst/>
                          <a:ahLst/>
                          <a:cxnLst/>
                          <a:rect l="0" t="0" r="0" b="0"/>
                          <a:pathLst>
                            <a:path w="264113" h="152423">
                              <a:moveTo>
                                <a:pt x="99165" y="0"/>
                              </a:moveTo>
                              <a:cubicBezTo>
                                <a:pt x="155410" y="32384"/>
                                <a:pt x="193555" y="108601"/>
                                <a:pt x="264113" y="111459"/>
                              </a:cubicBezTo>
                              <a:cubicBezTo>
                                <a:pt x="203088" y="117176"/>
                                <a:pt x="145877" y="152423"/>
                                <a:pt x="82946" y="128607"/>
                              </a:cubicBezTo>
                              <a:cubicBezTo>
                                <a:pt x="49581" y="118127"/>
                                <a:pt x="18115" y="90504"/>
                                <a:pt x="0" y="59059"/>
                              </a:cubicBezTo>
                              <a:cubicBezTo>
                                <a:pt x="40048" y="102885"/>
                                <a:pt x="102025" y="96214"/>
                                <a:pt x="156364" y="102885"/>
                              </a:cubicBezTo>
                              <a:cubicBezTo>
                                <a:pt x="172583" y="103839"/>
                                <a:pt x="186882" y="110507"/>
                                <a:pt x="203088" y="108601"/>
                              </a:cubicBezTo>
                              <a:cubicBezTo>
                                <a:pt x="188789" y="102885"/>
                                <a:pt x="171629" y="100021"/>
                                <a:pt x="158270" y="88601"/>
                              </a:cubicBezTo>
                              <a:cubicBezTo>
                                <a:pt x="124905" y="65733"/>
                                <a:pt x="123951" y="28578"/>
                                <a:pt x="99165" y="0"/>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36" name="Shape 13936"/>
                      <wps:cNvSpPr/>
                      <wps:spPr>
                        <a:xfrm>
                          <a:off x="590198" y="582071"/>
                          <a:ext cx="263150" cy="140035"/>
                        </a:xfrm>
                        <a:custGeom>
                          <a:avLst/>
                          <a:gdLst/>
                          <a:ahLst/>
                          <a:cxnLst/>
                          <a:rect l="0" t="0" r="0" b="0"/>
                          <a:pathLst>
                            <a:path w="263150" h="140035">
                              <a:moveTo>
                                <a:pt x="162087" y="0"/>
                              </a:moveTo>
                              <a:cubicBezTo>
                                <a:pt x="138242" y="39059"/>
                                <a:pt x="121082" y="103828"/>
                                <a:pt x="62918" y="108597"/>
                              </a:cubicBezTo>
                              <a:cubicBezTo>
                                <a:pt x="61965" y="108597"/>
                                <a:pt x="61011" y="109550"/>
                                <a:pt x="60058" y="110503"/>
                              </a:cubicBezTo>
                              <a:cubicBezTo>
                                <a:pt x="78184" y="110503"/>
                                <a:pt x="96297" y="104788"/>
                                <a:pt x="113456" y="102877"/>
                              </a:cubicBezTo>
                              <a:cubicBezTo>
                                <a:pt x="167807" y="97166"/>
                                <a:pt x="226912" y="100021"/>
                                <a:pt x="263150" y="56203"/>
                              </a:cubicBezTo>
                              <a:cubicBezTo>
                                <a:pt x="238364" y="103828"/>
                                <a:pt x="189733" y="134320"/>
                                <a:pt x="136335" y="136224"/>
                              </a:cubicBezTo>
                              <a:cubicBezTo>
                                <a:pt x="86764" y="140035"/>
                                <a:pt x="47665" y="117172"/>
                                <a:pt x="0" y="114314"/>
                              </a:cubicBezTo>
                              <a:cubicBezTo>
                                <a:pt x="21926" y="107645"/>
                                <a:pt x="43852" y="103828"/>
                                <a:pt x="61965" y="89540"/>
                              </a:cubicBezTo>
                              <a:cubicBezTo>
                                <a:pt x="95343" y="63817"/>
                                <a:pt x="125849" y="23819"/>
                                <a:pt x="162087" y="0"/>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37" name="Shape 13937"/>
                      <wps:cNvSpPr/>
                      <wps:spPr>
                        <a:xfrm>
                          <a:off x="184967" y="694479"/>
                          <a:ext cx="590198" cy="109554"/>
                        </a:xfrm>
                        <a:custGeom>
                          <a:avLst/>
                          <a:gdLst/>
                          <a:ahLst/>
                          <a:cxnLst/>
                          <a:rect l="0" t="0" r="0" b="0"/>
                          <a:pathLst>
                            <a:path w="590198" h="109554">
                              <a:moveTo>
                                <a:pt x="342088" y="1414"/>
                              </a:moveTo>
                              <a:cubicBezTo>
                                <a:pt x="389018" y="297"/>
                                <a:pt x="434068" y="20482"/>
                                <a:pt x="474822" y="39058"/>
                              </a:cubicBezTo>
                              <a:cubicBezTo>
                                <a:pt x="502481" y="47633"/>
                                <a:pt x="539660" y="51443"/>
                                <a:pt x="567318" y="39058"/>
                              </a:cubicBezTo>
                              <a:lnTo>
                                <a:pt x="590198" y="26674"/>
                              </a:lnTo>
                              <a:cubicBezTo>
                                <a:pt x="560645" y="62874"/>
                                <a:pt x="516780" y="81927"/>
                                <a:pt x="467196" y="74307"/>
                              </a:cubicBezTo>
                              <a:cubicBezTo>
                                <a:pt x="420484" y="68590"/>
                                <a:pt x="389012" y="33343"/>
                                <a:pt x="348020" y="15243"/>
                              </a:cubicBezTo>
                              <a:cubicBezTo>
                                <a:pt x="337534" y="14290"/>
                                <a:pt x="326094" y="13337"/>
                                <a:pt x="316548" y="16195"/>
                              </a:cubicBezTo>
                              <a:cubicBezTo>
                                <a:pt x="353740" y="35249"/>
                                <a:pt x="390919" y="60017"/>
                                <a:pt x="422390" y="90502"/>
                              </a:cubicBezTo>
                              <a:lnTo>
                                <a:pt x="402371" y="107649"/>
                              </a:lnTo>
                              <a:cubicBezTo>
                                <a:pt x="372806" y="74307"/>
                                <a:pt x="336580" y="40964"/>
                                <a:pt x="296529" y="21912"/>
                              </a:cubicBezTo>
                              <a:cubicBezTo>
                                <a:pt x="255537" y="40011"/>
                                <a:pt x="217392" y="71449"/>
                                <a:pt x="188793" y="109554"/>
                              </a:cubicBezTo>
                              <a:lnTo>
                                <a:pt x="169726" y="92406"/>
                              </a:lnTo>
                              <a:cubicBezTo>
                                <a:pt x="201185" y="59064"/>
                                <a:pt x="237411" y="35249"/>
                                <a:pt x="276509" y="16195"/>
                              </a:cubicBezTo>
                              <a:cubicBezTo>
                                <a:pt x="230738" y="1906"/>
                                <a:pt x="203092" y="46680"/>
                                <a:pt x="166854" y="61921"/>
                              </a:cubicBezTo>
                              <a:cubicBezTo>
                                <a:pt x="127768" y="81927"/>
                                <a:pt x="73417" y="84785"/>
                                <a:pt x="35285" y="60017"/>
                              </a:cubicBezTo>
                              <a:cubicBezTo>
                                <a:pt x="22892" y="50490"/>
                                <a:pt x="10486" y="44775"/>
                                <a:pt x="0" y="31438"/>
                              </a:cubicBezTo>
                              <a:cubicBezTo>
                                <a:pt x="58164" y="73354"/>
                                <a:pt x="134441" y="35249"/>
                                <a:pt x="189746" y="10479"/>
                              </a:cubicBezTo>
                              <a:cubicBezTo>
                                <a:pt x="221205" y="0"/>
                                <a:pt x="263163" y="0"/>
                                <a:pt x="294622" y="10479"/>
                              </a:cubicBezTo>
                              <a:cubicBezTo>
                                <a:pt x="310593" y="4525"/>
                                <a:pt x="326445" y="1786"/>
                                <a:pt x="342088" y="1414"/>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38" name="Shape 13938"/>
                      <wps:cNvSpPr/>
                      <wps:spPr>
                        <a:xfrm>
                          <a:off x="712234" y="480133"/>
                          <a:ext cx="211672" cy="192429"/>
                        </a:xfrm>
                        <a:custGeom>
                          <a:avLst/>
                          <a:gdLst/>
                          <a:ahLst/>
                          <a:cxnLst/>
                          <a:rect l="0" t="0" r="0" b="0"/>
                          <a:pathLst>
                            <a:path w="211672" h="192429">
                              <a:moveTo>
                                <a:pt x="107749" y="0"/>
                              </a:moveTo>
                              <a:cubicBezTo>
                                <a:pt x="83903" y="53348"/>
                                <a:pt x="99156" y="126708"/>
                                <a:pt x="41958" y="164803"/>
                              </a:cubicBezTo>
                              <a:lnTo>
                                <a:pt x="40051" y="167671"/>
                              </a:lnTo>
                              <a:lnTo>
                                <a:pt x="43865" y="167671"/>
                              </a:lnTo>
                              <a:cubicBezTo>
                                <a:pt x="77230" y="139094"/>
                                <a:pt x="116329" y="118130"/>
                                <a:pt x="155414" y="99082"/>
                              </a:cubicBezTo>
                              <a:cubicBezTo>
                                <a:pt x="178293" y="84781"/>
                                <a:pt x="201185" y="65733"/>
                                <a:pt x="211672" y="40011"/>
                              </a:cubicBezTo>
                              <a:cubicBezTo>
                                <a:pt x="203092" y="100986"/>
                                <a:pt x="140161" y="160045"/>
                                <a:pt x="81044" y="175285"/>
                              </a:cubicBezTo>
                              <a:cubicBezTo>
                                <a:pt x="54351" y="181008"/>
                                <a:pt x="25739" y="184815"/>
                                <a:pt x="0" y="192429"/>
                              </a:cubicBezTo>
                              <a:cubicBezTo>
                                <a:pt x="49584" y="150514"/>
                                <a:pt x="45771" y="83829"/>
                                <a:pt x="81997" y="34301"/>
                              </a:cubicBezTo>
                              <a:lnTo>
                                <a:pt x="107749"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39" name="Shape 13939"/>
                      <wps:cNvSpPr/>
                      <wps:spPr>
                        <a:xfrm>
                          <a:off x="722720" y="24771"/>
                          <a:ext cx="117282" cy="123840"/>
                        </a:xfrm>
                        <a:custGeom>
                          <a:avLst/>
                          <a:gdLst/>
                          <a:ahLst/>
                          <a:cxnLst/>
                          <a:rect l="0" t="0" r="0" b="0"/>
                          <a:pathLst>
                            <a:path w="117282" h="123840">
                              <a:moveTo>
                                <a:pt x="0" y="0"/>
                              </a:moveTo>
                              <a:cubicBezTo>
                                <a:pt x="39098" y="12385"/>
                                <a:pt x="85810" y="33349"/>
                                <a:pt x="101076" y="75264"/>
                              </a:cubicBezTo>
                              <a:cubicBezTo>
                                <a:pt x="108702" y="90504"/>
                                <a:pt x="110609" y="108600"/>
                                <a:pt x="117282" y="123840"/>
                              </a:cubicBezTo>
                              <a:cubicBezTo>
                                <a:pt x="83904" y="99082"/>
                                <a:pt x="49585" y="61926"/>
                                <a:pt x="24799" y="23819"/>
                              </a:cubicBez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40" name="Shape 13940"/>
                      <wps:cNvSpPr/>
                      <wps:spPr>
                        <a:xfrm>
                          <a:off x="15255" y="137190"/>
                          <a:ext cx="125860" cy="231488"/>
                        </a:xfrm>
                        <a:custGeom>
                          <a:avLst/>
                          <a:gdLst/>
                          <a:ahLst/>
                          <a:cxnLst/>
                          <a:rect l="0" t="0" r="0" b="0"/>
                          <a:pathLst>
                            <a:path w="125860" h="231488">
                              <a:moveTo>
                                <a:pt x="48627" y="0"/>
                              </a:moveTo>
                              <a:cubicBezTo>
                                <a:pt x="21929" y="43818"/>
                                <a:pt x="52440" y="96215"/>
                                <a:pt x="43859" y="147659"/>
                              </a:cubicBezTo>
                              <a:lnTo>
                                <a:pt x="40999" y="176237"/>
                              </a:lnTo>
                              <a:lnTo>
                                <a:pt x="42906" y="178140"/>
                              </a:lnTo>
                              <a:cubicBezTo>
                                <a:pt x="44812" y="171465"/>
                                <a:pt x="46719" y="163851"/>
                                <a:pt x="46719" y="157177"/>
                              </a:cubicBezTo>
                              <a:cubicBezTo>
                                <a:pt x="55301" y="112407"/>
                                <a:pt x="105834" y="90491"/>
                                <a:pt x="125860" y="53348"/>
                              </a:cubicBezTo>
                              <a:cubicBezTo>
                                <a:pt x="122047" y="122889"/>
                                <a:pt x="52440" y="164803"/>
                                <a:pt x="41952" y="231488"/>
                              </a:cubicBezTo>
                              <a:cubicBezTo>
                                <a:pt x="34325" y="178140"/>
                                <a:pt x="0" y="133358"/>
                                <a:pt x="11442" y="75251"/>
                              </a:cubicBezTo>
                              <a:cubicBezTo>
                                <a:pt x="18116" y="47625"/>
                                <a:pt x="30510" y="21903"/>
                                <a:pt x="48627" y="0"/>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41" name="Shape 13941"/>
                      <wps:cNvSpPr/>
                      <wps:spPr>
                        <a:xfrm>
                          <a:off x="805671" y="383919"/>
                          <a:ext cx="163041" cy="212441"/>
                        </a:xfrm>
                        <a:custGeom>
                          <a:avLst/>
                          <a:gdLst/>
                          <a:ahLst/>
                          <a:cxnLst/>
                          <a:rect l="0" t="0" r="0" b="0"/>
                          <a:pathLst>
                            <a:path w="163041" h="212441">
                              <a:moveTo>
                                <a:pt x="44818" y="0"/>
                              </a:moveTo>
                              <a:cubicBezTo>
                                <a:pt x="42911" y="54300"/>
                                <a:pt x="73417" y="113358"/>
                                <a:pt x="39098" y="161948"/>
                              </a:cubicBezTo>
                              <a:lnTo>
                                <a:pt x="35285" y="167658"/>
                              </a:lnTo>
                              <a:cubicBezTo>
                                <a:pt x="35285" y="169575"/>
                                <a:pt x="38145" y="168623"/>
                                <a:pt x="38145" y="166707"/>
                              </a:cubicBezTo>
                              <a:cubicBezTo>
                                <a:pt x="61978" y="121937"/>
                                <a:pt x="109655" y="86684"/>
                                <a:pt x="137301" y="43818"/>
                              </a:cubicBezTo>
                              <a:cubicBezTo>
                                <a:pt x="143021" y="32385"/>
                                <a:pt x="146834" y="20964"/>
                                <a:pt x="148741" y="7627"/>
                              </a:cubicBezTo>
                              <a:cubicBezTo>
                                <a:pt x="163041" y="102889"/>
                                <a:pt x="77230" y="168623"/>
                                <a:pt x="5720" y="206718"/>
                              </a:cubicBezTo>
                              <a:lnTo>
                                <a:pt x="0" y="212441"/>
                              </a:lnTo>
                              <a:cubicBezTo>
                                <a:pt x="36238" y="150514"/>
                                <a:pt x="15266" y="64782"/>
                                <a:pt x="44818" y="0"/>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42" name="Shape 13942"/>
                      <wps:cNvSpPr/>
                      <wps:spPr>
                        <a:xfrm>
                          <a:off x="130625" y="85136"/>
                          <a:ext cx="120139" cy="498682"/>
                        </a:xfrm>
                        <a:custGeom>
                          <a:avLst/>
                          <a:gdLst/>
                          <a:ahLst/>
                          <a:cxnLst/>
                          <a:rect l="0" t="0" r="0" b="0"/>
                          <a:pathLst>
                            <a:path w="120139" h="498682">
                              <a:moveTo>
                                <a:pt x="120139" y="0"/>
                              </a:moveTo>
                              <a:lnTo>
                                <a:pt x="120139" y="36704"/>
                              </a:lnTo>
                              <a:lnTo>
                                <a:pt x="116320" y="32993"/>
                              </a:lnTo>
                              <a:lnTo>
                                <a:pt x="115366" y="28235"/>
                              </a:lnTo>
                              <a:cubicBezTo>
                                <a:pt x="61015" y="86342"/>
                                <a:pt x="30510" y="160653"/>
                                <a:pt x="26696" y="241627"/>
                              </a:cubicBezTo>
                              <a:lnTo>
                                <a:pt x="78188" y="242579"/>
                              </a:lnTo>
                              <a:cubicBezTo>
                                <a:pt x="76281" y="225422"/>
                                <a:pt x="81047" y="210182"/>
                                <a:pt x="82954" y="193990"/>
                              </a:cubicBezTo>
                              <a:cubicBezTo>
                                <a:pt x="88197" y="170177"/>
                                <a:pt x="96062" y="147075"/>
                                <a:pt x="107146" y="125522"/>
                              </a:cubicBezTo>
                              <a:lnTo>
                                <a:pt x="120139" y="104405"/>
                              </a:lnTo>
                              <a:lnTo>
                                <a:pt x="120139" y="143225"/>
                              </a:lnTo>
                              <a:lnTo>
                                <a:pt x="114653" y="154101"/>
                              </a:lnTo>
                              <a:cubicBezTo>
                                <a:pt x="103688" y="181370"/>
                                <a:pt x="97254" y="210664"/>
                                <a:pt x="95347" y="241627"/>
                              </a:cubicBezTo>
                              <a:lnTo>
                                <a:pt x="120139" y="242103"/>
                              </a:lnTo>
                              <a:lnTo>
                                <a:pt x="120139" y="259723"/>
                              </a:lnTo>
                              <a:lnTo>
                                <a:pt x="94394" y="259723"/>
                              </a:lnTo>
                              <a:lnTo>
                                <a:pt x="95347" y="261627"/>
                              </a:lnTo>
                              <a:cubicBezTo>
                                <a:pt x="97254" y="284494"/>
                                <a:pt x="103927" y="306409"/>
                                <a:pt x="105833" y="328312"/>
                              </a:cubicBezTo>
                              <a:cubicBezTo>
                                <a:pt x="108693" y="326408"/>
                                <a:pt x="106787" y="321650"/>
                                <a:pt x="110600" y="321650"/>
                              </a:cubicBezTo>
                              <a:cubicBezTo>
                                <a:pt x="111553" y="311168"/>
                                <a:pt x="113460" y="298783"/>
                                <a:pt x="120133" y="289252"/>
                              </a:cubicBezTo>
                              <a:lnTo>
                                <a:pt x="120139" y="289250"/>
                              </a:lnTo>
                              <a:lnTo>
                                <a:pt x="120139" y="405120"/>
                              </a:lnTo>
                              <a:lnTo>
                                <a:pt x="118226" y="401672"/>
                              </a:lnTo>
                              <a:cubicBezTo>
                                <a:pt x="118226" y="402624"/>
                                <a:pt x="117273" y="403575"/>
                                <a:pt x="116320" y="404527"/>
                              </a:cubicBezTo>
                              <a:cubicBezTo>
                                <a:pt x="109647" y="407382"/>
                                <a:pt x="107740" y="398804"/>
                                <a:pt x="102973" y="395949"/>
                              </a:cubicBezTo>
                              <a:cubicBezTo>
                                <a:pt x="98207" y="394045"/>
                                <a:pt x="102020" y="383563"/>
                                <a:pt x="94394" y="387383"/>
                              </a:cubicBezTo>
                              <a:cubicBezTo>
                                <a:pt x="89627" y="380708"/>
                                <a:pt x="81047" y="380708"/>
                                <a:pt x="78188" y="372130"/>
                              </a:cubicBezTo>
                              <a:lnTo>
                                <a:pt x="75328" y="377853"/>
                              </a:lnTo>
                              <a:cubicBezTo>
                                <a:pt x="69608" y="377853"/>
                                <a:pt x="65782" y="370226"/>
                                <a:pt x="61969" y="367371"/>
                              </a:cubicBezTo>
                              <a:cubicBezTo>
                                <a:pt x="50529" y="370226"/>
                                <a:pt x="55295" y="354034"/>
                                <a:pt x="48622" y="349275"/>
                              </a:cubicBezTo>
                              <a:cubicBezTo>
                                <a:pt x="45762" y="338794"/>
                                <a:pt x="49576" y="329263"/>
                                <a:pt x="54342" y="321650"/>
                              </a:cubicBezTo>
                              <a:cubicBezTo>
                                <a:pt x="58155" y="318782"/>
                                <a:pt x="64829" y="320698"/>
                                <a:pt x="65782" y="323553"/>
                              </a:cubicBezTo>
                              <a:cubicBezTo>
                                <a:pt x="71514" y="325457"/>
                                <a:pt x="68654" y="318782"/>
                                <a:pt x="71514" y="316878"/>
                              </a:cubicBezTo>
                              <a:cubicBezTo>
                                <a:pt x="80094" y="310216"/>
                                <a:pt x="83907" y="319746"/>
                                <a:pt x="88674" y="325457"/>
                              </a:cubicBezTo>
                              <a:cubicBezTo>
                                <a:pt x="82001" y="305445"/>
                                <a:pt x="77234" y="281638"/>
                                <a:pt x="78188" y="259723"/>
                              </a:cubicBezTo>
                              <a:cubicBezTo>
                                <a:pt x="61969" y="261627"/>
                                <a:pt x="43856" y="261627"/>
                                <a:pt x="27650" y="260675"/>
                              </a:cubicBezTo>
                              <a:cubicBezTo>
                                <a:pt x="30510" y="340697"/>
                                <a:pt x="61015" y="411189"/>
                                <a:pt x="113460" y="471212"/>
                              </a:cubicBezTo>
                              <a:lnTo>
                                <a:pt x="120139" y="464048"/>
                              </a:lnTo>
                              <a:lnTo>
                                <a:pt x="120139" y="498682"/>
                              </a:lnTo>
                              <a:lnTo>
                                <a:pt x="74052" y="450057"/>
                              </a:lnTo>
                              <a:cubicBezTo>
                                <a:pt x="39624" y="403350"/>
                                <a:pt x="16865" y="348256"/>
                                <a:pt x="11443" y="291156"/>
                              </a:cubicBezTo>
                              <a:cubicBezTo>
                                <a:pt x="0" y="186845"/>
                                <a:pt x="33070" y="90037"/>
                                <a:pt x="99798" y="18809"/>
                              </a:cubicBezTo>
                              <a:lnTo>
                                <a:pt x="120139"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43" name="Shape 13943"/>
                      <wps:cNvSpPr/>
                      <wps:spPr>
                        <a:xfrm>
                          <a:off x="297483" y="360177"/>
                          <a:ext cx="953" cy="4617"/>
                        </a:xfrm>
                        <a:custGeom>
                          <a:avLst/>
                          <a:gdLst/>
                          <a:ahLst/>
                          <a:cxnLst/>
                          <a:rect l="0" t="0" r="0" b="0"/>
                          <a:pathLst>
                            <a:path w="953" h="4617">
                              <a:moveTo>
                                <a:pt x="953" y="0"/>
                              </a:moveTo>
                              <a:lnTo>
                                <a:pt x="953" y="4617"/>
                              </a:lnTo>
                              <a:lnTo>
                                <a:pt x="0" y="3730"/>
                              </a:lnTo>
                              <a:lnTo>
                                <a:pt x="953"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44" name="Shape 13944"/>
                      <wps:cNvSpPr/>
                      <wps:spPr>
                        <a:xfrm>
                          <a:off x="250764" y="238836"/>
                          <a:ext cx="47672" cy="383878"/>
                        </a:xfrm>
                        <a:custGeom>
                          <a:avLst/>
                          <a:gdLst/>
                          <a:ahLst/>
                          <a:cxnLst/>
                          <a:rect l="0" t="0" r="0" b="0"/>
                          <a:pathLst>
                            <a:path w="47672" h="383878">
                              <a:moveTo>
                                <a:pt x="47672" y="0"/>
                              </a:moveTo>
                              <a:lnTo>
                                <a:pt x="47672" y="50505"/>
                              </a:lnTo>
                              <a:lnTo>
                                <a:pt x="40998" y="88879"/>
                              </a:lnTo>
                              <a:lnTo>
                                <a:pt x="47672" y="88562"/>
                              </a:lnTo>
                              <a:lnTo>
                                <a:pt x="47672" y="106023"/>
                              </a:lnTo>
                              <a:lnTo>
                                <a:pt x="40045" y="105072"/>
                              </a:lnTo>
                              <a:cubicBezTo>
                                <a:pt x="42905" y="116505"/>
                                <a:pt x="46718" y="127939"/>
                                <a:pt x="44812" y="140324"/>
                              </a:cubicBezTo>
                              <a:lnTo>
                                <a:pt x="47672" y="135651"/>
                              </a:lnTo>
                              <a:lnTo>
                                <a:pt x="47672" y="299097"/>
                              </a:lnTo>
                              <a:lnTo>
                                <a:pt x="40998" y="293694"/>
                              </a:lnTo>
                              <a:lnTo>
                                <a:pt x="6667" y="329898"/>
                              </a:lnTo>
                              <a:lnTo>
                                <a:pt x="47672" y="360795"/>
                              </a:lnTo>
                              <a:lnTo>
                                <a:pt x="47672" y="383878"/>
                              </a:lnTo>
                              <a:lnTo>
                                <a:pt x="13598" y="359329"/>
                              </a:lnTo>
                              <a:lnTo>
                                <a:pt x="0" y="344982"/>
                              </a:lnTo>
                              <a:lnTo>
                                <a:pt x="0" y="310349"/>
                              </a:lnTo>
                              <a:lnTo>
                                <a:pt x="11197" y="298340"/>
                              </a:lnTo>
                              <a:cubicBezTo>
                                <a:pt x="17395" y="292028"/>
                                <a:pt x="23833" y="286074"/>
                                <a:pt x="30512" y="281308"/>
                              </a:cubicBezTo>
                              <a:cubicBezTo>
                                <a:pt x="23826" y="276550"/>
                                <a:pt x="20013" y="269875"/>
                                <a:pt x="13340" y="264164"/>
                              </a:cubicBezTo>
                              <a:cubicBezTo>
                                <a:pt x="9527" y="263213"/>
                                <a:pt x="6190" y="260830"/>
                                <a:pt x="3568" y="257853"/>
                              </a:cubicBezTo>
                              <a:lnTo>
                                <a:pt x="0" y="251420"/>
                              </a:lnTo>
                              <a:lnTo>
                                <a:pt x="0" y="135550"/>
                              </a:lnTo>
                              <a:lnTo>
                                <a:pt x="5818" y="133335"/>
                              </a:lnTo>
                              <a:cubicBezTo>
                                <a:pt x="10599" y="129361"/>
                                <a:pt x="13102" y="121502"/>
                                <a:pt x="20966" y="122216"/>
                              </a:cubicBezTo>
                              <a:cubicBezTo>
                                <a:pt x="22873" y="124119"/>
                                <a:pt x="23826" y="125071"/>
                                <a:pt x="25746" y="126987"/>
                              </a:cubicBezTo>
                              <a:cubicBezTo>
                                <a:pt x="22873" y="120312"/>
                                <a:pt x="22873" y="112698"/>
                                <a:pt x="24792" y="106023"/>
                              </a:cubicBezTo>
                              <a:lnTo>
                                <a:pt x="0" y="106023"/>
                              </a:lnTo>
                              <a:lnTo>
                                <a:pt x="0" y="88404"/>
                              </a:lnTo>
                              <a:lnTo>
                                <a:pt x="24792" y="88879"/>
                              </a:lnTo>
                              <a:lnTo>
                                <a:pt x="22873" y="86024"/>
                              </a:lnTo>
                              <a:cubicBezTo>
                                <a:pt x="24786" y="61729"/>
                                <a:pt x="30032" y="38390"/>
                                <a:pt x="38971" y="16717"/>
                              </a:cubicBezTo>
                              <a:lnTo>
                                <a:pt x="47672"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45" name="Shape 13945"/>
                      <wps:cNvSpPr/>
                      <wps:spPr>
                        <a:xfrm>
                          <a:off x="250764" y="48503"/>
                          <a:ext cx="47672" cy="179858"/>
                        </a:xfrm>
                        <a:custGeom>
                          <a:avLst/>
                          <a:gdLst/>
                          <a:ahLst/>
                          <a:cxnLst/>
                          <a:rect l="0" t="0" r="0" b="0"/>
                          <a:pathLst>
                            <a:path w="47672" h="179858">
                              <a:moveTo>
                                <a:pt x="47672" y="0"/>
                              </a:moveTo>
                              <a:lnTo>
                                <a:pt x="47672" y="21970"/>
                              </a:lnTo>
                              <a:lnTo>
                                <a:pt x="6667" y="53434"/>
                              </a:lnTo>
                              <a:lnTo>
                                <a:pt x="43858" y="88687"/>
                              </a:lnTo>
                              <a:lnTo>
                                <a:pt x="47672" y="85634"/>
                              </a:lnTo>
                              <a:lnTo>
                                <a:pt x="47672" y="118987"/>
                              </a:lnTo>
                              <a:lnTo>
                                <a:pt x="40998" y="112493"/>
                              </a:lnTo>
                              <a:lnTo>
                                <a:pt x="40998" y="115361"/>
                              </a:lnTo>
                              <a:cubicBezTo>
                                <a:pt x="30986" y="126791"/>
                                <a:pt x="22106" y="138817"/>
                                <a:pt x="14358" y="151394"/>
                              </a:cubicBezTo>
                              <a:lnTo>
                                <a:pt x="0" y="179858"/>
                              </a:lnTo>
                              <a:lnTo>
                                <a:pt x="0" y="141038"/>
                              </a:lnTo>
                              <a:lnTo>
                                <a:pt x="6121" y="131090"/>
                              </a:lnTo>
                              <a:cubicBezTo>
                                <a:pt x="13347" y="121192"/>
                                <a:pt x="21453" y="111785"/>
                                <a:pt x="30512" y="102975"/>
                              </a:cubicBezTo>
                              <a:lnTo>
                                <a:pt x="0" y="73337"/>
                              </a:lnTo>
                              <a:lnTo>
                                <a:pt x="0" y="36633"/>
                              </a:lnTo>
                              <a:lnTo>
                                <a:pt x="15778" y="22044"/>
                              </a:lnTo>
                              <a:lnTo>
                                <a:pt x="47672"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46" name="Shape 13946"/>
                      <wps:cNvSpPr/>
                      <wps:spPr>
                        <a:xfrm>
                          <a:off x="298436" y="599631"/>
                          <a:ext cx="64831" cy="53409"/>
                        </a:xfrm>
                        <a:custGeom>
                          <a:avLst/>
                          <a:gdLst/>
                          <a:ahLst/>
                          <a:cxnLst/>
                          <a:rect l="0" t="0" r="0" b="0"/>
                          <a:pathLst>
                            <a:path w="64831" h="53409">
                              <a:moveTo>
                                <a:pt x="0" y="0"/>
                              </a:moveTo>
                              <a:lnTo>
                                <a:pt x="6149" y="4633"/>
                              </a:lnTo>
                              <a:cubicBezTo>
                                <a:pt x="22552" y="14978"/>
                                <a:pt x="39625" y="23819"/>
                                <a:pt x="57324" y="31142"/>
                              </a:cubicBezTo>
                              <a:lnTo>
                                <a:pt x="64831" y="33520"/>
                              </a:lnTo>
                              <a:lnTo>
                                <a:pt x="64831" y="53409"/>
                              </a:lnTo>
                              <a:lnTo>
                                <a:pt x="38864" y="44138"/>
                              </a:lnTo>
                              <a:cubicBezTo>
                                <a:pt x="25840" y="38251"/>
                                <a:pt x="13190" y="31440"/>
                                <a:pt x="1004" y="23806"/>
                              </a:cubicBezTo>
                              <a:lnTo>
                                <a:pt x="0" y="23083"/>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47" name="Shape 13947"/>
                      <wps:cNvSpPr/>
                      <wps:spPr>
                        <a:xfrm>
                          <a:off x="298436" y="254605"/>
                          <a:ext cx="64831" cy="326521"/>
                        </a:xfrm>
                        <a:custGeom>
                          <a:avLst/>
                          <a:gdLst/>
                          <a:ahLst/>
                          <a:cxnLst/>
                          <a:rect l="0" t="0" r="0" b="0"/>
                          <a:pathLst>
                            <a:path w="64831" h="326521">
                              <a:moveTo>
                                <a:pt x="64831" y="0"/>
                              </a:moveTo>
                              <a:lnTo>
                                <a:pt x="64831" y="110601"/>
                              </a:lnTo>
                              <a:lnTo>
                                <a:pt x="63884" y="110266"/>
                              </a:lnTo>
                              <a:lnTo>
                                <a:pt x="64831" y="111842"/>
                              </a:lnTo>
                              <a:lnTo>
                                <a:pt x="64831" y="158867"/>
                              </a:lnTo>
                              <a:lnTo>
                                <a:pt x="54702" y="143720"/>
                              </a:lnTo>
                              <a:cubicBezTo>
                                <a:pt x="49337" y="132883"/>
                                <a:pt x="45282" y="121211"/>
                                <a:pt x="42899" y="109302"/>
                              </a:cubicBezTo>
                              <a:lnTo>
                                <a:pt x="38132" y="106447"/>
                              </a:lnTo>
                              <a:cubicBezTo>
                                <a:pt x="37179" y="112170"/>
                                <a:pt x="37179" y="120735"/>
                                <a:pt x="31459" y="122639"/>
                              </a:cubicBezTo>
                              <a:cubicBezTo>
                                <a:pt x="28599" y="120735"/>
                                <a:pt x="22879" y="118832"/>
                                <a:pt x="22879" y="114073"/>
                              </a:cubicBezTo>
                              <a:cubicBezTo>
                                <a:pt x="24786" y="110266"/>
                                <a:pt x="27646" y="112170"/>
                                <a:pt x="30506" y="112170"/>
                              </a:cubicBezTo>
                              <a:cubicBezTo>
                                <a:pt x="29552" y="109302"/>
                                <a:pt x="30506" y="106447"/>
                                <a:pt x="30506" y="103591"/>
                              </a:cubicBezTo>
                              <a:cubicBezTo>
                                <a:pt x="31459" y="100736"/>
                                <a:pt x="25739" y="97881"/>
                                <a:pt x="30506" y="95013"/>
                              </a:cubicBezTo>
                              <a:cubicBezTo>
                                <a:pt x="34319" y="94061"/>
                                <a:pt x="35272" y="98833"/>
                                <a:pt x="38132" y="100736"/>
                              </a:cubicBezTo>
                              <a:lnTo>
                                <a:pt x="45759" y="96929"/>
                              </a:lnTo>
                              <a:cubicBezTo>
                                <a:pt x="43852" y="90254"/>
                                <a:pt x="47665" y="78821"/>
                                <a:pt x="44805" y="70255"/>
                              </a:cubicBezTo>
                              <a:cubicBezTo>
                                <a:pt x="43852" y="64532"/>
                                <a:pt x="37179" y="65484"/>
                                <a:pt x="32412" y="65484"/>
                              </a:cubicBezTo>
                              <a:cubicBezTo>
                                <a:pt x="20973" y="69291"/>
                                <a:pt x="32412" y="79772"/>
                                <a:pt x="31459" y="87399"/>
                              </a:cubicBezTo>
                              <a:cubicBezTo>
                                <a:pt x="30506" y="93109"/>
                                <a:pt x="24786" y="88351"/>
                                <a:pt x="20973" y="91206"/>
                              </a:cubicBezTo>
                              <a:cubicBezTo>
                                <a:pt x="22879" y="100736"/>
                                <a:pt x="14300" y="102640"/>
                                <a:pt x="7626" y="104543"/>
                              </a:cubicBezTo>
                              <a:cubicBezTo>
                                <a:pt x="4767" y="111218"/>
                                <a:pt x="12393" y="114073"/>
                                <a:pt x="8580" y="120735"/>
                              </a:cubicBezTo>
                              <a:cubicBezTo>
                                <a:pt x="17159" y="129314"/>
                                <a:pt x="23833" y="139795"/>
                                <a:pt x="22879" y="151229"/>
                              </a:cubicBezTo>
                              <a:cubicBezTo>
                                <a:pt x="28599" y="159795"/>
                                <a:pt x="26693" y="173132"/>
                                <a:pt x="28599" y="183614"/>
                              </a:cubicBezTo>
                              <a:cubicBezTo>
                                <a:pt x="33366" y="189324"/>
                                <a:pt x="36226" y="196951"/>
                                <a:pt x="36226" y="204577"/>
                              </a:cubicBezTo>
                              <a:cubicBezTo>
                                <a:pt x="36226" y="208384"/>
                                <a:pt x="32412" y="210288"/>
                                <a:pt x="29552" y="211239"/>
                              </a:cubicBezTo>
                              <a:cubicBezTo>
                                <a:pt x="26693" y="215046"/>
                                <a:pt x="31459" y="213143"/>
                                <a:pt x="31459" y="216950"/>
                              </a:cubicBezTo>
                              <a:lnTo>
                                <a:pt x="64831" y="182873"/>
                              </a:lnTo>
                              <a:lnTo>
                                <a:pt x="64831" y="206478"/>
                              </a:lnTo>
                              <a:lnTo>
                                <a:pt x="52432" y="218866"/>
                              </a:lnTo>
                              <a:lnTo>
                                <a:pt x="55304" y="218866"/>
                              </a:lnTo>
                              <a:lnTo>
                                <a:pt x="64831" y="225121"/>
                              </a:lnTo>
                              <a:lnTo>
                                <a:pt x="64831" y="252197"/>
                              </a:lnTo>
                              <a:lnTo>
                                <a:pt x="56258" y="246492"/>
                              </a:lnTo>
                              <a:cubicBezTo>
                                <a:pt x="56258" y="252202"/>
                                <a:pt x="63884" y="252202"/>
                                <a:pt x="61024" y="258877"/>
                              </a:cubicBezTo>
                              <a:cubicBezTo>
                                <a:pt x="50525" y="265539"/>
                                <a:pt x="37179" y="260781"/>
                                <a:pt x="26693" y="269346"/>
                              </a:cubicBezTo>
                              <a:cubicBezTo>
                                <a:pt x="17159" y="274118"/>
                                <a:pt x="9533" y="262684"/>
                                <a:pt x="3813" y="263636"/>
                              </a:cubicBezTo>
                              <a:cubicBezTo>
                                <a:pt x="15491" y="273639"/>
                                <a:pt x="27587" y="282748"/>
                                <a:pt x="40145" y="290831"/>
                              </a:cubicBezTo>
                              <a:lnTo>
                                <a:pt x="64831" y="304108"/>
                              </a:lnTo>
                              <a:lnTo>
                                <a:pt x="64831" y="326521"/>
                              </a:lnTo>
                              <a:lnTo>
                                <a:pt x="31476" y="308813"/>
                              </a:lnTo>
                              <a:lnTo>
                                <a:pt x="0" y="283328"/>
                              </a:lnTo>
                              <a:lnTo>
                                <a:pt x="0" y="119882"/>
                              </a:lnTo>
                              <a:lnTo>
                                <a:pt x="2026" y="116571"/>
                              </a:lnTo>
                              <a:cubicBezTo>
                                <a:pt x="2800" y="115321"/>
                                <a:pt x="3247" y="114100"/>
                                <a:pt x="2905" y="112893"/>
                              </a:cubicBezTo>
                              <a:lnTo>
                                <a:pt x="0" y="110189"/>
                              </a:lnTo>
                              <a:lnTo>
                                <a:pt x="0" y="105572"/>
                              </a:lnTo>
                              <a:lnTo>
                                <a:pt x="1907" y="98112"/>
                              </a:lnTo>
                              <a:cubicBezTo>
                                <a:pt x="2622" y="94302"/>
                                <a:pt x="3813" y="91206"/>
                                <a:pt x="7626" y="91206"/>
                              </a:cubicBezTo>
                              <a:lnTo>
                                <a:pt x="0" y="90254"/>
                              </a:lnTo>
                              <a:lnTo>
                                <a:pt x="0" y="72793"/>
                              </a:lnTo>
                              <a:lnTo>
                                <a:pt x="13346" y="72159"/>
                              </a:lnTo>
                              <a:cubicBezTo>
                                <a:pt x="9533" y="68339"/>
                                <a:pt x="10486" y="62628"/>
                                <a:pt x="10486" y="56918"/>
                              </a:cubicBezTo>
                              <a:cubicBezTo>
                                <a:pt x="15253" y="46436"/>
                                <a:pt x="17159" y="29280"/>
                                <a:pt x="32412" y="30244"/>
                              </a:cubicBezTo>
                              <a:cubicBezTo>
                                <a:pt x="39086" y="28328"/>
                                <a:pt x="32412" y="22617"/>
                                <a:pt x="38132" y="19762"/>
                              </a:cubicBezTo>
                              <a:cubicBezTo>
                                <a:pt x="48619" y="17859"/>
                                <a:pt x="51478" y="8329"/>
                                <a:pt x="60071" y="3570"/>
                              </a:cubicBezTo>
                              <a:lnTo>
                                <a:pt x="64831"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48" name="Shape 13948"/>
                      <wps:cNvSpPr/>
                      <wps:spPr>
                        <a:xfrm>
                          <a:off x="298436" y="90432"/>
                          <a:ext cx="64831" cy="198910"/>
                        </a:xfrm>
                        <a:custGeom>
                          <a:avLst/>
                          <a:gdLst/>
                          <a:ahLst/>
                          <a:cxnLst/>
                          <a:rect l="0" t="0" r="0" b="0"/>
                          <a:pathLst>
                            <a:path w="64831" h="198910">
                              <a:moveTo>
                                <a:pt x="64831" y="0"/>
                              </a:moveTo>
                              <a:lnTo>
                                <a:pt x="64831" y="21528"/>
                              </a:lnTo>
                              <a:lnTo>
                                <a:pt x="42722" y="32910"/>
                              </a:lnTo>
                              <a:cubicBezTo>
                                <a:pt x="30149" y="40800"/>
                                <a:pt x="18113" y="49851"/>
                                <a:pt x="6673" y="60095"/>
                              </a:cubicBezTo>
                              <a:cubicBezTo>
                                <a:pt x="19066" y="68661"/>
                                <a:pt x="31459" y="82950"/>
                                <a:pt x="41945" y="94383"/>
                              </a:cubicBezTo>
                              <a:lnTo>
                                <a:pt x="64831" y="75890"/>
                              </a:lnTo>
                              <a:lnTo>
                                <a:pt x="64831" y="100376"/>
                              </a:lnTo>
                              <a:lnTo>
                                <a:pt x="54338" y="106769"/>
                              </a:lnTo>
                              <a:lnTo>
                                <a:pt x="64831" y="115685"/>
                              </a:lnTo>
                              <a:lnTo>
                                <a:pt x="64831" y="141045"/>
                              </a:lnTo>
                              <a:lnTo>
                                <a:pt x="60189" y="137018"/>
                              </a:lnTo>
                              <a:cubicBezTo>
                                <a:pt x="54348" y="131063"/>
                                <a:pt x="48625" y="124871"/>
                                <a:pt x="41945" y="119154"/>
                              </a:cubicBezTo>
                              <a:cubicBezTo>
                                <a:pt x="31459" y="132491"/>
                                <a:pt x="20973" y="146780"/>
                                <a:pt x="13346" y="162020"/>
                              </a:cubicBezTo>
                              <a:cubicBezTo>
                                <a:pt x="7150" y="173454"/>
                                <a:pt x="3098" y="185601"/>
                                <a:pt x="119" y="198224"/>
                              </a:cubicBezTo>
                              <a:lnTo>
                                <a:pt x="0" y="198910"/>
                              </a:lnTo>
                              <a:lnTo>
                                <a:pt x="0" y="148404"/>
                              </a:lnTo>
                              <a:lnTo>
                                <a:pt x="7522" y="133952"/>
                              </a:lnTo>
                              <a:cubicBezTo>
                                <a:pt x="13883" y="124038"/>
                                <a:pt x="21211" y="114630"/>
                                <a:pt x="29552" y="105817"/>
                              </a:cubicBezTo>
                              <a:lnTo>
                                <a:pt x="0" y="77058"/>
                              </a:lnTo>
                              <a:lnTo>
                                <a:pt x="0" y="43706"/>
                              </a:lnTo>
                              <a:lnTo>
                                <a:pt x="33606" y="16805"/>
                              </a:lnTo>
                              <a:lnTo>
                                <a:pt x="64831"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49" name="Shape 13949"/>
                      <wps:cNvSpPr/>
                      <wps:spPr>
                        <a:xfrm>
                          <a:off x="298436" y="16543"/>
                          <a:ext cx="64831" cy="53931"/>
                        </a:xfrm>
                        <a:custGeom>
                          <a:avLst/>
                          <a:gdLst/>
                          <a:ahLst/>
                          <a:cxnLst/>
                          <a:rect l="0" t="0" r="0" b="0"/>
                          <a:pathLst>
                            <a:path w="64831" h="53931">
                              <a:moveTo>
                                <a:pt x="64831" y="0"/>
                              </a:moveTo>
                              <a:lnTo>
                                <a:pt x="64831" y="20368"/>
                              </a:lnTo>
                              <a:lnTo>
                                <a:pt x="55536" y="23354"/>
                              </a:lnTo>
                              <a:cubicBezTo>
                                <a:pt x="38135" y="30678"/>
                                <a:pt x="21390" y="39519"/>
                                <a:pt x="5300" y="49864"/>
                              </a:cubicBezTo>
                              <a:lnTo>
                                <a:pt x="0" y="53931"/>
                              </a:lnTo>
                              <a:lnTo>
                                <a:pt x="0" y="31960"/>
                              </a:lnTo>
                              <a:lnTo>
                                <a:pt x="9533" y="25372"/>
                              </a:lnTo>
                              <a:lnTo>
                                <a:pt x="64831"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50" name="Shape 13950"/>
                      <wps:cNvSpPr/>
                      <wps:spPr>
                        <a:xfrm>
                          <a:off x="363267" y="633151"/>
                          <a:ext cx="51008" cy="33298"/>
                        </a:xfrm>
                        <a:custGeom>
                          <a:avLst/>
                          <a:gdLst/>
                          <a:ahLst/>
                          <a:cxnLst/>
                          <a:rect l="0" t="0" r="0" b="0"/>
                          <a:pathLst>
                            <a:path w="51008" h="33298">
                              <a:moveTo>
                                <a:pt x="0" y="0"/>
                              </a:moveTo>
                              <a:lnTo>
                                <a:pt x="47422" y="15020"/>
                              </a:lnTo>
                              <a:lnTo>
                                <a:pt x="51008" y="15524"/>
                              </a:lnTo>
                              <a:lnTo>
                                <a:pt x="51008" y="33298"/>
                              </a:lnTo>
                              <a:lnTo>
                                <a:pt x="20026" y="27039"/>
                              </a:lnTo>
                              <a:lnTo>
                                <a:pt x="0" y="19889"/>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51" name="Shape 13951"/>
                      <wps:cNvSpPr/>
                      <wps:spPr>
                        <a:xfrm>
                          <a:off x="363267" y="558713"/>
                          <a:ext cx="51008" cy="40105"/>
                        </a:xfrm>
                        <a:custGeom>
                          <a:avLst/>
                          <a:gdLst/>
                          <a:ahLst/>
                          <a:cxnLst/>
                          <a:rect l="0" t="0" r="0" b="0"/>
                          <a:pathLst>
                            <a:path w="51008" h="40105">
                              <a:moveTo>
                                <a:pt x="0" y="0"/>
                              </a:moveTo>
                              <a:lnTo>
                                <a:pt x="14420" y="7756"/>
                              </a:lnTo>
                              <a:lnTo>
                                <a:pt x="51008" y="19966"/>
                              </a:lnTo>
                              <a:lnTo>
                                <a:pt x="51008" y="40105"/>
                              </a:lnTo>
                              <a:lnTo>
                                <a:pt x="9177" y="27285"/>
                              </a:lnTo>
                              <a:lnTo>
                                <a:pt x="0" y="22413"/>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52" name="Shape 13952"/>
                      <wps:cNvSpPr/>
                      <wps:spPr>
                        <a:xfrm>
                          <a:off x="363267" y="479726"/>
                          <a:ext cx="51008" cy="52687"/>
                        </a:xfrm>
                        <a:custGeom>
                          <a:avLst/>
                          <a:gdLst/>
                          <a:ahLst/>
                          <a:cxnLst/>
                          <a:rect l="0" t="0" r="0" b="0"/>
                          <a:pathLst>
                            <a:path w="51008" h="52687">
                              <a:moveTo>
                                <a:pt x="0" y="0"/>
                              </a:moveTo>
                              <a:lnTo>
                                <a:pt x="36353" y="23868"/>
                              </a:lnTo>
                              <a:lnTo>
                                <a:pt x="51008" y="28771"/>
                              </a:lnTo>
                              <a:lnTo>
                                <a:pt x="51008" y="52687"/>
                              </a:lnTo>
                              <a:lnTo>
                                <a:pt x="16928" y="38340"/>
                              </a:lnTo>
                              <a:lnTo>
                                <a:pt x="0" y="27076"/>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53" name="Shape 13953"/>
                      <wps:cNvSpPr/>
                      <wps:spPr>
                        <a:xfrm>
                          <a:off x="363267" y="206117"/>
                          <a:ext cx="51485" cy="255279"/>
                        </a:xfrm>
                        <a:custGeom>
                          <a:avLst/>
                          <a:gdLst/>
                          <a:ahLst/>
                          <a:cxnLst/>
                          <a:rect l="0" t="0" r="0" b="0"/>
                          <a:pathLst>
                            <a:path w="51485" h="255279">
                              <a:moveTo>
                                <a:pt x="0" y="0"/>
                              </a:moveTo>
                              <a:lnTo>
                                <a:pt x="7869" y="6687"/>
                              </a:lnTo>
                              <a:cubicBezTo>
                                <a:pt x="13591" y="12523"/>
                                <a:pt x="19072" y="18716"/>
                                <a:pt x="24792" y="24432"/>
                              </a:cubicBezTo>
                              <a:lnTo>
                                <a:pt x="51008" y="7420"/>
                              </a:lnTo>
                              <a:lnTo>
                                <a:pt x="51008" y="30911"/>
                              </a:lnTo>
                              <a:lnTo>
                                <a:pt x="32419" y="44432"/>
                              </a:lnTo>
                              <a:cubicBezTo>
                                <a:pt x="39092" y="45383"/>
                                <a:pt x="45765" y="48239"/>
                                <a:pt x="50531" y="52058"/>
                              </a:cubicBezTo>
                              <a:cubicBezTo>
                                <a:pt x="51485" y="55865"/>
                                <a:pt x="47672" y="55865"/>
                                <a:pt x="46718" y="57769"/>
                              </a:cubicBezTo>
                              <a:lnTo>
                                <a:pt x="51008" y="59196"/>
                              </a:lnTo>
                              <a:lnTo>
                                <a:pt x="51008" y="127671"/>
                              </a:lnTo>
                              <a:lnTo>
                                <a:pt x="47344" y="126354"/>
                              </a:lnTo>
                              <a:cubicBezTo>
                                <a:pt x="41713" y="128319"/>
                                <a:pt x="41713" y="142074"/>
                                <a:pt x="35279" y="143501"/>
                              </a:cubicBezTo>
                              <a:cubicBezTo>
                                <a:pt x="40045" y="144459"/>
                                <a:pt x="44573" y="143508"/>
                                <a:pt x="49221" y="142316"/>
                              </a:cubicBezTo>
                              <a:lnTo>
                                <a:pt x="51008" y="141997"/>
                              </a:lnTo>
                              <a:lnTo>
                                <a:pt x="51008" y="172907"/>
                              </a:lnTo>
                              <a:lnTo>
                                <a:pt x="44812" y="183512"/>
                              </a:lnTo>
                              <a:cubicBezTo>
                                <a:pt x="47195" y="182561"/>
                                <a:pt x="48863" y="180419"/>
                                <a:pt x="50651" y="178516"/>
                              </a:cubicBezTo>
                              <a:lnTo>
                                <a:pt x="51008" y="178321"/>
                              </a:lnTo>
                              <a:lnTo>
                                <a:pt x="51008" y="205138"/>
                              </a:lnTo>
                              <a:lnTo>
                                <a:pt x="37185" y="220668"/>
                              </a:lnTo>
                              <a:lnTo>
                                <a:pt x="51008" y="229226"/>
                              </a:lnTo>
                              <a:lnTo>
                                <a:pt x="51008" y="255279"/>
                              </a:lnTo>
                              <a:lnTo>
                                <a:pt x="47316" y="253654"/>
                              </a:lnTo>
                              <a:cubicBezTo>
                                <a:pt x="37900" y="248294"/>
                                <a:pt x="29082" y="241626"/>
                                <a:pt x="21932" y="233054"/>
                              </a:cubicBezTo>
                              <a:lnTo>
                                <a:pt x="0" y="254966"/>
                              </a:lnTo>
                              <a:lnTo>
                                <a:pt x="0" y="231361"/>
                              </a:lnTo>
                              <a:lnTo>
                                <a:pt x="9539" y="221620"/>
                              </a:lnTo>
                              <a:lnTo>
                                <a:pt x="0" y="207355"/>
                              </a:lnTo>
                              <a:lnTo>
                                <a:pt x="0" y="160330"/>
                              </a:lnTo>
                              <a:lnTo>
                                <a:pt x="1913" y="163513"/>
                              </a:lnTo>
                              <a:cubicBezTo>
                                <a:pt x="5726" y="179706"/>
                                <a:pt x="15259" y="193043"/>
                                <a:pt x="22886" y="207331"/>
                              </a:cubicBezTo>
                              <a:lnTo>
                                <a:pt x="37185" y="192091"/>
                              </a:lnTo>
                              <a:cubicBezTo>
                                <a:pt x="37185" y="190187"/>
                                <a:pt x="38139" y="187332"/>
                                <a:pt x="36232" y="186380"/>
                              </a:cubicBezTo>
                              <a:cubicBezTo>
                                <a:pt x="33372" y="182561"/>
                                <a:pt x="35279" y="175899"/>
                                <a:pt x="31465" y="173995"/>
                              </a:cubicBezTo>
                              <a:cubicBezTo>
                                <a:pt x="30512" y="176850"/>
                                <a:pt x="34325" y="178754"/>
                                <a:pt x="32419" y="181609"/>
                              </a:cubicBezTo>
                              <a:cubicBezTo>
                                <a:pt x="27652" y="179706"/>
                                <a:pt x="22886" y="177802"/>
                                <a:pt x="20026" y="172092"/>
                              </a:cubicBezTo>
                              <a:cubicBezTo>
                                <a:pt x="20979" y="164465"/>
                                <a:pt x="16212" y="170175"/>
                                <a:pt x="12399" y="166369"/>
                              </a:cubicBezTo>
                              <a:cubicBezTo>
                                <a:pt x="12399" y="162562"/>
                                <a:pt x="9778" y="161848"/>
                                <a:pt x="6799" y="161491"/>
                              </a:cubicBezTo>
                              <a:lnTo>
                                <a:pt x="0" y="159089"/>
                              </a:lnTo>
                              <a:lnTo>
                                <a:pt x="0" y="48488"/>
                              </a:lnTo>
                              <a:lnTo>
                                <a:pt x="4773" y="44909"/>
                              </a:lnTo>
                              <a:cubicBezTo>
                                <a:pt x="7394" y="41576"/>
                                <a:pt x="10016" y="38245"/>
                                <a:pt x="14306" y="37769"/>
                              </a:cubicBezTo>
                              <a:lnTo>
                                <a:pt x="0" y="25360"/>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54" name="Shape 13954"/>
                      <wps:cNvSpPr/>
                      <wps:spPr>
                        <a:xfrm>
                          <a:off x="363267" y="140335"/>
                          <a:ext cx="51008" cy="50472"/>
                        </a:xfrm>
                        <a:custGeom>
                          <a:avLst/>
                          <a:gdLst/>
                          <a:ahLst/>
                          <a:cxnLst/>
                          <a:rect l="0" t="0" r="0" b="0"/>
                          <a:pathLst>
                            <a:path w="51008" h="50472">
                              <a:moveTo>
                                <a:pt x="51008" y="0"/>
                              </a:moveTo>
                              <a:lnTo>
                                <a:pt x="51008" y="21556"/>
                              </a:lnTo>
                              <a:lnTo>
                                <a:pt x="42667" y="24476"/>
                              </a:lnTo>
                              <a:lnTo>
                                <a:pt x="0" y="50472"/>
                              </a:lnTo>
                              <a:lnTo>
                                <a:pt x="0" y="25987"/>
                              </a:lnTo>
                              <a:lnTo>
                                <a:pt x="4172" y="22616"/>
                              </a:lnTo>
                              <a:lnTo>
                                <a:pt x="51008"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55" name="Shape 13955"/>
                      <wps:cNvSpPr/>
                      <wps:spPr>
                        <a:xfrm>
                          <a:off x="363267" y="71736"/>
                          <a:ext cx="51008" cy="40224"/>
                        </a:xfrm>
                        <a:custGeom>
                          <a:avLst/>
                          <a:gdLst/>
                          <a:ahLst/>
                          <a:cxnLst/>
                          <a:rect l="0" t="0" r="0" b="0"/>
                          <a:pathLst>
                            <a:path w="51008" h="40224">
                              <a:moveTo>
                                <a:pt x="51008" y="0"/>
                              </a:moveTo>
                              <a:lnTo>
                                <a:pt x="51008" y="20603"/>
                              </a:lnTo>
                              <a:lnTo>
                                <a:pt x="17161" y="31390"/>
                              </a:lnTo>
                              <a:lnTo>
                                <a:pt x="0" y="40224"/>
                              </a:lnTo>
                              <a:lnTo>
                                <a:pt x="0" y="18696"/>
                              </a:lnTo>
                              <a:lnTo>
                                <a:pt x="10488" y="13051"/>
                              </a:lnTo>
                              <a:lnTo>
                                <a:pt x="51008"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56" name="Shape 13956"/>
                      <wps:cNvSpPr/>
                      <wps:spPr>
                        <a:xfrm>
                          <a:off x="363267" y="4210"/>
                          <a:ext cx="51008" cy="32701"/>
                        </a:xfrm>
                        <a:custGeom>
                          <a:avLst/>
                          <a:gdLst/>
                          <a:ahLst/>
                          <a:cxnLst/>
                          <a:rect l="0" t="0" r="0" b="0"/>
                          <a:pathLst>
                            <a:path w="51008" h="32701">
                              <a:moveTo>
                                <a:pt x="51008" y="0"/>
                              </a:moveTo>
                              <a:lnTo>
                                <a:pt x="51008" y="17418"/>
                              </a:lnTo>
                              <a:lnTo>
                                <a:pt x="44874" y="18284"/>
                              </a:lnTo>
                              <a:lnTo>
                                <a:pt x="0" y="32701"/>
                              </a:lnTo>
                              <a:lnTo>
                                <a:pt x="0" y="12333"/>
                              </a:lnTo>
                              <a:lnTo>
                                <a:pt x="158" y="12260"/>
                              </a:lnTo>
                              <a:lnTo>
                                <a:pt x="51008"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57" name="Shape 13957"/>
                      <wps:cNvSpPr/>
                      <wps:spPr>
                        <a:xfrm>
                          <a:off x="414275" y="648675"/>
                          <a:ext cx="22886" cy="22140"/>
                        </a:xfrm>
                        <a:custGeom>
                          <a:avLst/>
                          <a:gdLst/>
                          <a:ahLst/>
                          <a:cxnLst/>
                          <a:rect l="0" t="0" r="0" b="0"/>
                          <a:pathLst>
                            <a:path w="22886" h="22140">
                              <a:moveTo>
                                <a:pt x="0" y="0"/>
                              </a:moveTo>
                              <a:lnTo>
                                <a:pt x="22886" y="3212"/>
                              </a:lnTo>
                              <a:lnTo>
                                <a:pt x="22886" y="22140"/>
                              </a:lnTo>
                              <a:lnTo>
                                <a:pt x="21198" y="22057"/>
                              </a:lnTo>
                              <a:lnTo>
                                <a:pt x="0" y="17775"/>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58" name="Shape 13958"/>
                      <wps:cNvSpPr/>
                      <wps:spPr>
                        <a:xfrm>
                          <a:off x="414275" y="578679"/>
                          <a:ext cx="22886" cy="23633"/>
                        </a:xfrm>
                        <a:custGeom>
                          <a:avLst/>
                          <a:gdLst/>
                          <a:ahLst/>
                          <a:cxnLst/>
                          <a:rect l="0" t="0" r="0" b="0"/>
                          <a:pathLst>
                            <a:path w="22886" h="23633">
                              <a:moveTo>
                                <a:pt x="0" y="0"/>
                              </a:moveTo>
                              <a:lnTo>
                                <a:pt x="5559" y="1855"/>
                              </a:lnTo>
                              <a:lnTo>
                                <a:pt x="22886" y="4255"/>
                              </a:lnTo>
                              <a:lnTo>
                                <a:pt x="22886" y="23633"/>
                              </a:lnTo>
                              <a:lnTo>
                                <a:pt x="4457" y="21505"/>
                              </a:lnTo>
                              <a:lnTo>
                                <a:pt x="0" y="20139"/>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59" name="Shape 13959"/>
                      <wps:cNvSpPr/>
                      <wps:spPr>
                        <a:xfrm>
                          <a:off x="414275" y="508498"/>
                          <a:ext cx="22886" cy="29029"/>
                        </a:xfrm>
                        <a:custGeom>
                          <a:avLst/>
                          <a:gdLst/>
                          <a:ahLst/>
                          <a:cxnLst/>
                          <a:rect l="0" t="0" r="0" b="0"/>
                          <a:pathLst>
                            <a:path w="22886" h="29029">
                              <a:moveTo>
                                <a:pt x="0" y="0"/>
                              </a:moveTo>
                              <a:lnTo>
                                <a:pt x="22886" y="7658"/>
                              </a:lnTo>
                              <a:lnTo>
                                <a:pt x="22886" y="29029"/>
                              </a:lnTo>
                              <a:lnTo>
                                <a:pt x="8084" y="27319"/>
                              </a:lnTo>
                              <a:lnTo>
                                <a:pt x="0" y="23916"/>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60" name="Shape 13960"/>
                      <wps:cNvSpPr/>
                      <wps:spPr>
                        <a:xfrm>
                          <a:off x="424285" y="478381"/>
                          <a:ext cx="12876" cy="34369"/>
                        </a:xfrm>
                        <a:custGeom>
                          <a:avLst/>
                          <a:gdLst/>
                          <a:ahLst/>
                          <a:cxnLst/>
                          <a:rect l="0" t="0" r="0" b="0"/>
                          <a:pathLst>
                            <a:path w="12876" h="34369">
                              <a:moveTo>
                                <a:pt x="12876" y="0"/>
                              </a:moveTo>
                              <a:lnTo>
                                <a:pt x="12876" y="34369"/>
                              </a:lnTo>
                              <a:lnTo>
                                <a:pt x="10974" y="33190"/>
                              </a:lnTo>
                              <a:cubicBezTo>
                                <a:pt x="7636" y="28902"/>
                                <a:pt x="5249" y="23661"/>
                                <a:pt x="2860" y="18896"/>
                              </a:cubicBezTo>
                              <a:cubicBezTo>
                                <a:pt x="0" y="12234"/>
                                <a:pt x="10499" y="10330"/>
                                <a:pt x="8592" y="2704"/>
                              </a:cubicBezTo>
                              <a:lnTo>
                                <a:pt x="12876"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61" name="Shape 13961"/>
                      <wps:cNvSpPr/>
                      <wps:spPr>
                        <a:xfrm>
                          <a:off x="414275" y="435343"/>
                          <a:ext cx="22886" cy="36125"/>
                        </a:xfrm>
                        <a:custGeom>
                          <a:avLst/>
                          <a:gdLst/>
                          <a:ahLst/>
                          <a:cxnLst/>
                          <a:rect l="0" t="0" r="0" b="0"/>
                          <a:pathLst>
                            <a:path w="22886" h="36125">
                              <a:moveTo>
                                <a:pt x="0" y="0"/>
                              </a:moveTo>
                              <a:lnTo>
                                <a:pt x="14068" y="8710"/>
                              </a:lnTo>
                              <a:lnTo>
                                <a:pt x="22886" y="11287"/>
                              </a:lnTo>
                              <a:lnTo>
                                <a:pt x="22886" y="36125"/>
                              </a:lnTo>
                              <a:lnTo>
                                <a:pt x="0" y="26053"/>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62" name="Shape 13962"/>
                      <wps:cNvSpPr/>
                      <wps:spPr>
                        <a:xfrm>
                          <a:off x="414275" y="337836"/>
                          <a:ext cx="22886" cy="73419"/>
                        </a:xfrm>
                        <a:custGeom>
                          <a:avLst/>
                          <a:gdLst/>
                          <a:ahLst/>
                          <a:cxnLst/>
                          <a:rect l="0" t="0" r="0" b="0"/>
                          <a:pathLst>
                            <a:path w="22886" h="73419">
                              <a:moveTo>
                                <a:pt x="21700" y="0"/>
                              </a:moveTo>
                              <a:lnTo>
                                <a:pt x="22886" y="95"/>
                              </a:lnTo>
                              <a:lnTo>
                                <a:pt x="22886" y="20938"/>
                              </a:lnTo>
                              <a:lnTo>
                                <a:pt x="22773" y="21432"/>
                              </a:lnTo>
                              <a:cubicBezTo>
                                <a:pt x="22415" y="23930"/>
                                <a:pt x="21462" y="26071"/>
                                <a:pt x="17649" y="26071"/>
                              </a:cubicBezTo>
                              <a:cubicBezTo>
                                <a:pt x="16695" y="26071"/>
                                <a:pt x="14776" y="25120"/>
                                <a:pt x="15729" y="23216"/>
                              </a:cubicBezTo>
                              <a:lnTo>
                                <a:pt x="14776" y="23216"/>
                              </a:lnTo>
                              <a:lnTo>
                                <a:pt x="17649" y="30843"/>
                              </a:lnTo>
                              <a:cubicBezTo>
                                <a:pt x="20032" y="30367"/>
                                <a:pt x="20985" y="28222"/>
                                <a:pt x="22058" y="26078"/>
                              </a:cubicBezTo>
                              <a:lnTo>
                                <a:pt x="22886" y="25308"/>
                              </a:lnTo>
                              <a:lnTo>
                                <a:pt x="22886" y="62539"/>
                              </a:lnTo>
                              <a:lnTo>
                                <a:pt x="22415" y="62277"/>
                              </a:lnTo>
                              <a:cubicBezTo>
                                <a:pt x="19555" y="60610"/>
                                <a:pt x="17172" y="58469"/>
                                <a:pt x="16695" y="54661"/>
                              </a:cubicBezTo>
                              <a:lnTo>
                                <a:pt x="0" y="73419"/>
                              </a:lnTo>
                              <a:lnTo>
                                <a:pt x="0" y="46602"/>
                              </a:lnTo>
                              <a:lnTo>
                                <a:pt x="6197" y="43228"/>
                              </a:lnTo>
                              <a:lnTo>
                                <a:pt x="477" y="40373"/>
                              </a:lnTo>
                              <a:lnTo>
                                <a:pt x="0" y="41189"/>
                              </a:lnTo>
                              <a:lnTo>
                                <a:pt x="0" y="10278"/>
                              </a:lnTo>
                              <a:lnTo>
                                <a:pt x="12870" y="7976"/>
                              </a:lnTo>
                              <a:cubicBezTo>
                                <a:pt x="13823" y="8927"/>
                                <a:pt x="15729" y="9879"/>
                                <a:pt x="14776" y="11783"/>
                              </a:cubicBezTo>
                              <a:lnTo>
                                <a:pt x="16695" y="11783"/>
                              </a:lnTo>
                              <a:cubicBezTo>
                                <a:pt x="18602" y="8927"/>
                                <a:pt x="18602" y="7024"/>
                                <a:pt x="18602" y="3217"/>
                              </a:cubicBezTo>
                              <a:cubicBezTo>
                                <a:pt x="19079" y="1789"/>
                                <a:pt x="20270" y="596"/>
                                <a:pt x="21700" y="0"/>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63" name="Shape 13963"/>
                      <wps:cNvSpPr/>
                      <wps:spPr>
                        <a:xfrm>
                          <a:off x="414275" y="261982"/>
                          <a:ext cx="22886" cy="84781"/>
                        </a:xfrm>
                        <a:custGeom>
                          <a:avLst/>
                          <a:gdLst/>
                          <a:ahLst/>
                          <a:cxnLst/>
                          <a:rect l="0" t="0" r="0" b="0"/>
                          <a:pathLst>
                            <a:path w="22886" h="84781">
                              <a:moveTo>
                                <a:pt x="4290" y="0"/>
                              </a:moveTo>
                              <a:cubicBezTo>
                                <a:pt x="8103" y="3807"/>
                                <a:pt x="11916" y="6662"/>
                                <a:pt x="16695" y="3807"/>
                              </a:cubicBezTo>
                              <a:cubicBezTo>
                                <a:pt x="18125" y="6186"/>
                                <a:pt x="20032" y="6186"/>
                                <a:pt x="22058" y="5592"/>
                              </a:cubicBezTo>
                              <a:lnTo>
                                <a:pt x="22886" y="5348"/>
                              </a:lnTo>
                              <a:lnTo>
                                <a:pt x="22886" y="54645"/>
                              </a:lnTo>
                              <a:lnTo>
                                <a:pt x="19908" y="63229"/>
                              </a:lnTo>
                              <a:cubicBezTo>
                                <a:pt x="18837" y="69778"/>
                                <a:pt x="19079" y="77161"/>
                                <a:pt x="16695" y="82877"/>
                              </a:cubicBezTo>
                              <a:cubicBezTo>
                                <a:pt x="8103" y="84781"/>
                                <a:pt x="10963" y="74299"/>
                                <a:pt x="7150" y="70492"/>
                              </a:cubicBezTo>
                              <a:lnTo>
                                <a:pt x="4290" y="73347"/>
                              </a:lnTo>
                              <a:lnTo>
                                <a:pt x="0" y="71806"/>
                              </a:lnTo>
                              <a:lnTo>
                                <a:pt x="0" y="3331"/>
                              </a:lnTo>
                              <a:lnTo>
                                <a:pt x="358" y="3450"/>
                              </a:lnTo>
                              <a:cubicBezTo>
                                <a:pt x="1430" y="2379"/>
                                <a:pt x="2383" y="476"/>
                                <a:pt x="4290" y="0"/>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64" name="Shape 13964"/>
                      <wps:cNvSpPr/>
                      <wps:spPr>
                        <a:xfrm>
                          <a:off x="414275" y="203945"/>
                          <a:ext cx="22886" cy="33083"/>
                        </a:xfrm>
                        <a:custGeom>
                          <a:avLst/>
                          <a:gdLst/>
                          <a:ahLst/>
                          <a:cxnLst/>
                          <a:rect l="0" t="0" r="0" b="0"/>
                          <a:pathLst>
                            <a:path w="22886" h="33083">
                              <a:moveTo>
                                <a:pt x="22886" y="0"/>
                              </a:moveTo>
                              <a:lnTo>
                                <a:pt x="22886" y="20479"/>
                              </a:lnTo>
                              <a:lnTo>
                                <a:pt x="13829" y="23025"/>
                              </a:lnTo>
                              <a:lnTo>
                                <a:pt x="0" y="33083"/>
                              </a:lnTo>
                              <a:lnTo>
                                <a:pt x="0" y="9592"/>
                              </a:lnTo>
                              <a:lnTo>
                                <a:pt x="10493" y="2783"/>
                              </a:lnTo>
                              <a:lnTo>
                                <a:pt x="22886"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65" name="Shape 13965"/>
                      <wps:cNvSpPr/>
                      <wps:spPr>
                        <a:xfrm>
                          <a:off x="414275" y="136459"/>
                          <a:ext cx="22886" cy="25431"/>
                        </a:xfrm>
                        <a:custGeom>
                          <a:avLst/>
                          <a:gdLst/>
                          <a:ahLst/>
                          <a:cxnLst/>
                          <a:rect l="0" t="0" r="0" b="0"/>
                          <a:pathLst>
                            <a:path w="22886" h="25431">
                              <a:moveTo>
                                <a:pt x="22886" y="0"/>
                              </a:moveTo>
                              <a:lnTo>
                                <a:pt x="22886" y="17807"/>
                              </a:lnTo>
                              <a:lnTo>
                                <a:pt x="20829" y="18139"/>
                              </a:lnTo>
                              <a:lnTo>
                                <a:pt x="0" y="25431"/>
                              </a:lnTo>
                              <a:lnTo>
                                <a:pt x="0" y="3876"/>
                              </a:lnTo>
                              <a:lnTo>
                                <a:pt x="226" y="3767"/>
                              </a:lnTo>
                              <a:lnTo>
                                <a:pt x="22886"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66" name="Shape 13966"/>
                      <wps:cNvSpPr/>
                      <wps:spPr>
                        <a:xfrm>
                          <a:off x="414275" y="67803"/>
                          <a:ext cx="22886" cy="24536"/>
                        </a:xfrm>
                        <a:custGeom>
                          <a:avLst/>
                          <a:gdLst/>
                          <a:ahLst/>
                          <a:cxnLst/>
                          <a:rect l="0" t="0" r="0" b="0"/>
                          <a:pathLst>
                            <a:path w="22886" h="24536">
                              <a:moveTo>
                                <a:pt x="22886" y="0"/>
                              </a:moveTo>
                              <a:lnTo>
                                <a:pt x="22886" y="19664"/>
                              </a:lnTo>
                              <a:lnTo>
                                <a:pt x="8285" y="21895"/>
                              </a:lnTo>
                              <a:lnTo>
                                <a:pt x="0" y="24536"/>
                              </a:lnTo>
                              <a:lnTo>
                                <a:pt x="0" y="3933"/>
                              </a:lnTo>
                              <a:lnTo>
                                <a:pt x="4770" y="2396"/>
                              </a:lnTo>
                              <a:lnTo>
                                <a:pt x="22886"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67" name="Shape 13967"/>
                      <wps:cNvSpPr/>
                      <wps:spPr>
                        <a:xfrm>
                          <a:off x="414275" y="461"/>
                          <a:ext cx="22886" cy="21167"/>
                        </a:xfrm>
                        <a:custGeom>
                          <a:avLst/>
                          <a:gdLst/>
                          <a:ahLst/>
                          <a:cxnLst/>
                          <a:rect l="0" t="0" r="0" b="0"/>
                          <a:pathLst>
                            <a:path w="22886" h="21167">
                              <a:moveTo>
                                <a:pt x="22886" y="0"/>
                              </a:moveTo>
                              <a:lnTo>
                                <a:pt x="22886" y="17935"/>
                              </a:lnTo>
                              <a:lnTo>
                                <a:pt x="0" y="21167"/>
                              </a:lnTo>
                              <a:lnTo>
                                <a:pt x="0" y="3749"/>
                              </a:lnTo>
                              <a:lnTo>
                                <a:pt x="11131" y="1065"/>
                              </a:lnTo>
                              <a:lnTo>
                                <a:pt x="22886"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68" name="Shape 13968"/>
                      <wps:cNvSpPr/>
                      <wps:spPr>
                        <a:xfrm>
                          <a:off x="437161" y="343908"/>
                          <a:ext cx="67697" cy="329363"/>
                        </a:xfrm>
                        <a:custGeom>
                          <a:avLst/>
                          <a:gdLst/>
                          <a:ahLst/>
                          <a:cxnLst/>
                          <a:rect l="0" t="0" r="0" b="0"/>
                          <a:pathLst>
                            <a:path w="67697" h="329363">
                              <a:moveTo>
                                <a:pt x="20145" y="0"/>
                              </a:moveTo>
                              <a:cubicBezTo>
                                <a:pt x="24077" y="0"/>
                                <a:pt x="28129" y="476"/>
                                <a:pt x="31942" y="0"/>
                              </a:cubicBezTo>
                              <a:cubicBezTo>
                                <a:pt x="33849" y="1904"/>
                                <a:pt x="37662" y="2855"/>
                                <a:pt x="36709" y="5710"/>
                              </a:cubicBezTo>
                              <a:cubicBezTo>
                                <a:pt x="39569" y="11434"/>
                                <a:pt x="34802" y="18096"/>
                                <a:pt x="31942" y="22867"/>
                              </a:cubicBezTo>
                              <a:cubicBezTo>
                                <a:pt x="32895" y="25722"/>
                                <a:pt x="29082" y="28578"/>
                                <a:pt x="29082" y="32385"/>
                              </a:cubicBezTo>
                              <a:cubicBezTo>
                                <a:pt x="23362" y="38108"/>
                                <a:pt x="16689" y="35252"/>
                                <a:pt x="9063" y="37156"/>
                              </a:cubicBezTo>
                              <a:cubicBezTo>
                                <a:pt x="18596" y="44770"/>
                                <a:pt x="30036" y="48589"/>
                                <a:pt x="42428" y="47638"/>
                              </a:cubicBezTo>
                              <a:cubicBezTo>
                                <a:pt x="55775" y="48589"/>
                                <a:pt x="49102" y="32385"/>
                                <a:pt x="58635" y="27626"/>
                              </a:cubicBezTo>
                              <a:cubicBezTo>
                                <a:pt x="61495" y="27150"/>
                                <a:pt x="64116" y="27388"/>
                                <a:pt x="66739" y="27507"/>
                              </a:cubicBezTo>
                              <a:lnTo>
                                <a:pt x="67697" y="27409"/>
                              </a:lnTo>
                              <a:lnTo>
                                <a:pt x="67697" y="98576"/>
                              </a:lnTo>
                              <a:lnTo>
                                <a:pt x="67633" y="98521"/>
                              </a:lnTo>
                              <a:cubicBezTo>
                                <a:pt x="66083" y="97583"/>
                                <a:pt x="64355" y="97166"/>
                                <a:pt x="62448" y="98118"/>
                              </a:cubicBezTo>
                              <a:cubicBezTo>
                                <a:pt x="59588" y="90504"/>
                                <a:pt x="53868" y="99070"/>
                                <a:pt x="49102" y="98118"/>
                              </a:cubicBezTo>
                              <a:cubicBezTo>
                                <a:pt x="45288" y="101938"/>
                                <a:pt x="44335" y="110503"/>
                                <a:pt x="37662" y="109552"/>
                              </a:cubicBezTo>
                              <a:cubicBezTo>
                                <a:pt x="35755" y="114310"/>
                                <a:pt x="30036" y="112407"/>
                                <a:pt x="29082" y="116226"/>
                              </a:cubicBezTo>
                              <a:cubicBezTo>
                                <a:pt x="32895" y="120033"/>
                                <a:pt x="37662" y="118130"/>
                                <a:pt x="41475" y="117178"/>
                              </a:cubicBezTo>
                              <a:cubicBezTo>
                                <a:pt x="47195" y="112407"/>
                                <a:pt x="54821" y="115275"/>
                                <a:pt x="61495" y="114310"/>
                              </a:cubicBezTo>
                              <a:cubicBezTo>
                                <a:pt x="61495" y="117169"/>
                                <a:pt x="62330" y="118777"/>
                                <a:pt x="63642" y="119701"/>
                              </a:cubicBezTo>
                              <a:lnTo>
                                <a:pt x="67697" y="120739"/>
                              </a:lnTo>
                              <a:lnTo>
                                <a:pt x="67697" y="205299"/>
                              </a:lnTo>
                              <a:lnTo>
                                <a:pt x="58875" y="204338"/>
                              </a:lnTo>
                              <a:cubicBezTo>
                                <a:pt x="54345" y="204100"/>
                                <a:pt x="50055" y="203387"/>
                                <a:pt x="47195" y="200056"/>
                              </a:cubicBezTo>
                              <a:lnTo>
                                <a:pt x="50055" y="205766"/>
                              </a:lnTo>
                              <a:lnTo>
                                <a:pt x="50055" y="245777"/>
                              </a:lnTo>
                              <a:lnTo>
                                <a:pt x="67697" y="241780"/>
                              </a:lnTo>
                              <a:lnTo>
                                <a:pt x="67697" y="260858"/>
                              </a:lnTo>
                              <a:lnTo>
                                <a:pt x="50055" y="261018"/>
                              </a:lnTo>
                              <a:lnTo>
                                <a:pt x="50055" y="313414"/>
                              </a:lnTo>
                              <a:lnTo>
                                <a:pt x="51962" y="312462"/>
                              </a:lnTo>
                              <a:lnTo>
                                <a:pt x="67697" y="310317"/>
                              </a:lnTo>
                              <a:lnTo>
                                <a:pt x="67697" y="327555"/>
                              </a:lnTo>
                              <a:lnTo>
                                <a:pt x="50002" y="329363"/>
                              </a:lnTo>
                              <a:lnTo>
                                <a:pt x="0" y="326907"/>
                              </a:lnTo>
                              <a:lnTo>
                                <a:pt x="0" y="307979"/>
                              </a:lnTo>
                              <a:lnTo>
                                <a:pt x="31942" y="312462"/>
                              </a:lnTo>
                              <a:lnTo>
                                <a:pt x="30036" y="308655"/>
                              </a:lnTo>
                              <a:cubicBezTo>
                                <a:pt x="30989" y="293415"/>
                                <a:pt x="29082" y="276271"/>
                                <a:pt x="31942" y="261018"/>
                              </a:cubicBezTo>
                              <a:lnTo>
                                <a:pt x="30989" y="261982"/>
                              </a:lnTo>
                              <a:lnTo>
                                <a:pt x="0" y="258404"/>
                              </a:lnTo>
                              <a:lnTo>
                                <a:pt x="0" y="239026"/>
                              </a:lnTo>
                              <a:lnTo>
                                <a:pt x="28129" y="242922"/>
                              </a:lnTo>
                              <a:lnTo>
                                <a:pt x="31942" y="245777"/>
                              </a:lnTo>
                              <a:cubicBezTo>
                                <a:pt x="29082" y="230537"/>
                                <a:pt x="30036" y="212441"/>
                                <a:pt x="30989" y="197200"/>
                              </a:cubicBezTo>
                              <a:lnTo>
                                <a:pt x="0" y="193619"/>
                              </a:lnTo>
                              <a:lnTo>
                                <a:pt x="0" y="172247"/>
                              </a:lnTo>
                              <a:lnTo>
                                <a:pt x="11923" y="176237"/>
                              </a:lnTo>
                              <a:lnTo>
                                <a:pt x="0" y="168843"/>
                              </a:lnTo>
                              <a:lnTo>
                                <a:pt x="0" y="134473"/>
                              </a:lnTo>
                              <a:lnTo>
                                <a:pt x="13829" y="125744"/>
                              </a:lnTo>
                              <a:cubicBezTo>
                                <a:pt x="10016" y="126696"/>
                                <a:pt x="6203" y="127647"/>
                                <a:pt x="2390" y="128612"/>
                              </a:cubicBezTo>
                              <a:lnTo>
                                <a:pt x="0" y="127560"/>
                              </a:lnTo>
                              <a:lnTo>
                                <a:pt x="0" y="102723"/>
                              </a:lnTo>
                              <a:lnTo>
                                <a:pt x="23362" y="109552"/>
                              </a:lnTo>
                              <a:cubicBezTo>
                                <a:pt x="23362" y="103841"/>
                                <a:pt x="23362" y="98118"/>
                                <a:pt x="26222" y="93359"/>
                              </a:cubicBezTo>
                              <a:cubicBezTo>
                                <a:pt x="29082" y="91456"/>
                                <a:pt x="33849" y="94311"/>
                                <a:pt x="36709" y="91456"/>
                              </a:cubicBezTo>
                              <a:cubicBezTo>
                                <a:pt x="36709" y="88601"/>
                                <a:pt x="34802" y="88601"/>
                                <a:pt x="32895" y="85733"/>
                              </a:cubicBezTo>
                              <a:cubicBezTo>
                                <a:pt x="30989" y="80974"/>
                                <a:pt x="32895" y="77167"/>
                                <a:pt x="33849" y="74312"/>
                              </a:cubicBezTo>
                              <a:cubicBezTo>
                                <a:pt x="34802" y="72396"/>
                                <a:pt x="30989" y="66685"/>
                                <a:pt x="35755" y="65733"/>
                              </a:cubicBezTo>
                              <a:cubicBezTo>
                                <a:pt x="25269" y="70492"/>
                                <a:pt x="16689" y="63830"/>
                                <a:pt x="8109" y="60975"/>
                              </a:cubicBezTo>
                              <a:lnTo>
                                <a:pt x="0" y="56466"/>
                              </a:lnTo>
                              <a:lnTo>
                                <a:pt x="0" y="19236"/>
                              </a:lnTo>
                              <a:lnTo>
                                <a:pt x="4296" y="15241"/>
                              </a:lnTo>
                              <a:cubicBezTo>
                                <a:pt x="9063" y="14289"/>
                                <a:pt x="10016" y="7627"/>
                                <a:pt x="9063" y="2855"/>
                              </a:cubicBezTo>
                              <a:cubicBezTo>
                                <a:pt x="12399" y="476"/>
                                <a:pt x="16213" y="0"/>
                                <a:pt x="20145" y="0"/>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69" name="Shape 13969"/>
                      <wps:cNvSpPr/>
                      <wps:spPr>
                        <a:xfrm>
                          <a:off x="437161" y="337930"/>
                          <a:ext cx="7156" cy="20843"/>
                        </a:xfrm>
                        <a:custGeom>
                          <a:avLst/>
                          <a:gdLst/>
                          <a:ahLst/>
                          <a:cxnLst/>
                          <a:rect l="0" t="0" r="0" b="0"/>
                          <a:pathLst>
                            <a:path w="7156" h="20843">
                              <a:moveTo>
                                <a:pt x="0" y="0"/>
                              </a:moveTo>
                              <a:lnTo>
                                <a:pt x="3343" y="267"/>
                              </a:lnTo>
                              <a:cubicBezTo>
                                <a:pt x="2390" y="3122"/>
                                <a:pt x="4296" y="5977"/>
                                <a:pt x="7156" y="6929"/>
                              </a:cubicBezTo>
                              <a:lnTo>
                                <a:pt x="1436" y="14556"/>
                              </a:lnTo>
                              <a:lnTo>
                                <a:pt x="0" y="20843"/>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70" name="Shape 13970"/>
                      <wps:cNvSpPr/>
                      <wps:spPr>
                        <a:xfrm>
                          <a:off x="501992" y="323980"/>
                          <a:ext cx="2866" cy="9194"/>
                        </a:xfrm>
                        <a:custGeom>
                          <a:avLst/>
                          <a:gdLst/>
                          <a:ahLst/>
                          <a:cxnLst/>
                          <a:rect l="0" t="0" r="0" b="0"/>
                          <a:pathLst>
                            <a:path w="2866" h="9194">
                              <a:moveTo>
                                <a:pt x="2866" y="0"/>
                              </a:moveTo>
                              <a:lnTo>
                                <a:pt x="2866" y="9194"/>
                              </a:lnTo>
                              <a:lnTo>
                                <a:pt x="477" y="7542"/>
                              </a:lnTo>
                              <a:cubicBezTo>
                                <a:pt x="0" y="5639"/>
                                <a:pt x="715" y="4211"/>
                                <a:pt x="1549" y="2901"/>
                              </a:cubicBezTo>
                              <a:lnTo>
                                <a:pt x="2866"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71" name="Shape 13971"/>
                      <wps:cNvSpPr/>
                      <wps:spPr>
                        <a:xfrm>
                          <a:off x="504660" y="311912"/>
                          <a:ext cx="198" cy="792"/>
                        </a:xfrm>
                        <a:custGeom>
                          <a:avLst/>
                          <a:gdLst/>
                          <a:ahLst/>
                          <a:cxnLst/>
                          <a:rect l="0" t="0" r="0" b="0"/>
                          <a:pathLst>
                            <a:path w="198" h="792">
                              <a:moveTo>
                                <a:pt x="198" y="0"/>
                              </a:moveTo>
                              <a:lnTo>
                                <a:pt x="198" y="792"/>
                              </a:lnTo>
                              <a:lnTo>
                                <a:pt x="0" y="453"/>
                              </a:lnTo>
                              <a:lnTo>
                                <a:pt x="198"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72" name="Shape 13972"/>
                      <wps:cNvSpPr/>
                      <wps:spPr>
                        <a:xfrm>
                          <a:off x="437161" y="0"/>
                          <a:ext cx="67697" cy="316627"/>
                        </a:xfrm>
                        <a:custGeom>
                          <a:avLst/>
                          <a:gdLst/>
                          <a:ahLst/>
                          <a:cxnLst/>
                          <a:rect l="0" t="0" r="0" b="0"/>
                          <a:pathLst>
                            <a:path w="67697" h="316627">
                              <a:moveTo>
                                <a:pt x="5091" y="0"/>
                              </a:moveTo>
                              <a:lnTo>
                                <a:pt x="67697" y="0"/>
                              </a:lnTo>
                              <a:lnTo>
                                <a:pt x="67697" y="15458"/>
                              </a:lnTo>
                              <a:lnTo>
                                <a:pt x="49102" y="12385"/>
                              </a:lnTo>
                              <a:cubicBezTo>
                                <a:pt x="50055" y="25722"/>
                                <a:pt x="50055" y="42879"/>
                                <a:pt x="49102" y="57168"/>
                              </a:cubicBezTo>
                              <a:cubicBezTo>
                                <a:pt x="49102" y="55252"/>
                                <a:pt x="51008" y="55252"/>
                                <a:pt x="52915" y="54300"/>
                              </a:cubicBezTo>
                              <a:cubicBezTo>
                                <a:pt x="56728" y="56203"/>
                                <a:pt x="56728" y="60975"/>
                                <a:pt x="55775" y="64782"/>
                              </a:cubicBezTo>
                              <a:lnTo>
                                <a:pt x="67697" y="65767"/>
                              </a:lnTo>
                              <a:lnTo>
                                <a:pt x="67697" y="84723"/>
                              </a:lnTo>
                              <a:lnTo>
                                <a:pt x="66267" y="84554"/>
                              </a:lnTo>
                              <a:cubicBezTo>
                                <a:pt x="60068" y="83839"/>
                                <a:pt x="53868" y="82884"/>
                                <a:pt x="48148" y="80974"/>
                              </a:cubicBezTo>
                              <a:cubicBezTo>
                                <a:pt x="51008" y="97179"/>
                                <a:pt x="50055" y="116226"/>
                                <a:pt x="49102" y="131467"/>
                              </a:cubicBezTo>
                              <a:lnTo>
                                <a:pt x="67697" y="134640"/>
                              </a:lnTo>
                              <a:lnTo>
                                <a:pt x="67697" y="153028"/>
                              </a:lnTo>
                              <a:lnTo>
                                <a:pt x="49102" y="148611"/>
                              </a:lnTo>
                              <a:cubicBezTo>
                                <a:pt x="51008" y="163864"/>
                                <a:pt x="51008" y="181008"/>
                                <a:pt x="50055" y="196249"/>
                              </a:cubicBezTo>
                              <a:lnTo>
                                <a:pt x="67697" y="200522"/>
                              </a:lnTo>
                              <a:lnTo>
                                <a:pt x="67697" y="219946"/>
                              </a:lnTo>
                              <a:lnTo>
                                <a:pt x="50055" y="215296"/>
                              </a:lnTo>
                              <a:lnTo>
                                <a:pt x="51008" y="249597"/>
                              </a:lnTo>
                              <a:lnTo>
                                <a:pt x="64355" y="254356"/>
                              </a:lnTo>
                              <a:lnTo>
                                <a:pt x="67697" y="250911"/>
                              </a:lnTo>
                              <a:lnTo>
                                <a:pt x="67697" y="269316"/>
                              </a:lnTo>
                              <a:lnTo>
                                <a:pt x="61495" y="273416"/>
                              </a:lnTo>
                              <a:lnTo>
                                <a:pt x="65308" y="273416"/>
                              </a:lnTo>
                              <a:lnTo>
                                <a:pt x="67697" y="272651"/>
                              </a:lnTo>
                              <a:lnTo>
                                <a:pt x="67697" y="307918"/>
                              </a:lnTo>
                              <a:lnTo>
                                <a:pt x="62001" y="304965"/>
                              </a:lnTo>
                              <a:cubicBezTo>
                                <a:pt x="56013" y="299608"/>
                                <a:pt x="52438" y="291036"/>
                                <a:pt x="42428" y="295318"/>
                              </a:cubicBezTo>
                              <a:cubicBezTo>
                                <a:pt x="38615" y="290560"/>
                                <a:pt x="30989" y="288656"/>
                                <a:pt x="30989" y="281981"/>
                              </a:cubicBezTo>
                              <a:cubicBezTo>
                                <a:pt x="31942" y="278174"/>
                                <a:pt x="39569" y="279126"/>
                                <a:pt x="40522" y="279126"/>
                              </a:cubicBezTo>
                              <a:cubicBezTo>
                                <a:pt x="40522" y="278174"/>
                                <a:pt x="39569" y="278174"/>
                                <a:pt x="39569" y="277223"/>
                              </a:cubicBezTo>
                              <a:cubicBezTo>
                                <a:pt x="35755" y="276271"/>
                                <a:pt x="30989" y="277223"/>
                                <a:pt x="28129" y="279126"/>
                              </a:cubicBezTo>
                              <a:lnTo>
                                <a:pt x="29082" y="280078"/>
                              </a:lnTo>
                              <a:cubicBezTo>
                                <a:pt x="30036" y="284849"/>
                                <a:pt x="33849" y="291511"/>
                                <a:pt x="29082" y="295318"/>
                              </a:cubicBezTo>
                              <a:cubicBezTo>
                                <a:pt x="23362" y="301993"/>
                                <a:pt x="10016" y="301042"/>
                                <a:pt x="8109" y="310559"/>
                              </a:cubicBezTo>
                              <a:cubicBezTo>
                                <a:pt x="4293" y="311752"/>
                                <a:pt x="1789" y="313777"/>
                                <a:pt x="105" y="316323"/>
                              </a:cubicBezTo>
                              <a:lnTo>
                                <a:pt x="0" y="316627"/>
                              </a:lnTo>
                              <a:lnTo>
                                <a:pt x="0" y="267331"/>
                              </a:lnTo>
                              <a:lnTo>
                                <a:pt x="5250" y="265789"/>
                              </a:lnTo>
                              <a:cubicBezTo>
                                <a:pt x="6203" y="261982"/>
                                <a:pt x="11923" y="259127"/>
                                <a:pt x="9063" y="254356"/>
                              </a:cubicBezTo>
                              <a:cubicBezTo>
                                <a:pt x="10969" y="251500"/>
                                <a:pt x="11923" y="245790"/>
                                <a:pt x="16689" y="245790"/>
                              </a:cubicBezTo>
                              <a:cubicBezTo>
                                <a:pt x="13829" y="260079"/>
                                <a:pt x="28129" y="245790"/>
                                <a:pt x="31942" y="252452"/>
                              </a:cubicBezTo>
                              <a:cubicBezTo>
                                <a:pt x="28129" y="241970"/>
                                <a:pt x="30989" y="226730"/>
                                <a:pt x="29082" y="216248"/>
                              </a:cubicBezTo>
                              <a:lnTo>
                                <a:pt x="0" y="224423"/>
                              </a:lnTo>
                              <a:lnTo>
                                <a:pt x="0" y="203945"/>
                              </a:lnTo>
                              <a:lnTo>
                                <a:pt x="30036" y="197200"/>
                              </a:lnTo>
                              <a:cubicBezTo>
                                <a:pt x="29082" y="182912"/>
                                <a:pt x="28129" y="163864"/>
                                <a:pt x="30989" y="148611"/>
                              </a:cubicBezTo>
                              <a:lnTo>
                                <a:pt x="29082" y="149563"/>
                              </a:lnTo>
                              <a:lnTo>
                                <a:pt x="0" y="154266"/>
                              </a:lnTo>
                              <a:lnTo>
                                <a:pt x="0" y="136459"/>
                              </a:lnTo>
                              <a:lnTo>
                                <a:pt x="30036" y="131467"/>
                              </a:lnTo>
                              <a:cubicBezTo>
                                <a:pt x="29082" y="116226"/>
                                <a:pt x="29082" y="99082"/>
                                <a:pt x="30036" y="82877"/>
                              </a:cubicBezTo>
                              <a:lnTo>
                                <a:pt x="0" y="87467"/>
                              </a:lnTo>
                              <a:lnTo>
                                <a:pt x="0" y="67803"/>
                              </a:lnTo>
                              <a:lnTo>
                                <a:pt x="30036" y="63830"/>
                              </a:lnTo>
                              <a:cubicBezTo>
                                <a:pt x="27176" y="48589"/>
                                <a:pt x="28129" y="30494"/>
                                <a:pt x="29082" y="14289"/>
                              </a:cubicBezTo>
                              <a:lnTo>
                                <a:pt x="0" y="18396"/>
                              </a:lnTo>
                              <a:lnTo>
                                <a:pt x="0" y="461"/>
                              </a:lnTo>
                              <a:lnTo>
                                <a:pt x="5091"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73" name="Shape 13973"/>
                      <wps:cNvSpPr/>
                      <wps:spPr>
                        <a:xfrm>
                          <a:off x="504858" y="650070"/>
                          <a:ext cx="30472" cy="21392"/>
                        </a:xfrm>
                        <a:custGeom>
                          <a:avLst/>
                          <a:gdLst/>
                          <a:ahLst/>
                          <a:cxnLst/>
                          <a:rect l="0" t="0" r="0" b="0"/>
                          <a:pathLst>
                            <a:path w="30472" h="21392">
                              <a:moveTo>
                                <a:pt x="30472" y="0"/>
                              </a:moveTo>
                              <a:lnTo>
                                <a:pt x="30472" y="18278"/>
                              </a:lnTo>
                              <a:lnTo>
                                <a:pt x="0" y="21392"/>
                              </a:lnTo>
                              <a:lnTo>
                                <a:pt x="0" y="4155"/>
                              </a:lnTo>
                              <a:lnTo>
                                <a:pt x="30472"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74" name="Shape 13974"/>
                      <wps:cNvSpPr/>
                      <wps:spPr>
                        <a:xfrm>
                          <a:off x="502469" y="455172"/>
                          <a:ext cx="32861" cy="149594"/>
                        </a:xfrm>
                        <a:custGeom>
                          <a:avLst/>
                          <a:gdLst/>
                          <a:ahLst/>
                          <a:cxnLst/>
                          <a:rect l="0" t="0" r="0" b="0"/>
                          <a:pathLst>
                            <a:path w="32861" h="149594">
                              <a:moveTo>
                                <a:pt x="32861" y="0"/>
                              </a:moveTo>
                              <a:lnTo>
                                <a:pt x="32861" y="145589"/>
                              </a:lnTo>
                              <a:lnTo>
                                <a:pt x="10493" y="149521"/>
                              </a:lnTo>
                              <a:lnTo>
                                <a:pt x="2390" y="149594"/>
                              </a:lnTo>
                              <a:lnTo>
                                <a:pt x="2390" y="130516"/>
                              </a:lnTo>
                              <a:lnTo>
                                <a:pt x="4177" y="130111"/>
                              </a:lnTo>
                              <a:cubicBezTo>
                                <a:pt x="10972" y="129279"/>
                                <a:pt x="17649" y="128803"/>
                                <a:pt x="22892" y="127851"/>
                              </a:cubicBezTo>
                              <a:cubicBezTo>
                                <a:pt x="17172" y="122128"/>
                                <a:pt x="7639" y="122128"/>
                                <a:pt x="4766" y="113562"/>
                              </a:cubicBezTo>
                              <a:cubicBezTo>
                                <a:pt x="0" y="106887"/>
                                <a:pt x="6686" y="100225"/>
                                <a:pt x="6686" y="94502"/>
                              </a:cubicBezTo>
                              <a:lnTo>
                                <a:pt x="2390" y="94035"/>
                              </a:lnTo>
                              <a:lnTo>
                                <a:pt x="2390" y="9475"/>
                              </a:lnTo>
                              <a:lnTo>
                                <a:pt x="3343" y="9720"/>
                              </a:lnTo>
                              <a:cubicBezTo>
                                <a:pt x="7159" y="9959"/>
                                <a:pt x="11452" y="9721"/>
                                <a:pt x="13359" y="13528"/>
                              </a:cubicBezTo>
                              <a:cubicBezTo>
                                <a:pt x="18125" y="12576"/>
                                <a:pt x="18125" y="7818"/>
                                <a:pt x="20032" y="4963"/>
                              </a:cubicBezTo>
                              <a:lnTo>
                                <a:pt x="32861"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75" name="Shape 13975"/>
                      <wps:cNvSpPr/>
                      <wps:spPr>
                        <a:xfrm>
                          <a:off x="504858" y="266171"/>
                          <a:ext cx="30472" cy="183482"/>
                        </a:xfrm>
                        <a:custGeom>
                          <a:avLst/>
                          <a:gdLst/>
                          <a:ahLst/>
                          <a:cxnLst/>
                          <a:rect l="0" t="0" r="0" b="0"/>
                          <a:pathLst>
                            <a:path w="30472" h="183482">
                              <a:moveTo>
                                <a:pt x="30472" y="0"/>
                              </a:moveTo>
                              <a:lnTo>
                                <a:pt x="30472" y="152409"/>
                              </a:lnTo>
                              <a:lnTo>
                                <a:pt x="27295" y="152994"/>
                              </a:lnTo>
                              <a:cubicBezTo>
                                <a:pt x="24554" y="154901"/>
                                <a:pt x="22886" y="157759"/>
                                <a:pt x="23362" y="160614"/>
                              </a:cubicBezTo>
                              <a:lnTo>
                                <a:pt x="30472" y="156634"/>
                              </a:lnTo>
                              <a:lnTo>
                                <a:pt x="30472" y="174868"/>
                              </a:lnTo>
                              <a:lnTo>
                                <a:pt x="26818" y="175860"/>
                              </a:lnTo>
                              <a:cubicBezTo>
                                <a:pt x="24554" y="174906"/>
                                <a:pt x="22409" y="173000"/>
                                <a:pt x="20502" y="172048"/>
                              </a:cubicBezTo>
                              <a:cubicBezTo>
                                <a:pt x="21456" y="173000"/>
                                <a:pt x="24316" y="176807"/>
                                <a:pt x="21456" y="179675"/>
                              </a:cubicBezTo>
                              <a:cubicBezTo>
                                <a:pt x="16689" y="183482"/>
                                <a:pt x="13829" y="177759"/>
                                <a:pt x="9063" y="175855"/>
                              </a:cubicBezTo>
                              <a:cubicBezTo>
                                <a:pt x="8109" y="182999"/>
                                <a:pt x="6438" y="182048"/>
                                <a:pt x="4052" y="179786"/>
                              </a:cubicBezTo>
                              <a:lnTo>
                                <a:pt x="0" y="176313"/>
                              </a:lnTo>
                              <a:lnTo>
                                <a:pt x="0" y="105146"/>
                              </a:lnTo>
                              <a:lnTo>
                                <a:pt x="7156" y="104411"/>
                              </a:lnTo>
                              <a:cubicBezTo>
                                <a:pt x="10016" y="99652"/>
                                <a:pt x="10016" y="93929"/>
                                <a:pt x="10969" y="88219"/>
                              </a:cubicBezTo>
                              <a:cubicBezTo>
                                <a:pt x="5249" y="86315"/>
                                <a:pt x="7156" y="80592"/>
                                <a:pt x="7156" y="76785"/>
                              </a:cubicBezTo>
                              <a:cubicBezTo>
                                <a:pt x="5726" y="74882"/>
                                <a:pt x="5011" y="72023"/>
                                <a:pt x="3818" y="69641"/>
                              </a:cubicBezTo>
                              <a:lnTo>
                                <a:pt x="0" y="67003"/>
                              </a:lnTo>
                              <a:lnTo>
                                <a:pt x="0" y="57809"/>
                              </a:lnTo>
                              <a:lnTo>
                                <a:pt x="470" y="56773"/>
                              </a:lnTo>
                              <a:cubicBezTo>
                                <a:pt x="5243" y="54870"/>
                                <a:pt x="3813" y="52491"/>
                                <a:pt x="2024" y="49991"/>
                              </a:cubicBezTo>
                              <a:lnTo>
                                <a:pt x="0" y="46533"/>
                              </a:lnTo>
                              <a:lnTo>
                                <a:pt x="0" y="45741"/>
                              </a:lnTo>
                              <a:lnTo>
                                <a:pt x="1424" y="42485"/>
                              </a:lnTo>
                              <a:lnTo>
                                <a:pt x="0" y="41747"/>
                              </a:lnTo>
                              <a:lnTo>
                                <a:pt x="0" y="6480"/>
                              </a:lnTo>
                              <a:lnTo>
                                <a:pt x="4172" y="5145"/>
                              </a:lnTo>
                              <a:cubicBezTo>
                                <a:pt x="10254" y="7064"/>
                                <a:pt x="15259" y="17962"/>
                                <a:pt x="22409" y="10100"/>
                              </a:cubicBezTo>
                              <a:cubicBezTo>
                                <a:pt x="22886" y="6766"/>
                                <a:pt x="24435" y="4384"/>
                                <a:pt x="26550" y="2479"/>
                              </a:cubicBezTo>
                              <a:lnTo>
                                <a:pt x="30472"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76" name="Shape 13976"/>
                      <wps:cNvSpPr/>
                      <wps:spPr>
                        <a:xfrm>
                          <a:off x="504858" y="238163"/>
                          <a:ext cx="18596" cy="31152"/>
                        </a:xfrm>
                        <a:custGeom>
                          <a:avLst/>
                          <a:gdLst/>
                          <a:ahLst/>
                          <a:cxnLst/>
                          <a:rect l="0" t="0" r="0" b="0"/>
                          <a:pathLst>
                            <a:path w="18596" h="31152">
                              <a:moveTo>
                                <a:pt x="11923" y="1904"/>
                              </a:moveTo>
                              <a:cubicBezTo>
                                <a:pt x="15736" y="0"/>
                                <a:pt x="15736" y="5723"/>
                                <a:pt x="17643" y="6675"/>
                              </a:cubicBezTo>
                              <a:cubicBezTo>
                                <a:pt x="18596" y="14295"/>
                                <a:pt x="15021" y="20009"/>
                                <a:pt x="10015" y="24533"/>
                              </a:cubicBezTo>
                              <a:lnTo>
                                <a:pt x="0" y="31152"/>
                              </a:lnTo>
                              <a:lnTo>
                                <a:pt x="0" y="12748"/>
                              </a:lnTo>
                              <a:lnTo>
                                <a:pt x="3932" y="8696"/>
                              </a:lnTo>
                              <a:cubicBezTo>
                                <a:pt x="6676" y="6672"/>
                                <a:pt x="9539" y="4765"/>
                                <a:pt x="11923" y="1904"/>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77" name="Shape 13977"/>
                      <wps:cNvSpPr/>
                      <wps:spPr>
                        <a:xfrm>
                          <a:off x="504858" y="200522"/>
                          <a:ext cx="30472" cy="30446"/>
                        </a:xfrm>
                        <a:custGeom>
                          <a:avLst/>
                          <a:gdLst/>
                          <a:ahLst/>
                          <a:cxnLst/>
                          <a:rect l="0" t="0" r="0" b="0"/>
                          <a:pathLst>
                            <a:path w="30472" h="30446">
                              <a:moveTo>
                                <a:pt x="0" y="0"/>
                              </a:moveTo>
                              <a:lnTo>
                                <a:pt x="26102" y="6323"/>
                              </a:lnTo>
                              <a:lnTo>
                                <a:pt x="30472" y="8987"/>
                              </a:lnTo>
                              <a:lnTo>
                                <a:pt x="30472" y="30446"/>
                              </a:lnTo>
                              <a:lnTo>
                                <a:pt x="17164" y="23947"/>
                              </a:lnTo>
                              <a:lnTo>
                                <a:pt x="0" y="19424"/>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78" name="Shape 13978"/>
                      <wps:cNvSpPr/>
                      <wps:spPr>
                        <a:xfrm>
                          <a:off x="504858" y="134640"/>
                          <a:ext cx="30472" cy="25626"/>
                        </a:xfrm>
                        <a:custGeom>
                          <a:avLst/>
                          <a:gdLst/>
                          <a:ahLst/>
                          <a:cxnLst/>
                          <a:rect l="0" t="0" r="0" b="0"/>
                          <a:pathLst>
                            <a:path w="30472" h="25626">
                              <a:moveTo>
                                <a:pt x="0" y="0"/>
                              </a:moveTo>
                              <a:lnTo>
                                <a:pt x="30472" y="5199"/>
                              </a:lnTo>
                              <a:lnTo>
                                <a:pt x="30472" y="25626"/>
                              </a:lnTo>
                              <a:lnTo>
                                <a:pt x="0" y="18388"/>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79" name="Shape 13979"/>
                      <wps:cNvSpPr/>
                      <wps:spPr>
                        <a:xfrm>
                          <a:off x="504858" y="65767"/>
                          <a:ext cx="30472" cy="25319"/>
                        </a:xfrm>
                        <a:custGeom>
                          <a:avLst/>
                          <a:gdLst/>
                          <a:ahLst/>
                          <a:cxnLst/>
                          <a:rect l="0" t="0" r="0" b="0"/>
                          <a:pathLst>
                            <a:path w="30472" h="25319">
                              <a:moveTo>
                                <a:pt x="0" y="0"/>
                              </a:moveTo>
                              <a:lnTo>
                                <a:pt x="21216" y="1753"/>
                              </a:lnTo>
                              <a:lnTo>
                                <a:pt x="30472" y="4014"/>
                              </a:lnTo>
                              <a:lnTo>
                                <a:pt x="30472" y="25319"/>
                              </a:lnTo>
                              <a:lnTo>
                                <a:pt x="16689" y="20930"/>
                              </a:lnTo>
                              <a:lnTo>
                                <a:pt x="0" y="18956"/>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80" name="Shape 13980"/>
                      <wps:cNvSpPr/>
                      <wps:spPr>
                        <a:xfrm>
                          <a:off x="504858" y="0"/>
                          <a:ext cx="30472" cy="19811"/>
                        </a:xfrm>
                        <a:custGeom>
                          <a:avLst/>
                          <a:gdLst/>
                          <a:ahLst/>
                          <a:cxnLst/>
                          <a:rect l="0" t="0" r="0" b="0"/>
                          <a:pathLst>
                            <a:path w="30472" h="19811">
                              <a:moveTo>
                                <a:pt x="0" y="0"/>
                              </a:moveTo>
                              <a:lnTo>
                                <a:pt x="15593" y="0"/>
                              </a:lnTo>
                              <a:lnTo>
                                <a:pt x="30472" y="2193"/>
                              </a:lnTo>
                              <a:lnTo>
                                <a:pt x="30472" y="19811"/>
                              </a:lnTo>
                              <a:lnTo>
                                <a:pt x="6673" y="16560"/>
                              </a:lnTo>
                              <a:lnTo>
                                <a:pt x="0" y="15458"/>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81" name="Shape 13981"/>
                      <wps:cNvSpPr/>
                      <wps:spPr>
                        <a:xfrm>
                          <a:off x="535330" y="646399"/>
                          <a:ext cx="19421" cy="21949"/>
                        </a:xfrm>
                        <a:custGeom>
                          <a:avLst/>
                          <a:gdLst/>
                          <a:ahLst/>
                          <a:cxnLst/>
                          <a:rect l="0" t="0" r="0" b="0"/>
                          <a:pathLst>
                            <a:path w="19421" h="21949">
                              <a:moveTo>
                                <a:pt x="19421" y="0"/>
                              </a:moveTo>
                              <a:lnTo>
                                <a:pt x="19421" y="16962"/>
                              </a:lnTo>
                              <a:lnTo>
                                <a:pt x="2359" y="21708"/>
                              </a:lnTo>
                              <a:lnTo>
                                <a:pt x="0" y="21949"/>
                              </a:lnTo>
                              <a:lnTo>
                                <a:pt x="0" y="3671"/>
                              </a:lnTo>
                              <a:lnTo>
                                <a:pt x="13160" y="1876"/>
                              </a:lnTo>
                              <a:lnTo>
                                <a:pt x="19421"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82" name="Shape 13982"/>
                      <wps:cNvSpPr/>
                      <wps:spPr>
                        <a:xfrm>
                          <a:off x="535330" y="209509"/>
                          <a:ext cx="19421" cy="400579"/>
                        </a:xfrm>
                        <a:custGeom>
                          <a:avLst/>
                          <a:gdLst/>
                          <a:ahLst/>
                          <a:cxnLst/>
                          <a:rect l="0" t="0" r="0" b="0"/>
                          <a:pathLst>
                            <a:path w="19421" h="400579">
                              <a:moveTo>
                                <a:pt x="0" y="0"/>
                              </a:moveTo>
                              <a:lnTo>
                                <a:pt x="19421" y="11840"/>
                              </a:lnTo>
                              <a:lnTo>
                                <a:pt x="19421" y="184568"/>
                              </a:lnTo>
                              <a:lnTo>
                                <a:pt x="17915" y="183458"/>
                              </a:lnTo>
                              <a:cubicBezTo>
                                <a:pt x="16962" y="181789"/>
                                <a:pt x="16247" y="180120"/>
                                <a:pt x="14817" y="180120"/>
                              </a:cubicBezTo>
                              <a:cubicBezTo>
                                <a:pt x="11003" y="184885"/>
                                <a:pt x="12672" y="187030"/>
                                <a:pt x="15413" y="189056"/>
                              </a:cubicBezTo>
                              <a:lnTo>
                                <a:pt x="19421" y="192052"/>
                              </a:lnTo>
                              <a:lnTo>
                                <a:pt x="19421" y="242700"/>
                              </a:lnTo>
                              <a:lnTo>
                                <a:pt x="13863" y="242047"/>
                              </a:lnTo>
                              <a:lnTo>
                                <a:pt x="13863" y="244902"/>
                              </a:lnTo>
                              <a:lnTo>
                                <a:pt x="19421" y="246476"/>
                              </a:lnTo>
                              <a:lnTo>
                                <a:pt x="19421" y="400579"/>
                              </a:lnTo>
                              <a:lnTo>
                                <a:pt x="18749" y="400186"/>
                              </a:lnTo>
                              <a:cubicBezTo>
                                <a:pt x="13863" y="396375"/>
                                <a:pt x="9097" y="391610"/>
                                <a:pt x="3377" y="390658"/>
                              </a:cubicBezTo>
                              <a:lnTo>
                                <a:pt x="0" y="391251"/>
                              </a:lnTo>
                              <a:lnTo>
                                <a:pt x="0" y="245663"/>
                              </a:lnTo>
                              <a:lnTo>
                                <a:pt x="1351" y="245140"/>
                              </a:lnTo>
                              <a:cubicBezTo>
                                <a:pt x="5760" y="242520"/>
                                <a:pt x="9574" y="239185"/>
                                <a:pt x="11957" y="235372"/>
                              </a:cubicBezTo>
                              <a:cubicBezTo>
                                <a:pt x="13863" y="232517"/>
                                <a:pt x="15770" y="226806"/>
                                <a:pt x="11004" y="224903"/>
                              </a:cubicBezTo>
                              <a:cubicBezTo>
                                <a:pt x="8144" y="226806"/>
                                <a:pt x="5284" y="226806"/>
                                <a:pt x="3377" y="230613"/>
                              </a:cubicBezTo>
                              <a:lnTo>
                                <a:pt x="0" y="231530"/>
                              </a:lnTo>
                              <a:lnTo>
                                <a:pt x="0" y="213296"/>
                              </a:lnTo>
                              <a:lnTo>
                                <a:pt x="755" y="212873"/>
                              </a:lnTo>
                              <a:cubicBezTo>
                                <a:pt x="3615" y="211801"/>
                                <a:pt x="6237" y="210608"/>
                                <a:pt x="7190" y="207746"/>
                              </a:cubicBezTo>
                              <a:lnTo>
                                <a:pt x="0" y="209071"/>
                              </a:lnTo>
                              <a:lnTo>
                                <a:pt x="0" y="56662"/>
                              </a:lnTo>
                              <a:lnTo>
                                <a:pt x="3615" y="54377"/>
                              </a:lnTo>
                              <a:cubicBezTo>
                                <a:pt x="9097" y="51518"/>
                                <a:pt x="14817" y="48660"/>
                                <a:pt x="16723" y="41991"/>
                              </a:cubicBezTo>
                              <a:cubicBezTo>
                                <a:pt x="13863" y="44847"/>
                                <a:pt x="11957" y="41991"/>
                                <a:pt x="9097" y="41040"/>
                              </a:cubicBezTo>
                              <a:cubicBezTo>
                                <a:pt x="10050" y="36281"/>
                                <a:pt x="15770" y="33413"/>
                                <a:pt x="18630" y="30558"/>
                              </a:cubicBezTo>
                              <a:lnTo>
                                <a:pt x="0" y="21459"/>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83" name="Shape 13983"/>
                      <wps:cNvSpPr/>
                      <wps:spPr>
                        <a:xfrm>
                          <a:off x="535330" y="139839"/>
                          <a:ext cx="19421" cy="27080"/>
                        </a:xfrm>
                        <a:custGeom>
                          <a:avLst/>
                          <a:gdLst/>
                          <a:ahLst/>
                          <a:cxnLst/>
                          <a:rect l="0" t="0" r="0" b="0"/>
                          <a:pathLst>
                            <a:path w="19421" h="27080">
                              <a:moveTo>
                                <a:pt x="0" y="0"/>
                              </a:moveTo>
                              <a:lnTo>
                                <a:pt x="8859" y="1512"/>
                              </a:lnTo>
                              <a:lnTo>
                                <a:pt x="19421" y="6987"/>
                              </a:lnTo>
                              <a:lnTo>
                                <a:pt x="19421" y="27080"/>
                              </a:lnTo>
                              <a:lnTo>
                                <a:pt x="13625" y="23663"/>
                              </a:lnTo>
                              <a:lnTo>
                                <a:pt x="0" y="20427"/>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84" name="Shape 13984"/>
                      <wps:cNvSpPr/>
                      <wps:spPr>
                        <a:xfrm>
                          <a:off x="535330" y="69781"/>
                          <a:ext cx="19421" cy="27490"/>
                        </a:xfrm>
                        <a:custGeom>
                          <a:avLst/>
                          <a:gdLst/>
                          <a:ahLst/>
                          <a:cxnLst/>
                          <a:rect l="0" t="0" r="0" b="0"/>
                          <a:pathLst>
                            <a:path w="19421" h="27490">
                              <a:moveTo>
                                <a:pt x="0" y="0"/>
                              </a:moveTo>
                              <a:lnTo>
                                <a:pt x="19421" y="4745"/>
                              </a:lnTo>
                              <a:lnTo>
                                <a:pt x="19421" y="27490"/>
                              </a:lnTo>
                              <a:lnTo>
                                <a:pt x="0" y="21305"/>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85" name="Shape 13985"/>
                      <wps:cNvSpPr/>
                      <wps:spPr>
                        <a:xfrm>
                          <a:off x="535330" y="2193"/>
                          <a:ext cx="19421" cy="22317"/>
                        </a:xfrm>
                        <a:custGeom>
                          <a:avLst/>
                          <a:gdLst/>
                          <a:ahLst/>
                          <a:cxnLst/>
                          <a:rect l="0" t="0" r="0" b="0"/>
                          <a:pathLst>
                            <a:path w="19421" h="22317">
                              <a:moveTo>
                                <a:pt x="0" y="0"/>
                              </a:moveTo>
                              <a:lnTo>
                                <a:pt x="18676" y="2753"/>
                              </a:lnTo>
                              <a:lnTo>
                                <a:pt x="19421" y="2967"/>
                              </a:lnTo>
                              <a:lnTo>
                                <a:pt x="19421" y="22317"/>
                              </a:lnTo>
                              <a:lnTo>
                                <a:pt x="1470" y="17819"/>
                              </a:lnTo>
                              <a:lnTo>
                                <a:pt x="0" y="17618"/>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86" name="Shape 13986"/>
                      <wps:cNvSpPr/>
                      <wps:spPr>
                        <a:xfrm>
                          <a:off x="554751" y="617491"/>
                          <a:ext cx="76126" cy="45870"/>
                        </a:xfrm>
                        <a:custGeom>
                          <a:avLst/>
                          <a:gdLst/>
                          <a:ahLst/>
                          <a:cxnLst/>
                          <a:rect l="0" t="0" r="0" b="0"/>
                          <a:pathLst>
                            <a:path w="76126" h="45870">
                              <a:moveTo>
                                <a:pt x="76126" y="0"/>
                              </a:moveTo>
                              <a:lnTo>
                                <a:pt x="76126" y="17654"/>
                              </a:lnTo>
                              <a:lnTo>
                                <a:pt x="43441" y="33788"/>
                              </a:lnTo>
                              <a:lnTo>
                                <a:pt x="0" y="45870"/>
                              </a:lnTo>
                              <a:lnTo>
                                <a:pt x="0" y="28908"/>
                              </a:lnTo>
                              <a:lnTo>
                                <a:pt x="36031" y="18110"/>
                              </a:lnTo>
                              <a:cubicBezTo>
                                <a:pt x="49756" y="12981"/>
                                <a:pt x="63084" y="6965"/>
                                <a:pt x="75948" y="111"/>
                              </a:cubicBezTo>
                              <a:lnTo>
                                <a:pt x="76126"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87" name="Shape 13987"/>
                      <wps:cNvSpPr/>
                      <wps:spPr>
                        <a:xfrm>
                          <a:off x="554751" y="441678"/>
                          <a:ext cx="76126" cy="173258"/>
                        </a:xfrm>
                        <a:custGeom>
                          <a:avLst/>
                          <a:gdLst/>
                          <a:ahLst/>
                          <a:cxnLst/>
                          <a:rect l="0" t="0" r="0" b="0"/>
                          <a:pathLst>
                            <a:path w="76126" h="173258">
                              <a:moveTo>
                                <a:pt x="76126" y="0"/>
                              </a:moveTo>
                              <a:lnTo>
                                <a:pt x="76126" y="29877"/>
                              </a:lnTo>
                              <a:lnTo>
                                <a:pt x="75486" y="29877"/>
                              </a:lnTo>
                              <a:lnTo>
                                <a:pt x="76126" y="30449"/>
                              </a:lnTo>
                              <a:lnTo>
                                <a:pt x="76126" y="55978"/>
                              </a:lnTo>
                              <a:lnTo>
                                <a:pt x="63093" y="42263"/>
                              </a:lnTo>
                              <a:cubicBezTo>
                                <a:pt x="39260" y="59419"/>
                                <a:pt x="74532" y="59419"/>
                                <a:pt x="75486" y="74660"/>
                              </a:cubicBezTo>
                              <a:cubicBezTo>
                                <a:pt x="71673" y="81322"/>
                                <a:pt x="59280" y="87997"/>
                                <a:pt x="66906" y="96563"/>
                              </a:cubicBezTo>
                              <a:cubicBezTo>
                                <a:pt x="69766" y="99431"/>
                                <a:pt x="65953" y="101334"/>
                                <a:pt x="64999" y="104189"/>
                              </a:cubicBezTo>
                              <a:lnTo>
                                <a:pt x="76126" y="94706"/>
                              </a:lnTo>
                              <a:lnTo>
                                <a:pt x="76126" y="116753"/>
                              </a:lnTo>
                              <a:lnTo>
                                <a:pt x="63822" y="124403"/>
                              </a:lnTo>
                              <a:cubicBezTo>
                                <a:pt x="47422" y="140207"/>
                                <a:pt x="39734" y="163251"/>
                                <a:pt x="15415" y="171826"/>
                              </a:cubicBezTo>
                              <a:cubicBezTo>
                                <a:pt x="12317" y="173257"/>
                                <a:pt x="9516" y="173258"/>
                                <a:pt x="6880" y="172424"/>
                              </a:cubicBezTo>
                              <a:lnTo>
                                <a:pt x="0" y="168410"/>
                              </a:lnTo>
                              <a:lnTo>
                                <a:pt x="0" y="14307"/>
                              </a:lnTo>
                              <a:lnTo>
                                <a:pt x="9576" y="17018"/>
                              </a:lnTo>
                              <a:cubicBezTo>
                                <a:pt x="14700" y="18447"/>
                                <a:pt x="19705" y="20354"/>
                                <a:pt x="23995" y="24167"/>
                              </a:cubicBezTo>
                              <a:cubicBezTo>
                                <a:pt x="32587" y="23215"/>
                                <a:pt x="44027" y="26071"/>
                                <a:pt x="50700" y="20360"/>
                              </a:cubicBezTo>
                              <a:cubicBezTo>
                                <a:pt x="51653" y="14637"/>
                                <a:pt x="53560" y="8926"/>
                                <a:pt x="57373" y="4168"/>
                              </a:cubicBezTo>
                              <a:cubicBezTo>
                                <a:pt x="63093" y="4168"/>
                                <a:pt x="62140" y="11782"/>
                                <a:pt x="64999" y="15589"/>
                              </a:cubicBezTo>
                              <a:lnTo>
                                <a:pt x="76126"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88" name="Shape 13988"/>
                      <wps:cNvSpPr/>
                      <wps:spPr>
                        <a:xfrm>
                          <a:off x="554751" y="141949"/>
                          <a:ext cx="76126" cy="320089"/>
                        </a:xfrm>
                        <a:custGeom>
                          <a:avLst/>
                          <a:gdLst/>
                          <a:ahLst/>
                          <a:cxnLst/>
                          <a:rect l="0" t="0" r="0" b="0"/>
                          <a:pathLst>
                            <a:path w="76126" h="320089">
                              <a:moveTo>
                                <a:pt x="30668" y="0"/>
                              </a:moveTo>
                              <a:cubicBezTo>
                                <a:pt x="38307" y="952"/>
                                <a:pt x="44027" y="11434"/>
                                <a:pt x="47840" y="17144"/>
                              </a:cubicBezTo>
                              <a:cubicBezTo>
                                <a:pt x="69766" y="16192"/>
                                <a:pt x="57373" y="41915"/>
                                <a:pt x="73579" y="50493"/>
                              </a:cubicBezTo>
                              <a:cubicBezTo>
                                <a:pt x="75486" y="51445"/>
                                <a:pt x="75247" y="53824"/>
                                <a:pt x="75247" y="55846"/>
                              </a:cubicBezTo>
                              <a:lnTo>
                                <a:pt x="76126" y="56757"/>
                              </a:lnTo>
                              <a:lnTo>
                                <a:pt x="76126" y="85438"/>
                              </a:lnTo>
                              <a:lnTo>
                                <a:pt x="74056" y="82283"/>
                              </a:lnTo>
                              <a:cubicBezTo>
                                <a:pt x="69528" y="76688"/>
                                <a:pt x="64046" y="71450"/>
                                <a:pt x="60233" y="65733"/>
                              </a:cubicBezTo>
                              <a:cubicBezTo>
                                <a:pt x="45933" y="82877"/>
                                <a:pt x="26855" y="100973"/>
                                <a:pt x="12555" y="117178"/>
                              </a:cubicBezTo>
                              <a:cubicBezTo>
                                <a:pt x="13508" y="119082"/>
                                <a:pt x="15415" y="121937"/>
                                <a:pt x="16368" y="120985"/>
                              </a:cubicBezTo>
                              <a:cubicBezTo>
                                <a:pt x="20181" y="116226"/>
                                <a:pt x="17321" y="104793"/>
                                <a:pt x="27808" y="106696"/>
                              </a:cubicBezTo>
                              <a:cubicBezTo>
                                <a:pt x="38307" y="110503"/>
                                <a:pt x="46887" y="109552"/>
                                <a:pt x="58326" y="110503"/>
                              </a:cubicBezTo>
                              <a:cubicBezTo>
                                <a:pt x="64999" y="114310"/>
                                <a:pt x="65953" y="121937"/>
                                <a:pt x="71673" y="124792"/>
                              </a:cubicBezTo>
                              <a:cubicBezTo>
                                <a:pt x="73579" y="127647"/>
                                <a:pt x="70719" y="130515"/>
                                <a:pt x="68813" y="132419"/>
                              </a:cubicBezTo>
                              <a:cubicBezTo>
                                <a:pt x="70719" y="133370"/>
                                <a:pt x="71673" y="135274"/>
                                <a:pt x="72626" y="136226"/>
                              </a:cubicBezTo>
                              <a:lnTo>
                                <a:pt x="76126" y="133623"/>
                              </a:lnTo>
                              <a:lnTo>
                                <a:pt x="76126" y="250347"/>
                              </a:lnTo>
                              <a:lnTo>
                                <a:pt x="73967" y="249562"/>
                              </a:lnTo>
                              <a:cubicBezTo>
                                <a:pt x="70123" y="250184"/>
                                <a:pt x="69766" y="256973"/>
                                <a:pt x="64046" y="256259"/>
                              </a:cubicBezTo>
                              <a:cubicBezTo>
                                <a:pt x="61186" y="256259"/>
                                <a:pt x="60233" y="252452"/>
                                <a:pt x="60233" y="249597"/>
                              </a:cubicBezTo>
                              <a:cubicBezTo>
                                <a:pt x="59280" y="257211"/>
                                <a:pt x="53560" y="261969"/>
                                <a:pt x="49747" y="267693"/>
                              </a:cubicBezTo>
                              <a:cubicBezTo>
                                <a:pt x="35447" y="263886"/>
                                <a:pt x="39260" y="284836"/>
                                <a:pt x="23995" y="280078"/>
                              </a:cubicBezTo>
                              <a:cubicBezTo>
                                <a:pt x="25901" y="285788"/>
                                <a:pt x="32587" y="279126"/>
                                <a:pt x="35447" y="281030"/>
                              </a:cubicBezTo>
                              <a:cubicBezTo>
                                <a:pt x="38307" y="280078"/>
                                <a:pt x="37354" y="277223"/>
                                <a:pt x="39260" y="275306"/>
                              </a:cubicBezTo>
                              <a:cubicBezTo>
                                <a:pt x="40213" y="269596"/>
                                <a:pt x="47840" y="267693"/>
                                <a:pt x="53560" y="269596"/>
                              </a:cubicBezTo>
                              <a:cubicBezTo>
                                <a:pt x="56420" y="274355"/>
                                <a:pt x="57373" y="281030"/>
                                <a:pt x="57373" y="286740"/>
                              </a:cubicBezTo>
                              <a:cubicBezTo>
                                <a:pt x="53560" y="289608"/>
                                <a:pt x="53560" y="293415"/>
                                <a:pt x="54513" y="297222"/>
                              </a:cubicBezTo>
                              <a:cubicBezTo>
                                <a:pt x="49747" y="304848"/>
                                <a:pt x="51653" y="320089"/>
                                <a:pt x="38307" y="319137"/>
                              </a:cubicBezTo>
                              <a:cubicBezTo>
                                <a:pt x="31151" y="316276"/>
                                <a:pt x="23998" y="313893"/>
                                <a:pt x="16727" y="312226"/>
                              </a:cubicBezTo>
                              <a:lnTo>
                                <a:pt x="0" y="310260"/>
                              </a:lnTo>
                              <a:lnTo>
                                <a:pt x="0" y="259612"/>
                              </a:lnTo>
                              <a:lnTo>
                                <a:pt x="356" y="259878"/>
                              </a:lnTo>
                              <a:cubicBezTo>
                                <a:pt x="1711" y="261144"/>
                                <a:pt x="2784" y="262693"/>
                                <a:pt x="3022" y="264837"/>
                              </a:cubicBezTo>
                              <a:cubicBezTo>
                                <a:pt x="3975" y="264837"/>
                                <a:pt x="5882" y="265789"/>
                                <a:pt x="6835" y="263886"/>
                              </a:cubicBezTo>
                              <a:cubicBezTo>
                                <a:pt x="5882" y="261018"/>
                                <a:pt x="6835" y="257211"/>
                                <a:pt x="3022" y="254356"/>
                              </a:cubicBezTo>
                              <a:lnTo>
                                <a:pt x="0" y="252128"/>
                              </a:lnTo>
                              <a:lnTo>
                                <a:pt x="0" y="79401"/>
                              </a:lnTo>
                              <a:lnTo>
                                <a:pt x="13508" y="87636"/>
                              </a:lnTo>
                              <a:cubicBezTo>
                                <a:pt x="24948" y="76215"/>
                                <a:pt x="37354" y="61927"/>
                                <a:pt x="49747" y="54300"/>
                              </a:cubicBezTo>
                              <a:lnTo>
                                <a:pt x="0" y="24971"/>
                              </a:lnTo>
                              <a:lnTo>
                                <a:pt x="0" y="4877"/>
                              </a:lnTo>
                              <a:lnTo>
                                <a:pt x="40213" y="25722"/>
                              </a:lnTo>
                              <a:cubicBezTo>
                                <a:pt x="37354" y="23819"/>
                                <a:pt x="33540" y="18096"/>
                                <a:pt x="34494" y="14289"/>
                              </a:cubicBezTo>
                              <a:lnTo>
                                <a:pt x="35447" y="14289"/>
                              </a:lnTo>
                              <a:cubicBezTo>
                                <a:pt x="36400" y="8578"/>
                                <a:pt x="27808" y="5710"/>
                                <a:pt x="30668" y="0"/>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89" name="Shape 13989"/>
                      <wps:cNvSpPr/>
                      <wps:spPr>
                        <a:xfrm>
                          <a:off x="554751" y="74525"/>
                          <a:ext cx="76126" cy="89339"/>
                        </a:xfrm>
                        <a:custGeom>
                          <a:avLst/>
                          <a:gdLst/>
                          <a:ahLst/>
                          <a:cxnLst/>
                          <a:rect l="0" t="0" r="0" b="0"/>
                          <a:pathLst>
                            <a:path w="76126" h="89339">
                              <a:moveTo>
                                <a:pt x="0" y="0"/>
                              </a:moveTo>
                              <a:lnTo>
                                <a:pt x="3022" y="738"/>
                              </a:lnTo>
                              <a:cubicBezTo>
                                <a:pt x="23995" y="3593"/>
                                <a:pt x="43073" y="30268"/>
                                <a:pt x="64999" y="15979"/>
                              </a:cubicBezTo>
                              <a:cubicBezTo>
                                <a:pt x="67859" y="19316"/>
                                <a:pt x="71911" y="19316"/>
                                <a:pt x="75605" y="19792"/>
                              </a:cubicBezTo>
                              <a:lnTo>
                                <a:pt x="76126" y="19951"/>
                              </a:lnTo>
                              <a:lnTo>
                                <a:pt x="76126" y="87910"/>
                              </a:lnTo>
                              <a:lnTo>
                                <a:pt x="72626" y="82664"/>
                              </a:lnTo>
                              <a:cubicBezTo>
                                <a:pt x="68813" y="80760"/>
                                <a:pt x="64999" y="83616"/>
                                <a:pt x="62140" y="85519"/>
                              </a:cubicBezTo>
                              <a:cubicBezTo>
                                <a:pt x="56420" y="89339"/>
                                <a:pt x="53560" y="82664"/>
                                <a:pt x="54513" y="77905"/>
                              </a:cubicBezTo>
                              <a:cubicBezTo>
                                <a:pt x="47840" y="73134"/>
                                <a:pt x="54513" y="67423"/>
                                <a:pt x="50700" y="61700"/>
                              </a:cubicBezTo>
                              <a:cubicBezTo>
                                <a:pt x="41167" y="54086"/>
                                <a:pt x="45933" y="39798"/>
                                <a:pt x="32587" y="33123"/>
                              </a:cubicBezTo>
                              <a:lnTo>
                                <a:pt x="0" y="22745"/>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90" name="Shape 13990"/>
                      <wps:cNvSpPr/>
                      <wps:spPr>
                        <a:xfrm>
                          <a:off x="554751" y="5160"/>
                          <a:ext cx="76126" cy="48056"/>
                        </a:xfrm>
                        <a:custGeom>
                          <a:avLst/>
                          <a:gdLst/>
                          <a:ahLst/>
                          <a:cxnLst/>
                          <a:rect l="0" t="0" r="0" b="0"/>
                          <a:pathLst>
                            <a:path w="76126" h="48056">
                              <a:moveTo>
                                <a:pt x="0" y="0"/>
                              </a:moveTo>
                              <a:lnTo>
                                <a:pt x="39439" y="11286"/>
                              </a:lnTo>
                              <a:lnTo>
                                <a:pt x="76126" y="28046"/>
                              </a:lnTo>
                              <a:lnTo>
                                <a:pt x="76126" y="48056"/>
                              </a:lnTo>
                              <a:lnTo>
                                <a:pt x="67979" y="43195"/>
                              </a:lnTo>
                              <a:cubicBezTo>
                                <a:pt x="54452" y="36407"/>
                                <a:pt x="40478" y="30632"/>
                                <a:pt x="26132" y="25898"/>
                              </a:cubicBezTo>
                              <a:lnTo>
                                <a:pt x="0" y="19350"/>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91" name="Shape 13991"/>
                      <wps:cNvSpPr/>
                      <wps:spPr>
                        <a:xfrm>
                          <a:off x="630877" y="604878"/>
                          <a:ext cx="20339" cy="30267"/>
                        </a:xfrm>
                        <a:custGeom>
                          <a:avLst/>
                          <a:gdLst/>
                          <a:ahLst/>
                          <a:cxnLst/>
                          <a:rect l="0" t="0" r="0" b="0"/>
                          <a:pathLst>
                            <a:path w="20339" h="30267">
                              <a:moveTo>
                                <a:pt x="20339" y="0"/>
                              </a:moveTo>
                              <a:lnTo>
                                <a:pt x="20339" y="20228"/>
                              </a:lnTo>
                              <a:lnTo>
                                <a:pt x="0" y="30267"/>
                              </a:lnTo>
                              <a:lnTo>
                                <a:pt x="0" y="12613"/>
                              </a:lnTo>
                              <a:lnTo>
                                <a:pt x="20339"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92" name="Shape 13992"/>
                      <wps:cNvSpPr/>
                      <wps:spPr>
                        <a:xfrm>
                          <a:off x="630877" y="519048"/>
                          <a:ext cx="20339" cy="39382"/>
                        </a:xfrm>
                        <a:custGeom>
                          <a:avLst/>
                          <a:gdLst/>
                          <a:ahLst/>
                          <a:cxnLst/>
                          <a:rect l="0" t="0" r="0" b="0"/>
                          <a:pathLst>
                            <a:path w="20339" h="39382">
                              <a:moveTo>
                                <a:pt x="20339" y="0"/>
                              </a:moveTo>
                              <a:lnTo>
                                <a:pt x="20339" y="22977"/>
                              </a:lnTo>
                              <a:lnTo>
                                <a:pt x="7939" y="34445"/>
                              </a:lnTo>
                              <a:lnTo>
                                <a:pt x="0" y="39382"/>
                              </a:lnTo>
                              <a:lnTo>
                                <a:pt x="0" y="17335"/>
                              </a:lnTo>
                              <a:lnTo>
                                <a:pt x="20339"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93" name="Shape 13993"/>
                      <wps:cNvSpPr/>
                      <wps:spPr>
                        <a:xfrm>
                          <a:off x="630877" y="472126"/>
                          <a:ext cx="20339" cy="47185"/>
                        </a:xfrm>
                        <a:custGeom>
                          <a:avLst/>
                          <a:gdLst/>
                          <a:ahLst/>
                          <a:cxnLst/>
                          <a:rect l="0" t="0" r="0" b="0"/>
                          <a:pathLst>
                            <a:path w="20339" h="47185">
                              <a:moveTo>
                                <a:pt x="0" y="0"/>
                              </a:moveTo>
                              <a:lnTo>
                                <a:pt x="7105" y="6340"/>
                              </a:lnTo>
                              <a:cubicBezTo>
                                <a:pt x="9608" y="8959"/>
                                <a:pt x="12229" y="11338"/>
                                <a:pt x="15566" y="11814"/>
                              </a:cubicBezTo>
                              <a:lnTo>
                                <a:pt x="15566" y="8007"/>
                              </a:lnTo>
                              <a:cubicBezTo>
                                <a:pt x="16519" y="7055"/>
                                <a:pt x="17472" y="4200"/>
                                <a:pt x="19379" y="5152"/>
                              </a:cubicBezTo>
                              <a:lnTo>
                                <a:pt x="20339" y="5860"/>
                              </a:lnTo>
                              <a:lnTo>
                                <a:pt x="20339" y="46272"/>
                              </a:lnTo>
                              <a:lnTo>
                                <a:pt x="14851" y="47185"/>
                              </a:lnTo>
                              <a:cubicBezTo>
                                <a:pt x="12706" y="46590"/>
                                <a:pt x="10799" y="45163"/>
                                <a:pt x="9846" y="43259"/>
                              </a:cubicBezTo>
                              <a:cubicBezTo>
                                <a:pt x="9846" y="36115"/>
                                <a:pt x="5556" y="30874"/>
                                <a:pt x="551" y="26109"/>
                              </a:cubicBezTo>
                              <a:lnTo>
                                <a:pt x="0" y="25529"/>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94" name="Shape 13994"/>
                      <wps:cNvSpPr/>
                      <wps:spPr>
                        <a:xfrm>
                          <a:off x="630877" y="404276"/>
                          <a:ext cx="20339" cy="67279"/>
                        </a:xfrm>
                        <a:custGeom>
                          <a:avLst/>
                          <a:gdLst/>
                          <a:ahLst/>
                          <a:cxnLst/>
                          <a:rect l="0" t="0" r="0" b="0"/>
                          <a:pathLst>
                            <a:path w="20339" h="67279">
                              <a:moveTo>
                                <a:pt x="20339" y="0"/>
                              </a:moveTo>
                              <a:lnTo>
                                <a:pt x="20339" y="40087"/>
                              </a:lnTo>
                              <a:lnTo>
                                <a:pt x="1266" y="67279"/>
                              </a:lnTo>
                              <a:lnTo>
                                <a:pt x="0" y="67279"/>
                              </a:lnTo>
                              <a:lnTo>
                                <a:pt x="0" y="37402"/>
                              </a:lnTo>
                              <a:lnTo>
                                <a:pt x="11395" y="21437"/>
                              </a:lnTo>
                              <a:lnTo>
                                <a:pt x="20339"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95" name="Shape 13995"/>
                      <wps:cNvSpPr/>
                      <wps:spPr>
                        <a:xfrm>
                          <a:off x="630877" y="272464"/>
                          <a:ext cx="20339" cy="121461"/>
                        </a:xfrm>
                        <a:custGeom>
                          <a:avLst/>
                          <a:gdLst/>
                          <a:ahLst/>
                          <a:cxnLst/>
                          <a:rect l="0" t="0" r="0" b="0"/>
                          <a:pathLst>
                            <a:path w="20339" h="121461">
                              <a:moveTo>
                                <a:pt x="9846" y="952"/>
                              </a:moveTo>
                              <a:cubicBezTo>
                                <a:pt x="12706" y="952"/>
                                <a:pt x="14612" y="3093"/>
                                <a:pt x="16519" y="5354"/>
                              </a:cubicBezTo>
                              <a:lnTo>
                                <a:pt x="20339" y="8282"/>
                              </a:lnTo>
                              <a:lnTo>
                                <a:pt x="20339" y="17206"/>
                              </a:lnTo>
                              <a:lnTo>
                                <a:pt x="19379" y="18096"/>
                              </a:lnTo>
                              <a:cubicBezTo>
                                <a:pt x="20332" y="23806"/>
                                <a:pt x="13659" y="25722"/>
                                <a:pt x="15566" y="31433"/>
                              </a:cubicBezTo>
                              <a:lnTo>
                                <a:pt x="20339" y="29646"/>
                              </a:lnTo>
                              <a:lnTo>
                                <a:pt x="20339" y="39934"/>
                              </a:lnTo>
                              <a:lnTo>
                                <a:pt x="19379" y="40011"/>
                              </a:lnTo>
                              <a:cubicBezTo>
                                <a:pt x="16519" y="43818"/>
                                <a:pt x="20332" y="49529"/>
                                <a:pt x="18426" y="52396"/>
                              </a:cubicBezTo>
                              <a:lnTo>
                                <a:pt x="20339" y="52497"/>
                              </a:lnTo>
                              <a:lnTo>
                                <a:pt x="20339" y="72396"/>
                              </a:lnTo>
                              <a:lnTo>
                                <a:pt x="19976" y="72396"/>
                              </a:lnTo>
                              <a:cubicBezTo>
                                <a:pt x="14613" y="72396"/>
                                <a:pt x="9369" y="71920"/>
                                <a:pt x="5080" y="69540"/>
                              </a:cubicBezTo>
                              <a:lnTo>
                                <a:pt x="13659" y="79071"/>
                              </a:lnTo>
                              <a:cubicBezTo>
                                <a:pt x="13659" y="81926"/>
                                <a:pt x="14553" y="84246"/>
                                <a:pt x="15908" y="86300"/>
                              </a:cubicBezTo>
                              <a:lnTo>
                                <a:pt x="20339" y="91265"/>
                              </a:lnTo>
                              <a:lnTo>
                                <a:pt x="20339" y="118833"/>
                              </a:lnTo>
                              <a:lnTo>
                                <a:pt x="14612" y="119551"/>
                              </a:lnTo>
                              <a:cubicBezTo>
                                <a:pt x="11038" y="120506"/>
                                <a:pt x="7463" y="121461"/>
                                <a:pt x="3173" y="120985"/>
                              </a:cubicBezTo>
                              <a:lnTo>
                                <a:pt x="0" y="119832"/>
                              </a:lnTo>
                              <a:lnTo>
                                <a:pt x="0" y="3108"/>
                              </a:lnTo>
                              <a:lnTo>
                                <a:pt x="2100" y="1547"/>
                              </a:lnTo>
                              <a:cubicBezTo>
                                <a:pt x="4364" y="476"/>
                                <a:pt x="6986" y="0"/>
                                <a:pt x="9846" y="952"/>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96" name="Shape 13996"/>
                      <wps:cNvSpPr/>
                      <wps:spPr>
                        <a:xfrm>
                          <a:off x="630877" y="198706"/>
                          <a:ext cx="20339" cy="67176"/>
                        </a:xfrm>
                        <a:custGeom>
                          <a:avLst/>
                          <a:gdLst/>
                          <a:ahLst/>
                          <a:cxnLst/>
                          <a:rect l="0" t="0" r="0" b="0"/>
                          <a:pathLst>
                            <a:path w="20339" h="67176">
                              <a:moveTo>
                                <a:pt x="0" y="0"/>
                              </a:moveTo>
                              <a:lnTo>
                                <a:pt x="2220" y="2301"/>
                              </a:lnTo>
                              <a:cubicBezTo>
                                <a:pt x="6986" y="7072"/>
                                <a:pt x="13659" y="10879"/>
                                <a:pt x="12706" y="17542"/>
                              </a:cubicBezTo>
                              <a:cubicBezTo>
                                <a:pt x="13659" y="23258"/>
                                <a:pt x="16519" y="22307"/>
                                <a:pt x="19737" y="20879"/>
                              </a:cubicBezTo>
                              <a:lnTo>
                                <a:pt x="20339" y="20667"/>
                              </a:lnTo>
                              <a:lnTo>
                                <a:pt x="20339" y="67176"/>
                              </a:lnTo>
                              <a:lnTo>
                                <a:pt x="13778" y="60776"/>
                              </a:lnTo>
                              <a:cubicBezTo>
                                <a:pt x="9608" y="58276"/>
                                <a:pt x="5079" y="56131"/>
                                <a:pt x="1266" y="52794"/>
                              </a:cubicBezTo>
                              <a:cubicBezTo>
                                <a:pt x="1266" y="48987"/>
                                <a:pt x="3173" y="46132"/>
                                <a:pt x="6033" y="44216"/>
                              </a:cubicBezTo>
                              <a:cubicBezTo>
                                <a:pt x="6033" y="40643"/>
                                <a:pt x="5139" y="37370"/>
                                <a:pt x="3679" y="34289"/>
                              </a:cubicBezTo>
                              <a:lnTo>
                                <a:pt x="0" y="28681"/>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97" name="Shape 13997"/>
                      <wps:cNvSpPr/>
                      <wps:spPr>
                        <a:xfrm>
                          <a:off x="630877" y="94476"/>
                          <a:ext cx="20339" cy="98558"/>
                        </a:xfrm>
                        <a:custGeom>
                          <a:avLst/>
                          <a:gdLst/>
                          <a:ahLst/>
                          <a:cxnLst/>
                          <a:rect l="0" t="0" r="0" b="0"/>
                          <a:pathLst>
                            <a:path w="20339" h="98558">
                              <a:moveTo>
                                <a:pt x="0" y="0"/>
                              </a:moveTo>
                              <a:lnTo>
                                <a:pt x="4558" y="1389"/>
                              </a:lnTo>
                              <a:cubicBezTo>
                                <a:pt x="6033" y="2341"/>
                                <a:pt x="7224" y="3889"/>
                                <a:pt x="7939" y="6510"/>
                              </a:cubicBezTo>
                              <a:cubicBezTo>
                                <a:pt x="12229" y="7461"/>
                                <a:pt x="15566" y="10082"/>
                                <a:pt x="18545" y="13059"/>
                              </a:cubicBezTo>
                              <a:lnTo>
                                <a:pt x="20339" y="14902"/>
                              </a:lnTo>
                              <a:lnTo>
                                <a:pt x="20339" y="98558"/>
                              </a:lnTo>
                              <a:lnTo>
                                <a:pt x="16519" y="97965"/>
                              </a:lnTo>
                              <a:cubicBezTo>
                                <a:pt x="10799" y="95098"/>
                                <a:pt x="6986" y="92242"/>
                                <a:pt x="5080" y="85580"/>
                              </a:cubicBezTo>
                              <a:cubicBezTo>
                                <a:pt x="5080" y="81767"/>
                                <a:pt x="4841" y="77478"/>
                                <a:pt x="3649" y="73428"/>
                              </a:cubicBezTo>
                              <a:lnTo>
                                <a:pt x="0" y="67959"/>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98" name="Shape 13998"/>
                      <wps:cNvSpPr/>
                      <wps:spPr>
                        <a:xfrm>
                          <a:off x="630877" y="33206"/>
                          <a:ext cx="20339" cy="32146"/>
                        </a:xfrm>
                        <a:custGeom>
                          <a:avLst/>
                          <a:gdLst/>
                          <a:ahLst/>
                          <a:cxnLst/>
                          <a:rect l="0" t="0" r="0" b="0"/>
                          <a:pathLst>
                            <a:path w="20339" h="32146">
                              <a:moveTo>
                                <a:pt x="0" y="0"/>
                              </a:moveTo>
                              <a:lnTo>
                                <a:pt x="313" y="143"/>
                              </a:lnTo>
                              <a:lnTo>
                                <a:pt x="20339" y="12199"/>
                              </a:lnTo>
                              <a:lnTo>
                                <a:pt x="20339" y="32146"/>
                              </a:lnTo>
                              <a:lnTo>
                                <a:pt x="0" y="20010"/>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3999" name="Shape 13999"/>
                      <wps:cNvSpPr/>
                      <wps:spPr>
                        <a:xfrm>
                          <a:off x="651216" y="280745"/>
                          <a:ext cx="3807" cy="8924"/>
                        </a:xfrm>
                        <a:custGeom>
                          <a:avLst/>
                          <a:gdLst/>
                          <a:ahLst/>
                          <a:cxnLst/>
                          <a:rect l="0" t="0" r="0" b="0"/>
                          <a:pathLst>
                            <a:path w="3807" h="8924">
                              <a:moveTo>
                                <a:pt x="0" y="0"/>
                              </a:moveTo>
                              <a:lnTo>
                                <a:pt x="2854" y="2188"/>
                              </a:lnTo>
                              <a:cubicBezTo>
                                <a:pt x="3807" y="3622"/>
                                <a:pt x="3330" y="5290"/>
                                <a:pt x="2377" y="6719"/>
                              </a:cubicBezTo>
                              <a:lnTo>
                                <a:pt x="0" y="8924"/>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4000" name="Shape 14000"/>
                      <wps:cNvSpPr/>
                      <wps:spPr>
                        <a:xfrm>
                          <a:off x="651216" y="217683"/>
                          <a:ext cx="26699" cy="94714"/>
                        </a:xfrm>
                        <a:custGeom>
                          <a:avLst/>
                          <a:gdLst/>
                          <a:ahLst/>
                          <a:cxnLst/>
                          <a:rect l="0" t="0" r="0" b="0"/>
                          <a:pathLst>
                            <a:path w="26699" h="94714">
                              <a:moveTo>
                                <a:pt x="4298" y="178"/>
                              </a:moveTo>
                              <a:cubicBezTo>
                                <a:pt x="5892" y="0"/>
                                <a:pt x="7382" y="477"/>
                                <a:pt x="8573" y="2384"/>
                              </a:cubicBezTo>
                              <a:cubicBezTo>
                                <a:pt x="12399" y="6191"/>
                                <a:pt x="5714" y="8095"/>
                                <a:pt x="6667" y="11902"/>
                              </a:cubicBezTo>
                              <a:cubicBezTo>
                                <a:pt x="8573" y="13818"/>
                                <a:pt x="11433" y="9046"/>
                                <a:pt x="13353" y="12866"/>
                              </a:cubicBezTo>
                              <a:cubicBezTo>
                                <a:pt x="14306" y="16673"/>
                                <a:pt x="11433" y="18576"/>
                                <a:pt x="9527" y="20480"/>
                              </a:cubicBezTo>
                              <a:cubicBezTo>
                                <a:pt x="7620" y="27155"/>
                                <a:pt x="16213" y="23335"/>
                                <a:pt x="18119" y="26203"/>
                              </a:cubicBezTo>
                              <a:cubicBezTo>
                                <a:pt x="21932" y="33817"/>
                                <a:pt x="24792" y="45250"/>
                                <a:pt x="19072" y="53829"/>
                              </a:cubicBezTo>
                              <a:cubicBezTo>
                                <a:pt x="26699" y="62394"/>
                                <a:pt x="17166" y="70973"/>
                                <a:pt x="16213" y="79538"/>
                              </a:cubicBezTo>
                              <a:cubicBezTo>
                                <a:pt x="11913" y="83117"/>
                                <a:pt x="10302" y="91514"/>
                                <a:pt x="5341" y="94284"/>
                              </a:cubicBezTo>
                              <a:lnTo>
                                <a:pt x="0" y="94714"/>
                              </a:lnTo>
                              <a:lnTo>
                                <a:pt x="0" y="84426"/>
                              </a:lnTo>
                              <a:lnTo>
                                <a:pt x="2854" y="83358"/>
                              </a:lnTo>
                              <a:cubicBezTo>
                                <a:pt x="15259" y="74780"/>
                                <a:pt x="5714" y="63346"/>
                                <a:pt x="3807" y="51913"/>
                              </a:cubicBezTo>
                              <a:lnTo>
                                <a:pt x="0" y="48199"/>
                              </a:lnTo>
                              <a:lnTo>
                                <a:pt x="0" y="1690"/>
                              </a:lnTo>
                              <a:lnTo>
                                <a:pt x="4298" y="178"/>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4001" name="Shape 14001"/>
                      <wps:cNvSpPr/>
                      <wps:spPr>
                        <a:xfrm>
                          <a:off x="651216" y="45405"/>
                          <a:ext cx="88670" cy="579701"/>
                        </a:xfrm>
                        <a:custGeom>
                          <a:avLst/>
                          <a:gdLst/>
                          <a:ahLst/>
                          <a:cxnLst/>
                          <a:rect l="0" t="0" r="0" b="0"/>
                          <a:pathLst>
                            <a:path w="88670" h="579701">
                              <a:moveTo>
                                <a:pt x="0" y="0"/>
                              </a:moveTo>
                              <a:lnTo>
                                <a:pt x="22599" y="13605"/>
                              </a:lnTo>
                              <a:cubicBezTo>
                                <a:pt x="36559" y="23667"/>
                                <a:pt x="50117" y="35098"/>
                                <a:pt x="62810" y="47482"/>
                              </a:cubicBezTo>
                              <a:lnTo>
                                <a:pt x="88670" y="76714"/>
                              </a:lnTo>
                              <a:lnTo>
                                <a:pt x="88670" y="105753"/>
                              </a:lnTo>
                              <a:lnTo>
                                <a:pt x="58158" y="67015"/>
                              </a:lnTo>
                              <a:lnTo>
                                <a:pt x="24792" y="103206"/>
                              </a:lnTo>
                              <a:lnTo>
                                <a:pt x="20026" y="103206"/>
                              </a:lnTo>
                              <a:cubicBezTo>
                                <a:pt x="23839" y="103206"/>
                                <a:pt x="22886" y="108929"/>
                                <a:pt x="25746" y="110833"/>
                              </a:cubicBezTo>
                              <a:cubicBezTo>
                                <a:pt x="40045" y="120363"/>
                                <a:pt x="45765" y="133700"/>
                                <a:pt x="57205" y="144169"/>
                              </a:cubicBezTo>
                              <a:cubicBezTo>
                                <a:pt x="61971" y="155603"/>
                                <a:pt x="73411" y="162277"/>
                                <a:pt x="73411" y="175615"/>
                              </a:cubicBezTo>
                              <a:lnTo>
                                <a:pt x="88670" y="218343"/>
                              </a:lnTo>
                              <a:lnTo>
                                <a:pt x="88670" y="360984"/>
                              </a:lnTo>
                              <a:lnTo>
                                <a:pt x="77588" y="394840"/>
                              </a:lnTo>
                              <a:cubicBezTo>
                                <a:pt x="65073" y="424015"/>
                                <a:pt x="47672" y="450451"/>
                                <a:pt x="26699" y="472836"/>
                              </a:cubicBezTo>
                              <a:cubicBezTo>
                                <a:pt x="38139" y="483318"/>
                                <a:pt x="52438" y="497607"/>
                                <a:pt x="62924" y="509041"/>
                              </a:cubicBezTo>
                              <a:lnTo>
                                <a:pt x="88670" y="475597"/>
                              </a:lnTo>
                              <a:lnTo>
                                <a:pt x="88670" y="502276"/>
                              </a:lnTo>
                              <a:lnTo>
                                <a:pt x="54154" y="539877"/>
                              </a:lnTo>
                              <a:cubicBezTo>
                                <a:pt x="38264" y="554274"/>
                                <a:pt x="21242" y="567037"/>
                                <a:pt x="3306" y="578069"/>
                              </a:cubicBezTo>
                              <a:lnTo>
                                <a:pt x="0" y="579701"/>
                              </a:lnTo>
                              <a:lnTo>
                                <a:pt x="0" y="559473"/>
                              </a:lnTo>
                              <a:lnTo>
                                <a:pt x="16610" y="549173"/>
                              </a:lnTo>
                              <a:cubicBezTo>
                                <a:pt x="28474" y="540694"/>
                                <a:pt x="39805" y="531429"/>
                                <a:pt x="50532" y="521426"/>
                              </a:cubicBezTo>
                              <a:cubicBezTo>
                                <a:pt x="37185" y="509041"/>
                                <a:pt x="22886" y="496655"/>
                                <a:pt x="13353" y="484270"/>
                              </a:cubicBezTo>
                              <a:lnTo>
                                <a:pt x="0" y="496620"/>
                              </a:lnTo>
                              <a:lnTo>
                                <a:pt x="0" y="473643"/>
                              </a:lnTo>
                              <a:lnTo>
                                <a:pt x="947" y="472836"/>
                              </a:lnTo>
                              <a:lnTo>
                                <a:pt x="0" y="472994"/>
                              </a:lnTo>
                              <a:lnTo>
                                <a:pt x="0" y="432581"/>
                              </a:lnTo>
                              <a:lnTo>
                                <a:pt x="5818" y="436872"/>
                              </a:lnTo>
                              <a:cubicBezTo>
                                <a:pt x="10957" y="443658"/>
                                <a:pt x="11675" y="454731"/>
                                <a:pt x="12399" y="460451"/>
                              </a:cubicBezTo>
                              <a:cubicBezTo>
                                <a:pt x="44812" y="427115"/>
                                <a:pt x="64831" y="387104"/>
                                <a:pt x="75317" y="343273"/>
                              </a:cubicBezTo>
                              <a:cubicBezTo>
                                <a:pt x="78177" y="328984"/>
                                <a:pt x="76271" y="310888"/>
                                <a:pt x="82944" y="298503"/>
                              </a:cubicBezTo>
                              <a:cubicBezTo>
                                <a:pt x="65784" y="299455"/>
                                <a:pt x="48625" y="300407"/>
                                <a:pt x="32419" y="298503"/>
                              </a:cubicBezTo>
                              <a:cubicBezTo>
                                <a:pt x="34325" y="304214"/>
                                <a:pt x="30512" y="309937"/>
                                <a:pt x="31465" y="316599"/>
                              </a:cubicBezTo>
                              <a:cubicBezTo>
                                <a:pt x="24792" y="328032"/>
                                <a:pt x="40045" y="330888"/>
                                <a:pt x="35279" y="341369"/>
                              </a:cubicBezTo>
                              <a:cubicBezTo>
                                <a:pt x="32419" y="343273"/>
                                <a:pt x="29559" y="343273"/>
                                <a:pt x="26699" y="342321"/>
                              </a:cubicBezTo>
                              <a:cubicBezTo>
                                <a:pt x="22409" y="357568"/>
                                <a:pt x="16448" y="372336"/>
                                <a:pt x="8818" y="386387"/>
                              </a:cubicBezTo>
                              <a:lnTo>
                                <a:pt x="0" y="398959"/>
                              </a:lnTo>
                              <a:lnTo>
                                <a:pt x="0" y="358871"/>
                              </a:lnTo>
                              <a:lnTo>
                                <a:pt x="5714" y="345176"/>
                              </a:lnTo>
                              <a:lnTo>
                                <a:pt x="0" y="345893"/>
                              </a:lnTo>
                              <a:lnTo>
                                <a:pt x="0" y="318324"/>
                              </a:lnTo>
                              <a:lnTo>
                                <a:pt x="589" y="318984"/>
                              </a:lnTo>
                              <a:cubicBezTo>
                                <a:pt x="4284" y="322557"/>
                                <a:pt x="8097" y="326129"/>
                                <a:pt x="8573" y="331839"/>
                              </a:cubicBezTo>
                              <a:cubicBezTo>
                                <a:pt x="12399" y="321370"/>
                                <a:pt x="11433" y="309937"/>
                                <a:pt x="15259" y="299455"/>
                              </a:cubicBezTo>
                              <a:lnTo>
                                <a:pt x="0" y="299455"/>
                              </a:lnTo>
                              <a:lnTo>
                                <a:pt x="0" y="279556"/>
                              </a:lnTo>
                              <a:lnTo>
                                <a:pt x="16213" y="280407"/>
                              </a:lnTo>
                              <a:cubicBezTo>
                                <a:pt x="5714" y="265154"/>
                                <a:pt x="20026" y="250865"/>
                                <a:pt x="23839" y="237528"/>
                              </a:cubicBezTo>
                              <a:cubicBezTo>
                                <a:pt x="26699" y="236577"/>
                                <a:pt x="29559" y="231818"/>
                                <a:pt x="31465" y="236577"/>
                              </a:cubicBezTo>
                              <a:cubicBezTo>
                                <a:pt x="30512" y="243251"/>
                                <a:pt x="29559" y="249914"/>
                                <a:pt x="28606" y="254685"/>
                              </a:cubicBezTo>
                              <a:cubicBezTo>
                                <a:pt x="33372" y="262299"/>
                                <a:pt x="31465" y="271829"/>
                                <a:pt x="33372" y="280407"/>
                              </a:cubicBezTo>
                              <a:lnTo>
                                <a:pt x="81991" y="279456"/>
                              </a:lnTo>
                              <a:cubicBezTo>
                                <a:pt x="78177" y="248010"/>
                                <a:pt x="71504" y="216577"/>
                                <a:pt x="58158" y="188952"/>
                              </a:cubicBezTo>
                              <a:cubicBezTo>
                                <a:pt x="54345" y="189903"/>
                                <a:pt x="50532" y="192758"/>
                                <a:pt x="46718" y="190855"/>
                              </a:cubicBezTo>
                              <a:cubicBezTo>
                                <a:pt x="41952" y="183228"/>
                                <a:pt x="37185" y="174663"/>
                                <a:pt x="29559" y="167988"/>
                              </a:cubicBezTo>
                              <a:cubicBezTo>
                                <a:pt x="22886" y="167988"/>
                                <a:pt x="19072" y="163229"/>
                                <a:pt x="13353" y="160374"/>
                              </a:cubicBezTo>
                              <a:cubicBezTo>
                                <a:pt x="5478" y="160374"/>
                                <a:pt x="5655" y="151259"/>
                                <a:pt x="1811" y="147911"/>
                              </a:cubicBezTo>
                              <a:lnTo>
                                <a:pt x="0" y="147630"/>
                              </a:lnTo>
                              <a:lnTo>
                                <a:pt x="0" y="63973"/>
                              </a:lnTo>
                              <a:lnTo>
                                <a:pt x="6667" y="70822"/>
                              </a:lnTo>
                              <a:cubicBezTo>
                                <a:pt x="5714" y="78448"/>
                                <a:pt x="12399" y="82255"/>
                                <a:pt x="15259" y="87966"/>
                              </a:cubicBezTo>
                              <a:lnTo>
                                <a:pt x="15259" y="87014"/>
                              </a:lnTo>
                              <a:cubicBezTo>
                                <a:pt x="21932" y="73677"/>
                                <a:pt x="33372" y="62243"/>
                                <a:pt x="46718" y="55581"/>
                              </a:cubicBezTo>
                              <a:cubicBezTo>
                                <a:pt x="35275" y="44865"/>
                                <a:pt x="23238" y="35101"/>
                                <a:pt x="10679" y="26319"/>
                              </a:cubicBezTo>
                              <a:lnTo>
                                <a:pt x="0" y="19947"/>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4002" name="Shape 14002"/>
                      <wps:cNvSpPr/>
                      <wps:spPr>
                        <a:xfrm>
                          <a:off x="739886" y="122119"/>
                          <a:ext cx="100116" cy="425562"/>
                        </a:xfrm>
                        <a:custGeom>
                          <a:avLst/>
                          <a:gdLst/>
                          <a:ahLst/>
                          <a:cxnLst/>
                          <a:rect l="0" t="0" r="0" b="0"/>
                          <a:pathLst>
                            <a:path w="100116" h="425562">
                              <a:moveTo>
                                <a:pt x="0" y="0"/>
                              </a:moveTo>
                              <a:lnTo>
                                <a:pt x="9165" y="10360"/>
                              </a:lnTo>
                              <a:cubicBezTo>
                                <a:pt x="19667" y="24232"/>
                                <a:pt x="28844" y="38640"/>
                                <a:pt x="36232" y="53166"/>
                              </a:cubicBezTo>
                              <a:cubicBezTo>
                                <a:pt x="100116" y="158911"/>
                                <a:pt x="86770" y="319907"/>
                                <a:pt x="9539" y="415170"/>
                              </a:cubicBezTo>
                              <a:lnTo>
                                <a:pt x="0" y="425562"/>
                              </a:lnTo>
                              <a:lnTo>
                                <a:pt x="0" y="398883"/>
                              </a:lnTo>
                              <a:lnTo>
                                <a:pt x="3144" y="394799"/>
                              </a:lnTo>
                              <a:cubicBezTo>
                                <a:pt x="29380" y="356170"/>
                                <a:pt x="47433" y="314193"/>
                                <a:pt x="55298" y="268462"/>
                              </a:cubicBezTo>
                              <a:cubicBezTo>
                                <a:pt x="58158" y="252270"/>
                                <a:pt x="57205" y="235126"/>
                                <a:pt x="61971" y="220837"/>
                              </a:cubicBezTo>
                              <a:cubicBezTo>
                                <a:pt x="46718" y="224644"/>
                                <a:pt x="28605" y="221789"/>
                                <a:pt x="11446" y="222741"/>
                              </a:cubicBezTo>
                              <a:lnTo>
                                <a:pt x="9539" y="220837"/>
                              </a:lnTo>
                              <a:lnTo>
                                <a:pt x="10493" y="223693"/>
                              </a:lnTo>
                              <a:cubicBezTo>
                                <a:pt x="9778" y="240364"/>
                                <a:pt x="7513" y="256678"/>
                                <a:pt x="3862" y="272472"/>
                              </a:cubicBezTo>
                              <a:lnTo>
                                <a:pt x="0" y="284270"/>
                              </a:lnTo>
                              <a:lnTo>
                                <a:pt x="0" y="141629"/>
                              </a:lnTo>
                              <a:lnTo>
                                <a:pt x="2984" y="149984"/>
                              </a:lnTo>
                              <a:cubicBezTo>
                                <a:pt x="7156" y="167965"/>
                                <a:pt x="9539" y="186543"/>
                                <a:pt x="10493" y="204645"/>
                              </a:cubicBezTo>
                              <a:cubicBezTo>
                                <a:pt x="26699" y="202742"/>
                                <a:pt x="45765" y="201777"/>
                                <a:pt x="61018" y="202742"/>
                              </a:cubicBezTo>
                              <a:lnTo>
                                <a:pt x="60065" y="200825"/>
                              </a:lnTo>
                              <a:cubicBezTo>
                                <a:pt x="57205" y="139381"/>
                                <a:pt x="37721" y="84368"/>
                                <a:pt x="5631" y="36188"/>
                              </a:cubicBezTo>
                              <a:lnTo>
                                <a:pt x="0" y="29039"/>
                              </a:lnTo>
                              <a:lnTo>
                                <a:pt x="0"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4003" name="Shape 14003"/>
                      <wps:cNvSpPr/>
                      <wps:spPr>
                        <a:xfrm>
                          <a:off x="627377" y="80022"/>
                          <a:ext cx="20020" cy="21915"/>
                        </a:xfrm>
                        <a:custGeom>
                          <a:avLst/>
                          <a:gdLst/>
                          <a:ahLst/>
                          <a:cxnLst/>
                          <a:rect l="0" t="0" r="0" b="0"/>
                          <a:pathLst>
                            <a:path w="20020" h="21915">
                              <a:moveTo>
                                <a:pt x="2860" y="952"/>
                              </a:moveTo>
                              <a:cubicBezTo>
                                <a:pt x="6673" y="3820"/>
                                <a:pt x="15253" y="0"/>
                                <a:pt x="18113" y="6675"/>
                              </a:cubicBezTo>
                              <a:lnTo>
                                <a:pt x="20020" y="16192"/>
                              </a:lnTo>
                              <a:cubicBezTo>
                                <a:pt x="10486" y="21915"/>
                                <a:pt x="10486" y="8578"/>
                                <a:pt x="1907" y="7627"/>
                              </a:cubicBezTo>
                              <a:cubicBezTo>
                                <a:pt x="953" y="5723"/>
                                <a:pt x="0" y="1903"/>
                                <a:pt x="2860" y="952"/>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4004" name="Shape 14004"/>
                      <wps:cNvSpPr/>
                      <wps:spPr>
                        <a:xfrm>
                          <a:off x="491982" y="40011"/>
                          <a:ext cx="58164" cy="24771"/>
                        </a:xfrm>
                        <a:custGeom>
                          <a:avLst/>
                          <a:gdLst/>
                          <a:ahLst/>
                          <a:cxnLst/>
                          <a:rect l="0" t="0" r="0" b="0"/>
                          <a:pathLst>
                            <a:path w="58164" h="24771">
                              <a:moveTo>
                                <a:pt x="32425" y="0"/>
                              </a:moveTo>
                              <a:cubicBezTo>
                                <a:pt x="41958" y="952"/>
                                <a:pt x="55304" y="1903"/>
                                <a:pt x="58164" y="11434"/>
                              </a:cubicBezTo>
                              <a:cubicBezTo>
                                <a:pt x="46725" y="24771"/>
                                <a:pt x="29565" y="14289"/>
                                <a:pt x="15253" y="20012"/>
                              </a:cubicBezTo>
                              <a:cubicBezTo>
                                <a:pt x="9533" y="20012"/>
                                <a:pt x="5720" y="16192"/>
                                <a:pt x="953" y="13337"/>
                              </a:cubicBezTo>
                              <a:cubicBezTo>
                                <a:pt x="0" y="6675"/>
                                <a:pt x="7626" y="11434"/>
                                <a:pt x="10486" y="9530"/>
                              </a:cubicBezTo>
                              <a:lnTo>
                                <a:pt x="32425" y="0"/>
                              </a:ln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4005" name="Shape 14005"/>
                      <wps:cNvSpPr/>
                      <wps:spPr>
                        <a:xfrm>
                          <a:off x="57208" y="74312"/>
                          <a:ext cx="123946" cy="178140"/>
                        </a:xfrm>
                        <a:custGeom>
                          <a:avLst/>
                          <a:gdLst/>
                          <a:ahLst/>
                          <a:cxnLst/>
                          <a:rect l="0" t="0" r="0" b="0"/>
                          <a:pathLst>
                            <a:path w="123946" h="178140">
                              <a:moveTo>
                                <a:pt x="80094" y="0"/>
                              </a:moveTo>
                              <a:cubicBezTo>
                                <a:pt x="36232" y="32384"/>
                                <a:pt x="48626" y="92407"/>
                                <a:pt x="25743" y="135274"/>
                              </a:cubicBezTo>
                              <a:lnTo>
                                <a:pt x="27650" y="135274"/>
                              </a:lnTo>
                              <a:cubicBezTo>
                                <a:pt x="42905" y="83829"/>
                                <a:pt x="104880" y="78119"/>
                                <a:pt x="123946" y="29529"/>
                              </a:cubicBezTo>
                              <a:cubicBezTo>
                                <a:pt x="122993" y="70492"/>
                                <a:pt x="91534" y="106696"/>
                                <a:pt x="55301" y="129563"/>
                              </a:cubicBezTo>
                              <a:cubicBezTo>
                                <a:pt x="40045" y="142900"/>
                                <a:pt x="21930" y="160044"/>
                                <a:pt x="13349" y="178140"/>
                              </a:cubicBezTo>
                              <a:cubicBezTo>
                                <a:pt x="20022" y="134322"/>
                                <a:pt x="0" y="81926"/>
                                <a:pt x="24790" y="43818"/>
                              </a:cubicBezTo>
                              <a:cubicBezTo>
                                <a:pt x="37185" y="23819"/>
                                <a:pt x="56254" y="6662"/>
                                <a:pt x="80094" y="0"/>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4006" name="Shape 14006"/>
                      <wps:cNvSpPr/>
                      <wps:spPr>
                        <a:xfrm>
                          <a:off x="111555" y="29542"/>
                          <a:ext cx="117277" cy="125744"/>
                        </a:xfrm>
                        <a:custGeom>
                          <a:avLst/>
                          <a:gdLst/>
                          <a:ahLst/>
                          <a:cxnLst/>
                          <a:rect l="0" t="0" r="0" b="0"/>
                          <a:pathLst>
                            <a:path w="117277" h="125744">
                              <a:moveTo>
                                <a:pt x="117277" y="0"/>
                              </a:moveTo>
                              <a:cubicBezTo>
                                <a:pt x="78179" y="28578"/>
                                <a:pt x="67692" y="74299"/>
                                <a:pt x="26700" y="102877"/>
                              </a:cubicBezTo>
                              <a:lnTo>
                                <a:pt x="0" y="125744"/>
                              </a:lnTo>
                              <a:cubicBezTo>
                                <a:pt x="9534" y="99070"/>
                                <a:pt x="14302" y="72396"/>
                                <a:pt x="32420" y="49529"/>
                              </a:cubicBezTo>
                              <a:cubicBezTo>
                                <a:pt x="54346" y="21903"/>
                                <a:pt x="86771" y="11421"/>
                                <a:pt x="117277" y="0"/>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4007" name="Shape 14007"/>
                      <wps:cNvSpPr/>
                      <wps:spPr>
                        <a:xfrm>
                          <a:off x="770398" y="68589"/>
                          <a:ext cx="121082" cy="178153"/>
                        </a:xfrm>
                        <a:custGeom>
                          <a:avLst/>
                          <a:gdLst/>
                          <a:ahLst/>
                          <a:cxnLst/>
                          <a:rect l="0" t="0" r="0" b="0"/>
                          <a:pathLst>
                            <a:path w="121082" h="178153">
                              <a:moveTo>
                                <a:pt x="44805" y="0"/>
                              </a:moveTo>
                              <a:cubicBezTo>
                                <a:pt x="75324" y="9530"/>
                                <a:pt x="101063" y="36204"/>
                                <a:pt x="110596" y="67637"/>
                              </a:cubicBezTo>
                              <a:cubicBezTo>
                                <a:pt x="121082" y="102889"/>
                                <a:pt x="107736" y="140997"/>
                                <a:pt x="115363" y="178153"/>
                              </a:cubicBezTo>
                              <a:cubicBezTo>
                                <a:pt x="90577" y="127660"/>
                                <a:pt x="23833" y="114323"/>
                                <a:pt x="6673" y="58120"/>
                              </a:cubicBezTo>
                              <a:lnTo>
                                <a:pt x="0" y="29542"/>
                              </a:lnTo>
                              <a:cubicBezTo>
                                <a:pt x="21926" y="79070"/>
                                <a:pt x="81997" y="84794"/>
                                <a:pt x="100110" y="136238"/>
                              </a:cubicBezTo>
                              <a:cubicBezTo>
                                <a:pt x="99156" y="122901"/>
                                <a:pt x="90577" y="109564"/>
                                <a:pt x="87717" y="96227"/>
                              </a:cubicBezTo>
                              <a:cubicBezTo>
                                <a:pt x="75324" y="62878"/>
                                <a:pt x="78184" y="21915"/>
                                <a:pt x="44805" y="0"/>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4008" name="Shape 14008"/>
                      <wps:cNvSpPr/>
                      <wps:spPr>
                        <a:xfrm>
                          <a:off x="0" y="259127"/>
                          <a:ext cx="115368" cy="231488"/>
                        </a:xfrm>
                        <a:custGeom>
                          <a:avLst/>
                          <a:gdLst/>
                          <a:ahLst/>
                          <a:cxnLst/>
                          <a:rect l="0" t="0" r="0" b="0"/>
                          <a:pathLst>
                            <a:path w="115368" h="231488">
                              <a:moveTo>
                                <a:pt x="16209" y="0"/>
                              </a:moveTo>
                              <a:cubicBezTo>
                                <a:pt x="5721" y="61914"/>
                                <a:pt x="51487" y="102877"/>
                                <a:pt x="58161" y="160044"/>
                              </a:cubicBezTo>
                              <a:cubicBezTo>
                                <a:pt x="59114" y="170514"/>
                                <a:pt x="62929" y="179092"/>
                                <a:pt x="66742" y="186719"/>
                              </a:cubicBezTo>
                              <a:cubicBezTo>
                                <a:pt x="63882" y="171465"/>
                                <a:pt x="60068" y="154321"/>
                                <a:pt x="62929" y="136226"/>
                              </a:cubicBezTo>
                              <a:cubicBezTo>
                                <a:pt x="66742" y="93359"/>
                                <a:pt x="104881" y="63817"/>
                                <a:pt x="112508" y="21903"/>
                              </a:cubicBezTo>
                              <a:cubicBezTo>
                                <a:pt x="115368" y="80022"/>
                                <a:pt x="95346" y="130502"/>
                                <a:pt x="81998" y="182899"/>
                              </a:cubicBezTo>
                              <a:cubicBezTo>
                                <a:pt x="79138" y="198139"/>
                                <a:pt x="79138" y="217200"/>
                                <a:pt x="81998" y="231488"/>
                              </a:cubicBezTo>
                              <a:cubicBezTo>
                                <a:pt x="61974" y="196236"/>
                                <a:pt x="22883" y="168610"/>
                                <a:pt x="12395" y="127647"/>
                              </a:cubicBezTo>
                              <a:cubicBezTo>
                                <a:pt x="953" y="87636"/>
                                <a:pt x="0" y="38095"/>
                                <a:pt x="16209" y="0"/>
                              </a:cubicBezTo>
                              <a:close/>
                            </a:path>
                          </a:pathLst>
                        </a:custGeom>
                        <a:ln w="0" cap="flat">
                          <a:miter lim="127000"/>
                        </a:ln>
                      </wps:spPr>
                      <wps:style>
                        <a:lnRef idx="0">
                          <a:srgbClr val="000000">
                            <a:alpha val="0"/>
                          </a:srgbClr>
                        </a:lnRef>
                        <a:fillRef idx="1">
                          <a:srgbClr val="5A8FD1"/>
                        </a:fillRef>
                        <a:effectRef idx="0">
                          <a:scrgbClr r="0" g="0" b="0"/>
                        </a:effectRef>
                        <a:fontRef idx="none"/>
                      </wps:style>
                      <wps:bodyPr/>
                    </wps:wsp>
                    <wps:wsp>
                      <wps:cNvPr id="14012" name="Rectangle 14012"/>
                      <wps:cNvSpPr/>
                      <wps:spPr>
                        <a:xfrm>
                          <a:off x="575619" y="26249"/>
                          <a:ext cx="44592" cy="202692"/>
                        </a:xfrm>
                        <a:prstGeom prst="rect">
                          <a:avLst/>
                        </a:prstGeom>
                        <a:ln>
                          <a:noFill/>
                        </a:ln>
                      </wps:spPr>
                      <wps:txbx>
                        <w:txbxContent>
                          <w:p w14:paraId="0B09069D" w14:textId="77777777" w:rsidR="005417E6" w:rsidRDefault="005417E6">
                            <w:pPr>
                              <w:spacing w:after="160" w:line="259" w:lineRule="auto"/>
                              <w:ind w:left="0" w:right="0" w:firstLine="0"/>
                            </w:pPr>
                            <w:r>
                              <w:rPr>
                                <w:rFonts w:ascii="Cambria" w:eastAsia="Cambria" w:hAnsi="Cambria" w:cs="Cambria"/>
                                <w:sz w:val="24"/>
                              </w:rPr>
                              <w:t xml:space="preserve"> </w:t>
                            </w:r>
                          </w:p>
                        </w:txbxContent>
                      </wps:txbx>
                      <wps:bodyPr horzOverflow="overflow" vert="horz" lIns="0" tIns="0" rIns="0" bIns="0" rtlCol="0">
                        <a:noAutofit/>
                      </wps:bodyPr>
                    </wps:wsp>
                  </wpg:wgp>
                </a:graphicData>
              </a:graphic>
            </wp:anchor>
          </w:drawing>
        </mc:Choice>
        <mc:Fallback>
          <w:pict>
            <v:group w14:anchorId="0307A3EA" id="Group 13893" o:spid="_x0000_s1027" style="position:absolute;left:0;text-align:left;margin-left:35.7pt;margin-top:36pt;width:182.8pt;height:63.3pt;z-index:251658240;mso-position-horizontal-relative:page;mso-position-vertical-relative:page" coordsize="23216,8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">
              <v:shape id="Shape 13894" o:spid="_x0000_s1028" style="position:absolute;left:10621;top:828;width:906;height:982;visibility:visible;mso-wrap-style:square;v-text-anchor:top" coordsize="90577,9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5fMQA&#10;AADeAAAADwAAAGRycy9kb3ducmV2LnhtbERPS2sCMRC+F/ofwhS8lJqtlWXdGkWkluLNB/Q6bMZk&#10;6WayJFHXf98UCt7m43vOfDm4TlwoxNazgtdxAYK48bplo+B42LxUIGJC1th5JgU3irBcPD7Msdb+&#10;yju67JMROYRjjQpsSn0tZWwsOYxj3xNn7uSDw5RhMFIHvOZw18lJUZTSYcu5wWJPa0vNz/7sFKzP&#10;h8qEyeZonr9X/DG1W/vZlEqNnobVO4hEQ7qL/91fOs9/q2ZT+Hsn3y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6fuXzEAAAA3gAAAA8AAAAAAAAAAAAAAAAAmAIAAGRycy9k&#10;b3ducmV2LnhtbFBLBQYAAAAABAAEAPUAAACJAwAAAAA=&#10;" path="m,l24786,r,56216c24786,67650,31459,76215,45759,76215v12393,,20032,-8565,20032,-19999l65791,,90577,r,57168c90577,80987,76277,98131,45759,98131,14300,98131,,80987,,57168l,xe" fillcolor="#5a8fd1" stroked="f" strokeweight="0">
                <v:stroke miterlimit="83231f" joinstyle="miter"/>
                <v:path arrowok="t" textboxrect="0,0,90577,98131"/>
              </v:shape>
              <v:shape id="Shape 13895" o:spid="_x0000_s1029" style="position:absolute;left:11918;top:828;width:896;height:963;visibility:visible;mso-wrap-style:square;v-text-anchor:top" coordsize="89674,962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jRLsgA&#10;AADeAAAADwAAAGRycy9kb3ducmV2LnhtbESPQUvDQBCF7wX/wzJCb81GiyXGbksp2NZLobUo3sbs&#10;mKTNzi7ZNYn/3hUK3mZ4b973Zr4cTCM6an1tWcFdkoIgLqyuuVRwen2eZCB8QNbYWCYFP+RhubgZ&#10;zTHXtucDdcdQihjCPkcFVQgul9IXFRn0iXXEUfuyrcEQ17aUusU+hptG3qfpTBqsORIqdLSuqLgc&#10;v03kbtywT7fu9NKdM/e+6/3nx5tXanw7rJ5ABBrCv/l6vdOx/jR7fIC/d+IMcvE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RiNEuyAAAAN4AAAAPAAAAAAAAAAAAAAAAAJgCAABk&#10;cnMvZG93bnJldi54bWxQSwUGAAAAAAQABAD1AAAAjQMAAAAA&#10;" path="m,l25752,,64838,53348,64838,,89674,r,96227l65791,96227,24799,40976r,55251l,96227,,xe" fillcolor="#5a8fd1" stroked="f" strokeweight="0">
                <v:stroke miterlimit="83231f" joinstyle="miter"/>
                <v:path arrowok="t" textboxrect="0,0,89674,96227"/>
              </v:shape>
              <v:shape id="Shape 14280" o:spid="_x0000_s1030" style="position:absolute;left:13205;top:828;width:248;height:963;visibility:visible;mso-wrap-style:square;v-text-anchor:top" coordsize="24786,962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23NMcA&#10;AADeAAAADwAAAGRycy9kb3ducmV2LnhtbESPzU7DQAyE70i8w8pI3OiGCqEqdFvxI0Q5oIpA7yZr&#10;soGsN2RNm7w9PiD1ZsvjmfmW6zF2Zk9DbhM7uJwVYIjr5FtuHLy/PV4swGRB9tglJgcTZVivTk+W&#10;WPp04FfaV9IYNeFcooMg0pfW5jpQxDxLPbHePtMQUXQdGusHPKh57Oy8KK5txJY1IWBP94Hq7+o3&#10;Oqhk9/wSZPd1Zz82T9uHPG3tz+Tc+dl4ewNGaJSj+P9747X+1XyhAIqjM9jV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sdtzTHAAAA3gAAAA8AAAAAAAAAAAAAAAAAmAIAAGRy&#10;cy9kb3ducmV2LnhtbFBLBQYAAAAABAAEAPUAAACMAwAAAAA=&#10;" path="m,l24786,r,96227l,96227,,e" fillcolor="#5a8fd1" stroked="f" strokeweight="0">
                <v:stroke miterlimit="83231f" joinstyle="miter"/>
                <v:path arrowok="t" textboxrect="0,0,24786,96227"/>
              </v:shape>
              <v:shape id="Shape 13897" o:spid="_x0000_s1031" style="position:absolute;left:13787;top:828;width:782;height:963;visibility:visible;mso-wrap-style:square;v-text-anchor:top" coordsize="78171,962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SDb8UA&#10;AADeAAAADwAAAGRycy9kb3ducmV2LnhtbERP32vCMBB+H/g/hBP2NlM3cK4zyiZbEQSZbmyvR3JL&#10;65pLaaKt/70RBr7dx/fzZove1eJIbag8KxiPMhDE2puKrYKvz/e7KYgQkQ3WnknBiQIs5oObGebG&#10;d7yl4y5akUI45KigjLHJpQy6JIdh5BvixP361mFMsLXStNilcFfL+yybSIcVp4YSG1qWpP92B6dg&#10;u36z+5Vddh9aG/tTfBfF68YpdTvsX55BROrjVfzvXpk0/2H69AiXd9INcn4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xINvxQAAAN4AAAAPAAAAAAAAAAAAAAAAAJgCAABkcnMv&#10;ZG93bnJldi54bWxQSwUGAAAAAAQABAD1AAAAigMAAAAA&#10;" path="m,l78171,r,21915l51479,21915r,74312l26693,96227r,-74312l,21915,,xe" fillcolor="#5a8fd1" stroked="f" strokeweight="0">
                <v:stroke miterlimit="83231f" joinstyle="miter"/>
                <v:path arrowok="t" textboxrect="0,0,78171,96227"/>
              </v:shape>
              <v:shape id="Shape 13898" o:spid="_x0000_s1032" style="position:absolute;left:14912;top:828;width:705;height:963;visibility:visible;mso-wrap-style:square;v-text-anchor:top" coordsize="70545,962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iLccA&#10;AADeAAAADwAAAGRycy9kb3ducmV2LnhtbESPQWvCQBCF74X+h2UEL0U3rVVsdJVSEOxR0wrehuw0&#10;CcnOptk1xn/fORS8zfDevPfNeju4RvXUhcqzgedpAoo497biwsBXtpssQYWIbLHxTAZuFGC7eXxY&#10;Y2r9lQ/UH2OhJIRDigbKGNtU65CX5DBMfUss2o/vHEZZu0LbDq8S7hr9kiQL7bBiaSixpY+S8vp4&#10;cQb8b39qX2P1/XQ7F4c6333qOpsbMx4N7ytQkYZ4N/9f763gz5ZvwivvyAx68w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PyIi3HAAAA3gAAAA8AAAAAAAAAAAAAAAAAmAIAAGRy&#10;cy9kb3ducmV2LnhtbFBLBQYAAAAABAAEAPUAAACMAwAAAAA=&#10;" path="m,l70545,r,21915l24786,21915r,14289l69655,36204r,21916l24786,58120r,16192l70545,74312r,21915l,96227,,xe" fillcolor="#5a8fd1" stroked="f" strokeweight="0">
                <v:stroke miterlimit="83231f" joinstyle="miter"/>
                <v:path arrowok="t" textboxrect="0,0,70545,96227"/>
              </v:shape>
              <v:shape id="Shape 13899" o:spid="_x0000_s1033" style="position:absolute;left:15979;top:828;width:458;height:963;visibility:visible;mso-wrap-style:square;v-text-anchor:top" coordsize="45759,962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N/PcMA&#10;AADeAAAADwAAAGRycy9kb3ducmV2LnhtbERPS2vCQBC+F/oflin0VjdaEBNdRaTFXnqIWnods5MH&#10;ZmdDdjTpv+8Khd7m43vOajO6Vt2oD41nA9NJAoq48LbhysDp+P6yABUE2WLrmQz8UIDN+vFhhZn1&#10;A+d0O0ilYgiHDA3UIl2mdShqchgmviOOXOl7hxJhX2nb4xDDXatnSTLXDhuODTV2tKupuByuzgDP&#10;vuRyps8y352+y+H4Jvk+FWOen8btEpTQKP/iP/eHjfNfF2kK93fiDXr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mN/PcMAAADeAAAADwAAAAAAAAAAAAAAAACYAgAAZHJzL2Rv&#10;d25yZXYueG1sUEsFBgAAAAAEAAQA9QAAAIgDAAAAAA==&#10;" path="m,l40039,r5720,893l45759,24044,40039,21915r-15253,l24786,74312r15253,l45759,72005r,23325l40039,96227,,96227,,xe" fillcolor="#5a8fd1" stroked="f" strokeweight="0">
                <v:stroke miterlimit="83231f" joinstyle="miter"/>
                <v:path arrowok="t" textboxrect="0,0,45759,96227"/>
              </v:shape>
              <v:shape id="Shape 13900" o:spid="_x0000_s1034" style="position:absolute;left:16437;top:837;width:468;height:945;visibility:visible;mso-wrap-style:square;v-text-anchor:top" coordsize="46775,944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WDbsYA&#10;AADeAAAADwAAAGRycy9kb3ducmV2LnhtbESPQWvDMAyF74P+B6PCbquzlpUtrVtKWaHssNJsP0DY&#10;amIWyyH20my/fjoMepPQ03vvW2/H0KqB+uQjG3icFaCIbXSeawOfH4eHZ1ApIztsI5OBH0qw3Uzu&#10;1li6eOUzDVWulZhwKtFAk3NXap1sQwHTLHbEcrvEPmCWta+16/Eq5qHV86JY6oCeJaHBjvYN2a/q&#10;OxiwvqqHcH4j+7R/f/WnpT/+tt6Y++m4W4HKNOab+P/76KT+4qUQAMGRGfTm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5WDbsYAAADeAAAADwAAAAAAAAAAAAAAAACYAgAAZHJz&#10;L2Rvd25yZXYueG1sUEsFBgAAAAAEAAQA9QAAAIsDAAAAAA==&#10;" path="m,l15352,2398c34406,8875,46775,24597,46775,46744v,22861,-12369,38762,-31423,45284l,94437,,71111,14061,65440v4528,-4883,6912,-11551,6912,-18696c20973,39600,18843,33169,14443,28525l,23151,,xe" fillcolor="#5a8fd1" stroked="f" strokeweight="0">
                <v:stroke miterlimit="83231f" joinstyle="miter"/>
                <v:path arrowok="t" textboxrect="0,0,46775,94437"/>
              </v:shape>
              <v:shape id="Shape 13901" o:spid="_x0000_s1035" style="position:absolute;left:10621;top:2610;width:896;height:962;visibility:visible;mso-wrap-style:square;v-text-anchor:top" coordsize="89623,96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aDFcQA&#10;AADeAAAADwAAAGRycy9kb3ducmV2LnhtbERPS2sCMRC+C/6HMIKXUrPaWnQ1ig9qexJq9T5uxs3i&#10;ZrJsoq7/3hQK3ubje8503thSXKn2hWMF/V4CgjhzuuBcwf7383UEwgdkjaVjUnAnD/NZuzXFVLsb&#10;/9B1F3IRQ9inqMCEUKVS+syQRd9zFXHkTq62GCKsc6lrvMVwW8pBknxIiwXHBoMVrQxl593FKnjf&#10;jC9fZl0cZZNXy+Fhu9Ev2UCpbqdZTEAEasJT/O/+1nH+2zjpw9878QY5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MWgxXEAAAA3gAAAA8AAAAAAAAAAAAAAAAAmAIAAGRycy9k&#10;b3ducmV2LnhtbFBLBQYAAAAABAAEAPUAAACJAwAAAAA=&#10;" path="m,l24786,,63871,53348,63871,,89623,r,96214l64825,96214,24786,40963r,55251l,96214,,xe" fillcolor="#5a8fd1" stroked="f" strokeweight="0">
                <v:stroke miterlimit="83231f" joinstyle="miter"/>
                <v:path arrowok="t" textboxrect="0,0,89623,96214"/>
              </v:shape>
              <v:shape id="Shape 13902" o:spid="_x0000_s1036" style="position:absolute;left:11803;top:2610;width:515;height:962;visibility:visible;mso-wrap-style:square;v-text-anchor:top" coordsize="51491,96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MZ68YA&#10;AADeAAAADwAAAGRycy9kb3ducmV2LnhtbERP22rCQBB9F/yHZQp9Ed1UoWh0FVvohaKCUQTfhuw0&#10;CWZnw+7WxL/vFgq+zeFcZ7HqTC2u5HxlWcHTKAFBnFtdcaHgeHgbTkH4gKyxtkwKbuRhtez3Fphq&#10;2/KerlkoRAxhn6KCMoQmldLnJRn0I9sQR+7bOoMhQldI7bCN4aaW4yR5lgYrjg0lNvRaUn7JfoyC&#10;/de5zabvA/+yu522zaWdnN3mQ6nHh249BxGoC3fxv/tTx/mTWTKGv3fiDX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EMZ68YAAADeAAAADwAAAAAAAAAAAAAAAACYAgAAZHJz&#10;L2Rvd25yZXYueG1sUEsFBgAAAAAEAAQA9QAAAIsDAAAAAA==&#10;" path="m36238,l51491,r,24771l39098,60962r12393,l51491,82877r-19066,l27659,96214,,96214,36238,xe" fillcolor="#5a8fd1" stroked="f" strokeweight="0">
                <v:stroke miterlimit="83231f" joinstyle="miter"/>
                <v:path arrowok="t" textboxrect="0,0,51491,96214"/>
              </v:shape>
              <v:shape id="Shape 13903" o:spid="_x0000_s1037" style="position:absolute;left:12318;top:2610;width:524;height:962;visibility:visible;mso-wrap-style:square;v-text-anchor:top" coordsize="52419,96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JHSsIA&#10;AADeAAAADwAAAGRycy9kb3ducmV2LnhtbERPzYrCMBC+C/sOYQRvmmpX2a1GkV0Fr1YfYGjGtthM&#10;uknU6tObBcHbfHy/s1h1phFXcr62rGA8SkAQF1bXXCo4HrbDLxA+IGtsLJOCO3lYLT96C8y0vfGe&#10;rnkoRQxhn6GCKoQ2k9IXFRn0I9sSR+5kncEQoSuldniL4aaRkySZSYM1x4YKW/qpqDjnF6Ng3T02&#10;n3b8+/c4nlN3MNvTPp1KpQb9bj0HEagLb/HLvdNxfvqdpPD/TrxBL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QkdKwgAAAN4AAAAPAAAAAAAAAAAAAAAAAJgCAABkcnMvZG93&#10;bnJldi54bWxQSwUGAAAAAAQABAD1AAAAhwMAAAAA&#10;" path="m,l16206,,52419,96214r-28586,l19066,82877,,82877,,60962r12393,l,24771,,xe" fillcolor="#5a8fd1" stroked="f" strokeweight="0">
                <v:stroke miterlimit="83231f" joinstyle="miter"/>
                <v:path arrowok="t" textboxrect="0,0,52419,96214"/>
              </v:shape>
              <v:shape id="Shape 13904" o:spid="_x0000_s1038" style="position:absolute;left:12986;top:2610;width:782;height:962;visibility:visible;mso-wrap-style:square;v-text-anchor:top" coordsize="78171,96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vNnMMA&#10;AADeAAAADwAAAGRycy9kb3ducmV2LnhtbERPS2vCQBC+F/wPyxR6azatUtroJkhKpKQn0+J5yE4e&#10;mJ0N2a3Gf98VBG/z8T1nk81mECeaXG9ZwUsUgyCure65VfD7Uzy/g3AeWeNgmRRcyEGWLh42mGh7&#10;5j2dKt+KEMIuQQWd92Mipas7MugiOxIHrrGTQR/g1Eo94TmEm0G+xvGbNNhzaOhwpLyj+lj9GQWf&#10;B8vf9XKgkvOyKZp+5w+lUerpcd6uQXia/V18c3/pMH/5Ea/g+k64Qa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RvNnMMAAADeAAAADwAAAAAAAAAAAAAAAACYAgAAZHJzL2Rv&#10;d25yZXYueG1sUEsFBgAAAAAEAAQA9QAAAIgDAAAAAA==&#10;" path="m,l78171,r,21903l51478,21903r,74311l26693,96214r,-74311l,21903,,xe" fillcolor="#5a8fd1" stroked="f" strokeweight="0">
                <v:stroke miterlimit="83231f" joinstyle="miter"/>
                <v:path arrowok="t" textboxrect="0,0,78171,96214"/>
              </v:shape>
              <v:shape id="Shape 14281" o:spid="_x0000_s1039" style="position:absolute;left:14101;top:2610;width:248;height:962;visibility:visible;mso-wrap-style:square;v-text-anchor:top" coordsize="24786,96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v46sQA&#10;AADeAAAADwAAAGRycy9kb3ducmV2LnhtbERPTWvCQBC9F/oflil4KXUTsSLRVYqoaC+izcHjmB2z&#10;odnZkF01/ntXKPQ2j/c503lna3Gl1leOFaT9BARx4XTFpYL8Z/UxBuEDssbaMSm4k4f57PVlipl2&#10;N97T9RBKEUPYZ6jAhNBkUvrCkEXfdw1x5M6utRgibEupW7zFcFvLQZKMpMWKY4PBhhaGit/DxSoI&#10;7ztO1zltj8ucT/LzYr5xsVeq99Z9TUAE6sK/+M+90XH+cDBO4flOvEHO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r+OrEAAAA3gAAAA8AAAAAAAAAAAAAAAAAmAIAAGRycy9k&#10;b3ducmV2LnhtbFBLBQYAAAAABAAEAPUAAACJAwAAAAA=&#10;" path="m,l24786,r,96214l,96214,,e" fillcolor="#5a8fd1" stroked="f" strokeweight="0">
                <v:stroke miterlimit="83231f" joinstyle="miter"/>
                <v:path arrowok="t" textboxrect="0,0,24786,96214"/>
              </v:shape>
              <v:shape id="Shape 13906" o:spid="_x0000_s1040" style="position:absolute;left:14692;top:2600;width:520;height:991;visibility:visible;mso-wrap-style:square;v-text-anchor:top" coordsize="51987,990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WjAGsUA&#10;AADeAAAADwAAAGRycy9kb3ducmV2LnhtbERPTWsCMRC9C/0PYYReRLNWkLoaRVoKpT3pFoq3YTPd&#10;bN1M1iTq1l9vBKG3ebzPWaw624gT+VA7VjAeZSCIS6drrhR8FW/DZxAhImtsHJOCPwqwWj70Fphr&#10;d+YNnbaxEimEQ44KTIxtLmUoDVkMI9cSJ+7HeYsxQV9J7fGcwm0jn7JsKi3WnBoMtvRiqNxvj1bB&#10;cfDti8Pg98PtXt1lHbgwm8+LUo/9bj0HEamL/+K7+12n+ZNZNoXbO+kGub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aMAaxQAAAN4AAAAPAAAAAAAAAAAAAAAAAJgCAABkcnMv&#10;ZG93bnJldi54bWxQSwUGAAAAAAQABAD1AAAAigMAAAAA&#10;" path="m51478,r509,89l51987,22105r-509,-202c35336,21903,25803,33336,25803,49529v,15253,9533,27625,25675,27625l51987,76943r,22038l51478,99070c21989,99070,,79071,,49529,,19999,21989,,51478,xe" fillcolor="#5a8fd1" stroked="f" strokeweight="0">
                <v:stroke miterlimit="83231f" joinstyle="miter"/>
                <v:path arrowok="t" textboxrect="0,0,51987,99070"/>
              </v:shape>
              <v:shape id="Shape 13907" o:spid="_x0000_s1041" style="position:absolute;left:15212;top:2601;width:511;height:989;visibility:visible;mso-wrap-style:square;v-text-anchor:top" coordsize="51097,98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srJMQA&#10;AADeAAAADwAAAGRycy9kb3ducmV2LnhtbERPzWoCMRC+F/oOYQq91aQVV12NUkqFHoSi7QMMm3Gz&#10;upmETbq7fftGEHqbj+931tvRtaKnLjaeNTxPFAjiypuGaw3fX7unBYiYkA22nknDL0XYbu7v1lga&#10;P/CB+mOqRQ7hWKIGm1IopYyVJYdx4gNx5k6+c5gy7GppOhxyuGvli1KFdNhwbrAY6M1SdTn+OA3z&#10;y/t+dzZF/9lPBxOLZZhZFbR+fBhfVyASjelffHN/mDx/ulRzuL6Tb5C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FbKyTEAAAA3gAAAA8AAAAAAAAAAAAAAAAAmAIAAGRycy9k&#10;b3ducmV2LnhtbFBLBQYAAAAABAAEAPUAAACJAwAAAAA=&#10;" path="m,l20049,3498v18679,7009,31048,23795,31048,45942c51097,71596,38728,88385,20049,95395l,98892,,76854,18939,68973v4639,-5000,7245,-11907,7245,-19533c26184,41344,23578,34437,18939,29555l,22016,,xe" fillcolor="#5a8fd1" stroked="f" strokeweight="0">
                <v:stroke miterlimit="83231f" joinstyle="miter"/>
                <v:path arrowok="t" textboxrect="0,0,51097,98892"/>
              </v:shape>
              <v:shape id="Shape 13908" o:spid="_x0000_s1042" style="position:absolute;left:16066;top:2610;width:896;height:962;visibility:visible;mso-wrap-style:square;v-text-anchor:top" coordsize="89611,96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EwtccA&#10;AADeAAAADwAAAGRycy9kb3ducmV2LnhtbESPQU/DMAyF70j7D5EncWNJh4RYWTZNm5AGiEMHP8Bq&#10;vKascaombB2/Hh+QuNl6z+99Xq7H0KkzDamNbKGYGVDEdXQtNxY+P57vHkGljOywi0wWrpRgvZrc&#10;LLF08cIVnQ+5URLCqUQLPue+1DrVngKmWeyJRTvGIWCWdWi0G/Ai4aHTc2MedMCWpcFjT1tP9enw&#10;HSzMX3/YF9XLzry9f5l9SN21OhbW3k7HzROoTGP+N/9d753g3y+M8Mo7MoN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ixMLXHAAAA3gAAAA8AAAAAAAAAAAAAAAAAmAIAAGRy&#10;cy9kb3ducmV2LnhtbFBLBQYAAAAABAAEAPUAAACMAwAAAAA=&#10;" path="m,l25676,,64825,53348,64825,,89611,r,96214l65715,96214,24786,40963r,55251l,96214,,xe" fillcolor="#5a8fd1" stroked="f" strokeweight="0">
                <v:stroke miterlimit="83231f" joinstyle="miter"/>
                <v:path arrowok="t" textboxrect="0,0,89611,96214"/>
              </v:shape>
              <v:shape id="Shape 13909" o:spid="_x0000_s1043" style="position:absolute;left:17276;top:2600;width:830;height:991;visibility:visible;mso-wrap-style:square;v-text-anchor:top" coordsize="83001,990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0/O8QA&#10;AADeAAAADwAAAGRycy9kb3ducmV2LnhtbERPTWvCQBC9C/6HZQRvdaNCq6mrBEGQFgrG0F6n2TEJ&#10;ZmdjdqvRX98VBG/zeJ+zWHWmFmdqXWVZwXgUgSDOra64UJDtNy8zEM4ja6wtk4IrOVgt+70Fxtpe&#10;eEfn1BcihLCLUUHpfRNL6fKSDLqRbYgDd7CtQR9gW0jd4iWEm1pOouhVGqw4NJTY0Lqk/Jj+GQU/&#10;393H+DNPb/q3KvQhe0u+7ClRajjokncQnjr/FD/cWx3mT+fRHO7vhBvk8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NtPzvEAAAA3gAAAA8AAAAAAAAAAAAAAAAAmAIAAGRycy9k&#10;b3ducmV2LnhtbFBLBQYAAAAABAAEAPUAAACJAwAAAAA=&#10;" path="m41946,c57198,,70545,4759,81094,13337l67748,32385c59105,24771,48682,21903,39149,21903v-6737,,-10550,1903,-10550,6675c28599,40011,83001,31433,83001,66685v,19999,-14363,32385,-40039,32385c23896,99070,10550,93359,,83829l13346,64782v6737,6662,18177,12372,31523,12372c52495,77154,58215,74299,58215,69540,58215,57155,3813,67637,3813,30481,3813,14289,17160,,41946,xe" fillcolor="#5a8fd1" stroked="f" strokeweight="0">
                <v:stroke miterlimit="83231f" joinstyle="miter"/>
                <v:path arrowok="t" textboxrect="0,0,83001,99070"/>
              </v:shape>
              <v:shape id="Shape 13910" o:spid="_x0000_s1044" style="position:absolute;left:10621;top:4401;width:458;height:962;visibility:visible;mso-wrap-style:square;v-text-anchor:top" coordsize="45765,96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NghcYA&#10;AADeAAAADwAAAGRycy9kb3ducmV2LnhtbESPQU/DMAyF70j8h8hI3FgykNAoy6ZBh7QrAySOVuM1&#10;1RqnNGEN+/X4gMTNlp/fe99yXUKvTjSmLrKF+cyAIm6i67i18P72crMAlTKywz4yWfihBOvV5cUS&#10;KxcnfqXTPrdKTDhVaMHnPFRap8ZTwDSLA7HcDnEMmGUdW+1GnMQ89PrWmHsdsGNJ8DjQs6fmuP8O&#10;Fs7bp3qnt2fzNX181otSF2M23trrq7J5BJWp5H/x3/fOSf27h7kACI7Mo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CNghcYAAADeAAAADwAAAAAAAAAAAAAAAACYAgAAZHJz&#10;L2Rvd25yZXYueG1sUEsFBgAAAAAEAAQA9QAAAIsDAAAAAA==&#10;" path="m,l40039,r5726,894l45765,24048,40039,21915r-15253,l24786,74312r15253,l45765,72003r,23314l40039,96214,,96214,,xe" fillcolor="#5a8fd1" stroked="f" strokeweight="0">
                <v:stroke miterlimit="83231f" joinstyle="miter"/>
                <v:path arrowok="t" textboxrect="0,0,45765,96214"/>
              </v:shape>
              <v:shape id="Shape 13911" o:spid="_x0000_s1045" style="position:absolute;left:11079;top:4410;width:467;height:944;visibility:visible;mso-wrap-style:square;v-text-anchor:top" coordsize="46718,944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4JuMQA&#10;AADeAAAADwAAAGRycy9kb3ducmV2LnhtbERP3WrCMBS+H/gO4Qy8m2mdk60zisg23IXIqg9waM6a&#10;bs1JaWKsb28GA+/Ox/d7FqvBtiJS7xvHCvJJBoK4crrhWsHx8P7wDMIHZI2tY1JwIQ+r5ehugYV2&#10;Z/6iWIZapBD2BSowIXSFlL4yZNFPXEecuG/XWwwJ9rXUPZ5TuG3lNMvm0mLDqcFgRxtD1W95sgri&#10;rPp4qnfxZz+8fR5LPuho8p1S4/th/Qoi0BBu4n/3Vqf5jy95Dn/vpBvk8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OCbjEAAAA3gAAAA8AAAAAAAAAAAAAAAAAmAIAAGRycy9k&#10;b3ducmV2LnhtbFBLBQYAAAAABAAEAPUAAACJAwAAAAA=&#10;" path="m,l15343,2395c34385,8869,46718,24587,46718,46744v,22861,-12333,38755,-31375,45273l,94423,,71109,14061,65439v4532,-4882,6918,-11551,6918,-18695c20979,39600,18831,33169,14419,28524l,23154,,xe" fillcolor="#5a8fd1" stroked="f" strokeweight="0">
                <v:stroke miterlimit="83231f" joinstyle="miter"/>
                <v:path arrowok="t" textboxrect="0,0,46718,94423"/>
              </v:shape>
              <v:shape id="Shape 13912" o:spid="_x0000_s1046" style="position:absolute;left:11880;top:4401;width:715;height:962;visibility:visible;mso-wrap-style:square;v-text-anchor:top" coordsize="71511,96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HheMcA&#10;AADeAAAADwAAAGRycy9kb3ducmV2LnhtbERPTWvCQBC9C/6HZYReRDexVGx0FSktlPYgRqF4G7Jj&#10;EszOxuzGpP313ULB2zze56w2vanEjRpXWlYQTyMQxJnVJecKjoe3yQKE88gaK8uk4JscbNbDwQoT&#10;bTve0y31uQgh7BJUUHhfJ1K6rCCDbmpr4sCdbWPQB9jkUjfYhXBTyVkUzaXBkkNDgTW9FJRd0tYo&#10;+Ni5azeO2s/SvH79xPP61GXtk1IPo367BOGp93fxv/tdh/mPz/EM/t4JN8j1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gh4XjHAAAA3gAAAA8AAAAAAAAAAAAAAAAAmAIAAGRy&#10;cy9kb3ducmV2LnhtbFBLBQYAAAAABAAEAPUAAACMAwAAAAA=&#10;" path="m,l71511,r,21915l25752,21915r,14289l69604,36204r,21903l25752,58107r,16205l71511,74312r,21902l,96214,,xe" fillcolor="#5a8fd1" stroked="f" strokeweight="0">
                <v:stroke miterlimit="83231f" joinstyle="miter"/>
                <v:path arrowok="t" textboxrect="0,0,71511,96214"/>
              </v:shape>
              <v:shape id="Shape 13913" o:spid="_x0000_s1047" style="position:absolute;left:12853;top:4401;width:1038;height:962;visibility:visible;mso-wrap-style:square;v-text-anchor:top" coordsize="103847,96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yZKsIA&#10;AADeAAAADwAAAGRycy9kb3ducmV2LnhtbERPS2vCQBC+C/6HZQRvdaNirWlWEV+0x2rxPGSnSTA7&#10;G7Obh/++Wyh4m4/vOcmmN6VoqXaFZQXTSQSCOLW64EzB9+X48gbCeWSNpWVS8CAHm/VwkGCsbcdf&#10;1J59JkIIuxgV5N5XsZQuzcmgm9iKOHA/tjboA6wzqWvsQrgp5SyKXqXBgkNDjhXtckpv58Yo+Hzg&#10;Mj3Jhq73gyuzU3Vd7FdGqfGo376D8NT7p/jf/aHD/PlqOoe/d8IN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3JkqwgAAAN4AAAAPAAAAAAAAAAAAAAAAAJgCAABkcnMvZG93&#10;bnJldi54bWxQSwUGAAAAAAQABAD1AAAAhwMAAAAA&#10;" path="m,l27582,,51479,69540,75248,r28599,l67621,96214r-31395,l,xe" fillcolor="#5a8fd1" stroked="f" strokeweight="0">
                <v:stroke miterlimit="83231f" joinstyle="miter"/>
                <v:path arrowok="t" textboxrect="0,0,103847,96214"/>
              </v:shape>
              <v:shape id="Shape 13914" o:spid="_x0000_s1048" style="position:absolute;left:14177;top:4401;width:706;height:962;visibility:visible;mso-wrap-style:square;v-text-anchor:top" coordsize="70545,96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rM/sIA&#10;AADeAAAADwAAAGRycy9kb3ducmV2LnhtbERPS2sCMRC+F/ofwgi91eyqaLsapS0VevVx8Dhsxuzi&#10;ZrIkcd3990YQepuP7zmrTW8b0ZEPtWMF+TgDQVw6XbNRcDxs3z9AhIissXFMCgYKsFm/vqyw0O7G&#10;O+r20YgUwqFABVWMbSFlKCuyGMauJU7c2XmLMUFvpPZ4S+G2kZMsm0uLNaeGClv6qai87K9WQTcd&#10;zHbRmcX3MMfQ/O5c5vOTUm+j/msJIlIf/8VP959O86ef+Qwe76Qb5Po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Csz+wgAAAN4AAAAPAAAAAAAAAAAAAAAAAJgCAABkcnMvZG93&#10;bnJldi54bWxQSwUGAAAAAAQABAD1AAAAhwMAAAAA&#10;" path="m,l70545,r,21915l24786,21915r,14289l69655,36204r,21903l24786,58107r,16205l70545,74312r,21902l,96214,,xe" fillcolor="#5a8fd1" stroked="f" strokeweight="0">
                <v:stroke miterlimit="83231f" joinstyle="miter"/>
                <v:path arrowok="t" textboxrect="0,0,70545,96214"/>
              </v:shape>
              <v:shape id="Shape 13915" o:spid="_x0000_s1049" style="position:absolute;left:15236;top:4401;width:639;height:962;visibility:visible;mso-wrap-style:square;v-text-anchor:top" coordsize="63935,96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34lcQA&#10;AADeAAAADwAAAGRycy9kb3ducmV2LnhtbERPTWvCQBC9C/0PyxR6000qlhhdJbRapDdtDx7H7JgE&#10;s7NpdtXor3cFwds83udM552pxYlaV1lWEA8iEMS51RUXCv5+l/0EhPPIGmvLpOBCDuazl94UU23P&#10;vKbTxhcihLBLUUHpfZNK6fKSDLqBbYgDt7etQR9gW0jd4jmEm1q+R9GHNFhxaCixoc+S8sPmaBTs&#10;vhbbZC1dfNRLx8Ms+7kuvv+VenvtsgkIT51/ih/ulQ7zh+N4BPd3wg1yd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N+JXEAAAA3gAAAA8AAAAAAAAAAAAAAAAAmAIAAGRycy9k&#10;b3ducmV2LnhtbFBLBQYAAAAABAAEAPUAAACJAwAAAAA=&#10;" path="m,l24786,r,74312l63935,74312r,21902l,96214,,xe" fillcolor="#5a8fd1" stroked="f" strokeweight="0">
                <v:stroke miterlimit="83231f" joinstyle="miter"/>
                <v:path arrowok="t" textboxrect="0,0,63935,96214"/>
              </v:shape>
              <v:shape id="Shape 13916" o:spid="_x0000_s1050" style="position:absolute;left:16132;top:4382;width:520;height:1000;visibility:visible;mso-wrap-style:square;v-text-anchor:top" coordsize="51987,1000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vlMQA&#10;AADeAAAADwAAAGRycy9kb3ducmV2LnhtbERPTWvCQBC9C/6HZQredJNIpU1dRUsLwZtaaI9DdkzS&#10;Zmfj7jam/94VhN7m8T5nuR5MK3pyvrGsIJ0lIIhLqxuuFHwc36dPIHxA1thaJgV/5GG9Go+WmGt7&#10;4T31h1CJGMI+RwV1CF0upS9rMuhntiOO3Mk6gyFCV0nt8BLDTSuzJFlIgw3Hhho7eq2p/Dn8GgVn&#10;sy/sW7/lx+z7lLqvHR+z4lOpycOweQERaAj/4ru70HH+/DldwO2deINc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6+75TEAAAA3gAAAA8AAAAAAAAAAAAAAAAAmAIAAGRycy9k&#10;b3ducmV2LnhtbFBLBQYAAAAABAAEAPUAAACJAwAAAAA=&#10;" path="m51478,r509,92l51987,22127r-509,-212c35336,21915,25803,34301,25803,49541v,16192,9533,28578,25675,28578l51987,77904r,22025l51478,100021c21990,100021,,79071,,49541,,20964,21990,,51478,xe" fillcolor="#5a8fd1" stroked="f" strokeweight="0">
                <v:stroke miterlimit="83231f" joinstyle="miter"/>
                <v:path arrowok="t" textboxrect="0,0,51987,100021"/>
              </v:shape>
              <v:shape id="Shape 13917" o:spid="_x0000_s1051" style="position:absolute;left:16652;top:4383;width:510;height:998;visibility:visible;mso-wrap-style:square;v-text-anchor:top" coordsize="50970,998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WcvMQA&#10;AADeAAAADwAAAGRycy9kb3ducmV2LnhtbERPTYvCMBC9L/gfwgh7WTTVhVWrUUQQvXioCl6HZGyr&#10;zaQ0Wa3++o2w4G0e73Nmi9ZW4kaNLx0rGPQTEMTamZJzBcfDujcG4QOywcoxKXiQh8W88zHD1Lg7&#10;Z3Tbh1zEEPYpKihCqFMpvS7Iou+7mjhyZ9dYDBE2uTQN3mO4reQwSX6kxZJjQ4E1rQrS1/2vVXAd&#10;ZhfzfJ5Wcvf1mBw2eq2PWaXUZ7ddTkEEasNb/O/emjj/ezIYweudeIO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lnLzEAAAA3gAAAA8AAAAAAAAAAAAAAAAAmAIAAGRycy9k&#10;b3ducmV2LnhtbFBLBQYAAAAABAAEAPUAAACJAwAAAAA=&#10;" path="m,l20029,3630v18643,7236,30941,24386,30941,45819c50970,71596,38672,88918,20029,96194l,99837,,77812,18939,69810v4640,-5120,7245,-12265,7245,-20361c26184,41829,23579,34922,18939,29921l,22035,,xe" fillcolor="#5a8fd1" stroked="f" strokeweight="0">
                <v:stroke miterlimit="83231f" joinstyle="miter"/>
                <v:path arrowok="t" textboxrect="0,0,50970,99837"/>
              </v:shape>
              <v:shape id="Shape 13918" o:spid="_x0000_s1052" style="position:absolute;left:17505;top:4401;width:405;height:962;visibility:visible;mso-wrap-style:square;v-text-anchor:top" coordsize="40547,96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0LLMcA&#10;AADeAAAADwAAAGRycy9kb3ducmV2LnhtbESPT2vCQBDF7wW/wzKF3upGW6KmriKFtoKIfyL0OmSn&#10;STA7G7Jbjd/eORR6m+G9ee8382XvGnWhLtSeDYyGCSjiwtuaSwOn/ON5CipEZIuNZzJwowDLxeBh&#10;jpn1Vz7Q5RhLJSEcMjRQxdhmWoeiIodh6Fti0X585zDK2pXadniVcNfocZKk2mHN0lBhS+8VFefj&#10;rzOwfR1PLO2/sfjarPJp2KW5/kyNeXrsV2+gIvXx3/x3vbaC/zIbCa+8IzPox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I9CyzHAAAA3gAAAA8AAAAAAAAAAAAAAAAAmAIAAGRy&#10;cy9kb3ducmV2LnhtbFBLBQYAAAAABAAEAPUAAACMAwAAAAA=&#10;" path="m,l40547,r,21915l24786,21915r,20000l40547,41915r,21915l24786,63830r,32384l,96214,,xe" fillcolor="#5a8fd1" stroked="f" strokeweight="0">
                <v:stroke miterlimit="83231f" joinstyle="miter"/>
                <v:path arrowok="t" textboxrect="0,0,40547,96214"/>
              </v:shape>
              <v:shape id="Shape 13919" o:spid="_x0000_s1053" style="position:absolute;left:17910;top:4401;width:415;height:638;visibility:visible;mso-wrap-style:square;v-text-anchor:top" coordsize="41437,63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RrdcEA&#10;AADeAAAADwAAAGRycy9kb3ducmV2LnhtbERPS4vCMBC+C/6HMIIXWVN1Ee0aRYSKV6vgdWimj91m&#10;Upuo9d8bQdjbfHzPWW06U4s7ta6yrGAyjkAQZ1ZXXCg4n5KvBQjnkTXWlknBkxxs1v3eCmNtH3yk&#10;e+oLEULYxaig9L6JpXRZSQbd2DbEgctta9AH2BZSt/gI4aaW0yiaS4MVh4YSG9qVlP2lN6PgwkkW&#10;7avUuNv3SF59wnn+O1NqOOi2PyA8df5f/HEfdJg/W06W8H4n3CD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9Ua3XBAAAA3gAAAA8AAAAAAAAAAAAAAAAAmAIAAGRycy9kb3du&#10;cmV2LnhtbFBLBQYAAAAABAAEAPUAAACGAwAAAAA=&#10;" path="m,l8135,c29107,,41437,14289,41437,31433v,18108,-12330,32397,-33302,32397l,63830,,41915r4321,c10931,41915,15761,38108,15761,31433v,-6662,-4830,-9518,-11440,-9518l,21915,,xe" fillcolor="#5a8fd1" stroked="f" strokeweight="0">
                <v:stroke miterlimit="83231f" joinstyle="miter"/>
                <v:path arrowok="t" textboxrect="0,0,41437,63830"/>
              </v:shape>
              <v:shape id="Shape 13920" o:spid="_x0000_s1054" style="position:absolute;left:18649;top:4401;width:1097;height:962;visibility:visible;mso-wrap-style:square;v-text-anchor:top" coordsize="109694,96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1LgsgA&#10;AADeAAAADwAAAGRycy9kb3ducmV2LnhtbESPQU/CQBCF7yb+h82YeJOt1RCsLMRoJB7ABOTCbeyO&#10;3YbubNNdSuHXMwcSbzOZN++9bzoffKN66mId2MDjKANFXAZbc2Vg+/P5MAEVE7LFJjAZOFGE+ez2&#10;ZoqFDUdeU79JlRITjgUacCm1hdaxdOQxjkJLLLe/0HlMsnaVth0exdw3Os+ysfZYsyQ4bOndUbnf&#10;HLyByY7cfplT9l0/tx/r1Xmx7H9zY+7vhrdXUImG9C++fn9Zqf/0kguA4MgMenY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3UuCyAAAAN4AAAAPAAAAAAAAAAAAAAAAAJgCAABk&#10;cnMvZG93bnJldi54bWxQSwUGAAAAAAQABAD1AAAAjQMAAAAA&#10;" path="m,l34319,,54402,53348,74358,r35336,l109694,96214r-24786,l84908,32397,60122,96214r-10550,l24786,32397r,63817l,96214,,xe" fillcolor="#5a8fd1" stroked="f" strokeweight="0">
                <v:stroke miterlimit="83231f" joinstyle="miter"/>
                <v:path arrowok="t" textboxrect="0,0,109694,96214"/>
              </v:shape>
              <v:shape id="Shape 13921" o:spid="_x0000_s1055" style="position:absolute;left:20137;top:4401;width:706;height:962;visibility:visible;mso-wrap-style:square;v-text-anchor:top" coordsize="70544,96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S/p8IA&#10;AADeAAAADwAAAGRycy9kb3ducmV2LnhtbERPS4vCMBC+C/6HMMLeNK0tslajiOuiBy++7kMztsVm&#10;0m2i1n9vFhb2Nh/fc+bLztTiQa2rLCuIRxEI4tzqigsF59P38BOE88gaa8uk4EUOlot+b46Ztk8+&#10;0OPoCxFC2GWooPS+yaR0eUkG3cg2xIG72tagD7AtpG7xGcJNLcdRNJEGKw4NJTa0Lim/He9GQYo+&#10;vcTXr/05uf3QZn3YXlJMlPoYdKsZCE+d/xf/uXc6zE+m4xh+3wk3yMU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dL+nwgAAAN4AAAAPAAAAAAAAAAAAAAAAAJgCAABkcnMvZG93&#10;bnJldi54bWxQSwUGAAAAAAQABAD1AAAAhwMAAAAA&#10;" path="m,l70544,r,21915l24786,21915r,14289l69528,36204r,21903l24786,58107r,16205l70544,74312r,21902l,96214,,xe" fillcolor="#5a8fd1" stroked="f" strokeweight="0">
                <v:stroke miterlimit="83231f" joinstyle="miter"/>
                <v:path arrowok="t" textboxrect="0,0,70544,96214"/>
              </v:shape>
              <v:shape id="Shape 13922" o:spid="_x0000_s1056" style="position:absolute;left:21195;top:4401;width:896;height:962;visibility:visible;mso-wrap-style:square;v-text-anchor:top" coordsize="89611,96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xbP8QA&#10;AADeAAAADwAAAGRycy9kb3ducmV2LnhtbERP3WrCMBS+H/gO4QjezaQVZOuMMpSBc+yi6gMcmmPT&#10;rTkpTaZ1T78Iwu7Ox/d7FqvBteJMfWg8a8imCgRx5U3DtYbj4e3xCUSIyAZbz6ThSgFWy9HDAgvj&#10;L1zSeR9rkUI4FKjBxtgVUobKksMw9R1x4k6+dxgT7GtperykcNfKXKm5dNhwarDY0dpS9b3/cRry&#10;3S/brHzfqI/PL7V1ob2Wp0zryXh4fQERaYj/4rt7a9L82XOew+2ddIN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sWz/EAAAA3gAAAA8AAAAAAAAAAAAAAAAAmAIAAGRycy9k&#10;b3ducmV2LnhtbFBLBQYAAAAABAAEAPUAAACJAwAAAAA=&#10;" path="m,l25803,,64825,52396,64825,,89611,r,96214l65842,96214,25803,40011r,56203l,96214,,xe" fillcolor="#5a8fd1" stroked="f" strokeweight="0">
                <v:stroke miterlimit="83231f" joinstyle="miter"/>
                <v:path arrowok="t" textboxrect="0,0,89611,96214"/>
              </v:shape>
              <v:shape id="Shape 13923" o:spid="_x0000_s1057" style="position:absolute;left:22425;top:4401;width:791;height:962;visibility:visible;mso-wrap-style:square;v-text-anchor:top" coordsize="79061,96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oZzcQA&#10;AADeAAAADwAAAGRycy9kb3ducmV2LnhtbERPTWvCQBC9F/oflhF6qxsN1BpdRQqlFfRgKngdsmMS&#10;zM6G3Y0m/74rCN7m8T5nue5NI67kfG1ZwWScgCAurK65VHD8+37/BOEDssbGMikYyMN69fqyxEzb&#10;Gx/omodSxBD2GSqoQmgzKX1RkUE/ti1x5M7WGQwRulJqh7cYbho5TZIPabDm2FBhS18VFZe8MwpO&#10;+dbN97tuk3Sn2X7b/QwunQ1KvY36zQJEoD48xQ/3r47z0/k0hfs78Qa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KGc3EAAAA3gAAAA8AAAAAAAAAAAAAAAAAmAIAAGRycy9k&#10;b3ducmV2LnhtbFBLBQYAAAAABAAEAPUAAACJAwAAAAA=&#10;" path="m,l79061,r,21915l52368,21915r,74299l27582,96214r,-74299l,21915,,xe" fillcolor="#5a8fd1" stroked="f" strokeweight="0">
                <v:stroke miterlimit="83231f" joinstyle="miter"/>
                <v:path arrowok="t" textboxrect="0,0,79061,96214"/>
              </v:shape>
              <v:shape id="Shape 13924" o:spid="_x0000_s1058" style="position:absolute;left:10621;top:6173;width:944;height:990;visibility:visible;mso-wrap-style:square;v-text-anchor:top" coordsize="94390,9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hnXcUA&#10;AADeAAAADwAAAGRycy9kb3ducmV2LnhtbESP0YrCMBBF3xf8hzDCvq3pVld2q1FEEHyQgtYPGJqx&#10;KdtMShK1+/dGEPZthnvvmTvL9WA7cSMfWscKPicZCOLa6ZYbBedq9/ENIkRkjZ1jUvBHAdar0dsS&#10;C+3ufKTbKTYiQTgUqMDE2BdShtqQxTBxPXHSLs5bjGn1jdQe7wluO5ln2VxabDldMNjT1lD9e7ra&#10;RDlImpb2y1jvj4fNdV/lZVkp9T4eNgsQkYb4b36l9zrVn/7kM3i+k2aQq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aGddxQAAAN4AAAAPAAAAAAAAAAAAAAAAAJgCAABkcnMv&#10;ZG93bnJldi54bWxQSwUGAAAAAAQABAD1AAAAigMAAAAA&#10;" path="m51479,c73417,,86763,11434,93437,22867l72464,33349c68651,27626,61012,21915,51479,21915v-15253,,-26693,11434,-26693,27626c24786,64782,36226,77168,51479,77168v7626,,14312,-2858,18125,-5715l69604,63830r-21939,l47665,41915r46725,l94390,80026c83904,91458,69604,99080,51479,99080,22879,99080,,80026,,49541,,19060,22879,,51479,xe" fillcolor="#5a8fd1" stroked="f" strokeweight="0">
                <v:stroke miterlimit="83231f" joinstyle="miter"/>
                <v:path arrowok="t" textboxrect="0,0,94390,99080"/>
              </v:shape>
              <v:shape id="Shape 13925" o:spid="_x0000_s1059" style="position:absolute;left:11927;top:6182;width:406;height:962;visibility:visible;mso-wrap-style:square;v-text-anchor:top" coordsize="40528,962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0kdsUA&#10;AADeAAAADwAAAGRycy9kb3ducmV2LnhtbERP32vCMBB+F/wfwg32pqmKY+uMMoaiyHSsyp6P5tYU&#10;m0tpMlv96xdh4Nt9fD9vtuhsJc7U+NKxgtEwAUGcO11yoeB4WA2eQfiArLFyTAou5GEx7/dmmGrX&#10;8heds1CIGMI+RQUmhDqV0ueGLPqhq4kj9+MaiyHCppC6wTaG20qOk+RJWiw5Nhis6d1Qfsp+rYLl&#10;+sPsV9/ZdbPdtbv99tOXxShX6vGhe3sFEagLd/G/e6Pj/MnLeAq3d+INcv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SR2xQAAAN4AAAAPAAAAAAAAAAAAAAAAAJgCAABkcnMv&#10;ZG93bnJldi54bWxQSwUGAAAAAAQABAD1AAAAigMAAAAA&#10;" path="m,l40528,r,21915l24799,21915r,20964l40528,42879r,27620l37192,63830r-12393,l24799,96222,,96222,,xe" fillcolor="#5a8fd1" stroked="f" strokeweight="0">
                <v:stroke miterlimit="83231f" joinstyle="miter"/>
                <v:path arrowok="t" textboxrect="0,0,40528,96222"/>
              </v:shape>
              <v:shape id="Shape 13926" o:spid="_x0000_s1060" style="position:absolute;left:12333;top:6182;width:414;height:962;visibility:visible;mso-wrap-style:square;v-text-anchor:top" coordsize="41469,962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UEK8QA&#10;AADeAAAADwAAAGRycy9kb3ducmV2LnhtbERPTWvCQBC9F/wPyxS81U0jBJu6ShUsuVjU9tDjkJ1m&#10;Y7OzIbtN4r/vCoK3ebzPWa5H24ieOl87VvA8S0AQl07XXCn4+tw9LUD4gKyxcUwKLuRhvZo8LDHX&#10;buAj9adQiRjCPkcFJoQ2l9KXhiz6mWuJI/fjOoshwq6SusMhhttGpkmSSYs1xwaDLW0Nlb+nP6tA&#10;H44f75UrzmcTdIl7k27kt1Vq+ji+vYIINIa7+OYudJw/f0kzuL4Tb5C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plBCvEAAAA3gAAAA8AAAAAAAAAAAAAAAAAmAIAAGRycy9k&#10;b3ducmV2LnhtbFBLBQYAAAAABAAEAPUAAACJAwAAAAA=&#10;" path="m,l8103,c29076,,41469,14301,41469,32397v,16192,-10487,25723,-19066,28578l41469,96222r-28599,l,70499,,42879r4290,c10963,42879,15729,39059,15729,32397v,-6675,-4766,-10482,-11439,-10482l,21915,,xe" fillcolor="#5a8fd1" stroked="f" strokeweight="0">
                <v:stroke miterlimit="83231f" joinstyle="miter"/>
                <v:path arrowok="t" textboxrect="0,0,41469,96222"/>
              </v:shape>
              <v:shape id="Shape 13927" o:spid="_x0000_s1061" style="position:absolute;left:13052;top:6173;width:511;height:990;visibility:visible;mso-wrap-style:square;v-text-anchor:top" coordsize="51034,989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itw8UA&#10;AADeAAAADwAAAGRycy9kb3ducmV2LnhtbESPQYvCMBCF74L/IYzgbU1V1tXaVHaFwoKX1dX70Ixt&#10;sZmUJmr11xtB8DbDe++bN8mqM7W4UOsqywrGowgEcW51xYWC/X/2MQfhPLLG2jIpuJGDVdrvJRhr&#10;e+UtXXa+EAHCLkYFpfdNLKXLSzLoRrYhDtrRtgZ9WNtC6havAW5qOYmimTRYcbhQYkPrkvLT7mwU&#10;/AXAbG+nP3f262z+GR3yTZUpNRx030sQnjr/Nr/SvzrUny4mX/B8J8wg0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yK3DxQAAAN4AAAAPAAAAAAAAAAAAAAAAAJgCAABkcnMv&#10;ZG93bnJldi54bWxQSwUGAAAAAAQABAD1AAAAigMAAAAA&#10;" path="m51034,r,22015l32079,29578v-4655,4883,-7293,11789,-7293,19885c24786,57084,27424,63990,32079,68992r18955,7913l51034,98924,30994,95415c12369,88404,,71613,,49463,,27316,12369,10523,30994,3510l51034,xe" fillcolor="#5a8fd1" stroked="f" strokeweight="0">
                <v:stroke miterlimit="83231f" joinstyle="miter"/>
                <v:path arrowok="t" textboxrect="0,0,51034,98924"/>
              </v:shape>
              <v:shape id="Shape 13928" o:spid="_x0000_s1062" style="position:absolute;left:13563;top:6173;width:519;height:990;visibility:visible;mso-wrap-style:square;v-text-anchor:top" coordsize="51923,9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Z9z8UA&#10;AADeAAAADwAAAGRycy9kb3ducmV2LnhtbESPQUsDMRCF70L/Q5iCN5ttBdG1abGiYC+CXfE8bMbN&#10;0s1kSdLd+O+dg+BthvfmvW+2++IHNVFMfWAD61UFirgNtufOwGfzenMPKmVki0NgMvBDCfa7xdUW&#10;axtm/qDplDslIZxqNOByHmutU+vIY1qFkVi07xA9Zlljp23EWcL9oDdVdac99iwNDkd6dtSeTxdv&#10;oIk9fR2bcnl5n3Jx7bGa7eFszPWyPD2CylTyv/nv+s0K/u3DRnjlHZlB73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Nn3PxQAAAN4AAAAPAAAAAAAAAAAAAAAAAJgCAABkcnMv&#10;ZG93bnJldi54bWxQSwUGAAAAAAQABAD1AAAAigMAAAAA&#10;" path="m445,c30061,,51923,20012,51923,49541v,29533,-21862,49539,-51478,49539l,99002,,76983r445,185c15698,77168,26248,64782,26248,49541,26248,33349,15698,21915,445,21915l,22093,,78,445,xe" fillcolor="#5a8fd1" stroked="f" strokeweight="0">
                <v:stroke miterlimit="83231f" joinstyle="miter"/>
                <v:path arrowok="t" textboxrect="0,0,51923,99080"/>
              </v:shape>
              <v:shape id="Shape 13929" o:spid="_x0000_s1063" style="position:absolute;left:14425;top:6182;width:906;height:981;visibility:visible;mso-wrap-style:square;v-text-anchor:top" coordsize="90627,98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O68QA&#10;AADeAAAADwAAAGRycy9kb3ducmV2LnhtbERPTWvCQBC9F/oflil4kbppLDamriKCUHqq2t6H7LgJ&#10;zc6m2VHT/vpuQehtHu9zFqvBt+pMfWwCG3iYZKCIq2AbdgbeD9v7AlQUZIttYDLwTRFWy9ubBZY2&#10;XHhH5704lUI4lmigFulKrWNVk8c4CR1x4o6h9ygJ9k7bHi8p3Lc6z7KZ9thwaqixo01N1ef+5A3w&#10;x+PxMI5u+vTmvn62xavkhRVjRnfD+hmU0CD/4qv7xab503k+h7930g16+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f9zuvEAAAA3gAAAA8AAAAAAAAAAAAAAAAAmAIAAGRycy9k&#10;b3ducmV2LnhtbFBLBQYAAAAABAAEAPUAAACJAwAAAAA=&#10;" path="m,l24786,r,56216c24786,67637,31522,76217,44869,76217v13346,,20973,-8580,20973,-20001l65842,,90627,r,57168c90627,80980,76264,98128,44869,98128,14363,98128,,80980,,57168l,xe" fillcolor="#5a8fd1" stroked="f" strokeweight="0">
                <v:stroke miterlimit="83231f" joinstyle="miter"/>
                <v:path arrowok="t" textboxrect="0,0,90627,98128"/>
              </v:shape>
              <v:shape id="Shape 13930" o:spid="_x0000_s1064" style="position:absolute;left:15723;top:6182;width:405;height:962;visibility:visible;mso-wrap-style:square;v-text-anchor:top" coordsize="40484,962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B9XMYA&#10;AADeAAAADwAAAGRycy9kb3ducmV2LnhtbESPQWvCQBCF7wX/wzKCt7oxoa1GV5GCYKEXY70P2TEJ&#10;ZmdDdmtif33nUOhthnnz3vs2u9G16k59aDwbWMwTUMSltw1XBr7Oh+clqBCRLbaeycCDAuy2k6cN&#10;5tYPfKJ7ESslJhxyNFDH2OVah7Imh2HuO2K5XX3vMMraV9r2OIi5a3WaJK/aYcOSUGNH7zWVt+Lb&#10;GRg+zg/79uLS4pT+xM8qu5SJOxgzm477NahIY/wX/30frdTPVpkACI7MoL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DB9XMYAAADeAAAADwAAAAAAAAAAAAAAAACYAgAAZHJz&#10;L2Rvd25yZXYueG1sUEsFBgAAAAAEAAQA9QAAAIsDAAAAAA==&#10;" path="m,l40484,r,21915l24786,21915r,20964l40484,42879r,20951l24786,63830r,32392l,96222,,xe" fillcolor="#5a8fd1" stroked="f" strokeweight="0">
                <v:stroke miterlimit="83231f" joinstyle="miter"/>
                <v:path arrowok="t" textboxrect="0,0,40484,96222"/>
              </v:shape>
              <v:shape id="Shape 13931" o:spid="_x0000_s1065" style="position:absolute;left:16128;top:6182;width:415;height:638;visibility:visible;mso-wrap-style:square;v-text-anchor:top" coordsize="41501,63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WLG8YA&#10;AADeAAAADwAAAGRycy9kb3ducmV2LnhtbESPQUsDMRCF74L/IYzQm01qi+jatEjB2h6ktErP0824&#10;WdzMLJvYXf+9KQjeZnjve/NmvhxCo87UxVrYwmRsQBGX4mquLHy8v9w+gIoJ2WEjTBZ+KMJycX01&#10;x8JJz3s6H1KlcgjHAi34lNpC61h6ChjH0hJn7VO6gCmvXaVdh30OD42+M+ZeB6w5X/DY0spT+XX4&#10;DrnGLrzOxPftdjUYc5LmWL3J2trRzfD8BCrRkP7Nf/TGZW76OJ3A5Z08g17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rWLG8YAAADeAAAADwAAAAAAAAAAAAAAAACYAgAAZHJz&#10;L2Rvd25yZXYueG1sUEsFBgAAAAAEAAQA9QAAAIsDAAAAAA==&#10;" path="m,l7182,c29044,,41501,15253,41501,32397v,17144,-12457,31433,-34319,31433l,63830,,42879r4258,c10995,42879,15698,39059,15698,32397v,-6675,-4703,-10482,-11440,-10482l,21915,,xe" fillcolor="#5a8fd1" stroked="f" strokeweight="0">
                <v:stroke miterlimit="83231f" joinstyle="miter"/>
                <v:path arrowok="t" textboxrect="0,0,41501,63830"/>
              </v:shape>
              <v:shape id="Shape 14282" o:spid="_x0000_s1066" style="position:absolute;left:10612;top:7973;width:12604;height:92;visibility:visible;mso-wrap-style:square;v-text-anchor:top" coordsize="1260409,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i2X8MA&#10;AADeAAAADwAAAGRycy9kb3ducmV2LnhtbERP3WrCMBS+H/gO4Qi7m6lFhlSjiG44cAysPsBpc2yL&#10;zUlNota3XwYD787H93vmy9604kbON5YVjEcJCOLS6oYrBcfD59sUhA/IGlvLpOBBHpaLwcscM23v&#10;vKdbHioRQ9hnqKAOocuk9GVNBv3IdsSRO1lnMEToKqkd3mO4aWWaJO/SYMOxocaO1jWV5/xqFKT4&#10;017H30ddXPRus11/FHnROaVeh/1qBiJQH57if/eXjvMn6TSFv3fiDXLx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Ri2X8MAAADeAAAADwAAAAAAAAAAAAAAAACYAgAAZHJzL2Rv&#10;d25yZXYueG1sUEsFBgAAAAAEAAQA9QAAAIgDAAAAAA==&#10;" path="m,l1260409,r,9144l,9144,,e" fillcolor="#5a8fd1" stroked="f" strokeweight="0">
                <v:stroke miterlimit="83231f" joinstyle="miter"/>
                <v:path arrowok="t" textboxrect="0,0,1260409,9144"/>
              </v:shape>
              <v:shape id="Shape 14283" o:spid="_x0000_s1067" style="position:absolute;left:10612;width:12604;height:91;visibility:visible;mso-wrap-style:square;v-text-anchor:top" coordsize="1260409,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QTxMQA&#10;AADeAAAADwAAAGRycy9kb3ducmV2LnhtbERP3WrCMBS+H/gO4Qi7m6lVhlSjiE4mOAarPsBpc2yL&#10;zUmXRO3efhEGuzsf3+9ZrHrTihs531hWMB4lIIhLqxuuFJyOu5cZCB+QNbaWScEPeVgtB08LzLS9&#10;8xfd8lCJGMI+QwV1CF0mpS9rMuhHtiOO3Nk6gyFCV0nt8B7DTSvTJHmVBhuODTV2tKmpvORXoyDF&#10;z/Y6/jjp4lsftu+btyIvOqfU87Bfz0EE6sO/+M+913H+NJ1N4PFOvEE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5UE8TEAAAA3gAAAA8AAAAAAAAAAAAAAAAAmAIAAGRycy9k&#10;b3ducmV2LnhtbFBLBQYAAAAABAAEAPUAAACJAwAAAAA=&#10;" path="m,l1260409,r,9144l,9144,,e" fillcolor="#5a8fd1" stroked="f" strokeweight="0">
                <v:stroke miterlimit="83231f" joinstyle="miter"/>
                <v:path arrowok="t" textboxrect="0,0,1260409,9144"/>
              </v:shape>
              <v:shape id="Shape 13934" o:spid="_x0000_s1068" style="position:absolute;left:8419;top:2524;width:1249;height:2315;visibility:visible;mso-wrap-style:square;v-text-anchor:top" coordsize="124896,231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H+HcYA&#10;AADeAAAADwAAAGRycy9kb3ducmV2LnhtbERP32vCMBB+H+x/CDfY20y3jk07owxBGSKDdSr4dja3&#10;pthcShK1/vdmMNjbfXw/bzztbStO5EPjWMHjIANBXDndcK1g/T1/GIIIEVlj65gUXCjAdHJ7M8ZC&#10;uzN/0amMtUghHApUYGLsCilDZchiGLiOOHE/zluMCfpaao/nFG5b+ZRlL9Jiw6nBYEczQ9WhPFoF&#10;n7u9oeV+my/ynuab19Ws9IdSqfu7/v0NRKQ+/ov/3B86zc9H+TP8vpNukJ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vH+HcYAAADeAAAADwAAAAAAAAAAAAAAAACYAgAAZHJz&#10;L2Rvd25yZXYueG1sUEsFBgAAAAAEAAQA9QAAAIsDAAAAAA==&#10;" path="m98203,v26693,60975,15253,140045,-30506,186719c54351,201959,45759,217200,34319,231488,45759,168623,5720,120033,2860,60023,953,48590,,36204,953,22867v11440,48577,61025,81926,53398,139081c53398,171478,48619,179105,49572,187670v10499,-14288,7639,-36204,14312,-53348c76277,89552,107736,51445,98203,xe" fillcolor="#5a8fd1" stroked="f" strokeweight="0">
                <v:stroke miterlimit="83231f" joinstyle="miter"/>
                <v:path arrowok="t" textboxrect="0,0,124896,231488"/>
              </v:shape>
              <v:shape id="Shape 13935" o:spid="_x0000_s1069" style="position:absolute;left:8123;top:1295;width:1297;height:2325;visibility:visible;mso-wrap-style:square;v-text-anchor:top" coordsize="129675,23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uvCsQA&#10;AADeAAAADwAAAGRycy9kb3ducmV2LnhtbERPTWvCQBC9F/oflin0phsVi6auYhVRbxpFPQ7ZaRKa&#10;nQ3ZbUz+vVsQepvH+5zZojWlaKh2hWUFg34Egji1uuBMwfm06U1AOI+ssbRMCjpysJi/vsww1vbO&#10;R2oSn4kQwi5GBbn3VSylS3My6Pq2Ig7ct60N+gDrTOoa7yHclHIYRR/SYMGhIceKVjmlP8mvUbBe&#10;2sz4fdckxfpr0F1u10M03Sr1/tYuP0F4av2/+One6TB/NB2N4e+dcIO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brwrEAAAA3gAAAA8AAAAAAAAAAAAAAAAAmAIAAGRycy9k&#10;b3ducmV2LnhtbFBLBQYAAAAABAAEAPUAAACJAwAAAAA=&#10;" path="m75324,v21938,22867,33378,50493,41005,80022c129675,137177,92496,180044,87729,232440,81044,177188,27659,142900,10499,91456,5732,80022,3813,67637,,55252v20985,36204,71511,58106,81044,100986c82963,163851,83916,172430,86776,180044v953,-19048,-1906,-39060,-2860,-58107c84870,81926,98216,34301,75324,xe" fillcolor="#5a8fd1" stroked="f" strokeweight="0">
                <v:stroke miterlimit="83231f" joinstyle="miter"/>
                <v:path arrowok="t" textboxrect="0,0,129675,232440"/>
              </v:shape>
              <v:shape id="Shape 14009" o:spid="_x0000_s1070" style="position:absolute;left:333;top:4848;width:2136;height:1906;visibility:visible;mso-wrap-style:square;v-text-anchor:top" coordsize="213573,1905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kugMUA&#10;AADeAAAADwAAAGRycy9kb3ducmV2LnhtbERPTWvCQBC9F/wPyxR6q7sttTXRVaQQKEIPVRG9Ddkx&#10;CWZn0+xGY3+9Kwi9zeN9znTe21qcqPWVYw0vQwWCOHem4kLDZp09j0H4gGywdkwaLuRhPhs8TDE1&#10;7sw/dFqFQsQQ9ilqKENoUil9XpJFP3QNceQOrrUYImwLaVo8x3Bby1el3qXFimNDiQ19lpQfV53V&#10;kHn1O+q+l12/Tj4uf3a/y7aJ0/rpsV9MQATqw7/47v4ycf6bUgnc3ok3yNk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2S6AxQAAAN4AAAAPAAAAAAAAAAAAAAAAAJgCAABkcnMv&#10;ZG93bnJldi54bWxQSwUGAAAAAAQABAD1AAAAigMAAAAA&#10;" path="m103931,v39085,40011,55291,91456,73417,140997c184974,160996,195461,177201,213573,190538,164955,176249,108697,179105,68649,143852,35277,119082,7628,82890,,41927v25743,55252,87718,68589,132530,97166c145876,147672,158269,160996,173535,167671r,-952c125857,133370,122043,76215,113464,23819l103931,xe" fillcolor="#5a8fd1" stroked="f" strokeweight="0">
                <v:stroke miterlimit="83231f" joinstyle="miter"/>
                <v:path arrowok="t" textboxrect="0,0,213573,190538"/>
              </v:shape>
              <v:shape id="Shape 14010" o:spid="_x0000_s1071" style="position:absolute;left:38;top:3905;width:1487;height:2096;visibility:visible;mso-wrap-style:square;v-text-anchor:top" coordsize="148741,2095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8nJcgA&#10;AADeAAAADwAAAGRycy9kb3ducmV2LnhtbESPQWvCQBCF74X+h2WE3upGLaVEV7HaUhFyaFS8Dtkx&#10;CWZnQ3araX+9cyh4m2HevPe+2aJ3jbpQF2rPBkbDBBRx4W3NpYH97vP5DVSIyBYbz2TglwIs5o8P&#10;M0ytv/I3XfJYKjHhkKKBKsY21ToUFTkMQ98Sy+3kO4dR1q7UtsOrmLtGj5PkVTusWRIqbGlVUXHO&#10;f5yB/GPis82k+Npmh/Xy+LfL3lcHa8zToF9OQUXq4138/72xUv8lGQmA4MgMen4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J/yclyAAAAN4AAAAPAAAAAAAAAAAAAAAAAJgCAABk&#10;cnMvZG93bnJldi54bWxQSwUGAAAAAAQABAD1AAAAjQMAAAAA&#10;" path="m103927,v28608,63830,9535,147659,44814,209586c99160,175298,23836,140045,5721,73360,,53348,,30494,,8578,5721,68601,71509,97179,97254,147659v4766,6675,8581,15253,16208,19060c92486,136238,86765,94311,97254,58120,101067,39059,106788,20964,103927,xe" fillcolor="#5a8fd1" stroked="f" strokeweight="0">
                <v:stroke miterlimit="83231f" joinstyle="miter"/>
                <v:path arrowok="t" textboxrect="0,0,148741,209586"/>
              </v:shape>
              <v:shape id="Shape 14011" o:spid="_x0000_s1072" style="position:absolute;left:1058;top:5858;width:2641;height:1525;visibility:visible;mso-wrap-style:square;v-text-anchor:top" coordsize="264113,1524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Yjb8UA&#10;AADeAAAADwAAAGRycy9kb3ducmV2LnhtbERPS2sCMRC+F/wPYQQvpSZbRHRrFLUKvaj4oPQ4bMbd&#10;xc1k2UTd/vumIHibj+85k1lrK3GjxpeONSR9BYI4c6bkXMPpuH4bgfAB2WDlmDT8kofZtPMywdS4&#10;O+/pdgi5iCHsU9RQhFCnUvqsIIu+72riyJ1dYzFE2OTSNHiP4baS70oNpcWSY0OBNS0Lyi6Hq9Xw&#10;utkstmV9VN+ruRqffvx69zmqtO512/kHiEBteIof7i8T5w9UksD/O/EGOf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FiNvxQAAAN4AAAAPAAAAAAAAAAAAAAAAAJgCAABkcnMv&#10;ZG93bnJldi54bWxQSwUGAAAAAAQABAD1AAAAigMAAAAA&#10;" path="m99165,v56245,32384,94390,108601,164948,111459c203088,117176,145877,152423,82946,128607,49581,118127,18115,90504,,59059v40048,43826,102025,37155,156364,43826c172583,103839,186882,110507,203088,108601v-14299,-5716,-31459,-8580,-44818,-20000c124905,65733,123951,28578,99165,xe" fillcolor="#5a8fd1" stroked="f" strokeweight="0">
                <v:stroke miterlimit="83231f" joinstyle="miter"/>
                <v:path arrowok="t" textboxrect="0,0,264113,152423"/>
              </v:shape>
              <v:shape id="Shape 13936" o:spid="_x0000_s1073" style="position:absolute;left:5901;top:5820;width:2632;height:1401;visibility:visible;mso-wrap-style:square;v-text-anchor:top" coordsize="263150,14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N7A68QA&#10;AADeAAAADwAAAGRycy9kb3ducmV2LnhtbERPS4vCMBC+C/6HMMJeiqauUN1qFJFdWI8+QPY2NGNb&#10;bSalibb7740geJuP7zmLVWcqcafGlZYVjEcxCOLM6pJzBcfDz3AGwnlkjZVlUvBPDlbLfm+BqbYt&#10;7+i+97kIIexSVFB4X6dSuqwgg25ka+LAnW1j0AfY5FI32IZwU8nPOE6kwZJDQ4E1bQrKrvubUeCj&#10;w+2aHNvxNmq/L/HflE6XLFLqY9Ct5yA8df4tfrl/dZg/+Zok8Hwn3C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ewOvEAAAA3gAAAA8AAAAAAAAAAAAAAAAAmAIAAGRycy9k&#10;b3ducmV2LnhtbFBLBQYAAAAABAAEAPUAAACJAwAAAAA=&#10;" path="m162087,c138242,39059,121082,103828,62918,108597v-953,,-1907,953,-2860,1906c78184,110503,96297,104788,113456,102877v54351,-5711,113456,-2856,149694,-46674c238364,103828,189733,134320,136335,136224,86764,140035,47665,117172,,114314,21926,107645,43852,103828,61965,89540,95343,63817,125849,23819,162087,xe" fillcolor="#5a8fd1" stroked="f" strokeweight="0">
                <v:stroke miterlimit="83231f" joinstyle="miter"/>
                <v:path arrowok="t" textboxrect="0,0,263150,140035"/>
              </v:shape>
              <v:shape id="Shape 13937" o:spid="_x0000_s1074" style="position:absolute;left:1849;top:6944;width:5902;height:1096;visibility:visible;mso-wrap-style:square;v-text-anchor:top" coordsize="590198,1095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hfm8IA&#10;AADeAAAADwAAAGRycy9kb3ducmV2LnhtbERPTYvCMBC9C/6HMII3TV1Z3e0aRVYKe1qx9bDHoRmb&#10;YjMpTdT6782C4G0e73NWm9424kqdrx0rmE0TEMSl0zVXCo5FNvkA4QOyxsYxKbiTh816OFhhqt2N&#10;D3TNQyViCPsUFZgQ2lRKXxqy6KeuJY7cyXUWQ4RdJXWHtxhuG/mWJAtpsebYYLClb0PlOb9YBbLP&#10;0DBls793vvwWPt8Xu+qk1HjUb79ABOrDS/x0/+g4f/45X8L/O/EGuX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qF+bwgAAAN4AAAAPAAAAAAAAAAAAAAAAAJgCAABkcnMvZG93&#10;bnJldi54bWxQSwUGAAAAAAQABAD1AAAAhwMAAAAA&#10;" path="m342088,1414c389018,297,434068,20482,474822,39058v27659,8575,64838,12385,92496,l590198,26674c560645,62874,516780,81927,467196,74307,420484,68590,389012,33343,348020,15243v-10486,-953,-21926,-1906,-31472,952c353740,35249,390919,60017,422390,90502r-20019,17147c372806,74307,336580,40964,296529,21912,255537,40011,217392,71449,188793,109554l169726,92406c201185,59064,237411,35249,276509,16195,230738,1906,203092,46680,166854,61921,127768,81927,73417,84785,35285,60017,22892,50490,10486,44775,,31438,58164,73354,134441,35249,189746,10479,221205,,263163,,294622,10479,310593,4525,326445,1786,342088,1414xe" fillcolor="#5a8fd1" stroked="f" strokeweight="0">
                <v:stroke miterlimit="83231f" joinstyle="miter"/>
                <v:path arrowok="t" textboxrect="0,0,590198,109554"/>
              </v:shape>
              <v:shape id="Shape 13938" o:spid="_x0000_s1075" style="position:absolute;left:7122;top:4801;width:2117;height:1924;visibility:visible;mso-wrap-style:square;v-text-anchor:top" coordsize="211672,1924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KHeMgA&#10;AADeAAAADwAAAGRycy9kb3ducmV2LnhtbESPT0sDMRDF74LfIYzgzSa6Iu3atBShoNaDtiL0Nmym&#10;+6ebyZLEdv32zkHwNsN7895v5svR9+pEMbWBLdxODCjiKriWawufu/XNFFTKyA77wGThhxIsF5cX&#10;cyxdOPMHnba5VhLCqUQLTc5DqXWqGvKYJmEgFu0Qoscsa6y1i3iWcN/rO2MetMeWpaHBgZ4aqo7b&#10;b2/h5X1zb6q34iusTZwdNvvudd911l5fjatHUJnG/G/+u352gl/MCuGVd2QGvfg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zYod4yAAAAN4AAAAPAAAAAAAAAAAAAAAAAJgCAABk&#10;cnMvZG93bnJldi54bWxQSwUGAAAAAAQABAD1AAAAjQMAAAAA&#10;" path="m107749,c83903,53348,99156,126708,41958,164803r-1907,2868l43865,167671c77230,139094,116329,118130,155414,99082,178293,84781,201185,65733,211672,40011,203092,100986,140161,160045,81044,175285,54351,181008,25739,184815,,192429,49584,150514,45771,83829,81997,34301l107749,xe" fillcolor="#5a8fd1" stroked="f" strokeweight="0">
                <v:stroke miterlimit="83231f" joinstyle="miter"/>
                <v:path arrowok="t" textboxrect="0,0,211672,192429"/>
              </v:shape>
              <v:shape id="Shape 13939" o:spid="_x0000_s1076" style="position:absolute;left:7227;top:247;width:1173;height:1239;visibility:visible;mso-wrap-style:square;v-text-anchor:top" coordsize="117282,1238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PekcQA&#10;AADeAAAADwAAAGRycy9kb3ducmV2LnhtbERPS2vCQBC+F/wPywje6kZNfURXEaFQSg+tj/uQHbPB&#10;7GzMbk3y77uFQm/z8T1ns+tsJR7U+NKxgsk4AUGcO11yoeB8en1egvABWWPlmBT05GG3HTxtMNOu&#10;5S96HEMhYgj7DBWYEOpMSp8bsujHriaO3NU1FkOETSF1g20Mt5WcJslcWiw5Nhis6WAovx2/rYLW&#10;Xz4+04nt33V6T01/qPXi9qLUaNjt1yACdeFf/Od+03H+bDVbwe878Qa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fT3pHEAAAA3gAAAA8AAAAAAAAAAAAAAAAAmAIAAGRycy9k&#10;b3ducmV2LnhtbFBLBQYAAAAABAAEAPUAAACJAwAAAAA=&#10;" path="m,c39098,12385,85810,33349,101076,75264v7626,15240,9533,33336,16206,48576c83904,99082,49585,61926,24799,23819l,xe" fillcolor="#5a8fd1" stroked="f" strokeweight="0">
                <v:stroke miterlimit="83231f" joinstyle="miter"/>
                <v:path arrowok="t" textboxrect="0,0,117282,123840"/>
              </v:shape>
              <v:shape id="Shape 13940" o:spid="_x0000_s1077" style="position:absolute;left:152;top:1371;width:1259;height:2315;visibility:visible;mso-wrap-style:square;v-text-anchor:top" coordsize="125860,231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joVsYA&#10;AADeAAAADwAAAGRycy9kb3ducmV2LnhtbESPT2/CMAzF75P2HSJP4jJBuj9CUAhomjTEdluHOFuN&#10;aUsbJ2sClG8/HyZxs+Xn995vuR5cp87Ux8azgadJBoq49LbhysDu52M8AxUTssXOMxm4UoT16v5u&#10;ibn1F/6mc5EqJSYcczRQpxRyrWNZk8M48YFYbgffO0yy9pW2PV7E3HX6Ocum2mHDklBjoPeayrY4&#10;OQPN4bovPhP/hq8h4ONx08552hozehjeFqASDekm/v/eWqn/Mn8VAMGRGfTq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yjoVsYAAADeAAAADwAAAAAAAAAAAAAAAACYAgAAZHJz&#10;L2Rvd25yZXYueG1sUEsFBgAAAAAEAAQA9QAAAIsDAAAAAA==&#10;" path="m48627,c21929,43818,52440,96215,43859,147659r-2860,28578l42906,178140v1906,-6675,3813,-14289,3813,-20963c55301,112407,105834,90491,125860,53348,122047,122889,52440,164803,41952,231488,34325,178140,,133358,11442,75251,18116,47625,30510,21903,48627,xe" fillcolor="#5a8fd1" stroked="f" strokeweight="0">
                <v:stroke miterlimit="83231f" joinstyle="miter"/>
                <v:path arrowok="t" textboxrect="0,0,125860,231488"/>
              </v:shape>
              <v:shape id="Shape 13941" o:spid="_x0000_s1078" style="position:absolute;left:8056;top:3839;width:1631;height:2124;visibility:visible;mso-wrap-style:square;v-text-anchor:top" coordsize="163041,2124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K+G8gA&#10;AADeAAAADwAAAGRycy9kb3ducmV2LnhtbESPQWvCQBCF7wX/wzKCt7pRS63RVUQRBIXStFiPQ3ZM&#10;otnZkF01+uu7QsHbDO/N+95MZo0pxYVqV1hW0OtGIIhTqwvOFPx8r14/QDiPrLG0TApu5GA2bb1M&#10;MNb2yl90SXwmQgi7GBXk3lexlC7NyaDr2oo4aAdbG/RhrTOpa7yGcFPKfhS9S4MFB0KOFS1ySk/J&#10;2QTIvtmZz9tueN/+HrNRIo+bfblUqtNu5mMQnhr/NP9fr3WoPxi99eDxTphBTv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Yr4byAAAAN4AAAAPAAAAAAAAAAAAAAAAAJgCAABk&#10;cnMvZG93bnJldi54bWxQSwUGAAAAAAQABAD1AAAAjQMAAAAA&#10;" path="m44818,c42911,54300,73417,113358,39098,161948r-3813,5710c35285,169575,38145,168623,38145,166707,61978,121937,109655,86684,137301,43818v5720,-11433,9533,-22854,11440,-36191c163041,102889,77230,168623,5720,206718l,212441c36238,150514,15266,64782,44818,xe" fillcolor="#5a8fd1" stroked="f" strokeweight="0">
                <v:stroke miterlimit="83231f" joinstyle="miter"/>
                <v:path arrowok="t" textboxrect="0,0,163041,212441"/>
              </v:shape>
              <v:shape id="Shape 13942" o:spid="_x0000_s1079" style="position:absolute;left:1306;top:851;width:1201;height:4987;visibility:visible;mso-wrap-style:square;v-text-anchor:top" coordsize="120139,4986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5Xw8MA&#10;AADeAAAADwAAAGRycy9kb3ducmV2LnhtbERPTWvCQBC9F/wPywi91Y3aFhNdRbRKjzUKXofsmASz&#10;s3F3a9J/3xUKvc3jfc5i1ZtG3Mn52rKC8SgBQVxYXXOp4HTcvcxA+ICssbFMCn7Iw2o5eFpgpm3H&#10;B7rnoRQxhH2GCqoQ2kxKX1Rk0I9sSxy5i3UGQ4SulNphF8NNIydJ8i4N1hwbKmxpU1Fxzb+NgiZd&#10;51d9825rZof8vEu7j/3bl1LPw349BxGoD//iP/enjvOn6esEHu/EG+Ty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i5Xw8MAAADeAAAADwAAAAAAAAAAAAAAAACYAgAAZHJzL2Rv&#10;d25yZXYueG1sUEsFBgAAAAAEAAQA9QAAAIgDAAAAAA==&#10;" path="m120139,r,36704l116320,32993r-954,-4758c61015,86342,30510,160653,26696,241627r51492,952c76281,225422,81047,210182,82954,193990v5243,-23813,13108,-46915,24192,-68468l120139,104405r,38820l114653,154101v-10965,27269,-17399,56563,-19306,87526l120139,242103r,17620l94394,259723r953,1904c97254,284494,103927,306409,105833,328312v2860,-1904,954,-6662,4767,-6662c111553,311168,113460,298783,120133,289252r6,-2l120139,405120r-1913,-3448c118226,402624,117273,403575,116320,404527v-6673,2855,-8580,-5723,-13347,-8578c98207,394045,102020,383563,94394,387383,89627,380708,81047,380708,78188,372130r-2860,5723c69608,377853,65782,370226,61969,367371,50529,370226,55295,354034,48622,349275v-2860,-10481,954,-20012,5720,-27625c58155,318782,64829,320698,65782,323553v5732,1904,2872,-4771,5732,-6675c80094,310216,83907,319746,88674,325457,82001,305445,77234,281638,78188,259723v-16219,1904,-34332,1904,-50538,952c30510,340697,61015,411189,113460,471212r6679,-7164l120139,498682,74052,450057c39624,403350,16865,348256,11443,291156,,186845,33070,90037,99798,18809l120139,xe" fillcolor="#5a8fd1" stroked="f" strokeweight="0">
                <v:stroke miterlimit="83231f" joinstyle="miter"/>
                <v:path arrowok="t" textboxrect="0,0,120139,498682"/>
              </v:shape>
              <v:shape id="Shape 13943" o:spid="_x0000_s1080" style="position:absolute;left:2974;top:3601;width:10;height:46;visibility:visible;mso-wrap-style:square;v-text-anchor:top" coordsize="953,46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amI8cA&#10;AADeAAAADwAAAGRycy9kb3ducmV2LnhtbESPQW/CMAyF75P4D5GRuI0UmAYrBISmIXbYhcIBbl5j&#10;2orGqRoD3X79MmnSbrbe8/ueF6vO1epGbag8GxgNE1DEubcVFwYO+83jDFQQZIu1ZzLwRQFWy97D&#10;AlPr77yjWyaFiiEcUjRQijSp1iEvyWEY+oY4amffOpS4toW2Ld5juKv1OEmetcOKI6HEhl5Lyi/Z&#10;1UWuXu9w+r09ZReS6efH20ncsTFm0O/Wc1BCnfyb/67fbaw/eXmawO87cQa9/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82piPHAAAA3gAAAA8AAAAAAAAAAAAAAAAAmAIAAGRy&#10;cy9kb3ducmV2LnhtbFBLBQYAAAAABAAEAPUAAACMAwAAAAA=&#10;" path="m953,r,4617l,3730,953,xe" fillcolor="#5a8fd1" stroked="f" strokeweight="0">
                <v:stroke miterlimit="83231f" joinstyle="miter"/>
                <v:path arrowok="t" textboxrect="0,0,953,4617"/>
              </v:shape>
              <v:shape id="Shape 13944" o:spid="_x0000_s1081" style="position:absolute;left:2507;top:2388;width:477;height:3839;visibility:visible;mso-wrap-style:square;v-text-anchor:top" coordsize="47672,3838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idy8UA&#10;AADeAAAADwAAAGRycy9kb3ducmV2LnhtbERPS2vCQBC+C/6HZQRvurGG0KauohVBEYKvQ49DdpqE&#10;ZmdDdtX4791Cwdt8fM+ZLTpTixu1rrKsYDKOQBDnVldcKLicN6N3EM4ja6wtk4IHOVjM+70Zptre&#10;+Ui3ky9ECGGXooLS+yaV0uUlGXRj2xAH7se2Bn2AbSF1i/cQbmr5FkWJNFhxaCixoa+S8t/T1ShY&#10;rw+7bPNI4v22ybJ9cVx9T5OVUsNBt/wE4anzL/G/e6vD/OlHHMPfO+EGOX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uJ3LxQAAAN4AAAAPAAAAAAAAAAAAAAAAAJgCAABkcnMv&#10;ZG93bnJldi54bWxQSwUGAAAAAAQABAD1AAAAigMAAAAA&#10;" path="m47672,r,50505l40998,88879r6674,-317l47672,106023r-7627,-951c42905,116505,46718,127939,44812,140324r2860,-4673l47672,299097r-6674,-5403l6667,329898r41005,30897l47672,383878,13598,359329,,344982,,310349,11197,298340v6198,-6312,12636,-12266,19315,-17032c23826,276550,20013,269875,13340,264164v-3813,-951,-7150,-3334,-9772,-6311l,251420,,135550r5818,-2215c10599,129361,13102,121502,20966,122216v1907,1903,2860,2855,4780,4771c22873,120312,22873,112698,24792,106023l,106023,,88404r24792,475l22873,86024c24786,61729,30032,38390,38971,16717l47672,xe" fillcolor="#5a8fd1" stroked="f" strokeweight="0">
                <v:stroke miterlimit="83231f" joinstyle="miter"/>
                <v:path arrowok="t" textboxrect="0,0,47672,383878"/>
              </v:shape>
              <v:shape id="Shape 13945" o:spid="_x0000_s1082" style="position:absolute;left:2507;top:485;width:477;height:1798;visibility:visible;mso-wrap-style:square;v-text-anchor:top" coordsize="47672,1798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rx88MA&#10;AADeAAAADwAAAGRycy9kb3ducmV2LnhtbERPS2sCMRC+F/ofwghepGZru0W3RikFQaEHn/dxM90s&#10;biZLEnX9940g9DYf33Om88424kI+1I4VvA4zEMSl0zVXCva7xcsYRIjIGhvHpOBGAeaz56cpFtpd&#10;eUOXbaxECuFQoAITY1tIGUpDFsPQtcSJ+3XeYkzQV1J7vKZw28hRln1IizWnBoMtfRsqT9uzVbAy&#10;6Af57WgO/JM3nd8ddLVeKNXvdV+fICJ18V/8cC91mv82ec/h/k66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Zrx88MAAADeAAAADwAAAAAAAAAAAAAAAACYAgAAZHJzL2Rv&#10;d25yZXYueG1sUEsFBgAAAAAEAAQA9QAAAIgDAAAAAA==&#10;" path="m47672,r,21970l6667,53434,43858,88687r3814,-3053l47672,118987r-6674,-6494l40998,115361c30986,126791,22106,138817,14358,151394l,179858,,141038r6121,-9948c13347,121192,21453,111785,30512,102975l,73337,,36633,15778,22044,47672,xe" fillcolor="#5a8fd1" stroked="f" strokeweight="0">
                <v:stroke miterlimit="83231f" joinstyle="miter"/>
                <v:path arrowok="t" textboxrect="0,0,47672,179858"/>
              </v:shape>
              <v:shape id="Shape 13946" o:spid="_x0000_s1083" style="position:absolute;left:2984;top:5996;width:648;height:534;visibility:visible;mso-wrap-style:square;v-text-anchor:top" coordsize="64831,534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l408YA&#10;AADeAAAADwAAAGRycy9kb3ducmV2LnhtbERP20oDMRB9F/oPYQq+2WxViq5NixcEqaBsW8XHYTNN&#10;lm4maxLbXb/eCIJvczjXmS9714oDhdh4VjCdFCCIa68bNgq2m8ezKxAxIWtsPZOCgSIsF6OTOZba&#10;H7miwzoZkUM4lqjAptSVUsbaksM48R1x5nY+OEwZBiN1wGMOd608L4qZdNhwbrDY0b2ler/+cgre&#10;w7MdVq8f35VZ7c3b50tT3T0MSp2O+9sbEIn69C/+cz/pPP/i+nIGv+/kG+Ti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ol408YAAADeAAAADwAAAAAAAAAAAAAAAACYAgAAZHJz&#10;L2Rvd25yZXYueG1sUEsFBgAAAAAEAAQA9QAAAIsDAAAAAA==&#10;" path="m,l6149,4633c22552,14978,39625,23819,57324,31142r7507,2378l64831,53409,38864,44138c25840,38251,13190,31440,1004,23806l,23083,,xe" fillcolor="#5a8fd1" stroked="f" strokeweight="0">
                <v:stroke miterlimit="83231f" joinstyle="miter"/>
                <v:path arrowok="t" textboxrect="0,0,64831,53409"/>
              </v:shape>
              <v:shape id="Shape 13947" o:spid="_x0000_s1084" style="position:absolute;left:2984;top:2546;width:648;height:3265;visibility:visible;mso-wrap-style:square;v-text-anchor:top" coordsize="64831,3265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imn8gA&#10;AADeAAAADwAAAGRycy9kb3ducmV2LnhtbESPQWvCQBCF70L/wzKF3nRTK9amriKFoogiiRWv0+w0&#10;SZudDdk1xn/vCkJvM7z3vXkznXemEi01rrSs4HkQgSDOrC45V/C1/+xPQDiPrLGyTAou5GA+e+hN&#10;Mdb2zAm1qc9FCGEXo4LC+zqW0mUFGXQDWxMH7cc2Bn1Ym1zqBs8h3FRyGEVjabDkcKHAmj4Kyv7S&#10;kwk1Nuv0d99OqoSX6fZ7d+wOdpQo9fTYLd5BeOr8v/lOr3TgXt5Gr3B7J8wgZ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A6KafyAAAAN4AAAAPAAAAAAAAAAAAAAAAAJgCAABk&#10;cnMvZG93bnJldi54bWxQSwUGAAAAAAQABAD1AAAAjQMAAAAA&#10;" path="m64831,r,110601l63884,110266r947,1576l64831,158867,54702,143720c49337,132883,45282,121211,42899,109302r-4767,-2855c37179,112170,37179,120735,31459,122639v-2860,-1904,-8580,-3807,-8580,-8566c24786,110266,27646,112170,30506,112170v-954,-2868,,-5723,,-8579c31459,100736,25739,97881,30506,95013v3813,-952,4766,3820,7626,5723l45759,96929c43852,90254,47665,78821,44805,70255,43852,64532,37179,65484,32412,65484v-11439,3807,,14288,-953,21915c30506,93109,24786,88351,20973,91206v1906,9530,-6673,11434,-13347,13337c4767,111218,12393,114073,8580,120735v8579,8579,15253,19060,14299,30494c28599,159795,26693,173132,28599,183614v4767,5710,7627,13337,7627,20963c36226,208384,32412,210288,29552,211239v-2859,3807,1907,1904,1907,5711l64831,182873r,23605l52432,218866r2872,l64831,225121r,27076l56258,246492v,5710,7626,5710,4766,12385c50525,265539,37179,260781,26693,269346,17159,274118,9533,262684,3813,263636v11678,10003,23774,19112,36332,27195l64831,304108r,22413l31476,308813,,283328,,119882r2026,-3311c2800,115321,3247,114100,2905,112893l,110189r,-4617l1907,98112v715,-3810,1906,-6906,5719,-6906l,90254,,72793r13346,-634c9533,68339,10486,62628,10486,56918,15253,46436,17159,29280,32412,30244v6674,-1916,,-7627,5720,-10482c48619,17859,51478,8329,60071,3570l64831,xe" fillcolor="#5a8fd1" stroked="f" strokeweight="0">
                <v:stroke miterlimit="83231f" joinstyle="miter"/>
                <v:path arrowok="t" textboxrect="0,0,64831,326521"/>
              </v:shape>
              <v:shape id="Shape 13948" o:spid="_x0000_s1085" style="position:absolute;left:2984;top:904;width:648;height:1989;visibility:visible;mso-wrap-style:square;v-text-anchor:top" coordsize="64831,1989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vywsUA&#10;AADeAAAADwAAAGRycy9kb3ducmV2LnhtbESPzWrDQAyE74W8w6JALqVetw0hdbMJoRDItW7AV+FV&#10;/ROv1vFuHfvtq0OhN4kZzXzaHSbXqZGG0Hg28JykoIhLbxuuDFy+Tk9bUCEiW+w8k4GZAhz2i4cd&#10;Ztbf+ZPGPFZKQjhkaKCOsc+0DmVNDkPie2LRvv3gMMo6VNoOeJdw1+mXNN1ohw1LQ409fdRUXvMf&#10;Z6DtC7vu2lCcHst5tAGxcNebMavldHwHFWmK/+a/67MV/Ne3tfDKOzKD3v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i/LCxQAAAN4AAAAPAAAAAAAAAAAAAAAAAJgCAABkcnMv&#10;ZG93bnJldi54bWxQSwUGAAAAAAQABAD1AAAAigMAAAAA&#10;" path="m64831,r,21528l42722,32910c30149,40800,18113,49851,6673,60095v12393,8566,24786,22855,35272,34288l64831,75890r,24486l54338,106769r10493,8916l64831,141045r-4642,-4027c54348,131063,48625,124871,41945,119154,31459,132491,20973,146780,13346,162020,7150,173454,3098,185601,119,198224l,198910,,148404,7522,133952v6361,-9914,13689,-19322,22030,-28135l,77058,,43706,33606,16805,64831,xe" fillcolor="#5a8fd1" stroked="f" strokeweight="0">
                <v:stroke miterlimit="83231f" joinstyle="miter"/>
                <v:path arrowok="t" textboxrect="0,0,64831,198910"/>
              </v:shape>
              <v:shape id="Shape 13949" o:spid="_x0000_s1086" style="position:absolute;left:2984;top:165;width:648;height:539;visibility:visible;mso-wrap-style:square;v-text-anchor:top" coordsize="64831,539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5Q+sQA&#10;AADeAAAADwAAAGRycy9kb3ducmV2LnhtbERPTWsCMRC9F/wPYYTeNKuWolujiFbwIKK20OuwGTer&#10;m0nYRN3+e1MQepvH+5zpvLW1uFETKscKBv0MBHHhdMWlgu+vdW8MIkRkjbVjUvBLAeazzssUc+3u&#10;fKDbMZYihXDIUYGJ0edShsKQxdB3njhxJ9dYjAk2pdQN3lO4reUwy96lxYpTg0FPS0PF5Xi1Cs7b&#10;5epU1rvF3n8O/e5iRuPz5kep1267+AARqY3/4qd7o9P80eRtAn/vpBvk7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UPrEAAAA3gAAAA8AAAAAAAAAAAAAAAAAmAIAAGRycy9k&#10;b3ducmV2LnhtbFBLBQYAAAAABAAEAPUAAACJAwAAAAA=&#10;" path="m64831,r,20368l55536,23354c38135,30678,21390,39519,5300,49864l,53931,,31960,9533,25372,64831,xe" fillcolor="#5a8fd1" stroked="f" strokeweight="0">
                <v:stroke miterlimit="83231f" joinstyle="miter"/>
                <v:path arrowok="t" textboxrect="0,0,64831,53931"/>
              </v:shape>
              <v:shape id="Shape 13950" o:spid="_x0000_s1087" style="position:absolute;left:3632;top:6331;width:510;height:333;visibility:visible;mso-wrap-style:square;v-text-anchor:top" coordsize="51008,332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qSEcgA&#10;AADeAAAADwAAAGRycy9kb3ducmV2LnhtbESPQUsDMRCF74L/IYzgZWmztSh227RUQSgFD7YWehw2&#10;4+7SZBI2sV399c6h4G2GefPe+xarwTt1pj51gQ1MxiUo4jrYjhsDn/u30TOolJEtusBk4IcSrJa3&#10;NwusbLjwB513uVFiwqlCA23OsdI61S15TOMQieX2FXqPWda+0bbHi5h7px/K8kl77FgSWoz02lJ9&#10;2n17Ay/ut3Dr9xj2w+lARTGZxe0xG3N/N6znoDIN+V98/d5YqT+dPQqA4MgMevk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O+pIRyAAAAN4AAAAPAAAAAAAAAAAAAAAAAJgCAABk&#10;cnMvZG93bnJldi54bWxQSwUGAAAAAAQABAD1AAAAjQMAAAAA&#10;" path="m,l47422,15020r3586,504l51008,33298,20026,27039,,19889,,xe" fillcolor="#5a8fd1" stroked="f" strokeweight="0">
                <v:stroke miterlimit="83231f" joinstyle="miter"/>
                <v:path arrowok="t" textboxrect="0,0,51008,33298"/>
              </v:shape>
              <v:shape id="Shape 13951" o:spid="_x0000_s1088" style="position:absolute;left:3632;top:5587;width:510;height:401;visibility:visible;mso-wrap-style:square;v-text-anchor:top" coordsize="51008,401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9awMQA&#10;AADeAAAADwAAAGRycy9kb3ducmV2LnhtbERPS2vCQBC+F/wPywje6sZKS0zdBKmWelVb8DjNTh6Y&#10;nQ3ZNYn99d1Cwdt8fM9ZZ6NpRE+dqy0rWMwjEMS51TWXCj5P748xCOeRNTaWScGNHGTp5GGNibYD&#10;H6g/+lKEEHYJKqi8bxMpXV6RQTe3LXHgCtsZ9AF2pdQdDiHcNPIpil6kwZpDQ4UtvVWUX45Xo4Bu&#10;vP0+2OEanXf9T/xR9Pi1L5SaTcfNKwhPo7+L/917HeYvV88L+Hsn3CDT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fWsDEAAAA3gAAAA8AAAAAAAAAAAAAAAAAmAIAAGRycy9k&#10;b3ducmV2LnhtbFBLBQYAAAAABAAEAPUAAACJAwAAAAA=&#10;" path="m,l14420,7756,51008,19966r,20139l9177,27285,,22413,,xe" fillcolor="#5a8fd1" stroked="f" strokeweight="0">
                <v:stroke miterlimit="83231f" joinstyle="miter"/>
                <v:path arrowok="t" textboxrect="0,0,51008,40105"/>
              </v:shape>
              <v:shape id="Shape 13952" o:spid="_x0000_s1089" style="position:absolute;left:3632;top:4797;width:510;height:527;visibility:visible;mso-wrap-style:square;v-text-anchor:top" coordsize="51008,526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2TAsUA&#10;AADeAAAADwAAAGRycy9kb3ducmV2LnhtbERPyW7CMBC9V+IfrEHqpQKHrYKAQbQSlCOFHnocxUMS&#10;iMepbUj4e1ypUm/z9NZZrFpTiRs5X1pWMOgnIIgzq0vOFXwdN70pCB+QNVaWScGdPKyWnacFpto2&#10;/Em3Q8hFDGGfooIihDqV0mcFGfR9WxNH7mSdwRChy6V22MRwU8lhkrxKgyXHhgJrei8ouxyuRsH5&#10;zbXb2aXB6c/HBven7/H45WqVeu626zmIQG34F/+5dzrOH80mQ/h9J94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ZMCxQAAAN4AAAAPAAAAAAAAAAAAAAAAAJgCAABkcnMv&#10;ZG93bnJldi54bWxQSwUGAAAAAAQABAD1AAAAigMAAAAA&#10;" path="m,l36353,23868r14655,4903l51008,52687,16928,38340,,27076,,xe" fillcolor="#5a8fd1" stroked="f" strokeweight="0">
                <v:stroke miterlimit="83231f" joinstyle="miter"/>
                <v:path arrowok="t" textboxrect="0,0,51008,52687"/>
              </v:shape>
              <v:shape id="Shape 13953" o:spid="_x0000_s1090" style="position:absolute;left:3632;top:2061;width:515;height:2552;visibility:visible;mso-wrap-style:square;v-text-anchor:top" coordsize="51485,255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jp5sIA&#10;AADeAAAADwAAAGRycy9kb3ducmV2LnhtbERPTWvCQBC9F/wPywje6samBo2uIgXBW60K4m3Mjkk0&#10;Oxuy25j+e7cgeJvH+5z5sjOVaKlxpWUFo2EEgjizuuRcwWG/fp+AcB5ZY2WZFPyRg+Wi9zbHVNs7&#10;/1C787kIIexSVFB4X6dSuqwgg25oa+LAXWxj0AfY5FI3eA/hppIfUZRIgyWHhgJr+ioou+1+jYL6&#10;M6++7ZZoc2yvdD7FCdIhUWrQ71YzEJ46/xI/3Rsd5sfTcQz/74Qb5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uOnmwgAAAN4AAAAPAAAAAAAAAAAAAAAAAJgCAABkcnMvZG93&#10;bnJldi54bWxQSwUGAAAAAAQABAD1AAAAhwMAAAAA&#10;" path="m,l7869,6687v5722,5836,11203,12029,16923,17745l51008,7420r,23491l32419,44432v6673,951,13346,3807,18112,7626c51485,55865,47672,55865,46718,57769r4290,1427l51008,127671r-3664,-1317c41713,128319,41713,142074,35279,143501v4766,958,9294,7,13942,-1185l51008,141997r,30910l44812,183512v2383,-951,4051,-3093,5839,-4996l51008,178321r,26817l37185,220668r13823,8558l51008,255279r-3692,-1625c37900,248294,29082,241626,21932,233054l,254966,,231361r9539,-9741l,207355,,160330r1913,3183c5726,179706,15259,193043,22886,207331l37185,192091v,-1904,954,-4759,-953,-5711c33372,182561,35279,175899,31465,173995v-953,2855,2860,4759,954,7614c27652,179706,22886,177802,20026,172092v953,-7627,-3814,-1917,-7627,-5723c12399,162562,9778,161848,6799,161491l,159089,,48488,4773,44909v2621,-3333,5243,-6664,9533,-7140l,25360,,xe" fillcolor="#5a8fd1" stroked="f" strokeweight="0">
                <v:stroke miterlimit="83231f" joinstyle="miter"/>
                <v:path arrowok="t" textboxrect="0,0,51485,255279"/>
              </v:shape>
              <v:shape id="Shape 13954" o:spid="_x0000_s1091" style="position:absolute;left:3632;top:1403;width:510;height:505;visibility:visible;mso-wrap-style:square;v-text-anchor:top" coordsize="51008,50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iRJ8UA&#10;AADeAAAADwAAAGRycy9kb3ducmV2LnhtbERP22rCQBB9L/Qflin4UnRj6y2pqxRRWihFjH7AkJ0m&#10;wexs3F01/n23IPRtDuc682VnGnEh52vLCoaDBARxYXXNpYLDftOfgfABWWNjmRTcyMNy8fgwx0zb&#10;K+/okodSxBD2GSqoQmgzKX1RkUE/sC1x5H6sMxgidKXUDq8x3DTyJUkm0mDNsaHCllYVFcf8bBRs&#10;T2uafNv8eZreWKYfX264GU+V6j11728gAnXhX3x3f+o4/zUdj+DvnXiDX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WJEnxQAAAN4AAAAPAAAAAAAAAAAAAAAAAJgCAABkcnMv&#10;ZG93bnJldi54bWxQSwUGAAAAAAQABAD1AAAAigMAAAAA&#10;" path="m51008,r,21556l42667,24476,,50472,,25987,4172,22616,51008,xe" fillcolor="#5a8fd1" stroked="f" strokeweight="0">
                <v:stroke miterlimit="83231f" joinstyle="miter"/>
                <v:path arrowok="t" textboxrect="0,0,51008,50472"/>
              </v:shape>
              <v:shape id="Shape 13955" o:spid="_x0000_s1092" style="position:absolute;left:3632;top:717;width:510;height:402;visibility:visible;mso-wrap-style:square;v-text-anchor:top" coordsize="51008,40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2h6NcAA&#10;AADeAAAADwAAAGRycy9kb3ducmV2LnhtbERP24rCMBB9X/Afwgi+ramKS1uNIl28vK67HzA2Y1ts&#10;JiXJav17Iwi+zeFcZ7nuTSuu5HxjWcFknIAgLq1uuFLw97v9TEH4gKyxtUwK7uRhvRp8LDHX9sY/&#10;dD2GSsQQ9jkqqEPocil9WZNBP7YdceTO1hkMEbpKaoe3GG5aOU2SL2mw4dhQY0dFTeXl+G8UcBF2&#10;TYbFfoMyS823Kw+nPlVqNOw3CxCB+vAWv9wHHefPsvkcnu/EG+Tq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2h6NcAAAADeAAAADwAAAAAAAAAAAAAAAACYAgAAZHJzL2Rvd25y&#10;ZXYueG1sUEsFBgAAAAAEAAQA9QAAAIUDAAAAAA==&#10;" path="m51008,r,20603l17161,31390,,40224,,18696,10488,13051,51008,xe" fillcolor="#5a8fd1" stroked="f" strokeweight="0">
                <v:stroke miterlimit="83231f" joinstyle="miter"/>
                <v:path arrowok="t" textboxrect="0,0,51008,40224"/>
              </v:shape>
              <v:shape id="Shape 13956" o:spid="_x0000_s1093" style="position:absolute;left:3632;top:42;width:510;height:327;visibility:visible;mso-wrap-style:square;v-text-anchor:top" coordsize="51008,327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VDI8UA&#10;AADeAAAADwAAAGRycy9kb3ducmV2LnhtbERP22rCQBB9F/yHZQq+6abe0OgqEqj4ECpePmDIjkk0&#10;OxuyWxP79d1CoW9zONdZbztTiSc1rrSs4H0UgSDOrC45V3C9fAwXIJxH1lhZJgUvcrDd9HtrjLVt&#10;+UTPs89FCGEXo4LC+zqW0mUFGXQjWxMH7mYbgz7AJpe6wTaEm0qOo2guDZYcGgqsKSkoe5y/jILv&#10;afLZXnazSfIw6SG/79PjcZEqNXjrdisQnjr/L/5zH3SYP1nO5vD7TrhBb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tUMjxQAAAN4AAAAPAAAAAAAAAAAAAAAAAJgCAABkcnMv&#10;ZG93bnJldi54bWxQSwUGAAAAAAQABAD1AAAAigMAAAAA&#10;" path="m51008,r,17418l44874,18284,,32701,,12333r158,-73l51008,xe" fillcolor="#5a8fd1" stroked="f" strokeweight="0">
                <v:stroke miterlimit="83231f" joinstyle="miter"/>
                <v:path arrowok="t" textboxrect="0,0,51008,32701"/>
              </v:shape>
              <v:shape id="Shape 13957" o:spid="_x0000_s1094" style="position:absolute;left:4142;top:6486;width:229;height:222;visibility:visible;mso-wrap-style:square;v-text-anchor:top" coordsize="22886,22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YSNsQA&#10;AADeAAAADwAAAGRycy9kb3ducmV2LnhtbERPS2sCMRC+F/wPYYTeatZHfaxGKYXSUvBQFc/jZnaz&#10;uJmsSarrv28Khd7m43vOatPZRlzJh9qxguEgA0FcOF1zpeCwf3uagwgRWWPjmBTcKcBm3XtYYa7d&#10;jb/ououVSCEcclRgYmxzKUNhyGIYuJY4caXzFmOCvpLa4y2F20aOsmwqLdacGgy29GqoOO++rYJJ&#10;eXw/lZ/leOTri8mmnSaeb5V67HcvSxCRuvgv/nN/6DR/vHiewe876Qa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JGEjbEAAAA3gAAAA8AAAAAAAAAAAAAAAAAmAIAAGRycy9k&#10;b3ducmV2LnhtbFBLBQYAAAAABAAEAPUAAACJAwAAAAA=&#10;" path="m,l22886,3212r,18928l21198,22057,,17775,,xe" fillcolor="#5a8fd1" stroked="f" strokeweight="0">
                <v:stroke miterlimit="83231f" joinstyle="miter"/>
                <v:path arrowok="t" textboxrect="0,0,22886,22140"/>
              </v:shape>
              <v:shape id="Shape 13958" o:spid="_x0000_s1095" style="position:absolute;left:4142;top:5786;width:229;height:237;visibility:visible;mso-wrap-style:square;v-text-anchor:top" coordsize="22886,236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Pu2ccA&#10;AADeAAAADwAAAGRycy9kb3ducmV2LnhtbESPT2vCQBDF7wW/wzKF3nRTS0Wjq2ipbQ+C+A+vQ3ZM&#10;gtnZkN1o+u07B6G3Gd6b934zW3SuUjdqQunZwOsgAUWceVtybuB4WPfHoEJEtlh5JgO/FGAx7z3N&#10;MLX+zju67WOuJIRDigaKGOtU65AV5DAMfE0s2sU3DqOsTa5tg3cJd5UeJslIOyxZGgqs6aOg7Lpv&#10;nQH8xHa0qi7nrS6/N8PYrs/662TMy3O3nIKK1MV/8+P6xwr+2+RdeOUdmUH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zT7tnHAAAA3gAAAA8AAAAAAAAAAAAAAAAAmAIAAGRy&#10;cy9kb3ducmV2LnhtbFBLBQYAAAAABAAEAPUAAACMAwAAAAA=&#10;" path="m,l5559,1855,22886,4255r,19378l4457,21505,,20139,,xe" fillcolor="#5a8fd1" stroked="f" strokeweight="0">
                <v:stroke miterlimit="83231f" joinstyle="miter"/>
                <v:path arrowok="t" textboxrect="0,0,22886,23633"/>
              </v:shape>
              <v:shape id="Shape 13959" o:spid="_x0000_s1096" style="position:absolute;left:4142;top:5084;width:229;height:291;visibility:visible;mso-wrap-style:square;v-text-anchor:top" coordsize="22886,290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aqC8UA&#10;AADeAAAADwAAAGRycy9kb3ducmV2LnhtbERPTWvCQBC9F/oflil4000VpaauUgqlPUjB2OJ1zE6z&#10;abOzITtq7K/vCkJv83ifs1j1vlFH6mId2MD9KANFXAZbc2XgY/syfAAVBdliE5gMnCnCanl7s8Dc&#10;hhNv6FhIpVIIxxwNOJE21zqWjjzGUWiJE/cVOo+SYFdp2+EphftGj7Nspj3WnBoctvTsqPwpDt7A&#10;vti/v67H8ZytD14+3fR3t5NvYwZ3/dMjKKFe/sVX95tN8yfz6Rwu76Qb9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tqoLxQAAAN4AAAAPAAAAAAAAAAAAAAAAAJgCAABkcnMv&#10;ZG93bnJldi54bWxQSwUGAAAAAAQABAD1AAAAigMAAAAA&#10;" path="m,l22886,7658r,21371l8084,27319,,23916,,xe" fillcolor="#5a8fd1" stroked="f" strokeweight="0">
                <v:stroke miterlimit="83231f" joinstyle="miter"/>
                <v:path arrowok="t" textboxrect="0,0,22886,29029"/>
              </v:shape>
              <v:shape id="Shape 13960" o:spid="_x0000_s1097" style="position:absolute;left:4242;top:4783;width:129;height:344;visibility:visible;mso-wrap-style:square;v-text-anchor:top" coordsize="12876,34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iZFcgA&#10;AADeAAAADwAAAGRycy9kb3ducmV2LnhtbESPQWvCQBCF70L/wzKF3nSTCmkbXaUUBS8eqrbibciO&#10;STA7m2a3Mf77zqHgbYZ589775svBNaqnLtSeDaSTBBRx4W3NpYHDfj1+BRUissXGMxm4UYDl4mE0&#10;x9z6K39Sv4ulEhMOORqoYmxzrUNRkcMw8S2x3M6+cxhl7UptO7yKuWv0c5Jk2mHNklBhSx8VFZfd&#10;rzNw3qbHG+/T4ds1L/1h5bP11+nHmKfH4X0GKtIQ7+L/742V+tO3TAAER2bQi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8mJkVyAAAAN4AAAAPAAAAAAAAAAAAAAAAAJgCAABk&#10;cnMvZG93bnJldi54bWxQSwUGAAAAAAQABAD1AAAAjQMAAAAA&#10;" path="m12876,r,34369l10974,33190c7636,28902,5249,23661,2860,18896,,12234,10499,10330,8592,2704l12876,xe" fillcolor="#5a8fd1" stroked="f" strokeweight="0">
                <v:stroke miterlimit="83231f" joinstyle="miter"/>
                <v:path arrowok="t" textboxrect="0,0,12876,34369"/>
              </v:shape>
              <v:shape id="Shape 13961" o:spid="_x0000_s1098" style="position:absolute;left:4142;top:4353;width:229;height:361;visibility:visible;mso-wrap-style:square;v-text-anchor:top" coordsize="22886,361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YMTMQA&#10;AADeAAAADwAAAGRycy9kb3ducmV2LnhtbERPTWvCQBC9C/0PyxS86cZKpUZXKZZQET1o056H7JiE&#10;ZmdDdqrpv+8WBG/zeJ+zXPeuURfqQu3ZwGScgCIuvK25NJB/ZKMXUEGQLTaeycAvBVivHgZLTK2/&#10;8pEuJylVDOGQooFKpE21DkVFDsPYt8SRO/vOoUTYldp2eI3hrtFPSTLTDmuODRW2tKmo+D79OAOY&#10;5Rt5z/LPg9D8+W2/3R2Sr50xw8f+dQFKqJe7+Obe2jh/Op9N4P+deIN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C2DEzEAAAA3gAAAA8AAAAAAAAAAAAAAAAAmAIAAGRycy9k&#10;b3ducmV2LnhtbFBLBQYAAAAABAAEAPUAAACJAwAAAAA=&#10;" path="m,l14068,8710r8818,2577l22886,36125,,26053,,xe" fillcolor="#5a8fd1" stroked="f" strokeweight="0">
                <v:stroke miterlimit="83231f" joinstyle="miter"/>
                <v:path arrowok="t" textboxrect="0,0,22886,36125"/>
              </v:shape>
              <v:shape id="Shape 13962" o:spid="_x0000_s1099" style="position:absolute;left:4142;top:3378;width:229;height:734;visibility:visible;mso-wrap-style:square;v-text-anchor:top" coordsize="22886,73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ZvEMQA&#10;AADeAAAADwAAAGRycy9kb3ducmV2LnhtbERP32vCMBB+F/wfwgl7s6mWldkZRQRhY/iwOtjr0dza&#10;suRSmqiZf70ZDPZ2H9/PW2+jNeJCo+8dK1hkOQjixumeWwUfp8P8CYQPyBqNY1LwQx62m+lkjZV2&#10;V36nSx1akULYV6igC2GopPRNRxZ95gbixH250WJIcGylHvGawq2RyzwvpcWeU0OHA+07ar7rs1Vg&#10;ykK/HmP95laPxTGa8nPX3gqlHmZx9wwiUAz/4j/3i07zi1W5hN930g1yc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GbxDEAAAA3gAAAA8AAAAAAAAAAAAAAAAAmAIAAGRycy9k&#10;b3ducmV2LnhtbFBLBQYAAAAABAAEAPUAAACJAwAAAAA=&#10;" path="m21700,r1186,95l22886,20938r-113,494c22415,23930,21462,26071,17649,26071v-954,,-2873,-951,-1920,-2855l14776,23216r2873,7627c20032,30367,20985,28222,22058,26078r828,-770l22886,62539r-471,-262c19555,60610,17172,58469,16695,54661l,73419,,46602,6197,43228,477,40373,,41189,,10278,12870,7976v953,951,2859,1903,1906,3807l16695,11783c18602,8927,18602,7024,18602,3217,19079,1789,20270,596,21700,xe" fillcolor="#5a8fd1" stroked="f" strokeweight="0">
                <v:stroke miterlimit="83231f" joinstyle="miter"/>
                <v:path arrowok="t" textboxrect="0,0,22886,73419"/>
              </v:shape>
              <v:shape id="Shape 13963" o:spid="_x0000_s1100" style="position:absolute;left:4142;top:2619;width:229;height:848;visibility:visible;mso-wrap-style:square;v-text-anchor:top" coordsize="22886,847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sJAMcA&#10;AADeAAAADwAAAGRycy9kb3ducmV2LnhtbERPS2sCMRC+C/0PYQq9iGZbi+hqlD6o7KGU+jh4HDbj&#10;ZnEzWZJ03frrm0Kht/n4nrNc97YRHflQO1ZwP85AEJdO11wpOOzfRjMQISJrbByTgm8KsF7dDJaY&#10;a3fhLXW7WIkUwiFHBSbGNpcylIYshrFriRN3ct5iTNBXUnu8pHDbyIcsm0qLNacGgy29GCrPuy+r&#10;oHj3dfeJx2dz3c8/NsPH4/nVF0rd3fZPCxCR+vgv/nMXOs2fzKcT+H0n3SB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D7CQDHAAAA3gAAAA8AAAAAAAAAAAAAAAAAmAIAAGRy&#10;cy9kb3ducmV2LnhtbFBLBQYAAAAABAAEAPUAAACMAwAAAAA=&#10;" path="m4290,v3813,3807,7626,6662,12405,3807c18125,6186,20032,6186,22058,5592r828,-244l22886,54645r-2978,8584c18837,69778,19079,77161,16695,82877,8103,84781,10963,74299,7150,70492l4290,73347,,71806,,3331r358,119c1430,2379,2383,476,4290,xe" fillcolor="#5a8fd1" stroked="f" strokeweight="0">
                <v:stroke miterlimit="83231f" joinstyle="miter"/>
                <v:path arrowok="t" textboxrect="0,0,22886,84781"/>
              </v:shape>
              <v:shape id="Shape 13964" o:spid="_x0000_s1101" style="position:absolute;left:4142;top:2039;width:229;height:331;visibility:visible;mso-wrap-style:square;v-text-anchor:top" coordsize="22886,330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vwjcYA&#10;AADeAAAADwAAAGRycy9kb3ducmV2LnhtbERPS2vCQBC+F/wPywheSt34QNvUVURa0aO2hx7H7Jik&#10;ZmfD7prEf+8Khd7m43vOYtWZSjTkfGlZwWiYgCDOrC45V/D99fnyCsIHZI2VZVJwIw+rZe9pgam2&#10;LR+oOYZcxBD2KSooQqhTKX1WkEE/tDVx5M7WGQwRulxqh20MN5UcJ8lMGiw5NhRY06ag7HK8GgUf&#10;zeXntN/PT+3azafN+XDdlr/PSg363fodRKAu/Iv/3Dsd50/eZlN4vBNvkM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MvwjcYAAADeAAAADwAAAAAAAAAAAAAAAACYAgAAZHJz&#10;L2Rvd25yZXYueG1sUEsFBgAAAAAEAAQA9QAAAIsDAAAAAA==&#10;" path="m22886,r,20479l13829,23025,,33083,,9592,10493,2783,22886,xe" fillcolor="#5a8fd1" stroked="f" strokeweight="0">
                <v:stroke miterlimit="83231f" joinstyle="miter"/>
                <v:path arrowok="t" textboxrect="0,0,22886,33083"/>
              </v:shape>
              <v:shape id="Shape 13965" o:spid="_x0000_s1102" style="position:absolute;left:4142;top:1364;width:229;height:254;visibility:visible;mso-wrap-style:square;v-text-anchor:top" coordsize="22886,254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WgGsQA&#10;AADeAAAADwAAAGRycy9kb3ducmV2LnhtbERPS2sCMRC+C/0PYQq9abb1Qd0apRYFT4JW2uuwGXcX&#10;N5N1E9forzeC4G0+vudMZsFUoqXGlZYVvPcSEMSZ1SXnCna/y+4nCOeRNVaWScGFHMymL50Jptqe&#10;eUPt1ucihrBLUUHhfZ1K6bKCDLqerYkjt7eNQR9hk0vd4DmGm0p+JMlIGiw5NhRY009B2WF7Mgr+&#10;5+PFIOzd32Hd34VjezV2fTFKvb2G7y8QnoJ/ih/ulY7z++PREO7vxBvk9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T1oBrEAAAA3gAAAA8AAAAAAAAAAAAAAAAAmAIAAGRycy9k&#10;b3ducmV2LnhtbFBLBQYAAAAABAAEAPUAAACJAwAAAAA=&#10;" path="m22886,r,17807l20829,18139,,25431,,3876,226,3767,22886,xe" fillcolor="#5a8fd1" stroked="f" strokeweight="0">
                <v:stroke miterlimit="83231f" joinstyle="miter"/>
                <v:path arrowok="t" textboxrect="0,0,22886,25431"/>
              </v:shape>
              <v:shape id="Shape 13966" o:spid="_x0000_s1103" style="position:absolute;left:4142;top:678;width:229;height:245;visibility:visible;mso-wrap-style:square;v-text-anchor:top" coordsize="22886,245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anWcQA&#10;AADeAAAADwAAAGRycy9kb3ducmV2LnhtbERPTWvCQBC9F/wPyxS81U0rDTF1FSkIHnqpFcTbsDtN&#10;QrKzYXc10V/fFYTe5vE+Z7kebScu5EPjWMHrLANBrJ1puFJw+Nm+FCBCRDbYOSYFVwqwXk2ellga&#10;N/A3XfaxEimEQ4kK6hj7Usqga7IYZq4nTtyv8xZjgr6SxuOQwm0n37IslxYbTg019vRZk273Z6tg&#10;uMVKFn2rvab37depyOzx2Co1fR43HyAijfFf/HDvTJo/X+Q53N9JN8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Gp1nEAAAA3gAAAA8AAAAAAAAAAAAAAAAAmAIAAGRycy9k&#10;b3ducmV2LnhtbFBLBQYAAAAABAAEAPUAAACJAwAAAAA=&#10;" path="m22886,r,19664l8285,21895,,24536,,3933,4770,2396,22886,xe" fillcolor="#5a8fd1" stroked="f" strokeweight="0">
                <v:stroke miterlimit="83231f" joinstyle="miter"/>
                <v:path arrowok="t" textboxrect="0,0,22886,24536"/>
              </v:shape>
              <v:shape id="Shape 13967" o:spid="_x0000_s1104" style="position:absolute;left:4142;top:4;width:229;height:212;visibility:visible;mso-wrap-style:square;v-text-anchor:top" coordsize="22886,211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Q5pMYA&#10;AADeAAAADwAAAGRycy9kb3ducmV2LnhtbERP22rCQBB9L/gPyxT6VjdtwUuajYhSsEWUeoH6NmbH&#10;JJidjdlV07/vCkLf5nCuk4xaU4kLNa60rOClG4EgzqwuOVewWX88D0A4j6yxskwKfsnBKO08JBhr&#10;e+Vvuqx8LkIIuxgVFN7XsZQuK8ig69qaOHAH2xj0ATa51A1eQ7ip5GsU9aTBkkNDgTVNCsqOq7NR&#10;sBxOcTrf6l15WnwtP/drOuDPWamnx3b8DsJT6//Fd/dMh/lvw14fbu+EG2T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rQ5pMYAAADeAAAADwAAAAAAAAAAAAAAAACYAgAAZHJz&#10;L2Rvd25yZXYueG1sUEsFBgAAAAAEAAQA9QAAAIsDAAAAAA==&#10;" path="m22886,r,17935l,21167,,3749,11131,1065,22886,xe" fillcolor="#5a8fd1" stroked="f" strokeweight="0">
                <v:stroke miterlimit="83231f" joinstyle="miter"/>
                <v:path arrowok="t" textboxrect="0,0,22886,21167"/>
              </v:shape>
              <v:shape id="Shape 13968" o:spid="_x0000_s1105" style="position:absolute;left:4371;top:3439;width:677;height:3293;visibility:visible;mso-wrap-style:square;v-text-anchor:top" coordsize="67697,329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tmsYA&#10;AADeAAAADwAAAGRycy9kb3ducmV2LnhtbESPzUvDQBDF70L/h2UEL2I3KpSadltaQRQ8SD+g1yE7&#10;+cDsbMhO0vjfOwfB2wzvzXu/WW+n0JqR+tREdvA4z8AQF9E3XDk4n94elmCSIHtsI5ODH0qw3cxu&#10;1pj7eOUDjUepjIZwytFBLdLl1qaipoBpHjti1crYBxRd+8r6Hq8aHlr7lGULG7Bhbaixo9eaiu/j&#10;EByEr/d9xbvzWN5HvgzDp59KEefubqfdCozQJP/mv+sPr/jPLwvl1Xd0Brv5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utmsYAAADeAAAADwAAAAAAAAAAAAAAAACYAgAAZHJz&#10;L2Rvd25yZXYueG1sUEsFBgAAAAAEAAQA9QAAAIsDAAAAAA==&#10;" path="m20145,v3932,,7984,476,11797,c33849,1904,37662,2855,36709,5710v2860,5724,-1907,12386,-4767,17157c32895,25722,29082,28578,29082,32385,23362,38108,16689,35252,9063,37156v9533,7614,20973,11433,33365,10482c55775,48589,49102,32385,58635,27626v2860,-476,5481,-238,8104,-119l67697,27409r,71167l67633,98521v-1550,-938,-3278,-1355,-5185,-403c59588,90504,53868,99070,49102,98118v-3814,3820,-4767,12385,-11440,11434c35755,114310,30036,112407,29082,116226v3813,3807,8580,1904,12393,952c47195,112407,54821,115275,61495,114310v,2859,835,4467,2147,5391l67697,120739r,84560l58875,204338v-4530,-238,-8820,-951,-11680,-4282l50055,205766r,40011l67697,241780r,19078l50055,261018r,52396l51962,312462r15735,-2145l67697,327555r-17695,1808l,326907,,307979r31942,4483l30036,308655v953,-15240,-954,-32384,1906,-47637l30989,261982,,258404,,239026r28129,3896l31942,245777v-2860,-15240,-1906,-33336,-953,-48577l,193619,,172247r11923,3990l,168843,,134473r13829,-8729c10016,126696,6203,127647,2390,128612l,127560,,102723r23362,6829c23362,103841,23362,98118,26222,93359v2860,-1903,7627,952,10487,-1903c36709,88601,34802,88601,32895,85733v-1906,-4759,,-8566,954,-11421c34802,72396,30989,66685,35755,65733,25269,70492,16689,63830,8109,60975l,56466,,19236,4296,15241c9063,14289,10016,7627,9063,2855,12399,476,16213,,20145,xe" fillcolor="#5a8fd1" stroked="f" strokeweight="0">
                <v:stroke miterlimit="83231f" joinstyle="miter"/>
                <v:path arrowok="t" textboxrect="0,0,67697,329363"/>
              </v:shape>
              <v:shape id="Shape 13969" o:spid="_x0000_s1106" style="position:absolute;left:4371;top:3379;width:72;height:208;visibility:visible;mso-wrap-style:square;v-text-anchor:top" coordsize="7156,208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sZq8UA&#10;AADeAAAADwAAAGRycy9kb3ducmV2LnhtbERPTWvCQBC9F/wPywi91U0thJhmI1UQPEhtUw89Dtkx&#10;ie7OhuxW03/fFQre5vE+p1iO1ogLDb5zrOB5loAgrp3uuFFw+No8ZSB8QNZoHJOCX/KwLCcPBeba&#10;XfmTLlVoRAxhn6OCNoQ+l9LXLVn0M9cTR+7oBoshwqGResBrDLdGzpMklRY7jg0t9rRuqT5XP1bB&#10;92m312Yz9x/p6f2w2ma73phMqcfp+PYKItAY7uJ/91bH+S+LdAG3d+INsv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CxmrxQAAAN4AAAAPAAAAAAAAAAAAAAAAAJgCAABkcnMv&#10;ZG93bnJldi54bWxQSwUGAAAAAAQABAD1AAAAigMAAAAA&#10;" path="m,l3343,267v-953,2855,953,5710,3813,6662l1436,14556,,20843,,xe" fillcolor="#5a8fd1" stroked="f" strokeweight="0">
                <v:stroke miterlimit="83231f" joinstyle="miter"/>
                <v:path arrowok="t" textboxrect="0,0,7156,20843"/>
              </v:shape>
              <v:shape id="Shape 13970" o:spid="_x0000_s1107" style="position:absolute;left:5019;top:3239;width:29;height:92;visibility:visible;mso-wrap-style:square;v-text-anchor:top" coordsize="2866,9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87U8sUA&#10;AADeAAAADwAAAGRycy9kb3ducmV2LnhtbESPQW/CMAyF75P2HyJP4jbSgcTWjoAGEhPSLoPtB1iN&#10;SSoap2pCKf9+PiDtZsvP771vuR5DqwbqUxPZwMu0AEVcR9uwM/D7s3t+A5UyssU2Mhm4UYL16vFh&#10;iZWNVz7QcMxOiQmnCg34nLtK61R7CpimsSOW2yn2AbOsvdO2x6uYh1bPimKhAzYsCR472nqqz8dL&#10;MDD40X07pC/b1Jvys7wtth2iMZOn8eMdVKYx/4vv33sr9eflqwAIjsy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ztTyxQAAAN4AAAAPAAAAAAAAAAAAAAAAAJgCAABkcnMv&#10;ZG93bnJldi54bWxQSwUGAAAAAAQABAD1AAAAigMAAAAA&#10;" path="m2866,r,9194l477,7542c,5639,715,4211,1549,2901l2866,xe" fillcolor="#5a8fd1" stroked="f" strokeweight="0">
                <v:stroke miterlimit="83231f" joinstyle="miter"/>
                <v:path arrowok="t" textboxrect="0,0,2866,9194"/>
              </v:shape>
              <v:shape id="Shape 13971" o:spid="_x0000_s1108" style="position:absolute;left:5046;top:3119;width:2;height:8;visibility:visible;mso-wrap-style:square;v-text-anchor:top" coordsize="198,7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PGV8UA&#10;AADeAAAADwAAAGRycy9kb3ducmV2LnhtbERPS2vCQBC+F/oflin0VjdRaDW6BomWtvbkA70O2TEJ&#10;ZmdDdpvEf98tCL3Nx/ecRTqYWnTUusqygngUgSDOra64UHA8vL9MQTiPrLG2TApu5CBdPj4sMNG2&#10;5x11e1+IEMIuQQWl900ipctLMuhGtiEO3MW2Bn2AbSF1i30IN7UcR9GrNFhxaCixoayk/Lr/MQo2&#10;HwdqtucvfRpP10XWfQ/b622n1PPTsJqD8DT4f/Hd/anD/MnsLYa/d8INc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88ZXxQAAAN4AAAAPAAAAAAAAAAAAAAAAAJgCAABkcnMv&#10;ZG93bnJldi54bWxQSwUGAAAAAAQABAD1AAAAigMAAAAA&#10;" path="m198,r,792l,453,198,xe" fillcolor="#5a8fd1" stroked="f" strokeweight="0">
                <v:stroke miterlimit="83231f" joinstyle="miter"/>
                <v:path arrowok="t" textboxrect="0,0,198,792"/>
              </v:shape>
              <v:shape id="Shape 13972" o:spid="_x0000_s1109" style="position:absolute;left:4371;width:677;height:3166;visibility:visible;mso-wrap-style:square;v-text-anchor:top" coordsize="67697,3166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H0i8UA&#10;AADeAAAADwAAAGRycy9kb3ducmV2LnhtbERPTWvCQBC9C/6HZQq9SN1Usa2pq5SiUD0UGgu9jtkx&#10;CWZnw+7GpP/eFQRv83ifs1j1phZncr6yrOB5nIAgzq2uuFDwu988vYHwAVljbZkU/JOH1XI4WGCq&#10;bcc/dM5CIWII+xQVlCE0qZQ+L8mgH9uGOHJH6wyGCF0htcMuhptaTpLkRRqsODaU2NBnSfkpa40C&#10;t+33f6N1tTngrp19Z8cRddtWqceH/uMdRKA+3MU395eO86fz1wlc34k3yO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sfSLxQAAAN4AAAAPAAAAAAAAAAAAAAAAAJgCAABkcnMv&#10;ZG93bnJldi54bWxQSwUGAAAAAAQABAD1AAAAigMAAAAA&#10;" path="m5091,l67697,r,15458l49102,12385v953,13337,953,30494,,44783c49102,55252,51008,55252,52915,54300v3813,1903,3813,6675,2860,10482l67697,65767r,18956l66267,84554c60068,83839,53868,82884,48148,80974v2860,16205,1907,35252,954,50493l67697,134640r,18388l49102,148611v1906,15253,1906,32397,953,47638l67697,200522r,19424l50055,215296r953,34301l64355,254356r3342,-3445l67697,269316r-6202,4100l65308,273416r2389,-765l67697,307918r-5696,-2953c56013,299608,52438,291036,42428,295318,38615,290560,30989,288656,30989,281981v953,-3807,8580,-2855,9533,-2855c40522,278174,39569,278174,39569,277223v-3814,-952,-8580,,-11440,1903l29082,280078v954,4771,4767,11433,,15240c23362,301993,10016,301042,8109,310559v-3816,1193,-6320,3218,-8004,5764l,316627,,267331r5250,-1542c6203,261982,11923,259127,9063,254356v1906,-2856,2860,-8566,7626,-8566c13829,260079,28129,245790,31942,252452v-3813,-10482,-953,-25722,-2860,-36204l,224423,,203945r30036,-6745c29082,182912,28129,163864,30989,148611r-1907,952l,154266,,136459r30036,-4992c29082,116226,29082,99082,30036,82877l,87467,,67803,30036,63830c27176,48589,28129,30494,29082,14289l,18396,,461,5091,xe" fillcolor="#5a8fd1" stroked="f" strokeweight="0">
                <v:stroke miterlimit="83231f" joinstyle="miter"/>
                <v:path arrowok="t" textboxrect="0,0,67697,316627"/>
              </v:shape>
              <v:shape id="Shape 13973" o:spid="_x0000_s1110" style="position:absolute;left:5048;top:6500;width:305;height:214;visibility:visible;mso-wrap-style:square;v-text-anchor:top" coordsize="30472,213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ByTMYA&#10;AADeAAAADwAAAGRycy9kb3ducmV2LnhtbERPzU4CMRC+m/gOzZh4IWxXCCIrhRAiwsGDrjzAZDvs&#10;btxO17ay5e2tCYm3+fL9znIdTSfO5HxrWcFDloMgrqxuuVZw/NyNn0D4gKyxs0wKLuRhvbq9WWKh&#10;7cAfdC5DLVII+wIVNCH0hZS+asigz2xPnLiTdQZDgq6W2uGQwk0nJ3n+KA22nBoa7GnbUPVV/hgF&#10;+/i9X5wuo6N7i7vDy/vsdSjLiVL3d3HzDCJQDP/iq/ug0/zpYj6Fv3fSDXL1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ByTMYAAADeAAAADwAAAAAAAAAAAAAAAACYAgAAZHJz&#10;L2Rvd25yZXYueG1sUEsFBgAAAAAEAAQA9QAAAIsDAAAAAA==&#10;" path="m30472,r,18278l,21392,,4155,30472,xe" fillcolor="#5a8fd1" stroked="f" strokeweight="0">
                <v:stroke miterlimit="83231f" joinstyle="miter"/>
                <v:path arrowok="t" textboxrect="0,0,30472,21392"/>
              </v:shape>
              <v:shape id="Shape 13974" o:spid="_x0000_s1111" style="position:absolute;left:5024;top:4551;width:329;height:1496;visibility:visible;mso-wrap-style:square;v-text-anchor:top" coordsize="32861,1495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g0MYA&#10;AADeAAAADwAAAGRycy9kb3ducmV2LnhtbERPTWvCQBC9F/wPywi91Y0a2hizigrSgKdaKT2O2TEJ&#10;yc6G7FbT/vquUOhtHu9zsvVgWnGl3tWWFUwnEQjiwuqaSwWn9/1TAsJ5ZI2tZVLwTQ7Wq9FDhqm2&#10;N36j69GXIoSwS1FB5X2XSumKigy6ie2IA3exvUEfYF9K3eMthJtWzqLoWRqsOTRU2NGuoqI5fhkF&#10;H/l8Fu9fD5/bczucmp88r00SK/U4HjZLEJ4G/y/+c+c6zJ8vXmK4vxNu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mg0MYAAADeAAAADwAAAAAAAAAAAAAAAACYAgAAZHJz&#10;L2Rvd25yZXYueG1sUEsFBgAAAAAEAAQA9QAAAIsDAAAAAA==&#10;" path="m32861,r,145589l10493,149521r-8103,73l2390,130516r1787,-405c10972,129279,17649,128803,22892,127851,17172,122128,7639,122128,4766,113562,,106887,6686,100225,6686,94502l2390,94035r,-84560l3343,9720v3816,239,8109,1,10016,3808c18125,12576,18125,7818,20032,4963l32861,xe" fillcolor="#5a8fd1" stroked="f" strokeweight="0">
                <v:stroke miterlimit="83231f" joinstyle="miter"/>
                <v:path arrowok="t" textboxrect="0,0,32861,149594"/>
              </v:shape>
              <v:shape id="Shape 13975" o:spid="_x0000_s1112" style="position:absolute;left:5048;top:2661;width:305;height:1835;visibility:visible;mso-wrap-style:square;v-text-anchor:top" coordsize="30472,183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fQ4MgA&#10;AADeAAAADwAAAGRycy9kb3ducmV2LnhtbESPT2sCMRDF74V+hzAFL0Wza6l/tkYRoVLwUKoieBs2&#10;42bpZrImUddv3xQKvc3w3vvNm9mis424kg+1YwX5IANBXDpdc6Vgv3vvT0CEiKyxcUwK7hRgMX98&#10;mGGh3Y2/6LqNlUgQDgUqMDG2hZShNGQxDFxLnLST8xZjWn0ltcdbgttGDrNsJC3WnC4YbGllqPze&#10;XmyiHMkdNpthvv5s17m5P59p6VGp3lO3fAMRqYv/5r/0h071X6bjV/h9J80g5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t19DgyAAAAN4AAAAPAAAAAAAAAAAAAAAAAJgCAABk&#10;cnMvZG93bnJldi54bWxQSwUGAAAAAAQABAD1AAAAjQMAAAAA&#10;" path="m30472,r,152409l27295,152994v-2741,1907,-4409,4765,-3933,7620l30472,156634r,18234l26818,175860v-2264,-954,-4409,-2860,-6316,-3812c21456,173000,24316,176807,21456,179675v-4767,3807,-7627,-1916,-12393,-3820c8109,182999,6438,182048,4052,179786l,176313,,105146r7156,-735c10016,99652,10016,93929,10969,88219,5249,86315,7156,80592,7156,76785,5726,74882,5011,72023,3818,69641l,67003,,57809,470,56773c5243,54870,3813,52491,2024,49991l,46533r,-792l1424,42485,,41747,,6480,4172,5145v6082,1919,11087,12817,18237,4955c22886,6766,24435,4384,26550,2479l30472,xe" fillcolor="#5a8fd1" stroked="f" strokeweight="0">
                <v:stroke miterlimit="83231f" joinstyle="miter"/>
                <v:path arrowok="t" textboxrect="0,0,30472,183482"/>
              </v:shape>
              <v:shape id="Shape 13976" o:spid="_x0000_s1113" style="position:absolute;left:5048;top:2381;width:186;height:312;visibility:visible;mso-wrap-style:square;v-text-anchor:top" coordsize="18596,311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9gpsYA&#10;AADeAAAADwAAAGRycy9kb3ducmV2LnhtbESPQWvCQBCF74L/YRmhN7NRQW3qKkEo2FOpRulxmh2T&#10;YHY2za4x/fddQfA2w3vzvjerTW9q0VHrKssKJlEMgji3uuJCQXZ4Hy9BOI+ssbZMCv7IwWY9HKww&#10;0fbGX9TtfSFCCLsEFZTeN4mULi/JoItsQxy0s20N+rC2hdQt3kK4qeU0jufSYMWBUGJD25Lyy/5q&#10;AiTrYpOm9ffn78Vmx+qHTvxxVepl1KdvIDz1/ml+XO90qD97Xczh/k6YQa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V9gpsYAAADeAAAADwAAAAAAAAAAAAAAAACYAgAAZHJz&#10;L2Rvd25yZXYueG1sUEsFBgAAAAAEAAQA9QAAAIsDAAAAAA==&#10;" path="m11923,1904c15736,,15736,5723,17643,6675v953,7620,-2622,13334,-7628,17858l,31152,,12748,3932,8696c6676,6672,9539,4765,11923,1904xe" fillcolor="#5a8fd1" stroked="f" strokeweight="0">
                <v:stroke miterlimit="83231f" joinstyle="miter"/>
                <v:path arrowok="t" textboxrect="0,0,18596,31152"/>
              </v:shape>
              <v:shape id="Shape 13977" o:spid="_x0000_s1114" style="position:absolute;left:5048;top:2005;width:305;height:304;visibility:visible;mso-wrap-style:square;v-text-anchor:top" coordsize="30472,304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uFcQA&#10;AADeAAAADwAAAGRycy9kb3ducmV2LnhtbERP3WrCMBS+H+wdwhnsbqZusM5qlDHocM6bqQ9waI5t&#10;XHNSmrRmb28EYXfn4/s9i1W0rRip98axgukkA0FcOW24VnDYl09vIHxA1tg6JgV/5GG1vL9bYKHd&#10;mX9o3IVapBD2BSpoQugKKX3VkEU/cR1x4o6utxgS7GupezyncNvK5yx7lRYNp4YGO/poqPrdDVYB&#10;bYfvjcH98Hla50fzFctpHEulHh/i+xxEoBj+xTf3Wqf5L7M8h+s76Qa5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107hXEAAAA3gAAAA8AAAAAAAAAAAAAAAAAmAIAAGRycy9k&#10;b3ducmV2LnhtbFBLBQYAAAAABAAEAPUAAACJAwAAAAA=&#10;" path="m,l26102,6323r4370,2664l30472,30446,17164,23947,,19424,,xe" fillcolor="#5a8fd1" stroked="f" strokeweight="0">
                <v:stroke miterlimit="83231f" joinstyle="miter"/>
                <v:path arrowok="t" textboxrect="0,0,30472,30446"/>
              </v:shape>
              <v:shape id="Shape 13978" o:spid="_x0000_s1115" style="position:absolute;left:5048;top:1346;width:305;height:256;visibility:visible;mso-wrap-style:square;v-text-anchor:top" coordsize="30472,256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QAs8gA&#10;AADeAAAADwAAAGRycy9kb3ducmV2LnhtbESPQU/CQBCF7yb+h82QeJMtYEQqCyEmJF4MFohch+7Q&#10;VruztbvQ8u+Zg4m3mbw3730zX/auVhdqQ+XZwGiYgCLOva24MLDfrR9fQIWIbLH2TAauFGC5uL+b&#10;Y2p9xxldtrFQEsIhRQNljE2qdchLchiGviEW7eRbh1HWttC2xU7CXa3HSfKsHVYsDSU29FZS/rM9&#10;OwPj5ulrdTjPst99V2TZx+fm+n08GfMw6FevoCL18d/8d/1uBX8ymwqvvCMz6MUN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LNACzyAAAAN4AAAAPAAAAAAAAAAAAAAAAAJgCAABk&#10;cnMvZG93bnJldi54bWxQSwUGAAAAAAQABAD1AAAAjQMAAAAA&#10;" path="m,l30472,5199r,20427l,18388,,xe" fillcolor="#5a8fd1" stroked="f" strokeweight="0">
                <v:stroke miterlimit="83231f" joinstyle="miter"/>
                <v:path arrowok="t" textboxrect="0,0,30472,25626"/>
              </v:shape>
              <v:shape id="Shape 13979" o:spid="_x0000_s1116" style="position:absolute;left:5048;top:657;width:305;height:253;visibility:visible;mso-wrap-style:square;v-text-anchor:top" coordsize="30472,25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LEPsMA&#10;AADeAAAADwAAAGRycy9kb3ducmV2LnhtbERPTYvCMBC9C/6HMMLeNNUVtdUosiDsHjxYvXgbm7Et&#10;NpPaRO3+eyMI3ubxPmexak0l7tS40rKC4SACQZxZXXKu4LDf9GcgnEfWWFkmBf/kYLXsdhaYaPvg&#10;Hd1Tn4sQwi5BBYX3dSKlywoy6Aa2Jg7c2TYGfYBNLnWDjxBuKjmKook0WHJoKLCmn4KyS3ozCs6j&#10;I25PsR3jJL1dx3KzO/3ZVqmvXrueg/DU+o/47f7VYf53PI3h9U64QS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LLEPsMAAADeAAAADwAAAAAAAAAAAAAAAACYAgAAZHJzL2Rv&#10;d25yZXYueG1sUEsFBgAAAAAEAAQA9QAAAIgDAAAAAA==&#10;" path="m,l21216,1753r9256,2261l30472,25319,16689,20930,,18956,,xe" fillcolor="#5a8fd1" stroked="f" strokeweight="0">
                <v:stroke miterlimit="83231f" joinstyle="miter"/>
                <v:path arrowok="t" textboxrect="0,0,30472,25319"/>
              </v:shape>
              <v:shape id="Shape 13980" o:spid="_x0000_s1117" style="position:absolute;left:5048;width:305;height:198;visibility:visible;mso-wrap-style:square;v-text-anchor:top" coordsize="30472,198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24qskA&#10;AADeAAAADwAAAGRycy9kb3ducmV2LnhtbESPQWvCQBCF74X+h2WEXkrd2GLR1FWK0CIIolbB45Cd&#10;JsHsbMxuNPXXOwehtxnmzXvvm8w6V6kzNaH0bGDQT0ARZ96WnBvY/Xy9jECFiGyx8kwG/ijAbPr4&#10;MMHU+gtv6LyNuRITDikaKGKsU61DVpDD0Pc1sdx+feMwytrk2jZ4EXNX6dckedcOS5aEAmuaF5Qd&#10;t60zsNrsD8vse7U/tdd2fXpuF364PBjz1Os+P0BF6uK/+P69sFL/bTwSAMGRGfT0B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7t24qskAAADeAAAADwAAAAAAAAAAAAAAAACYAgAA&#10;ZHJzL2Rvd25yZXYueG1sUEsFBgAAAAAEAAQA9QAAAI4DAAAAAA==&#10;" path="m,l15593,,30472,2193r,17618l6673,16560,,15458,,xe" fillcolor="#5a8fd1" stroked="f" strokeweight="0">
                <v:stroke miterlimit="83231f" joinstyle="miter"/>
                <v:path arrowok="t" textboxrect="0,0,30472,19811"/>
              </v:shape>
              <v:shape id="Shape 13981" o:spid="_x0000_s1118" style="position:absolute;left:5353;top:6463;width:194;height:220;visibility:visible;mso-wrap-style:square;v-text-anchor:top" coordsize="19421,219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fsnMQA&#10;AADeAAAADwAAAGRycy9kb3ducmV2LnhtbERP22oCMRB9L/gPYYS+1awtLboaRYS6ggXxAvs6bGYv&#10;uJksm6hpv74RCn2bw7nOfBlMK27Uu8aygvEoAUFcWN1wpeB8+nyZgHAeWWNrmRR8k4PlYvA0x1Tb&#10;Ox/odvSViCHsUlRQe9+lUrqiJoNuZDviyJW2N+gj7Cupe7zHcNPK1yT5kAYbjg01drSuqbgcr0bB&#10;T7ORVQjbEt93eZnvKcuzr0yp52FYzUB4Cv5f/Ofe6jj/bToZw+OdeIN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qn7JzEAAAA3gAAAA8AAAAAAAAAAAAAAAAAmAIAAGRycy9k&#10;b3ducmV2LnhtbFBLBQYAAAAABAAEAPUAAACJAwAAAAA=&#10;" path="m19421,r,16962l2359,21708,,21949,,3671,13160,1876,19421,xe" fillcolor="#5a8fd1" stroked="f" strokeweight="0">
                <v:stroke miterlimit="83231f" joinstyle="miter"/>
                <v:path arrowok="t" textboxrect="0,0,19421,21949"/>
              </v:shape>
              <v:shape id="Shape 13982" o:spid="_x0000_s1119" style="position:absolute;left:5353;top:2095;width:194;height:4005;visibility:visible;mso-wrap-style:square;v-text-anchor:top" coordsize="19421,4005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Cd18QA&#10;AADeAAAADwAAAGRycy9kb3ducmV2LnhtbERPTUvDQBC9C/0PyxS82U0rSI3dllZQBPFg9OJt2J1m&#10;02ZmQ3ZNor/eFQRv83ifs9lN3KqB+tgEMbBcFKBIbHCN1Abe3x6u1qBiQnHYBiEDXxRht51dbLB0&#10;YZRXGqpUqxwisUQDPqWu1DpaT4xxETqSzB1Dz5gy7GvtehxzOLd6VRQ3mrGR3OCxo3tP9lx9soGR&#10;q2/7cTpyM7wUh7O3PLjnR2Mu59P+DlSiKf2L/9xPLs+/vl2v4PedfIPe/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IgndfEAAAA3gAAAA8AAAAAAAAAAAAAAAAAmAIAAGRycy9k&#10;b3ducmV2LnhtbFBLBQYAAAAABAAEAPUAAACJAwAAAAA=&#10;" path="m,l19421,11840r,172728l17915,183458v-953,-1669,-1668,-3338,-3098,-3338c11003,184885,12672,187030,15413,189056r4008,2996l19421,242700r-5558,-653l13863,244902r5558,1574l19421,400579r-672,-393c13863,396375,9097,391610,3377,390658l,391251,,245663r1351,-523c5760,242520,9574,239185,11957,235372v1906,-2855,3813,-8566,-953,-10469c8144,226806,5284,226806,3377,230613l,231530,,213296r755,-423c3615,211801,6237,210608,7190,207746l,209071,,56662,3615,54377c9097,51518,14817,48660,16723,41991v-2860,2856,-4766,,-7626,-951c10050,36281,15770,33413,18630,30558l,21459,,xe" fillcolor="#5a8fd1" stroked="f" strokeweight="0">
                <v:stroke miterlimit="83231f" joinstyle="miter"/>
                <v:path arrowok="t" textboxrect="0,0,19421,400579"/>
              </v:shape>
              <v:shape id="Shape 13983" o:spid="_x0000_s1120" style="position:absolute;left:5353;top:1398;width:194;height:271;visibility:visible;mso-wrap-style:square;v-text-anchor:top" coordsize="19421,27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7aCcMA&#10;AADeAAAADwAAAGRycy9kb3ducmV2LnhtbERPTWvCQBC9C/0PyxR6M5tWYjR1FWkp1mPT0vOQHbPB&#10;7GzIrkn6792C4G0e73M2u8m2YqDeN44VPCcpCOLK6YZrBT/fH/MVCB+QNbaOScEfedhtH2YbLLQb&#10;+YuGMtQihrAvUIEJoSuk9JUhiz5xHXHkTq63GCLsa6l7HGO4beVLmi6lxYZjg8GO3gxV5/JiFewz&#10;aw7L38G/H7uqmXI6nvNLptTT47R/BRFoCnfxzf2p4/zFerWA/3fiDXJ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7aCcMAAADeAAAADwAAAAAAAAAAAAAAAACYAgAAZHJzL2Rv&#10;d25yZXYueG1sUEsFBgAAAAAEAAQA9QAAAIgDAAAAAA==&#10;" path="m,l8859,1512,19421,6987r,20093l13625,23663,,20427,,xe" fillcolor="#5a8fd1" stroked="f" strokeweight="0">
                <v:stroke miterlimit="83231f" joinstyle="miter"/>
                <v:path arrowok="t" textboxrect="0,0,19421,27080"/>
              </v:shape>
              <v:shape id="Shape 13984" o:spid="_x0000_s1121" style="position:absolute;left:5353;top:697;width:194;height:275;visibility:visible;mso-wrap-style:square;v-text-anchor:top" coordsize="19421,27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SUYMIA&#10;AADeAAAADwAAAGRycy9kb3ducmV2LnhtbERPTWuDQBC9B/oflin0FtdGCda6CaXUkmsTD+1tcCcq&#10;cWfF3Ub9991AIbd5vM8p9rPpxZVG11lW8BzFIIhrqztuFFSncp2BcB5ZY2+ZFCzkYL97WBWYazvx&#10;F12PvhEhhF2OClrvh1xKV7dk0EV2IA7c2Y4GfYBjI/WIUwg3vdzE8VYa7Dg0tDjQe0v15fhrFKSb&#10;oarLj+bnsyLm6XtJUuoSpZ4e57dXEJ5mfxf/uw86zE9eshRu74Qb5O4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ZJRgwgAAAN4AAAAPAAAAAAAAAAAAAAAAAJgCAABkcnMvZG93&#10;bnJldi54bWxQSwUGAAAAAAQABAD1AAAAhwMAAAAA&#10;" path="m,l19421,4745r,22745l,21305,,xe" fillcolor="#5a8fd1" stroked="f" strokeweight="0">
                <v:stroke miterlimit="83231f" joinstyle="miter"/>
                <v:path arrowok="t" textboxrect="0,0,19421,27490"/>
              </v:shape>
              <v:shape id="Shape 13985" o:spid="_x0000_s1122" style="position:absolute;left:5353;top:21;width:194;height:224;visibility:visible;mso-wrap-style:square;v-text-anchor:top" coordsize="19421,22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6Wl6MQA&#10;AADeAAAADwAAAGRycy9kb3ducmV2LnhtbERPS4vCMBC+C/sfwizspWjqLi5ajSKCrHiR9XUemrEN&#10;NpPSpNr99xtB8DYf33Nmi85W4kaNN44VDAcpCOLcacOFguNh3R+D8AFZY+WYFPyRh8X8rTfDTLs7&#10;/9JtHwoRQ9hnqKAMoc6k9HlJFv3A1cSRu7jGYoiwKaRu8B7DbSU/0/RbWjQcG0qsaVVSft23VkF3&#10;bbemdeb0s0p2541pk+XWJUp9vHfLKYhAXXiJn+6NjvO/JuMRPN6JN8j5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OlpejEAAAA3gAAAA8AAAAAAAAAAAAAAAAAmAIAAGRycy9k&#10;b3ducmV2LnhtbFBLBQYAAAAABAAEAPUAAACJAwAAAAA=&#10;" path="m,l18676,2753r745,214l19421,22317,1470,17819,,17618,,xe" fillcolor="#5a8fd1" stroked="f" strokeweight="0">
                <v:stroke miterlimit="83231f" joinstyle="miter"/>
                <v:path arrowok="t" textboxrect="0,0,19421,22317"/>
              </v:shape>
              <v:shape id="Shape 13986" o:spid="_x0000_s1123" style="position:absolute;left:5547;top:6174;width:761;height:459;visibility:visible;mso-wrap-style:square;v-text-anchor:top" coordsize="76126,458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Uiz8UA&#10;AADeAAAADwAAAGRycy9kb3ducmV2LnhtbERP32vCMBB+H/g/hBN8m6kKzlWj6MZgk4GsGz4fzdkW&#10;m0tpUpv+94sw2Nt9fD9vswumFjdqXWVZwWyagCDOra64UPDz/fa4AuE8ssbaMikYyMFuO3rYYKpt&#10;z190y3whYgi7FBWU3jeplC4vyaCb2oY4chfbGvQRtoXULfYx3NRyniRLabDi2FBiQy8l5desMwqy&#10;j31Wn45Ph+7wac6vfTeEcBqUmozDfg3CU/D/4j/3u47zF8+rJdzfiTfI7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1SLPxQAAAN4AAAAPAAAAAAAAAAAAAAAAAJgCAABkcnMv&#10;ZG93bnJldi54bWxQSwUGAAAAAAQABAD1AAAAigMAAAAA&#10;" path="m76126,r,17654l43441,33788,,45870,,28908,36031,18110c49756,12981,63084,6965,75948,111l76126,xe" fillcolor="#5a8fd1" stroked="f" strokeweight="0">
                <v:stroke miterlimit="83231f" joinstyle="miter"/>
                <v:path arrowok="t" textboxrect="0,0,76126,45870"/>
              </v:shape>
              <v:shape id="Shape 13987" o:spid="_x0000_s1124" style="position:absolute;left:5547;top:4416;width:761;height:1733;visibility:visible;mso-wrap-style:square;v-text-anchor:top" coordsize="76126,1732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BFy8QA&#10;AADeAAAADwAAAGRycy9kb3ducmV2LnhtbERPS2vCQBC+C/6HZQRvuqlCtKmrFMUnvTS1h96m2TEJ&#10;zc6G7Krx37uC0Nt8fM+ZLVpTiQs1rrSs4GUYgSDOrC45V3D8Wg+mIJxH1lhZJgU3crCYdzszTLS9&#10;8iddUp+LEMIuQQWF93UipcsKMuiGtiYO3Mk2Bn2ATS51g9cQbio5iqJYGiw5NBRY07Kg7C89GwU/&#10;3/H295juD6vcxyesPkwZ641S/V77/gbCU+v/xU/3Tof549fpBB7vhBv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dARcvEAAAA3gAAAA8AAAAAAAAAAAAAAAAAmAIAAGRycy9k&#10;b3ducmV2LnhtbFBLBQYAAAAABAAEAPUAAACJAwAAAAA=&#10;" path="m76126,r,29877l75486,29877r640,572l76126,55978,63093,42263c39260,59419,74532,59419,75486,74660,71673,81322,59280,87997,66906,96563v2860,2868,-953,4771,-1907,7626l76126,94706r,22047l63822,124403c47422,140207,39734,163251,15415,171826v-3098,1431,-5899,1432,-8535,598l,168410,,14307r9576,2711c14700,18447,19705,20354,23995,24167v8592,-952,20032,1904,26705,-3807c51653,14637,53560,8926,57373,4168v5720,,4767,7614,7626,11421l76126,xe" fillcolor="#5a8fd1" stroked="f" strokeweight="0">
                <v:stroke miterlimit="83231f" joinstyle="miter"/>
                <v:path arrowok="t" textboxrect="0,0,76126,173258"/>
              </v:shape>
              <v:shape id="Shape 13988" o:spid="_x0000_s1125" style="position:absolute;left:5547;top:1419;width:761;height:3201;visibility:visible;mso-wrap-style:square;v-text-anchor:top" coordsize="76126,3200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lbHscA&#10;AADeAAAADwAAAGRycy9kb3ducmV2LnhtbESPzU7DQAyE70i8w8pIXFC7KQiUhm6rqqi0x/6f3axJ&#10;Allvml3S8Pb4gMTN1oxnPk9mvatVR22oPBsYDRNQxLm3FRcGDvvlIAUVIrLF2jMZ+KEAs+ntzQQz&#10;66+8pW4XCyUhHDI0UMbYZFqHvCSHYegbYtE+fOswytoW2rZ4lXBX68ckedEOK5aGEhtalJR/7b6d&#10;gWQ7Xl/S1fvz6W11PHefy82Do8KY+7t+/goqUh//zX/Xayv4T+NUeOUdmUFP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65Wx7HAAAA3gAAAA8AAAAAAAAAAAAAAAAAmAIAAGRy&#10;cy9kb3ducmV2LnhtbFBLBQYAAAAABAAEAPUAAACMAwAAAAA=&#10;" path="m30668,v7639,952,13359,11434,17172,17144c69766,16192,57373,41915,73579,50493v1907,952,1668,3331,1668,5353l76126,56757r,28681l74056,82283c69528,76688,64046,71450,60233,65733,45933,82877,26855,100973,12555,117178v953,1904,2860,4759,3813,3807c20181,116226,17321,104793,27808,106696v10499,3807,19079,2856,30518,3807c64999,114310,65953,121937,71673,124792v1906,2855,-954,5723,-2860,7627c70719,133370,71673,135274,72626,136226r3500,-2603l76126,250347r-2159,-785c70123,250184,69766,256973,64046,256259v-2860,,-3813,-3807,-3813,-6662c59280,257211,53560,261969,49747,267693,35447,263886,39260,284836,23995,280078v1906,5710,8592,-952,11452,952c38307,280078,37354,277223,39260,275306v953,-5710,8580,-7613,14300,-5710c56420,274355,57373,281030,57373,286740v-3813,2868,-3813,6675,-2860,10482c49747,304848,51653,320089,38307,319137v-7156,-2861,-14309,-5244,-21580,-6911l,310260,,259612r356,266c1711,261144,2784,262693,3022,264837v953,,2860,952,3813,-951c5882,261018,6835,257211,3022,254356l,252128,,79401r13508,8235c24948,76215,37354,61927,49747,54300l,24971,,4877,40213,25722c37354,23819,33540,18096,34494,14289r953,c36400,8578,27808,5710,30668,xe" fillcolor="#5a8fd1" stroked="f" strokeweight="0">
                <v:stroke miterlimit="83231f" joinstyle="miter"/>
                <v:path arrowok="t" textboxrect="0,0,76126,320089"/>
              </v:shape>
              <v:shape id="Shape 13989" o:spid="_x0000_s1126" style="position:absolute;left:5547;top:745;width:761;height:893;visibility:visible;mso-wrap-style:square;v-text-anchor:top" coordsize="76126,893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F7XcUA&#10;AADeAAAADwAAAGRycy9kb3ducmV2LnhtbESPQWsCMRCF74X+hzCF3mq2FkS3RiktikUouO3F27AZ&#10;N0s3kyWJuv77jiD09oZ575t58+XgO3WimNrABp5HBSjiOtiWGwM/36unKaiUkS12gcnAhRIsF/d3&#10;cyxtOPOOTlVulEA4lWjA5dyXWqfakcc0Cj2x7A4heswyxkbbiGeB+06Pi2KiPbYsFxz29O6o/q2O&#10;Xt5I6/XXto17wYzpEN3eVh+fxjw+DG+voDIN+d98S2+s5F5m0xlc64gGv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cXtdxQAAAN4AAAAPAAAAAAAAAAAAAAAAAJgCAABkcnMv&#10;ZG93bnJldi54bWxQSwUGAAAAAAQABAD1AAAAigMAAAAA&#10;" path="m,l3022,738c23995,3593,43073,30268,64999,15979v2860,3337,6912,3337,10606,3813l76126,19951r,67959l72626,82664v-3813,-1904,-7627,952,-10486,2855c56420,89339,53560,82664,54513,77905v-6673,-4771,,-10482,-3813,-16205c41167,54086,45933,39798,32587,33123l,22745,,xe" fillcolor="#5a8fd1" stroked="f" strokeweight="0">
                <v:stroke miterlimit="83231f" joinstyle="miter"/>
                <v:path arrowok="t" textboxrect="0,0,76126,89339"/>
              </v:shape>
              <v:shape id="Shape 13990" o:spid="_x0000_s1127" style="position:absolute;left:5547;top:51;width:761;height:481;visibility:visible;mso-wrap-style:square;v-text-anchor:top" coordsize="76126,480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2YbsYA&#10;AADeAAAADwAAAGRycy9kb3ducmV2LnhtbESPQWvCQBCF74X+h2UKvdWNFcREV5FCRYqUNhXPQ3ZM&#10;gtnZJbvG+O87h0JvM8yb99632oyuUwP1sfVsYDrJQBFX3rZcGzj+vL8sQMWEbLHzTAbuFGGzfnxY&#10;YWH9jb9pKFOtxIRjgQaalEKhdawachgnPhDL7ex7h0nWvta2x5uYu06/ZtlcO2xZEhoM9NZQdSmv&#10;zsCs3C8+w9fuYzccWMdwud75RMY8P43bJahEY/oX/33vrdSf5bkACI7MoN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92YbsYAAADeAAAADwAAAAAAAAAAAAAAAACYAgAAZHJz&#10;L2Rvd25yZXYueG1sUEsFBgAAAAAEAAQA9QAAAIsDAAAAAA==&#10;" path="m,l39439,11286,76126,28046r,20010l67979,43195c54452,36407,40478,30632,26132,25898l,19350,,xe" fillcolor="#5a8fd1" stroked="f" strokeweight="0">
                <v:stroke miterlimit="83231f" joinstyle="miter"/>
                <v:path arrowok="t" textboxrect="0,0,76126,48056"/>
              </v:shape>
              <v:shape id="Shape 13991" o:spid="_x0000_s1128" style="position:absolute;left:6308;top:6048;width:204;height:303;visibility:visible;mso-wrap-style:square;v-text-anchor:top" coordsize="20339,302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UMpMYA&#10;AADeAAAADwAAAGRycy9kb3ducmV2LnhtbERP32vCMBB+F/Y/hBvsRWbqhKHVKEPYmIjIugk+Hs2t&#10;LTaXmmS2+tcbYeDbfXw/b7boTC1O5HxlWcFwkIAgzq2uuFDw8/3+PAbhA7LG2jIpOJOHxfyhN8NU&#10;25a/6JSFQsQQ9ikqKENoUil9XpJBP7ANceR+rTMYInSF1A7bGG5q+ZIkr9JgxbGhxIaWJeWH7M8o&#10;kGO96VbN2n30823SHi97Puz2Sj09dm9TEIG6cBf/uz91nD+aTIZweyfeIO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PUMpMYAAADeAAAADwAAAAAAAAAAAAAAAACYAgAAZHJz&#10;L2Rvd25yZXYueG1sUEsFBgAAAAAEAAQA9QAAAIsDAAAAAA==&#10;" path="m20339,r,20228l,30267,,12613,20339,xe" fillcolor="#5a8fd1" stroked="f" strokeweight="0">
                <v:stroke miterlimit="83231f" joinstyle="miter"/>
                <v:path arrowok="t" textboxrect="0,0,20339,30267"/>
              </v:shape>
              <v:shape id="Shape 13992" o:spid="_x0000_s1129" style="position:absolute;left:6308;top:5190;width:204;height:394;visibility:visible;mso-wrap-style:square;v-text-anchor:top" coordsize="20339,393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okzMQA&#10;AADeAAAADwAAAGRycy9kb3ducmV2LnhtbERPTWvCQBC9F/oflin0VjemtNToJohSsLcaC3ocs2MS&#10;zc6G3a3Gf98VCt7m8T5nVgymE2dyvrWsYDxKQBBXVrdcK/jZfL58gPABWWNnmRRcyUORPz7MMNP2&#10;wms6l6EWMYR9hgqaEPpMSl81ZNCPbE8cuYN1BkOErpba4SWGm06mSfIuDbYcGxrsadFQdSp/jYIy&#10;rb7K4+Ltu9+bbXC43F03tFLq+WmYT0EEGsJd/O9e6Tj/dTJJ4fZOvEHm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6JMzEAAAA3gAAAA8AAAAAAAAAAAAAAAAAmAIAAGRycy9k&#10;b3ducmV2LnhtbFBLBQYAAAAABAAEAPUAAACJAwAAAAA=&#10;" path="m20339,r,22977l7939,34445,,39382,,17335,20339,xe" fillcolor="#5a8fd1" stroked="f" strokeweight="0">
                <v:stroke miterlimit="83231f" joinstyle="miter"/>
                <v:path arrowok="t" textboxrect="0,0,20339,39382"/>
              </v:shape>
              <v:shape id="Shape 13993" o:spid="_x0000_s1130" style="position:absolute;left:6308;top:4721;width:204;height:472;visibility:visible;mso-wrap-style:square;v-text-anchor:top" coordsize="20339,47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G4u8IA&#10;AADeAAAADwAAAGRycy9kb3ducmV2LnhtbERPzYrCMBC+C/sOYRb2pqmKu23XKCII9bjdfYChGZti&#10;M6lNtPXtN4LgbT6+31lvR9uKG/W+caxgPktAEFdON1wr+Ps9TFMQPiBrbB2Tgjt52G7eJmvMtRv4&#10;h25lqEUMYZ+jAhNCl0vpK0MW/cx1xJE7ud5iiLCvpe5xiOG2lYsk+ZQWG44NBjvaG6rO5dUqKJq7&#10;PX0Fk5aH1WU4Ulpkl1Wh1Mf7uPsGEWgML/HTXeg4f5llS3i8E2+Qm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kbi7wgAAAN4AAAAPAAAAAAAAAAAAAAAAAJgCAABkcnMvZG93&#10;bnJldi54bWxQSwUGAAAAAAQABAD1AAAAhwMAAAAA&#10;" path="m,l7105,6340v2503,2619,5124,4998,8461,5474l15566,8007v953,-952,1906,-3807,3813,-2855l20339,5860r,40412l14851,47185c12706,46590,10799,45163,9846,43259,9846,36115,5556,30874,551,26109l,25529,,xe" fillcolor="#5a8fd1" stroked="f" strokeweight="0">
                <v:stroke miterlimit="83231f" joinstyle="miter"/>
                <v:path arrowok="t" textboxrect="0,0,20339,47185"/>
              </v:shape>
              <v:shape id="Shape 13994" o:spid="_x0000_s1131" style="position:absolute;left:6308;top:4042;width:204;height:673;visibility:visible;mso-wrap-style:square;v-text-anchor:top" coordsize="20339,67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8U/8YA&#10;AADeAAAADwAAAGRycy9kb3ducmV2LnhtbESPQWvDMAyF74X9B6PBbq2zrrRLFqeMskHpYdA2u4tY&#10;icNiOcRek/37ulDYTeI9ve8p3062ExcafOtYwfMiAUFcOd1yo6A8f85fQfiArLFzTAr+yMO2eJjl&#10;mGk38pEup9CIGMI+QwUmhD6T0leGLPqF64mjVrvBYojr0Eg94BjDbSeXSbKWFluOBIM97QxVP6df&#10;GyHfZrMfq6863RzXVpcfh0PaoFJPj9P7G4hAU/g336/3OtZ/SdMV3N6JM8ji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O8U/8YAAADeAAAADwAAAAAAAAAAAAAAAACYAgAAZHJz&#10;L2Rvd25yZXYueG1sUEsFBgAAAAAEAAQA9QAAAIsDAAAAAA==&#10;" path="m20339,r,40087l1266,67279,,67279,,37402,11395,21437,20339,xe" fillcolor="#5a8fd1" stroked="f" strokeweight="0">
                <v:stroke miterlimit="83231f" joinstyle="miter"/>
                <v:path arrowok="t" textboxrect="0,0,20339,67279"/>
              </v:shape>
              <v:shape id="Shape 13995" o:spid="_x0000_s1132" style="position:absolute;left:6308;top:2724;width:204;height:1215;visibility:visible;mso-wrap-style:square;v-text-anchor:top" coordsize="20339,1214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X9wcQA&#10;AADeAAAADwAAAGRycy9kb3ducmV2LnhtbERPTWvCQBC9C/6HZQQvohstiomuIgVpb0UrqLchOyYh&#10;2dk0u43x37sFobd5vM9ZbztTiZYaV1hWMJ1EIIhTqwvOFJy+9+MlCOeRNVaWScGDHGw3/d4aE23v&#10;fKD26DMRQtglqCD3vk6kdGlOBt3E1sSBu9nGoA+wyaRu8B7CTSVnUbSQBgsODTnW9J5TWh5/jYLy&#10;a3SaF+Uu/bleLx973TK7+KzUcNDtViA8df5f/HJ/6jD/LY7n8PdOuEF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aF/cHEAAAA3gAAAA8AAAAAAAAAAAAAAAAAmAIAAGRycy9k&#10;b3ducmV2LnhtbFBLBQYAAAAABAAEAPUAAACJAwAAAAA=&#10;" path="m9846,952v2860,,4766,2141,6673,4402l20339,8282r,8924l19379,18096v953,5710,-5720,7626,-3813,13337l20339,29646r,10288l19379,40011v-2860,3807,953,9518,-953,12385l20339,52497r,19899l19976,72396v-5363,,-10607,-476,-14896,-2856l13659,79071v,2855,894,5175,2249,7229l20339,91265r,27568l14612,119551v-3574,955,-7149,1910,-11439,1434l,119832,,3108,2100,1547c4364,476,6986,,9846,952xe" fillcolor="#5a8fd1" stroked="f" strokeweight="0">
                <v:stroke miterlimit="83231f" joinstyle="miter"/>
                <v:path arrowok="t" textboxrect="0,0,20339,121461"/>
              </v:shape>
              <v:shape id="Shape 13996" o:spid="_x0000_s1133" style="position:absolute;left:6308;top:1987;width:204;height:671;visibility:visible;mso-wrap-style:square;v-text-anchor:top" coordsize="20339,671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imMsQA&#10;AADeAAAADwAAAGRycy9kb3ducmV2LnhtbERP22oCMRB9F/oPYQp9kZpVQXRrFC1IRVDQ9gOGzXR3&#10;6WayJOle/HojCL7N4Vxnue5MJRpyvrSsYDxKQBBnVpecK/j53r3PQfiArLGyTAp68rBevQyWmGrb&#10;8pmaS8hFDGGfooIihDqV0mcFGfQjWxNH7tc6gyFCl0vtsI3hppKTJJlJgyXHhgJr+iwo+7v8GwXu&#10;ePpqm00j54d+u7d8PF1DP1Tq7bXbfIAI1IWn+OHe6zh/uljM4P5OvEG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VopjLEAAAA3gAAAA8AAAAAAAAAAAAAAAAAmAIAAGRycy9k&#10;b3ducmV2LnhtbFBLBQYAAAAABAAEAPUAAACJAwAAAAA=&#10;" path="m,l2220,2301v4766,4771,11439,8578,10486,15241c13659,23258,16519,22307,19737,20879r602,-212l20339,67176,13778,60776c9608,58276,5079,56131,1266,52794v,-3807,1907,-6662,4767,-8578c6033,40643,5139,37370,3679,34289l,28681,,xe" fillcolor="#5a8fd1" stroked="f" strokeweight="0">
                <v:stroke miterlimit="83231f" joinstyle="miter"/>
                <v:path arrowok="t" textboxrect="0,0,20339,67176"/>
              </v:shape>
              <v:shape id="Shape 13997" o:spid="_x0000_s1134" style="position:absolute;left:6308;top:944;width:204;height:986;visibility:visible;mso-wrap-style:square;v-text-anchor:top" coordsize="20339,985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FNRcUA&#10;AADeAAAADwAAAGRycy9kb3ducmV2LnhtbERPTWvCQBC9F/wPywi9FN1EoZroKiJICx5sowjehuyY&#10;BLOzIbs18d+7hUJv83ifs1z3phZ3al1lWUE8jkAQ51ZXXCg4HXejOQjnkTXWlknBgxysV4OXJaba&#10;dvxN98wXIoSwS1FB6X2TSunykgy6sW2IA3e1rUEfYFtI3WIXwk0tJ1H0Lg1WHBpKbGhbUn7LfowC&#10;91GdD7zv6sOlyWR8jIu3S/Kl1Ouw3yxAeOr9v/jP/anD/GmSzOD3nXCDXD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AU1FxQAAAN4AAAAPAAAAAAAAAAAAAAAAAJgCAABkcnMv&#10;ZG93bnJldi54bWxQSwUGAAAAAAQABAD1AAAAigMAAAAA&#10;" path="m,l4558,1389v1475,952,2666,2500,3381,5121c12229,7461,15566,10082,18545,13059r1794,1843l20339,98558r-3820,-593c10799,95098,6986,92242,5080,85580v,-3813,-239,-8102,-1431,-12152l,67959,,xe" fillcolor="#5a8fd1" stroked="f" strokeweight="0">
                <v:stroke miterlimit="83231f" joinstyle="miter"/>
                <v:path arrowok="t" textboxrect="0,0,20339,98558"/>
              </v:shape>
              <v:shape id="Shape 13998" o:spid="_x0000_s1135" style="position:absolute;left:6308;top:332;width:204;height:321;visibility:visible;mso-wrap-style:square;v-text-anchor:top" coordsize="20339,3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w/eskA&#10;AADeAAAADwAAAGRycy9kb3ducmV2LnhtbESPT0/DMAzF70j7DpEncWMpQ0O0LJumicG48KdMGker&#10;MU21xqma0JVvjw9I3Gy95/d+Xq5H36qB+tgENnA9y0ARV8E2XBs4fOyu7kDFhGyxDUwGfijCejW5&#10;WGJhw5nfaShTrSSEY4EGXEpdoXWsHHmMs9ARi/YVeo9J1r7WtsezhPtWz7PsVntsWBocdrR1VJ3K&#10;b2/g7XGfl263OT4vykXz9Pl6ehnyB2Mup+PmHlSiMf2b/673VvBv8lx45R2ZQa9+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YBw/eskAAADeAAAADwAAAAAAAAAAAAAAAACYAgAA&#10;ZHJzL2Rvd25yZXYueG1sUEsFBgAAAAAEAAQA9QAAAI4DAAAAAA==&#10;" path="m,l313,143,20339,12199r,19947l,20010,,xe" fillcolor="#5a8fd1" stroked="f" strokeweight="0">
                <v:stroke miterlimit="83231f" joinstyle="miter"/>
                <v:path arrowok="t" textboxrect="0,0,20339,32146"/>
              </v:shape>
              <v:shape id="Shape 13999" o:spid="_x0000_s1136" style="position:absolute;left:6512;top:2807;width:38;height:89;visibility:visible;mso-wrap-style:square;v-text-anchor:top" coordsize="3807,89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Vx2cQA&#10;AADeAAAADwAAAGRycy9kb3ducmV2LnhtbERPS4vCMBC+L+x/CLPgZdF0FcRWoyzCish68AF6HJqx&#10;KdtMShNt/fdmQfA2H99zZovOVuJGjS8dK/gaJCCIc6dLLhQcDz/9CQgfkDVWjknBnTws5u9vM8y0&#10;a3lHt30oRAxhn6ECE0KdSelzQxb9wNXEkbu4xmKIsCmkbrCN4baSwyQZS4slxwaDNS0N5X/7q1Xw&#10;eTbb8SZfFqNTu+rKUzKRVP0q1fvovqcgAnXhJX661zrOH6VpCv/vxBvk/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fFcdnEAAAA3gAAAA8AAAAAAAAAAAAAAAAAmAIAAGRycy9k&#10;b3ducmV2LnhtbFBLBQYAAAAABAAEAPUAAACJAwAAAAA=&#10;" path="m,l2854,2188v953,1434,476,3102,-477,4531l,8924,,xe" fillcolor="#5a8fd1" stroked="f" strokeweight="0">
                <v:stroke miterlimit="83231f" joinstyle="miter"/>
                <v:path arrowok="t" textboxrect="0,0,3807,8924"/>
              </v:shape>
              <v:shape id="Shape 14000" o:spid="_x0000_s1137" style="position:absolute;left:6512;top:2176;width:267;height:947;visibility:visible;mso-wrap-style:square;v-text-anchor:top" coordsize="26699,947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JaysgA&#10;AADeAAAADwAAAGRycy9kb3ducmV2LnhtbESPT2vDMAzF74N9B6PBbqu9kq0lrVtGYaMwVug/6FHE&#10;apItlkPspem3rw6D3ST09N77zZeDb1RPXawDW3geGVDERXA1lxYO+/enKaiYkB02gcnClSIsF/d3&#10;c8xduPCW+l0qlZhwzNFClVKbax2LijzGUWiJ5XYOnccka1dq1+FFzH2jx8a8ao81S0KFLa0qKn52&#10;v97CB/ebYrx58ets+vWZnSbH72zVWPv4MLzNQCUa0r/473vtpH5mjAAIjsygF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tglrKyAAAAN4AAAAPAAAAAAAAAAAAAAAAAJgCAABk&#10;cnMvZG93bnJldi54bWxQSwUGAAAAAAQABAD1AAAAjQMAAAAA&#10;" path="m4298,178c5892,,7382,477,8573,2384,12399,6191,5714,8095,6667,11902v1906,1916,4766,-2856,6686,964c14306,16673,11433,18576,9527,20480v-1907,6675,6686,2855,8592,5723c21932,33817,24792,45250,19072,53829v7627,8565,-1906,17144,-2859,25709c11913,83117,10302,91514,5341,94284l,94714,,84426,2854,83358c15259,74780,5714,63346,3807,51913l,48199,,1690,4298,178xe" fillcolor="#5a8fd1" stroked="f" strokeweight="0">
                <v:stroke miterlimit="83231f" joinstyle="miter"/>
                <v:path arrowok="t" textboxrect="0,0,26699,94714"/>
              </v:shape>
              <v:shape id="Shape 14001" o:spid="_x0000_s1138" style="position:absolute;left:6512;top:454;width:886;height:5797;visibility:visible;mso-wrap-style:square;v-text-anchor:top" coordsize="88670,5797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P3ksQA&#10;AADeAAAADwAAAGRycy9kb3ducmV2LnhtbERPS2vCQBC+F/wPywi91V2rWJtmIz4Qem0UvQ7ZaZKa&#10;nU2z2xj/fbcg9DYf33PS1WAb0VPna8caphMFgrhwpuZSw/Gwf1qC8AHZYOOYNNzIwyobPaSYGHfl&#10;D+rzUIoYwj5BDVUIbSKlLyqy6CeuJY7cp+sshgi7UpoOrzHcNvJZqYW0WHNsqLClbUXFJf+xGl5f&#10;Thv1tZ+dZvJg3fw778+7s9T6cTys30AEGsK/+O5+N3H+XKkp/L0Tb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T95LEAAAA3gAAAA8AAAAAAAAAAAAAAAAAmAIAAGRycy9k&#10;b3ducmV2LnhtbFBLBQYAAAAABAAEAPUAAACJAwAAAAA=&#10;" path="m,l22599,13605c36559,23667,50117,35098,62810,47482l88670,76714r,29039l58158,67015,24792,103206r-4766,c23839,103206,22886,108929,25746,110833v14299,9530,20019,22867,31459,33336c61971,155603,73411,162277,73411,175615r15259,42728l88670,360984,77588,394840c65073,424015,47672,450451,26699,472836v11440,10482,25739,24771,36225,36205l88670,475597r,26679l54154,539877c38264,554274,21242,567037,3306,578069l,579701,,559473,16610,549173v11864,-8479,23195,-17744,33922,-27747c37185,509041,22886,496655,13353,484270l,496620,,473643r947,-807l,472994,,432581r5818,4291c10957,443658,11675,454731,12399,460451,44812,427115,64831,387104,75317,343273v2860,-14289,954,-32385,7627,-44770c65784,299455,48625,300407,32419,298503v1906,5711,-1907,11434,-954,18096c24792,328032,40045,330888,35279,341369v-2860,1904,-5720,1904,-8580,952c22409,357568,16448,372336,8818,386387l,398959,,358871,5714,345176,,345893,,318324r589,660c4284,322557,8097,326129,8573,331839v3826,-10469,2860,-21902,6686,-32384l,299455,,279556r16213,851c5714,265154,20026,250865,23839,237528v2860,-951,5720,-5710,7626,-951c30512,243251,29559,249914,28606,254685v4766,7614,2859,17144,4766,25722l81991,279456c78177,248010,71504,216577,58158,188952v-3813,951,-7626,3806,-11440,1903c41952,183228,37185,174663,29559,167988v-6673,,-10487,-4759,-16206,-7614c5478,160374,5655,151259,1811,147911l,147630,,63973r6667,6849c5714,78448,12399,82255,15259,87966r,-952c21932,73677,33372,62243,46718,55581,35275,44865,23238,35101,10679,26319l,19947,,xe" fillcolor="#5a8fd1" stroked="f" strokeweight="0">
                <v:stroke miterlimit="83231f" joinstyle="miter"/>
                <v:path arrowok="t" textboxrect="0,0,88670,579701"/>
              </v:shape>
              <v:shape id="Shape 14002" o:spid="_x0000_s1139" style="position:absolute;left:7398;top:1221;width:1002;height:4255;visibility:visible;mso-wrap-style:square;v-text-anchor:top" coordsize="100116,4255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u6dcYA&#10;AADeAAAADwAAAGRycy9kb3ducmV2LnhtbERPS2sCMRC+C/0PYQpeRJOKSF2NUguCB3vwAXocNuNm&#10;7WaybKKu/vqmUOhtPr7nzBatq8SNmlB61vA2UCCIc29KLjQc9qv+O4gQkQ1WnknDgwIs5i+dGWbG&#10;33lLt10sRArhkKEGG2OdSRlySw7DwNfEiTv7xmFMsCmkafCewl0lh0qNpcOSU4PFmj4t5d+7q9Ow&#10;XV9O++vErk71cfNVnp/L8bO31Lr72n5MQURq47/4z702af5IqSH8vpNukP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xu6dcYAAADeAAAADwAAAAAAAAAAAAAAAACYAgAAZHJz&#10;L2Rvd25yZXYueG1sUEsFBgAAAAAEAAQA9QAAAIsDAAAAAA==&#10;" path="m,l9165,10360c19667,24232,28844,38640,36232,53166,100116,158911,86770,319907,9539,415170l,425562,,398883r3144,-4084c29380,356170,47433,314193,55298,268462v2860,-16192,1907,-33336,6673,-47625c46718,224644,28605,221789,11446,222741l9539,220837r954,2856c9778,240364,7513,256678,3862,272472l,284270,,141629r2984,8355c7156,167965,9539,186543,10493,204645v16206,-1903,35272,-2868,50525,-1903l60065,200825c57205,139381,37721,84368,5631,36188l,29039,,xe" fillcolor="#5a8fd1" stroked="f" strokeweight="0">
                <v:stroke miterlimit="83231f" joinstyle="miter"/>
                <v:path arrowok="t" textboxrect="0,0,100116,425562"/>
              </v:shape>
              <v:shape id="Shape 14003" o:spid="_x0000_s1140" style="position:absolute;left:6273;top:800;width:200;height:219;visibility:visible;mso-wrap-style:square;v-text-anchor:top" coordsize="20020,219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ss7sUA&#10;AADeAAAADwAAAGRycy9kb3ducmV2LnhtbERPS2sCMRC+F/wPYQQvUpNaEVmNUkShxV58tPQ4bsbd&#10;1c1k2aS6+utNQehtPr7nTGaNLcWZal841vDSUyCIU2cKzjTstsvnEQgfkA2WjknDlTzMpq2nCSbG&#10;XXhN503IRAxhn6CGPIQqkdKnOVn0PVcRR+7gaoshwjqTpsZLDLel7Cs1lBYLjg05VjTPKT1tfq0G&#10;/3la3L4+vn8ya7vzRo1Wx8Lste60m7cxiEBN+Bc/3O8mzh8o9Qp/78Qb5PQ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iyzuxQAAAN4AAAAPAAAAAAAAAAAAAAAAAJgCAABkcnMv&#10;ZG93bnJldi54bWxQSwUGAAAAAAQABAD1AAAAigMAAAAA&#10;" path="m2860,952c6673,3820,15253,,18113,6675r1907,9517c10486,21915,10486,8578,1907,7627,953,5723,,1903,2860,952xe" fillcolor="#5a8fd1" stroked="f" strokeweight="0">
                <v:stroke miterlimit="83231f" joinstyle="miter"/>
                <v:path arrowok="t" textboxrect="0,0,20020,21915"/>
              </v:shape>
              <v:shape id="Shape 14004" o:spid="_x0000_s1141" style="position:absolute;left:4919;top:400;width:582;height:247;visibility:visible;mso-wrap-style:square;v-text-anchor:top" coordsize="58164,247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Ib1sQA&#10;AADeAAAADwAAAGRycy9kb3ducmV2LnhtbERPTWvCQBC9F/oflhF6q7sJiZToKrZQ9OKhaQseh+yY&#10;BLOzS3ar6b/vCgVv83ifs9pMdhAXGkPvWEM2VyCIG2d6bjV8fb4/v4AIEdng4Jg0/FKAzfrxYYWV&#10;cVf+oEsdW5FCOFSooYvRV1KGpiOLYe48ceJObrQYExxbaUa8pnA7yFyphbTYc2ro0NNbR825/rEa&#10;judt9ro7cNj7fOdcH/x3XpZaP82m7RJEpCnexf/uvUnzC6UKuL2TbpD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9yG9bEAAAA3gAAAA8AAAAAAAAAAAAAAAAAmAIAAGRycy9k&#10;b3ducmV2LnhtbFBLBQYAAAAABAAEAPUAAACJAwAAAAA=&#10;" path="m32425,v9533,952,22879,1903,25739,11434c46725,24771,29565,14289,15253,20012,9533,20012,5720,16192,953,13337,,6675,7626,11434,10486,9530l32425,xe" fillcolor="#5a8fd1" stroked="f" strokeweight="0">
                <v:stroke miterlimit="83231f" joinstyle="miter"/>
                <v:path arrowok="t" textboxrect="0,0,58164,24771"/>
              </v:shape>
              <v:shape id="Shape 14005" o:spid="_x0000_s1142" style="position:absolute;left:572;top:743;width:1239;height:1781;visibility:visible;mso-wrap-style:square;v-text-anchor:top" coordsize="123946,178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96RcMA&#10;AADeAAAADwAAAGRycy9kb3ducmV2LnhtbERPS2vCQBC+F/wPywi96W5LFZu6CW1BEG9qwOs0O3m0&#10;2dk0u43x37uC0Nt8fM9ZZ6NtxUC9bxxreJorEMSFMw1XGvLjZrYC4QOywdYxabiQhyydPKwxMe7M&#10;exoOoRIxhH2CGuoQukRKX9Rk0c9dRxy50vUWQ4R9JU2P5xhuW/ms1FJabDg21NjRZ03Fz+HPanjd&#10;ySp8WSwHmavv7uTGTfn7ofXjdHx/AxFoDP/iu3tr4vwXpRZweyfeINM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p96RcMAAADeAAAADwAAAAAAAAAAAAAAAACYAgAAZHJzL2Rv&#10;d25yZXYueG1sUEsFBgAAAAAEAAQA9QAAAIgDAAAAAA==&#10;" path="m80094,c36232,32384,48626,92407,25743,135274r1907,c42905,83829,104880,78119,123946,29529v-953,40963,-32412,77167,-68645,100034c40045,142900,21930,160044,13349,178140,20022,134322,,81926,24790,43818,37185,23819,56254,6662,80094,xe" fillcolor="#5a8fd1" stroked="f" strokeweight="0">
                <v:stroke miterlimit="83231f" joinstyle="miter"/>
                <v:path arrowok="t" textboxrect="0,0,123946,178140"/>
              </v:shape>
              <v:shape id="Shape 14006" o:spid="_x0000_s1143" style="position:absolute;left:1115;top:295;width:1173;height:1257;visibility:visible;mso-wrap-style:square;v-text-anchor:top" coordsize="117277,1257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c3r8cA&#10;AADeAAAADwAAAGRycy9kb3ducmV2LnhtbESPQWsCMRCF7wX/QxjBW81aS5GtUUSw6GFtq+2ht2Ez&#10;bhaTybJJd7f/vhEKvc3w3vvmzXI9OCs6akPtWcFsmoEgLr2uuVLwcd7dL0CEiKzReiYFPxRgvRrd&#10;LTHXvud36k6xEgnCIUcFJsYmlzKUhhyGqW+Ik3bxrcOY1raSusU+wZ2VD1n2JB3WnC4YbGhrqLye&#10;vp2Cz868Hc18/2K/isPGHraFfe0LpSbjYfMMItIQ/81/6b1O9R8TEm7vpBnk6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lnN6/HAAAA3gAAAA8AAAAAAAAAAAAAAAAAmAIAAGRy&#10;cy9kb3ducmV2LnhtbFBLBQYAAAAABAAEAPUAAACMAwAAAAA=&#10;" path="m117277,c78179,28578,67692,74299,26700,102877l,125744c9534,99070,14302,72396,32420,49529,54346,21903,86771,11421,117277,xe" fillcolor="#5a8fd1" stroked="f" strokeweight="0">
                <v:stroke miterlimit="83231f" joinstyle="miter"/>
                <v:path arrowok="t" textboxrect="0,0,117277,125744"/>
              </v:shape>
              <v:shape id="Shape 14007" o:spid="_x0000_s1144" style="position:absolute;left:7703;top:685;width:1211;height:1782;visibility:visible;mso-wrap-style:square;v-text-anchor:top" coordsize="121082,178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QgsUA&#10;AADeAAAADwAAAGRycy9kb3ducmV2LnhtbERPS0vDQBC+C/6HZQQv0u76wLax2yKC0h7E2paeh+w0&#10;CcnOhuyYpv++Kwje5uN7znw5+Eb11MUqsIX7sQFFnAdXcWFhv3sfTUFFQXbYBCYLZ4qwXFxfzTFz&#10;4cTf1G+lUCmEY4YWSpE20zrmJXmM49ASJ+4YOo+SYFdo1+EphftGPxjzrD1WnBpKbOmtpLze/ngL&#10;X/JRiKHjYXb3SJvNup719aez9vZmeH0BJTTIv/jPvXJp/pMxE/h9J92gF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4hCCxQAAAN4AAAAPAAAAAAAAAAAAAAAAAJgCAABkcnMv&#10;ZG93bnJldi54bWxQSwUGAAAAAAQABAD1AAAAigMAAAAA&#10;" path="m44805,v30519,9530,56258,36204,65791,67637c121082,102889,107736,140997,115363,178153,90577,127660,23833,114323,6673,58120l,29542c21926,79070,81997,84794,100110,136238,99156,122901,90577,109564,87717,96227,75324,62878,78184,21915,44805,xe" fillcolor="#5a8fd1" stroked="f" strokeweight="0">
                <v:stroke miterlimit="83231f" joinstyle="miter"/>
                <v:path arrowok="t" textboxrect="0,0,121082,178153"/>
              </v:shape>
              <v:shape id="Shape 14008" o:spid="_x0000_s1145" style="position:absolute;top:2591;width:1153;height:2315;visibility:visible;mso-wrap-style:square;v-text-anchor:top" coordsize="115368,231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7uycUA&#10;AADeAAAADwAAAGRycy9kb3ducmV2LnhtbESPQUsDQQyF74L/YYjgzc60iMjaaWkLihcR23qPO3F3&#10;cSezzMTu1l9vDoK3hPfy3pfleoq9OVEuXWIP85kDQ1yn0HHj4Xh4vLkHUwQ5YJ+YPJypwHp1ebHE&#10;KqSR3+i0l8ZoCJcKPbQiQ2VtqVuKWGZpIFbtM+WIomtubMg4anjs7cK5OxuxY21ocaBdS/XX/jt6&#10;2JJs5q8u/2wX6f3lLLs8Hp4+vL++mjYPYIQm+Tf/XT8Hxb91Tnn1HZ3B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Tu7JxQAAAN4AAAAPAAAAAAAAAAAAAAAAAJgCAABkcnMv&#10;ZG93bnJldi54bWxQSwUGAAAAAAQABAD1AAAAigMAAAAA&#10;" path="m16209,c5721,61914,51487,102877,58161,160044v953,10470,4768,19048,8581,26675c63882,171465,60068,154321,62929,136226,66742,93359,104881,63817,112508,21903,115368,80022,95346,130502,81998,182899v-2860,15240,-2860,34301,,48589c61974,196236,22883,168610,12395,127647,953,87636,,38095,16209,xe" fillcolor="#5a8fd1" stroked="f" strokeweight="0">
                <v:stroke miterlimit="83231f" joinstyle="miter"/>
                <v:path arrowok="t" textboxrect="0,0,115368,231488"/>
              </v:shape>
              <v:rect id="Rectangle 14012" o:spid="_x0000_s1146" style="position:absolute;left:5756;top:262;width:446;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tplsUA&#10;AADeAAAADwAAAGRycy9kb3ducmV2LnhtbERPTWvCQBC9F/oflil4azZKKZq6iqjFHDUW0t6G7JgE&#10;s7Mhu5rYX+8Khd7m8T5nvhxMI67UudqygnEUgyAurK65VPB1/HydgnAeWWNjmRTcyMFy8fw0x0Tb&#10;ng90zXwpQgi7BBVU3reJlK6oyKCLbEscuJPtDPoAu1LqDvsQbho5ieN3abDm0FBhS+uKinN2MQp2&#10;03b1ndrfvmy2P7t8n882x5lXavQyrD5AeBr8v/jPneow/y0eT+DxTrhBL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C2mWxQAAAN4AAAAPAAAAAAAAAAAAAAAAAJgCAABkcnMv&#10;ZG93bnJldi54bWxQSwUGAAAAAAQABAD1AAAAigMAAAAA&#10;" filled="f" stroked="f">
                <v:textbox inset="0,0,0,0">
                  <w:txbxContent>
                    <w:p w14:paraId="0B09069D" w14:textId="77777777" w:rsidR="005417E6" w:rsidRDefault="005417E6">
                      <w:pPr>
                        <w:spacing w:after="160" w:line="259" w:lineRule="auto"/>
                        <w:ind w:left="0" w:right="0" w:firstLine="0"/>
                      </w:pPr>
                      <w:r>
                        <w:rPr>
                          <w:rFonts w:ascii="Cambria" w:eastAsia="Cambria" w:hAnsi="Cambria" w:cs="Cambria"/>
                          <w:sz w:val="24"/>
                        </w:rPr>
                        <w:t xml:space="preserve"> </w:t>
                      </w:r>
                    </w:p>
                  </w:txbxContent>
                </v:textbox>
              </v:rect>
              <w10:wrap type="square" anchorx="page" anchory="page"/>
            </v:group>
          </w:pict>
        </mc:Fallback>
      </mc:AlternateContent>
    </w:r>
    <w:r>
      <w:rPr>
        <w:noProof/>
      </w:rPr>
      <w:drawing>
        <wp:anchor distT="0" distB="0" distL="114300" distR="114300" simplePos="0" relativeHeight="251659264" behindDoc="0" locked="0" layoutInCell="1" allowOverlap="0" wp14:anchorId="31FEEBB5" wp14:editId="1BA552D3">
          <wp:simplePos x="0" y="0"/>
          <wp:positionH relativeFrom="page">
            <wp:posOffset>4600575</wp:posOffset>
          </wp:positionH>
          <wp:positionV relativeFrom="page">
            <wp:posOffset>369570</wp:posOffset>
          </wp:positionV>
          <wp:extent cx="2112010" cy="942340"/>
          <wp:effectExtent l="0" t="0" r="0" b="0"/>
          <wp:wrapSquare wrapText="bothSides"/>
          <wp:docPr id="270" name="Picture 270"/>
          <wp:cNvGraphicFramePr/>
          <a:graphic xmlns:a="http://schemas.openxmlformats.org/drawingml/2006/main">
            <a:graphicData uri="http://schemas.openxmlformats.org/drawingml/2006/picture">
              <pic:pic xmlns:pic="http://schemas.openxmlformats.org/drawingml/2006/picture">
                <pic:nvPicPr>
                  <pic:cNvPr id="270" name="Picture 270"/>
                  <pic:cNvPicPr/>
                </pic:nvPicPr>
                <pic:blipFill>
                  <a:blip r:embed="rId1"/>
                  <a:stretch>
                    <a:fillRect/>
                  </a:stretch>
                </pic:blipFill>
                <pic:spPr>
                  <a:xfrm>
                    <a:off x="0" y="0"/>
                    <a:ext cx="2112010" cy="942340"/>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CF81BD" w14:textId="77777777" w:rsidR="005417E6" w:rsidRDefault="005417E6">
    <w:pPr>
      <w:spacing w:after="0" w:line="259" w:lineRule="auto"/>
      <w:ind w:left="-1620" w:right="69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F5B022" w14:textId="4B7920F4" w:rsidR="005417E6" w:rsidRDefault="005417E6" w:rsidP="00BE77A2">
    <w:pPr>
      <w:spacing w:after="0" w:line="259" w:lineRule="auto"/>
      <w:ind w:left="0" w:right="69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52AEC"/>
    <w:multiLevelType w:val="hybridMultilevel"/>
    <w:tmpl w:val="C5F60804"/>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1" w15:restartNumberingAfterBreak="0">
    <w:nsid w:val="082C3FFC"/>
    <w:multiLevelType w:val="hybridMultilevel"/>
    <w:tmpl w:val="6CEE8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E7FFA"/>
    <w:multiLevelType w:val="hybridMultilevel"/>
    <w:tmpl w:val="8CCE5FB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1525A5"/>
    <w:multiLevelType w:val="hybridMultilevel"/>
    <w:tmpl w:val="FD042BF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64756"/>
    <w:multiLevelType w:val="hybridMultilevel"/>
    <w:tmpl w:val="1DC8D7A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51F0F"/>
    <w:multiLevelType w:val="hybridMultilevel"/>
    <w:tmpl w:val="39140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AD4041"/>
    <w:multiLevelType w:val="hybridMultilevel"/>
    <w:tmpl w:val="F2F0882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765F2B"/>
    <w:multiLevelType w:val="hybridMultilevel"/>
    <w:tmpl w:val="C48239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4203AC5"/>
    <w:multiLevelType w:val="hybridMultilevel"/>
    <w:tmpl w:val="8C762AD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E36257"/>
    <w:multiLevelType w:val="hybridMultilevel"/>
    <w:tmpl w:val="F8080DAE"/>
    <w:lvl w:ilvl="0" w:tplc="501815D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832CF3E">
      <w:start w:val="1"/>
      <w:numFmt w:val="bullet"/>
      <w:lvlText w:val="o"/>
      <w:lvlJc w:val="left"/>
      <w:pPr>
        <w:ind w:left="9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0987E1A">
      <w:start w:val="1"/>
      <w:numFmt w:val="bullet"/>
      <w:lvlRestart w:val="0"/>
      <w:lvlText w:val="•"/>
      <w:lvlJc w:val="left"/>
      <w:pPr>
        <w:ind w:left="14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1856233A">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D665978">
      <w:start w:val="1"/>
      <w:numFmt w:val="bullet"/>
      <w:lvlText w:val="o"/>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2B0545C">
      <w:start w:val="1"/>
      <w:numFmt w:val="bullet"/>
      <w:lvlText w:val="▪"/>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92A0080">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4AA12">
      <w:start w:val="1"/>
      <w:numFmt w:val="bullet"/>
      <w:lvlText w:val="o"/>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3709FFC">
      <w:start w:val="1"/>
      <w:numFmt w:val="bullet"/>
      <w:lvlText w:val="▪"/>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16A73F71"/>
    <w:multiLevelType w:val="hybridMultilevel"/>
    <w:tmpl w:val="068222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E7793C"/>
    <w:multiLevelType w:val="hybridMultilevel"/>
    <w:tmpl w:val="5726B0D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256E4E"/>
    <w:multiLevelType w:val="hybridMultilevel"/>
    <w:tmpl w:val="9612ADC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71358B"/>
    <w:multiLevelType w:val="hybridMultilevel"/>
    <w:tmpl w:val="C2E42F20"/>
    <w:lvl w:ilvl="0" w:tplc="5E542E8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D88AA70">
      <w:start w:val="1"/>
      <w:numFmt w:val="bullet"/>
      <w:lvlText w:val="o"/>
      <w:lvlJc w:val="left"/>
      <w:pPr>
        <w:ind w:left="9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EBCAAB8">
      <w:start w:val="1"/>
      <w:numFmt w:val="bullet"/>
      <w:lvlRestart w:val="0"/>
      <w:lvlText w:val="•"/>
      <w:lvlJc w:val="left"/>
      <w:pPr>
        <w:ind w:left="9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C29A2B9C">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F64EF8C">
      <w:start w:val="1"/>
      <w:numFmt w:val="bullet"/>
      <w:lvlText w:val="o"/>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7E49A5A">
      <w:start w:val="1"/>
      <w:numFmt w:val="bullet"/>
      <w:lvlText w:val="▪"/>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93A3E7A">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9DE72CA">
      <w:start w:val="1"/>
      <w:numFmt w:val="bullet"/>
      <w:lvlText w:val="o"/>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AF09A92">
      <w:start w:val="1"/>
      <w:numFmt w:val="bullet"/>
      <w:lvlText w:val="▪"/>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0F91813"/>
    <w:multiLevelType w:val="hybridMultilevel"/>
    <w:tmpl w:val="525CF2B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3C61198"/>
    <w:multiLevelType w:val="hybridMultilevel"/>
    <w:tmpl w:val="3EDCC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E9783C"/>
    <w:multiLevelType w:val="hybridMultilevel"/>
    <w:tmpl w:val="65B692C4"/>
    <w:lvl w:ilvl="0" w:tplc="FEF6C7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31668F"/>
    <w:multiLevelType w:val="hybridMultilevel"/>
    <w:tmpl w:val="AB4034B4"/>
    <w:lvl w:ilvl="0" w:tplc="2CAE7D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72B608">
      <w:start w:val="1"/>
      <w:numFmt w:val="bullet"/>
      <w:lvlText w:val="o"/>
      <w:lvlJc w:val="left"/>
      <w:pPr>
        <w:ind w:left="9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AD6C420">
      <w:start w:val="1"/>
      <w:numFmt w:val="bullet"/>
      <w:lvlRestart w:val="0"/>
      <w:lvlText w:val="•"/>
      <w:lvlJc w:val="left"/>
      <w:pPr>
        <w:ind w:left="16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6762316">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434E1A0">
      <w:start w:val="1"/>
      <w:numFmt w:val="bullet"/>
      <w:lvlText w:val="o"/>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61227F6">
      <w:start w:val="1"/>
      <w:numFmt w:val="bullet"/>
      <w:lvlText w:val="▪"/>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C761814">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09E55F0">
      <w:start w:val="1"/>
      <w:numFmt w:val="bullet"/>
      <w:lvlText w:val="o"/>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64A8996">
      <w:start w:val="1"/>
      <w:numFmt w:val="bullet"/>
      <w:lvlText w:val="▪"/>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34DE7636"/>
    <w:multiLevelType w:val="hybridMultilevel"/>
    <w:tmpl w:val="FD9007A0"/>
    <w:lvl w:ilvl="0" w:tplc="11B000D4">
      <w:start w:val="1"/>
      <w:numFmt w:val="decimal"/>
      <w:lvlText w:val="%1."/>
      <w:lvlJc w:val="left"/>
      <w:pPr>
        <w:ind w:left="-216" w:hanging="72"/>
      </w:pPr>
      <w:rPr>
        <w:rFonts w:ascii="Verdana" w:eastAsia="Verdana" w:hAnsi="Verdana" w:cs="Verdana" w:hint="default"/>
        <w:b w:val="0"/>
        <w:i w:val="0"/>
        <w:strike w:val="0"/>
        <w:dstrike w:val="0"/>
        <w:color w:val="000000"/>
        <w:sz w:val="20"/>
        <w:szCs w:val="20"/>
        <w:u w:val="none" w:color="000000"/>
        <w:bdr w:val="none" w:sz="0" w:space="0" w:color="auto"/>
        <w:shd w:val="clear" w:color="auto" w:fill="auto"/>
        <w:vertAlign w:val="baseline"/>
      </w:rPr>
    </w:lvl>
    <w:lvl w:ilvl="1" w:tplc="555E49AC">
      <w:start w:val="1"/>
      <w:numFmt w:val="bullet"/>
      <w:lvlText w:val="•"/>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3CAD51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9E01CEC">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1B4D6D2">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5365054">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A5816A4">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30E26A">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CAE977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62A03CF"/>
    <w:multiLevelType w:val="hybridMultilevel"/>
    <w:tmpl w:val="6C7C3D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94B77CC"/>
    <w:multiLevelType w:val="hybridMultilevel"/>
    <w:tmpl w:val="CBC0050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F872EB"/>
    <w:multiLevelType w:val="hybridMultilevel"/>
    <w:tmpl w:val="D63C7424"/>
    <w:lvl w:ilvl="0" w:tplc="297275EA">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CDE8676">
      <w:start w:val="1"/>
      <w:numFmt w:val="bullet"/>
      <w:lvlText w:val="o"/>
      <w:lvlJc w:val="left"/>
      <w:pPr>
        <w:ind w:left="9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72E6EAC">
      <w:start w:val="1"/>
      <w:numFmt w:val="bullet"/>
      <w:lvlRestart w:val="0"/>
      <w:lvlText w:val="•"/>
      <w:lvlJc w:val="left"/>
      <w:pPr>
        <w:ind w:left="14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18FAA372">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BE80316">
      <w:start w:val="1"/>
      <w:numFmt w:val="bullet"/>
      <w:lvlText w:val="o"/>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F1436B2">
      <w:start w:val="1"/>
      <w:numFmt w:val="bullet"/>
      <w:lvlText w:val="▪"/>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B4A617E">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B509608">
      <w:start w:val="1"/>
      <w:numFmt w:val="bullet"/>
      <w:lvlText w:val="o"/>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DE2C71E">
      <w:start w:val="1"/>
      <w:numFmt w:val="bullet"/>
      <w:lvlText w:val="▪"/>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BC57E6A"/>
    <w:multiLevelType w:val="hybridMultilevel"/>
    <w:tmpl w:val="3424CE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03433F"/>
    <w:multiLevelType w:val="hybridMultilevel"/>
    <w:tmpl w:val="F09AEE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F011C68"/>
    <w:multiLevelType w:val="hybridMultilevel"/>
    <w:tmpl w:val="C040F8F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FA40AA"/>
    <w:multiLevelType w:val="hybridMultilevel"/>
    <w:tmpl w:val="F04C405C"/>
    <w:lvl w:ilvl="0" w:tplc="D2E07CFE">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547F96">
      <w:start w:val="1"/>
      <w:numFmt w:val="bullet"/>
      <w:lvlText w:val="o"/>
      <w:lvlJc w:val="left"/>
      <w:pPr>
        <w:ind w:left="9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F6A5A20">
      <w:start w:val="1"/>
      <w:numFmt w:val="bullet"/>
      <w:lvlRestart w:val="0"/>
      <w:lvlText w:val="•"/>
      <w:lvlJc w:val="left"/>
      <w:pPr>
        <w:ind w:left="16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18E09386">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11A1E42">
      <w:start w:val="1"/>
      <w:numFmt w:val="bullet"/>
      <w:lvlText w:val="o"/>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31C6F5E4">
      <w:start w:val="1"/>
      <w:numFmt w:val="bullet"/>
      <w:lvlText w:val="▪"/>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220B9EA">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4DEC70E">
      <w:start w:val="1"/>
      <w:numFmt w:val="bullet"/>
      <w:lvlText w:val="o"/>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66219A4">
      <w:start w:val="1"/>
      <w:numFmt w:val="bullet"/>
      <w:lvlText w:val="▪"/>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55584FBF"/>
    <w:multiLevelType w:val="hybridMultilevel"/>
    <w:tmpl w:val="A000A91A"/>
    <w:lvl w:ilvl="0" w:tplc="B830C078">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B8425E"/>
    <w:multiLevelType w:val="hybridMultilevel"/>
    <w:tmpl w:val="B088C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6F6BBA"/>
    <w:multiLevelType w:val="hybridMultilevel"/>
    <w:tmpl w:val="08E0F40A"/>
    <w:lvl w:ilvl="0" w:tplc="F32CA9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5D0FD5"/>
    <w:multiLevelType w:val="hybridMultilevel"/>
    <w:tmpl w:val="0E3698E2"/>
    <w:lvl w:ilvl="0" w:tplc="B266A8F0">
      <w:start w:val="1"/>
      <w:numFmt w:val="decimal"/>
      <w:lvlText w:val="%1."/>
      <w:lvlJc w:val="left"/>
      <w:pPr>
        <w:ind w:left="7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9E4682C2">
      <w:start w:val="1"/>
      <w:numFmt w:val="bullet"/>
      <w:lvlText w:val="•"/>
      <w:lvlJc w:val="left"/>
      <w:pPr>
        <w:ind w:left="14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178535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308BE3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2BE9C02">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1762C12">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14C37FA">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0521ADA">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C68B58E">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5B3E1937"/>
    <w:multiLevelType w:val="hybridMultilevel"/>
    <w:tmpl w:val="17CE878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CD39E0"/>
    <w:multiLevelType w:val="hybridMultilevel"/>
    <w:tmpl w:val="6B7E5672"/>
    <w:lvl w:ilvl="0" w:tplc="522A9584">
      <w:numFmt w:val="bullet"/>
      <w:lvlText w:val=""/>
      <w:lvlJc w:val="left"/>
      <w:pPr>
        <w:ind w:left="1080" w:hanging="720"/>
      </w:pPr>
      <w:rPr>
        <w:rFonts w:ascii="Symbol" w:eastAsia="Verdana" w:hAnsi="Symbol" w:cs="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0F693B"/>
    <w:multiLevelType w:val="hybridMultilevel"/>
    <w:tmpl w:val="7F4E5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A7183A"/>
    <w:multiLevelType w:val="hybridMultilevel"/>
    <w:tmpl w:val="21D8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A306FE"/>
    <w:multiLevelType w:val="hybridMultilevel"/>
    <w:tmpl w:val="7CB6E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63641"/>
    <w:multiLevelType w:val="hybridMultilevel"/>
    <w:tmpl w:val="5EEE4D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844AD1"/>
    <w:multiLevelType w:val="hybridMultilevel"/>
    <w:tmpl w:val="0530849C"/>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7" w15:restartNumberingAfterBreak="0">
    <w:nsid w:val="758B343C"/>
    <w:multiLevelType w:val="hybridMultilevel"/>
    <w:tmpl w:val="F468E6E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DD67E6"/>
    <w:multiLevelType w:val="hybridMultilevel"/>
    <w:tmpl w:val="4734F502"/>
    <w:lvl w:ilvl="0" w:tplc="182CA6B6">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7EE0C8A">
      <w:start w:val="1"/>
      <w:numFmt w:val="bullet"/>
      <w:lvlText w:val="o"/>
      <w:lvlJc w:val="left"/>
      <w:pPr>
        <w:ind w:left="9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22CE08C">
      <w:start w:val="1"/>
      <w:numFmt w:val="bullet"/>
      <w:lvlRestart w:val="0"/>
      <w:lvlText w:val="•"/>
      <w:lvlJc w:val="left"/>
      <w:pPr>
        <w:ind w:left="14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151AF8AA">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0221BF4">
      <w:start w:val="1"/>
      <w:numFmt w:val="bullet"/>
      <w:lvlText w:val="o"/>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AF6D2F8">
      <w:start w:val="1"/>
      <w:numFmt w:val="bullet"/>
      <w:lvlText w:val="▪"/>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91C8A54">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D8E26C0">
      <w:start w:val="1"/>
      <w:numFmt w:val="bullet"/>
      <w:lvlText w:val="o"/>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2487F00">
      <w:start w:val="1"/>
      <w:numFmt w:val="bullet"/>
      <w:lvlText w:val="▪"/>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num w:numId="1">
    <w:abstractNumId w:val="29"/>
  </w:num>
  <w:num w:numId="2">
    <w:abstractNumId w:val="21"/>
  </w:num>
  <w:num w:numId="3">
    <w:abstractNumId w:val="17"/>
  </w:num>
  <w:num w:numId="4">
    <w:abstractNumId w:val="25"/>
  </w:num>
  <w:num w:numId="5">
    <w:abstractNumId w:val="38"/>
  </w:num>
  <w:num w:numId="6">
    <w:abstractNumId w:val="9"/>
  </w:num>
  <w:num w:numId="7">
    <w:abstractNumId w:val="26"/>
  </w:num>
  <w:num w:numId="8">
    <w:abstractNumId w:val="5"/>
  </w:num>
  <w:num w:numId="9">
    <w:abstractNumId w:val="35"/>
  </w:num>
  <w:num w:numId="10">
    <w:abstractNumId w:val="36"/>
  </w:num>
  <w:num w:numId="11">
    <w:abstractNumId w:val="31"/>
  </w:num>
  <w:num w:numId="12">
    <w:abstractNumId w:val="0"/>
  </w:num>
  <w:num w:numId="13">
    <w:abstractNumId w:val="7"/>
  </w:num>
  <w:num w:numId="14">
    <w:abstractNumId w:val="23"/>
  </w:num>
  <w:num w:numId="15">
    <w:abstractNumId w:val="22"/>
  </w:num>
  <w:num w:numId="16">
    <w:abstractNumId w:val="10"/>
  </w:num>
  <w:num w:numId="17">
    <w:abstractNumId w:val="14"/>
  </w:num>
  <w:num w:numId="18">
    <w:abstractNumId w:val="28"/>
  </w:num>
  <w:num w:numId="19">
    <w:abstractNumId w:val="34"/>
  </w:num>
  <w:num w:numId="20">
    <w:abstractNumId w:val="33"/>
  </w:num>
  <w:num w:numId="21">
    <w:abstractNumId w:val="1"/>
  </w:num>
  <w:num w:numId="22">
    <w:abstractNumId w:val="3"/>
  </w:num>
  <w:num w:numId="23">
    <w:abstractNumId w:val="24"/>
  </w:num>
  <w:num w:numId="24">
    <w:abstractNumId w:val="37"/>
  </w:num>
  <w:num w:numId="25">
    <w:abstractNumId w:val="19"/>
  </w:num>
  <w:num w:numId="26">
    <w:abstractNumId w:val="11"/>
  </w:num>
  <w:num w:numId="27">
    <w:abstractNumId w:val="2"/>
  </w:num>
  <w:num w:numId="28">
    <w:abstractNumId w:val="6"/>
  </w:num>
  <w:num w:numId="29">
    <w:abstractNumId w:val="32"/>
  </w:num>
  <w:num w:numId="30">
    <w:abstractNumId w:val="16"/>
  </w:num>
  <w:num w:numId="31">
    <w:abstractNumId w:val="12"/>
  </w:num>
  <w:num w:numId="32">
    <w:abstractNumId w:val="20"/>
  </w:num>
  <w:num w:numId="33">
    <w:abstractNumId w:val="4"/>
  </w:num>
  <w:num w:numId="34">
    <w:abstractNumId w:val="27"/>
  </w:num>
  <w:num w:numId="35">
    <w:abstractNumId w:val="18"/>
  </w:num>
  <w:num w:numId="36">
    <w:abstractNumId w:val="13"/>
  </w:num>
  <w:num w:numId="37">
    <w:abstractNumId w:val="15"/>
  </w:num>
  <w:num w:numId="38">
    <w:abstractNumId w:val="30"/>
  </w:num>
  <w:num w:numId="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00"/>
  <w:drawingGridVerticalSpacing w:val="136"/>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MjC1NDM1MrIwNjJW0lEKTi0uzszPAykwqgUABbyMOCwAAAA="/>
  </w:docVars>
  <w:rsids>
    <w:rsidRoot w:val="00382E4F"/>
    <w:rsid w:val="00024432"/>
    <w:rsid w:val="00041411"/>
    <w:rsid w:val="00044CCB"/>
    <w:rsid w:val="0006009A"/>
    <w:rsid w:val="00071E55"/>
    <w:rsid w:val="00075223"/>
    <w:rsid w:val="00091666"/>
    <w:rsid w:val="000A2E16"/>
    <w:rsid w:val="000A2F5B"/>
    <w:rsid w:val="000B1D20"/>
    <w:rsid w:val="000B2B8A"/>
    <w:rsid w:val="000C0E69"/>
    <w:rsid w:val="000C146E"/>
    <w:rsid w:val="000C7500"/>
    <w:rsid w:val="000E23D9"/>
    <w:rsid w:val="001363E7"/>
    <w:rsid w:val="001446ED"/>
    <w:rsid w:val="0015770E"/>
    <w:rsid w:val="00160120"/>
    <w:rsid w:val="00167DE9"/>
    <w:rsid w:val="00177A09"/>
    <w:rsid w:val="0019482F"/>
    <w:rsid w:val="00197CC4"/>
    <w:rsid w:val="001F1D27"/>
    <w:rsid w:val="002013B5"/>
    <w:rsid w:val="00203770"/>
    <w:rsid w:val="00210185"/>
    <w:rsid w:val="00212CB3"/>
    <w:rsid w:val="00225069"/>
    <w:rsid w:val="00236474"/>
    <w:rsid w:val="0023774B"/>
    <w:rsid w:val="00250DAF"/>
    <w:rsid w:val="00283298"/>
    <w:rsid w:val="00283883"/>
    <w:rsid w:val="002907FF"/>
    <w:rsid w:val="002C599D"/>
    <w:rsid w:val="002D3B1E"/>
    <w:rsid w:val="002E1892"/>
    <w:rsid w:val="002E7D66"/>
    <w:rsid w:val="00321074"/>
    <w:rsid w:val="003270AE"/>
    <w:rsid w:val="0035085C"/>
    <w:rsid w:val="00354BEA"/>
    <w:rsid w:val="00361F36"/>
    <w:rsid w:val="0036369C"/>
    <w:rsid w:val="00367B58"/>
    <w:rsid w:val="00382E4F"/>
    <w:rsid w:val="003946A2"/>
    <w:rsid w:val="003A66C5"/>
    <w:rsid w:val="003B67C5"/>
    <w:rsid w:val="003E75C2"/>
    <w:rsid w:val="003F6AB5"/>
    <w:rsid w:val="004137AC"/>
    <w:rsid w:val="00414252"/>
    <w:rsid w:val="00434172"/>
    <w:rsid w:val="004505E0"/>
    <w:rsid w:val="004D2D70"/>
    <w:rsid w:val="004E3652"/>
    <w:rsid w:val="004F64DC"/>
    <w:rsid w:val="0050788D"/>
    <w:rsid w:val="005159C5"/>
    <w:rsid w:val="0054113E"/>
    <w:rsid w:val="005417E6"/>
    <w:rsid w:val="005551C9"/>
    <w:rsid w:val="005A66C9"/>
    <w:rsid w:val="005D035B"/>
    <w:rsid w:val="005D29A2"/>
    <w:rsid w:val="005E7D83"/>
    <w:rsid w:val="005F3163"/>
    <w:rsid w:val="005F5C38"/>
    <w:rsid w:val="006365C5"/>
    <w:rsid w:val="00641209"/>
    <w:rsid w:val="00653DDB"/>
    <w:rsid w:val="00667B39"/>
    <w:rsid w:val="00672C1E"/>
    <w:rsid w:val="00673884"/>
    <w:rsid w:val="006835A6"/>
    <w:rsid w:val="006A2085"/>
    <w:rsid w:val="006B1615"/>
    <w:rsid w:val="006B4207"/>
    <w:rsid w:val="006C14AB"/>
    <w:rsid w:val="006C3F7F"/>
    <w:rsid w:val="006E3C7F"/>
    <w:rsid w:val="00703BF7"/>
    <w:rsid w:val="00716A6A"/>
    <w:rsid w:val="00722247"/>
    <w:rsid w:val="007466FC"/>
    <w:rsid w:val="00754B99"/>
    <w:rsid w:val="00785F51"/>
    <w:rsid w:val="00791512"/>
    <w:rsid w:val="007E0EA6"/>
    <w:rsid w:val="007E2128"/>
    <w:rsid w:val="007E43E0"/>
    <w:rsid w:val="007F13A2"/>
    <w:rsid w:val="008231AF"/>
    <w:rsid w:val="00832CD1"/>
    <w:rsid w:val="00833738"/>
    <w:rsid w:val="00845805"/>
    <w:rsid w:val="00846C6A"/>
    <w:rsid w:val="00860590"/>
    <w:rsid w:val="00861932"/>
    <w:rsid w:val="0088481A"/>
    <w:rsid w:val="008971B5"/>
    <w:rsid w:val="008C5679"/>
    <w:rsid w:val="008C6D4D"/>
    <w:rsid w:val="008F1C4A"/>
    <w:rsid w:val="00902F92"/>
    <w:rsid w:val="009310DD"/>
    <w:rsid w:val="009321C6"/>
    <w:rsid w:val="00937975"/>
    <w:rsid w:val="009411B6"/>
    <w:rsid w:val="00947470"/>
    <w:rsid w:val="00956A67"/>
    <w:rsid w:val="00977A33"/>
    <w:rsid w:val="009957B7"/>
    <w:rsid w:val="009B3132"/>
    <w:rsid w:val="009D6AD1"/>
    <w:rsid w:val="009E5DA6"/>
    <w:rsid w:val="009F5695"/>
    <w:rsid w:val="00A009ED"/>
    <w:rsid w:val="00A15007"/>
    <w:rsid w:val="00A17A27"/>
    <w:rsid w:val="00A270FD"/>
    <w:rsid w:val="00A2786C"/>
    <w:rsid w:val="00A31324"/>
    <w:rsid w:val="00A332B5"/>
    <w:rsid w:val="00A66095"/>
    <w:rsid w:val="00A81CE4"/>
    <w:rsid w:val="00A83B71"/>
    <w:rsid w:val="00AB7C14"/>
    <w:rsid w:val="00AD4BD1"/>
    <w:rsid w:val="00AE75AF"/>
    <w:rsid w:val="00B053F8"/>
    <w:rsid w:val="00B07E85"/>
    <w:rsid w:val="00B1521F"/>
    <w:rsid w:val="00B25945"/>
    <w:rsid w:val="00B3349A"/>
    <w:rsid w:val="00B53DF7"/>
    <w:rsid w:val="00B5730B"/>
    <w:rsid w:val="00B6077B"/>
    <w:rsid w:val="00B6144A"/>
    <w:rsid w:val="00B7522D"/>
    <w:rsid w:val="00B76B42"/>
    <w:rsid w:val="00B87826"/>
    <w:rsid w:val="00B950C8"/>
    <w:rsid w:val="00BA0B29"/>
    <w:rsid w:val="00BA249D"/>
    <w:rsid w:val="00BA35A5"/>
    <w:rsid w:val="00BB1419"/>
    <w:rsid w:val="00BE265D"/>
    <w:rsid w:val="00BE77A2"/>
    <w:rsid w:val="00C25ABA"/>
    <w:rsid w:val="00C431F5"/>
    <w:rsid w:val="00C56354"/>
    <w:rsid w:val="00CB0BF5"/>
    <w:rsid w:val="00CB7E66"/>
    <w:rsid w:val="00CD35D4"/>
    <w:rsid w:val="00CE07FD"/>
    <w:rsid w:val="00CF3861"/>
    <w:rsid w:val="00D20A31"/>
    <w:rsid w:val="00D33951"/>
    <w:rsid w:val="00D57645"/>
    <w:rsid w:val="00D60A29"/>
    <w:rsid w:val="00D6349C"/>
    <w:rsid w:val="00D74B61"/>
    <w:rsid w:val="00D82DC6"/>
    <w:rsid w:val="00DC625A"/>
    <w:rsid w:val="00DD2838"/>
    <w:rsid w:val="00E03F8C"/>
    <w:rsid w:val="00E05DE5"/>
    <w:rsid w:val="00E174A8"/>
    <w:rsid w:val="00E214F5"/>
    <w:rsid w:val="00E30243"/>
    <w:rsid w:val="00E464CD"/>
    <w:rsid w:val="00E5135B"/>
    <w:rsid w:val="00EA1C76"/>
    <w:rsid w:val="00EB62B7"/>
    <w:rsid w:val="00EC0845"/>
    <w:rsid w:val="00EE35F2"/>
    <w:rsid w:val="00EF5651"/>
    <w:rsid w:val="00F038A8"/>
    <w:rsid w:val="00F142B5"/>
    <w:rsid w:val="00F22E4B"/>
    <w:rsid w:val="00F31C39"/>
    <w:rsid w:val="00F32B3C"/>
    <w:rsid w:val="00F859A8"/>
    <w:rsid w:val="00F93E40"/>
    <w:rsid w:val="00FA7A67"/>
    <w:rsid w:val="00FB7A36"/>
    <w:rsid w:val="00FD6A42"/>
    <w:rsid w:val="00FE00CB"/>
    <w:rsid w:val="00FE08BD"/>
    <w:rsid w:val="00FE1665"/>
    <w:rsid w:val="00FE2ED8"/>
    <w:rsid w:val="00FE46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A821A39"/>
  <w15:docId w15:val="{2AB458D8-2E21-4DC6-8FE9-CCA82EBD0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3" w:line="263" w:lineRule="auto"/>
      <w:ind w:left="10" w:right="257" w:hanging="10"/>
    </w:pPr>
    <w:rPr>
      <w:rFonts w:ascii="Verdana" w:eastAsia="Verdana" w:hAnsi="Verdana" w:cs="Verdana"/>
      <w:color w:val="000000"/>
      <w:sz w:val="20"/>
    </w:rPr>
  </w:style>
  <w:style w:type="paragraph" w:styleId="Heading1">
    <w:name w:val="heading 1"/>
    <w:next w:val="Normal"/>
    <w:link w:val="Heading1Char"/>
    <w:uiPriority w:val="9"/>
    <w:unhideWhenUsed/>
    <w:qFormat/>
    <w:pPr>
      <w:keepNext/>
      <w:keepLines/>
      <w:spacing w:after="0"/>
      <w:ind w:right="279"/>
      <w:jc w:val="center"/>
      <w:outlineLvl w:val="0"/>
    </w:pPr>
    <w:rPr>
      <w:rFonts w:ascii="Verdana" w:eastAsia="Verdana" w:hAnsi="Verdana" w:cs="Verdana"/>
      <w:b/>
      <w:color w:val="379CCB"/>
      <w:sz w:val="40"/>
    </w:rPr>
  </w:style>
  <w:style w:type="paragraph" w:styleId="Heading2">
    <w:name w:val="heading 2"/>
    <w:next w:val="Normal"/>
    <w:link w:val="Heading2Char"/>
    <w:uiPriority w:val="9"/>
    <w:unhideWhenUsed/>
    <w:qFormat/>
    <w:pPr>
      <w:keepNext/>
      <w:keepLines/>
      <w:spacing w:after="39"/>
      <w:ind w:left="10" w:right="288" w:hanging="10"/>
      <w:jc w:val="center"/>
      <w:outlineLvl w:val="1"/>
    </w:pPr>
    <w:rPr>
      <w:rFonts w:ascii="Verdana" w:eastAsia="Verdana" w:hAnsi="Verdana" w:cs="Verdana"/>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Verdana" w:eastAsia="Verdana" w:hAnsi="Verdana" w:cs="Verdana"/>
      <w:b/>
      <w:color w:val="000000"/>
      <w:sz w:val="20"/>
    </w:rPr>
  </w:style>
  <w:style w:type="character" w:customStyle="1" w:styleId="Heading1Char">
    <w:name w:val="Heading 1 Char"/>
    <w:link w:val="Heading1"/>
    <w:rPr>
      <w:rFonts w:ascii="Verdana" w:eastAsia="Verdana" w:hAnsi="Verdana" w:cs="Verdana"/>
      <w:b/>
      <w:color w:val="379CCB"/>
      <w:sz w:val="40"/>
    </w:rPr>
  </w:style>
  <w:style w:type="paragraph" w:styleId="BalloonText">
    <w:name w:val="Balloon Text"/>
    <w:basedOn w:val="Normal"/>
    <w:link w:val="BalloonTextChar"/>
    <w:uiPriority w:val="99"/>
    <w:semiHidden/>
    <w:unhideWhenUsed/>
    <w:rsid w:val="00B878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7826"/>
    <w:rPr>
      <w:rFonts w:ascii="Segoe UI" w:eastAsia="Verdana" w:hAnsi="Segoe UI" w:cs="Segoe UI"/>
      <w:color w:val="000000"/>
      <w:sz w:val="18"/>
      <w:szCs w:val="18"/>
    </w:rPr>
  </w:style>
  <w:style w:type="character" w:styleId="CommentReference">
    <w:name w:val="annotation reference"/>
    <w:basedOn w:val="DefaultParagraphFont"/>
    <w:uiPriority w:val="99"/>
    <w:semiHidden/>
    <w:unhideWhenUsed/>
    <w:rsid w:val="00B87826"/>
    <w:rPr>
      <w:sz w:val="16"/>
      <w:szCs w:val="16"/>
    </w:rPr>
  </w:style>
  <w:style w:type="paragraph" w:styleId="CommentText">
    <w:name w:val="annotation text"/>
    <w:basedOn w:val="Normal"/>
    <w:link w:val="CommentTextChar"/>
    <w:uiPriority w:val="99"/>
    <w:semiHidden/>
    <w:unhideWhenUsed/>
    <w:rsid w:val="00B87826"/>
    <w:pPr>
      <w:spacing w:line="240" w:lineRule="auto"/>
    </w:pPr>
    <w:rPr>
      <w:szCs w:val="20"/>
    </w:rPr>
  </w:style>
  <w:style w:type="character" w:customStyle="1" w:styleId="CommentTextChar">
    <w:name w:val="Comment Text Char"/>
    <w:basedOn w:val="DefaultParagraphFont"/>
    <w:link w:val="CommentText"/>
    <w:uiPriority w:val="99"/>
    <w:semiHidden/>
    <w:rsid w:val="00B87826"/>
    <w:rPr>
      <w:rFonts w:ascii="Verdana" w:eastAsia="Verdana" w:hAnsi="Verdana" w:cs="Verdana"/>
      <w:color w:val="000000"/>
      <w:sz w:val="20"/>
      <w:szCs w:val="20"/>
    </w:rPr>
  </w:style>
  <w:style w:type="paragraph" w:styleId="CommentSubject">
    <w:name w:val="annotation subject"/>
    <w:basedOn w:val="CommentText"/>
    <w:next w:val="CommentText"/>
    <w:link w:val="CommentSubjectChar"/>
    <w:uiPriority w:val="99"/>
    <w:semiHidden/>
    <w:unhideWhenUsed/>
    <w:rsid w:val="00B87826"/>
    <w:rPr>
      <w:b/>
      <w:bCs/>
    </w:rPr>
  </w:style>
  <w:style w:type="character" w:customStyle="1" w:styleId="CommentSubjectChar">
    <w:name w:val="Comment Subject Char"/>
    <w:basedOn w:val="CommentTextChar"/>
    <w:link w:val="CommentSubject"/>
    <w:uiPriority w:val="99"/>
    <w:semiHidden/>
    <w:rsid w:val="00B87826"/>
    <w:rPr>
      <w:rFonts w:ascii="Verdana" w:eastAsia="Verdana" w:hAnsi="Verdana" w:cs="Verdana"/>
      <w:b/>
      <w:bCs/>
      <w:color w:val="000000"/>
      <w:sz w:val="20"/>
      <w:szCs w:val="20"/>
    </w:rPr>
  </w:style>
  <w:style w:type="paragraph" w:customStyle="1" w:styleId="Letterhead">
    <w:name w:val="Letter head"/>
    <w:qFormat/>
    <w:rsid w:val="00BA35A5"/>
    <w:pPr>
      <w:spacing w:after="0" w:line="300" w:lineRule="exact"/>
    </w:pPr>
    <w:rPr>
      <w:rFonts w:ascii="Verdana" w:hAnsi="Verdana" w:cs="Verdana-Bold"/>
      <w:bCs/>
      <w:color w:val="000000"/>
      <w:sz w:val="20"/>
      <w:szCs w:val="20"/>
    </w:rPr>
  </w:style>
  <w:style w:type="paragraph" w:styleId="ListParagraph">
    <w:name w:val="List Paragraph"/>
    <w:basedOn w:val="Normal"/>
    <w:uiPriority w:val="34"/>
    <w:qFormat/>
    <w:rsid w:val="006365C5"/>
    <w:pPr>
      <w:ind w:left="720"/>
      <w:contextualSpacing/>
    </w:pPr>
  </w:style>
  <w:style w:type="character" w:styleId="Hyperlink">
    <w:name w:val="Hyperlink"/>
    <w:basedOn w:val="DefaultParagraphFont"/>
    <w:uiPriority w:val="99"/>
    <w:unhideWhenUsed/>
    <w:rsid w:val="00414252"/>
    <w:rPr>
      <w:color w:val="0563C1" w:themeColor="hyperlink"/>
      <w:u w:val="single"/>
    </w:rPr>
  </w:style>
  <w:style w:type="character" w:customStyle="1" w:styleId="UnresolvedMention1">
    <w:name w:val="Unresolved Mention1"/>
    <w:basedOn w:val="DefaultParagraphFont"/>
    <w:uiPriority w:val="99"/>
    <w:semiHidden/>
    <w:unhideWhenUsed/>
    <w:rsid w:val="00414252"/>
    <w:rPr>
      <w:color w:val="808080"/>
      <w:shd w:val="clear" w:color="auto" w:fill="E6E6E6"/>
    </w:rPr>
  </w:style>
  <w:style w:type="paragraph" w:styleId="Revision">
    <w:name w:val="Revision"/>
    <w:hidden/>
    <w:uiPriority w:val="99"/>
    <w:semiHidden/>
    <w:rsid w:val="00CB0BF5"/>
    <w:pPr>
      <w:spacing w:after="0" w:line="240" w:lineRule="auto"/>
    </w:pPr>
    <w:rPr>
      <w:rFonts w:ascii="Verdana" w:eastAsia="Verdana" w:hAnsi="Verdana" w:cs="Verdana"/>
      <w:color w:val="000000"/>
      <w:sz w:val="20"/>
    </w:rPr>
  </w:style>
  <w:style w:type="paragraph" w:styleId="Footer">
    <w:name w:val="footer"/>
    <w:basedOn w:val="Normal"/>
    <w:link w:val="FooterChar"/>
    <w:uiPriority w:val="99"/>
    <w:unhideWhenUsed/>
    <w:rsid w:val="00283298"/>
    <w:pPr>
      <w:tabs>
        <w:tab w:val="center" w:pos="4680"/>
        <w:tab w:val="right" w:pos="9360"/>
      </w:tabs>
      <w:spacing w:after="0" w:line="240" w:lineRule="auto"/>
      <w:ind w:left="0" w:righ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283298"/>
    <w:rPr>
      <w:rFonts w:cs="Times New Roman"/>
    </w:rPr>
  </w:style>
  <w:style w:type="paragraph" w:customStyle="1" w:styleId="p1">
    <w:name w:val="p1"/>
    <w:basedOn w:val="Normal"/>
    <w:rsid w:val="00BE77A2"/>
    <w:pPr>
      <w:spacing w:after="0" w:line="240" w:lineRule="auto"/>
      <w:ind w:left="0" w:right="0" w:firstLine="0"/>
    </w:pPr>
    <w:rPr>
      <w:rFonts w:ascii="Tahoma" w:eastAsiaTheme="minorEastAsia" w:hAnsi="Tahoma" w:cs="Tahoma"/>
      <w:color w:val="auto"/>
      <w:sz w:val="18"/>
      <w:szCs w:val="18"/>
    </w:rPr>
  </w:style>
  <w:style w:type="paragraph" w:customStyle="1" w:styleId="p2">
    <w:name w:val="p2"/>
    <w:basedOn w:val="Normal"/>
    <w:rsid w:val="00BE77A2"/>
    <w:pPr>
      <w:spacing w:after="0" w:line="240" w:lineRule="auto"/>
      <w:ind w:left="0" w:right="0" w:firstLine="0"/>
    </w:pPr>
    <w:rPr>
      <w:rFonts w:ascii="Tahoma" w:eastAsiaTheme="minorEastAsia" w:hAnsi="Tahoma" w:cs="Tahoma"/>
      <w:color w:val="FFFFFF"/>
      <w:sz w:val="42"/>
      <w:szCs w:val="42"/>
    </w:rPr>
  </w:style>
  <w:style w:type="table" w:styleId="TableGrid">
    <w:name w:val="Table Grid"/>
    <w:basedOn w:val="TableNormal"/>
    <w:uiPriority w:val="59"/>
    <w:rsid w:val="00321074"/>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0580384">
      <w:bodyDiv w:val="1"/>
      <w:marLeft w:val="0"/>
      <w:marRight w:val="0"/>
      <w:marTop w:val="0"/>
      <w:marBottom w:val="0"/>
      <w:divBdr>
        <w:top w:val="none" w:sz="0" w:space="0" w:color="auto"/>
        <w:left w:val="none" w:sz="0" w:space="0" w:color="auto"/>
        <w:bottom w:val="none" w:sz="0" w:space="0" w:color="auto"/>
        <w:right w:val="none" w:sz="0" w:space="0" w:color="auto"/>
      </w:divBdr>
      <w:divsChild>
        <w:div w:id="138583601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ndg.org/leadership/arc/" TargetMode="External"/><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emf"/><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mp"/><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tmp"/><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tmp"/><Relationship Id="rId14" Type="http://schemas.openxmlformats.org/officeDocument/2006/relationships/image" Target="media/image7.png"/><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7</Pages>
  <Words>318</Words>
  <Characters>18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Blanco</dc:creator>
  <cp:keywords/>
  <cp:lastModifiedBy>Priya Sood</cp:lastModifiedBy>
  <cp:revision>18</cp:revision>
  <cp:lastPrinted>2018-06-18T15:07:00Z</cp:lastPrinted>
  <dcterms:created xsi:type="dcterms:W3CDTF">2018-06-26T20:04:00Z</dcterms:created>
  <dcterms:modified xsi:type="dcterms:W3CDTF">2018-06-28T18:20:00Z</dcterms:modified>
</cp:coreProperties>
</file>